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0B0E2" w14:textId="77777777" w:rsidR="00F46351" w:rsidRDefault="00F46351">
      <w:pPr>
        <w:pStyle w:val="Title"/>
      </w:pPr>
    </w:p>
    <w:p w14:paraId="543EB9E9" w14:textId="77777777" w:rsidR="00F46351" w:rsidRDefault="00F46351">
      <w:pPr>
        <w:pStyle w:val="Title"/>
      </w:pPr>
    </w:p>
    <w:p w14:paraId="056EFCB6" w14:textId="77777777" w:rsidR="00F46351" w:rsidRDefault="00F46351">
      <w:pPr>
        <w:pStyle w:val="Title"/>
      </w:pPr>
    </w:p>
    <w:p w14:paraId="0DE17629" w14:textId="77777777" w:rsidR="00F46351" w:rsidRDefault="00F46351">
      <w:pPr>
        <w:pStyle w:val="Title"/>
      </w:pPr>
    </w:p>
    <w:p w14:paraId="1D7EC489" w14:textId="45E0EBBE" w:rsidR="003D0474" w:rsidRDefault="00250CFE">
      <w:pPr>
        <w:pStyle w:val="Title"/>
      </w:pPr>
      <w:r>
        <w:t>S</w:t>
      </w:r>
      <w:r w:rsidR="00160905" w:rsidRPr="00160905">
        <w:t xml:space="preserve">oftware engineering principles to improve quality and performance of </w:t>
      </w:r>
      <w:r w:rsidR="00EE0B20">
        <w:t>R</w:t>
      </w:r>
      <w:r w:rsidR="00160905" w:rsidRPr="00160905">
        <w:t xml:space="preserve"> software</w:t>
      </w:r>
    </w:p>
    <w:p w14:paraId="234673BE" w14:textId="77777777" w:rsidR="00F46351" w:rsidRDefault="00F46351">
      <w:pPr>
        <w:pStyle w:val="Author"/>
      </w:pPr>
    </w:p>
    <w:p w14:paraId="60D30DCC" w14:textId="77777777" w:rsidR="00F46351" w:rsidRDefault="00F46351">
      <w:pPr>
        <w:pStyle w:val="Author"/>
      </w:pPr>
    </w:p>
    <w:p w14:paraId="1BC539C8" w14:textId="77777777" w:rsidR="00F46351" w:rsidRDefault="00F46351">
      <w:pPr>
        <w:pStyle w:val="Author"/>
      </w:pPr>
    </w:p>
    <w:p w14:paraId="78466BFE" w14:textId="77777777" w:rsidR="00F46351" w:rsidRDefault="00F46351">
      <w:pPr>
        <w:pStyle w:val="Author"/>
      </w:pPr>
    </w:p>
    <w:p w14:paraId="40A9F445" w14:textId="77777777" w:rsidR="00F46351" w:rsidRDefault="00F46351">
      <w:pPr>
        <w:pStyle w:val="Author"/>
      </w:pPr>
    </w:p>
    <w:p w14:paraId="530CE4CA" w14:textId="77777777" w:rsidR="00F46351" w:rsidRDefault="00F46351">
      <w:pPr>
        <w:pStyle w:val="Author"/>
      </w:pPr>
    </w:p>
    <w:p w14:paraId="30B1FE8A" w14:textId="77777777" w:rsidR="00F46351" w:rsidRDefault="00F46351">
      <w:pPr>
        <w:pStyle w:val="Author"/>
      </w:pPr>
    </w:p>
    <w:p w14:paraId="377EAFDA" w14:textId="77777777" w:rsidR="00F46351" w:rsidRDefault="00F46351" w:rsidP="00AB1345">
      <w:pPr>
        <w:pStyle w:val="Author"/>
        <w:jc w:val="left"/>
      </w:pPr>
    </w:p>
    <w:p w14:paraId="610A99D8" w14:textId="77777777" w:rsidR="00445ADE" w:rsidRDefault="00445ADE" w:rsidP="00445ADE">
      <w:pPr>
        <w:pStyle w:val="BodyText"/>
      </w:pPr>
    </w:p>
    <w:p w14:paraId="608C8E49" w14:textId="77777777" w:rsidR="00445ADE" w:rsidRPr="00445ADE" w:rsidRDefault="00445ADE" w:rsidP="00445ADE">
      <w:pPr>
        <w:pStyle w:val="BodyText"/>
      </w:pPr>
    </w:p>
    <w:p w14:paraId="122D0F1F" w14:textId="77777777" w:rsidR="00AB1345" w:rsidRDefault="00AB1345" w:rsidP="00AB1345">
      <w:pPr>
        <w:pStyle w:val="BodyText"/>
      </w:pPr>
    </w:p>
    <w:p w14:paraId="0F9773B4" w14:textId="77777777" w:rsidR="00445ADE" w:rsidRDefault="00445ADE" w:rsidP="00AB1345">
      <w:pPr>
        <w:pStyle w:val="BodyText"/>
      </w:pPr>
    </w:p>
    <w:p w14:paraId="65A9D254" w14:textId="77777777" w:rsidR="00AB1345" w:rsidRPr="00AB1345" w:rsidRDefault="00AB1345" w:rsidP="00445ADE">
      <w:pPr>
        <w:pStyle w:val="BodyText"/>
        <w:spacing w:before="0" w:after="0"/>
        <w:jc w:val="center"/>
      </w:pPr>
    </w:p>
    <w:p w14:paraId="6AF93991" w14:textId="785A7032" w:rsidR="00445ADE" w:rsidRDefault="00386CDE" w:rsidP="00445ADE">
      <w:pPr>
        <w:pStyle w:val="BodyText"/>
        <w:spacing w:before="0" w:after="0"/>
        <w:jc w:val="center"/>
      </w:pPr>
      <w:r>
        <w:t>Seth Russell</w:t>
      </w:r>
      <w:r w:rsidR="00F46351">
        <w:t>, MS</w:t>
      </w:r>
    </w:p>
    <w:p w14:paraId="180B7037" w14:textId="77777777" w:rsidR="00445ADE" w:rsidRDefault="00445ADE" w:rsidP="00445ADE">
      <w:pPr>
        <w:pStyle w:val="BodyText"/>
        <w:spacing w:before="0" w:after="0"/>
        <w:jc w:val="center"/>
      </w:pPr>
      <w:proofErr w:type="spellStart"/>
      <w:r w:rsidRPr="00445ADE">
        <w:t>Tellen</w:t>
      </w:r>
      <w:proofErr w:type="spellEnd"/>
      <w:r w:rsidRPr="00445ADE">
        <w:t xml:space="preserve"> D. Bennett, MD, MS</w:t>
      </w:r>
    </w:p>
    <w:p w14:paraId="72DF6AC1" w14:textId="09DCA1D6" w:rsidR="00445ADE" w:rsidRPr="00445ADE" w:rsidRDefault="00445ADE" w:rsidP="00445ADE">
      <w:pPr>
        <w:pStyle w:val="BodyText"/>
        <w:spacing w:before="0" w:after="0"/>
        <w:jc w:val="center"/>
      </w:pPr>
      <w:proofErr w:type="spellStart"/>
      <w:r w:rsidRPr="00445ADE">
        <w:t>Debashis</w:t>
      </w:r>
      <w:proofErr w:type="spellEnd"/>
      <w:r w:rsidRPr="00445ADE">
        <w:t xml:space="preserve"> Ghosh, PhD</w:t>
      </w:r>
    </w:p>
    <w:p w14:paraId="7546E24D" w14:textId="25C9AB5B" w:rsidR="00445ADE" w:rsidRPr="00445ADE" w:rsidRDefault="00F46351" w:rsidP="00445ADE">
      <w:pPr>
        <w:pStyle w:val="BodyText"/>
        <w:spacing w:before="0" w:after="0"/>
        <w:jc w:val="center"/>
      </w:pPr>
      <w:r>
        <w:t>Data Science to Patient Value</w:t>
      </w:r>
    </w:p>
    <w:p w14:paraId="2B3FC7CE" w14:textId="77777777" w:rsidR="00032289" w:rsidRDefault="003A593B" w:rsidP="00445ADE">
      <w:pPr>
        <w:pStyle w:val="BodyText"/>
        <w:spacing w:before="0" w:after="0"/>
        <w:jc w:val="center"/>
      </w:pPr>
      <w:r>
        <w:t>University of Colorado Anschutz Medical Campus</w:t>
      </w:r>
    </w:p>
    <w:p w14:paraId="2B7B07C1" w14:textId="2C00C12F" w:rsidR="004B4086" w:rsidRDefault="004B4086" w:rsidP="00AB1345">
      <w:pPr>
        <w:pStyle w:val="Heading2"/>
      </w:pPr>
      <w:bookmarkStart w:id="0" w:name="_Toc523169469"/>
      <w:r>
        <w:lastRenderedPageBreak/>
        <w:t>Abstract</w:t>
      </w:r>
      <w:bookmarkEnd w:id="0"/>
    </w:p>
    <w:p w14:paraId="22C2F2D7" w14:textId="1583E726" w:rsidR="00F12FA1" w:rsidRPr="004B4086" w:rsidRDefault="00653C9A" w:rsidP="004B4086">
      <w:pPr>
        <w:pStyle w:val="BodyText"/>
      </w:pPr>
      <w:r>
        <w:t xml:space="preserve">Today’s </w:t>
      </w:r>
      <w:r w:rsidR="007E453E">
        <w:t>computational</w:t>
      </w:r>
      <w:r w:rsidR="00F3773C">
        <w:t xml:space="preserve"> </w:t>
      </w:r>
      <w:r>
        <w:t>researchers are expected to be highly proficient in using software to solve a wide range of pr</w:t>
      </w:r>
      <w:r w:rsidR="007E453E">
        <w:t>oblems ranging from processing large datasets</w:t>
      </w:r>
      <w:r>
        <w:t xml:space="preserve"> to </w:t>
      </w:r>
      <w:r w:rsidR="00526A66">
        <w:t xml:space="preserve">developing personalized treatment </w:t>
      </w:r>
      <w:r w:rsidR="00FC2B49">
        <w:t>strategies</w:t>
      </w:r>
      <w:r w:rsidR="00526A66">
        <w:t xml:space="preserve"> </w:t>
      </w:r>
      <w:r w:rsidR="007E453E">
        <w:t>from a growing</w:t>
      </w:r>
      <w:r w:rsidR="00FC2B49">
        <w:t xml:space="preserve"> range of</w:t>
      </w:r>
      <w:r>
        <w:t xml:space="preserve"> treatment options. While </w:t>
      </w:r>
      <w:r w:rsidR="007E453E">
        <w:t xml:space="preserve">these </w:t>
      </w:r>
      <w:r>
        <w:t>researchers are</w:t>
      </w:r>
      <w:r w:rsidR="001E0D33">
        <w:t xml:space="preserve"> </w:t>
      </w:r>
      <w:r>
        <w:t xml:space="preserve">well versed in their own field, formal training in software engineering principles </w:t>
      </w:r>
      <w:r w:rsidR="007E453E">
        <w:t xml:space="preserve">and appropriate mentorship </w:t>
      </w:r>
      <w:r>
        <w:t xml:space="preserve">is often lacking. </w:t>
      </w:r>
      <w:r w:rsidRPr="00653C9A">
        <w:t xml:space="preserve">Two major themes that are not covered </w:t>
      </w:r>
      <w:r w:rsidR="00FC2B49">
        <w:t xml:space="preserve">in </w:t>
      </w:r>
      <w:r w:rsidR="00BD3324">
        <w:t xml:space="preserve">most university </w:t>
      </w:r>
      <w:r w:rsidR="00FC2B49">
        <w:t xml:space="preserve">coursework nor </w:t>
      </w:r>
      <w:r w:rsidR="00BD3324">
        <w:t xml:space="preserve">current </w:t>
      </w:r>
      <w:r w:rsidR="00FC2B49">
        <w:t xml:space="preserve">literature </w:t>
      </w:r>
      <w:r w:rsidRPr="00653C9A">
        <w:t xml:space="preserve">are software </w:t>
      </w:r>
      <w:r w:rsidR="00FC2B49">
        <w:t>testing</w:t>
      </w:r>
      <w:r w:rsidRPr="00653C9A">
        <w:t xml:space="preserve"> and software optimization</w:t>
      </w:r>
      <w:r>
        <w:t xml:space="preserve">. Through a survey of all currently available CRAN </w:t>
      </w:r>
      <w:r w:rsidR="00FC2B49">
        <w:t>(</w:t>
      </w:r>
      <w:r w:rsidR="00FC2B49" w:rsidRPr="00FC2B49">
        <w:t>The Comprehensive R Archive Network</w:t>
      </w:r>
      <w:r w:rsidR="00FC2B49">
        <w:t>)</w:t>
      </w:r>
      <w:r w:rsidR="00FC2B49" w:rsidRPr="00FC2B49">
        <w:t xml:space="preserve"> </w:t>
      </w:r>
      <w:r>
        <w:t>packages we show that reproducible</w:t>
      </w:r>
      <w:r w:rsidR="00400FBA">
        <w:t xml:space="preserve"> and replicable software tests</w:t>
      </w:r>
      <w:r>
        <w:t xml:space="preserve"> </w:t>
      </w:r>
      <w:r w:rsidR="00400FBA">
        <w:t>are</w:t>
      </w:r>
      <w:r>
        <w:t xml:space="preserve"> not available, and that many packages do not appear to employ software performance and optimization tools and techniques. Through use of examples from an existing R package, </w:t>
      </w:r>
      <w:r w:rsidR="001C0A5D">
        <w:t xml:space="preserve">we demonstrate </w:t>
      </w:r>
      <w:r>
        <w:t xml:space="preserve">powerful testing and optimization techniques that can improve the </w:t>
      </w:r>
      <w:r w:rsidR="002651D8">
        <w:t>quality</w:t>
      </w:r>
      <w:r>
        <w:t xml:space="preserve"> of any researcher’s software.</w:t>
      </w:r>
    </w:p>
    <w:p w14:paraId="3A413554" w14:textId="77777777" w:rsidR="003D0474" w:rsidRDefault="00386CDE" w:rsidP="00AB1345">
      <w:pPr>
        <w:pStyle w:val="Heading2"/>
      </w:pPr>
      <w:bookmarkStart w:id="1" w:name="_Toc523169470"/>
      <w:r>
        <w:t>Introduction</w:t>
      </w:r>
      <w:bookmarkEnd w:id="1"/>
    </w:p>
    <w:p w14:paraId="0E568835" w14:textId="4CBFAE57" w:rsidR="002C1EC1" w:rsidRDefault="002651D8" w:rsidP="00BC3C90">
      <w:pPr>
        <w:pStyle w:val="FirstParagraph"/>
      </w:pPr>
      <w:r>
        <w:t>W</w:t>
      </w:r>
      <w:r w:rsidR="00F12FA1">
        <w:t xml:space="preserve">riting </w:t>
      </w:r>
      <w:r w:rsidR="002C1EC1">
        <w:t xml:space="preserve">scientific </w:t>
      </w:r>
      <w:r w:rsidR="00F12FA1">
        <w:t xml:space="preserve">software </w:t>
      </w:r>
      <w:r w:rsidR="00D27EEB">
        <w:t>has progressed from the</w:t>
      </w:r>
      <w:r w:rsidR="00F12FA1">
        <w:t xml:space="preserve"> work of early </w:t>
      </w:r>
      <w:r w:rsidR="004B6D51">
        <w:t xml:space="preserve">pioneers to a range </w:t>
      </w:r>
      <w:r w:rsidR="00F12FA1">
        <w:t>of computer professionals, computational researchers,</w:t>
      </w:r>
      <w:r w:rsidR="00004E2C">
        <w:t xml:space="preserve"> and </w:t>
      </w:r>
      <w:r w:rsidR="007F005F">
        <w:t>autodidacts</w:t>
      </w:r>
      <w:r w:rsidR="00004E2C">
        <w:t>.</w:t>
      </w:r>
      <w:r w:rsidR="00483D55">
        <w:t xml:space="preserve"> The educational discipline of computer s</w:t>
      </w:r>
      <w:r w:rsidR="00004E2C">
        <w:t xml:space="preserve">cience, codified </w:t>
      </w:r>
      <w:r w:rsidR="00D27EEB">
        <w:t xml:space="preserve">through recommendations </w:t>
      </w:r>
      <w:r>
        <w:t>from</w:t>
      </w:r>
      <w:r w:rsidR="00D27EEB">
        <w:t xml:space="preserve"> the Association for Computing Machinery</w:t>
      </w:r>
      <w:r w:rsidR="00960ABB">
        <w:t xml:space="preserve"> (ACM)</w:t>
      </w:r>
      <w:r w:rsidR="00D27EEB">
        <w:t xml:space="preserve"> </w:t>
      </w:r>
      <w:r w:rsidR="00D27EEB">
        <w:fldChar w:fldCharType="begin"/>
      </w:r>
      <w:r w:rsidR="00F954BB">
        <w:instrText xml:space="preserve"> ADDIN ZOTERO_ITEM CSL_CITATION {"citationID":"ZILWkxuU","properties":{"formattedCitation":"(1)","plainCitation":"(1)","noteIndex":0},"citationItems":[{"id":1909,"uris":["http://zotero.org/users/2180197/items/E8MH49JQ"],"uri":["http://zotero.org/users/2180197/items/E8MH49JQ"],"itemData":{"id":1909,"type":"article-journal","title":"Curriculum 68: Recommendations for Academic Programs in Computer Science: A Report of the ACM Curriculum Committee on Computer Science","container-title":"Commun. ACM","page":"151–197","volume":"11","issue":"3","source":"ACM Digital Library","URL":"http://doi.acm.org/10.1145/362929.362976","DOI":"10.1145/362929.362976","ISSN":"0001-0782","shortTitle":"Curriculum 68","author":[{"family":"Atchison","given":"William F."},{"family":"Conte","given":"Samuel D."},{"family":"Hamblen","given":"John W."},{"family":"Hull","given":"Thomas E."},{"family":"Keenan","given":"Thomas A."},{"family":"Kehl","given":"William B."},{"family":"McCluskey","given":"Edward J."},{"family":"Navarro","given":"Silvio O."},{"family":"Rheinboldt","given":"Werner C."},{"family":"Schweppe","given":"Earl J."},{"family":"Viavant","given":"William"},{"family":"Young","given":"David M.","suffix":"Jr."}],"issued":{"date-parts":[["1968",3]]}}}],"schema":"https://github.com/citation-style-language/schema/raw/master/csl-citation.json"} </w:instrText>
      </w:r>
      <w:r w:rsidR="00D27EEB">
        <w:fldChar w:fldCharType="separate"/>
      </w:r>
      <w:r w:rsidR="00F954BB">
        <w:rPr>
          <w:noProof/>
        </w:rPr>
        <w:t>(1)</w:t>
      </w:r>
      <w:r w:rsidR="00D27EEB">
        <w:fldChar w:fldCharType="end"/>
      </w:r>
      <w:r w:rsidR="00276C0E">
        <w:t>,</w:t>
      </w:r>
      <w:r w:rsidR="00D27EEB">
        <w:t xml:space="preserve"> has grown in breadth and depth</w:t>
      </w:r>
      <w:r>
        <w:t xml:space="preserve"> over many years</w:t>
      </w:r>
      <w:r w:rsidR="00276C0E">
        <w:t>.</w:t>
      </w:r>
      <w:r>
        <w:t xml:space="preserve"> T</w:t>
      </w:r>
      <w:r w:rsidR="00D27EEB">
        <w:t xml:space="preserve">here are </w:t>
      </w:r>
      <w:r>
        <w:t xml:space="preserve">now </w:t>
      </w:r>
      <w:r w:rsidR="00D27EEB">
        <w:t xml:space="preserve">many programs and disciplines </w:t>
      </w:r>
      <w:r>
        <w:t>through which</w:t>
      </w:r>
      <w:r w:rsidR="00D27EEB">
        <w:t xml:space="preserve"> one can learn how carry out scientific </w:t>
      </w:r>
      <w:r w:rsidR="002C1EC1">
        <w:t>research</w:t>
      </w:r>
      <w:r w:rsidR="00D27EEB">
        <w:t xml:space="preserve"> </w:t>
      </w:r>
      <w:r>
        <w:t>with the assistance</w:t>
      </w:r>
      <w:r w:rsidR="00D27EEB">
        <w:t xml:space="preserve"> of computers. </w:t>
      </w:r>
      <w:r w:rsidR="00483D55">
        <w:t>S</w:t>
      </w:r>
      <w:r w:rsidR="002C1EC1" w:rsidRPr="002C1EC1">
        <w:t>oftware engineering</w:t>
      </w:r>
      <w:r w:rsidR="00483D55">
        <w:t>, an offshoot of computer science,</w:t>
      </w:r>
      <w:r w:rsidR="002C1EC1">
        <w:t xml:space="preserve"> is the discipline that “</w:t>
      </w:r>
      <w:r w:rsidR="002C1EC1" w:rsidRPr="002C1EC1">
        <w:t>seeks to develop and use systematic models and reliable techniques to produce high-quality software. These concerns extend from theory and principles to the development practices that are most visible to those outside the discipline.</w:t>
      </w:r>
      <w:r w:rsidR="002C1EC1">
        <w:t xml:space="preserve">” </w:t>
      </w:r>
      <w:r w:rsidR="002C1EC1">
        <w:fldChar w:fldCharType="begin"/>
      </w:r>
      <w:r w:rsidR="00F954BB">
        <w:instrText xml:space="preserve"> ADDIN ZOTERO_ITEM CSL_CITATION {"citationID":"hEnkqOuj","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2C1EC1">
        <w:fldChar w:fldCharType="separate"/>
      </w:r>
      <w:r w:rsidR="00F954BB">
        <w:rPr>
          <w:noProof/>
        </w:rPr>
        <w:t>(2)</w:t>
      </w:r>
      <w:r w:rsidR="002C1EC1">
        <w:fldChar w:fldCharType="end"/>
      </w:r>
    </w:p>
    <w:p w14:paraId="72A7BD31" w14:textId="6EF08024" w:rsidR="003C4494" w:rsidRDefault="00801720" w:rsidP="003C4494">
      <w:pPr>
        <w:pStyle w:val="FirstParagraph"/>
      </w:pPr>
      <w:r>
        <w:t xml:space="preserve">In a similar manner to the advances in computer science </w:t>
      </w:r>
      <w:r w:rsidR="00A973A9">
        <w:t>body of knowledge</w:t>
      </w:r>
      <w:r>
        <w:t>, c</w:t>
      </w:r>
      <w:r w:rsidR="0091518E">
        <w:t xml:space="preserve">omputational researchers, statisticians, and similar professionals need to </w:t>
      </w:r>
      <w:r w:rsidR="002651D8">
        <w:t>advance</w:t>
      </w:r>
      <w:r w:rsidR="0091518E">
        <w:t xml:space="preserve"> their </w:t>
      </w:r>
      <w:r>
        <w:t>skills</w:t>
      </w:r>
      <w:r w:rsidR="0091518E">
        <w:t xml:space="preserve"> </w:t>
      </w:r>
      <w:r w:rsidR="00EB2298">
        <w:t>by adopting principles of software engineering</w:t>
      </w:r>
      <w:r w:rsidR="0091518E">
        <w:t xml:space="preserve">. </w:t>
      </w:r>
      <w:r w:rsidR="00386CDE">
        <w:t xml:space="preserve">Wilson et al in their 2014 paper covered key areas where scientists can benefit from software engineering best </w:t>
      </w:r>
      <w:r w:rsidR="002852B6">
        <w:t>practices </w:t>
      </w:r>
      <w:r w:rsidR="00040D21">
        <w:fldChar w:fldCharType="begin"/>
      </w:r>
      <w:r w:rsidR="00F954BB">
        <w:instrText xml:space="preserve"> ADDIN ZOTERO_ITEM CSL_CITATION {"citationID":"bYR02KDT","properties":{"formattedCitation":"(3)","plainCitation":"(3)","noteIndex":0},"citationItems":[{"id":1485,"uris":["http://zotero.org/users/2180197/items/EP6JLFQX"],"uri":["http://zotero.org/users/2180197/items/EP6JLFQX"],"itemData":{"id":1485,"type":"article-journal","title":"Best Practices for Scientific Computing","container-title":"PLOS Biology","page":"e1001745","volume":"12","issue":"1","source":"PLoS Journals","abstract":"We describe a set of best practices for scientific software development, based on research and experience, that will improve scientists' productivity and the reliability of their software.","URL":"http://journals.plos.org/plosbiology/article?id=10.1371/journal.pbio.1001745","DOI":"10.1371/journal.pbio.1001745","ISSN":"1545-7885","journalAbbreviation":"PLOS Biology","author":[{"family":"Wilson","given":"Greg"},{"family":"Aruliah","given":"D. A."},{"family":"Brown","given":"C. Titus"},{"family":"Hong","given":"Neil P. Chue"},{"family":"Davis","given":"Matt"},{"family":"Guy","given":"Richard T."},{"family":"Haddock","given":"Steven H. D."},{"family":"Huff","given":"Kathryn D."},{"family":"Mitchell","given":"Ian M."},{"family":"Plumbley","given":"Mark D."},{"family":"Waugh","given":"Ben"},{"family":"White","given":"Ethan P."},{"family":"Wilson","given":"Paul"}],"issued":{"date-parts":[["2014",1,7]]}}}],"schema":"https://github.com/citation-style-language/schema/raw/master/csl-citation.json"} </w:instrText>
      </w:r>
      <w:r w:rsidR="00040D21">
        <w:fldChar w:fldCharType="separate"/>
      </w:r>
      <w:r w:rsidR="00F954BB">
        <w:rPr>
          <w:noProof/>
        </w:rPr>
        <w:t>(3)</w:t>
      </w:r>
      <w:r w:rsidR="00040D21">
        <w:fldChar w:fldCharType="end"/>
      </w:r>
      <w:r w:rsidR="00BC66F3">
        <w:t xml:space="preserve">. </w:t>
      </w:r>
      <w:r w:rsidR="002651D8">
        <w:t xml:space="preserve">They provide a </w:t>
      </w:r>
      <w:r w:rsidR="00BC66F3">
        <w:t>high-level description of 8 important principles of s</w:t>
      </w:r>
      <w:r w:rsidR="002651D8">
        <w:t>oftware engineering that should</w:t>
      </w:r>
      <w:r w:rsidR="00BC66F3">
        <w:t xml:space="preserve"> “</w:t>
      </w:r>
      <w:r w:rsidR="00BC66F3" w:rsidRPr="00BC66F3">
        <w:t>reduce the number of errors in scientific software, make it easier to reuse, and save the authors of the software time and effort that can used for focusing on the underlying scientific questions</w:t>
      </w:r>
      <w:r w:rsidR="00BC66F3">
        <w:t>.” While their principles are still relevant and important today, there has</w:t>
      </w:r>
      <w:r w:rsidR="00276C0E">
        <w:t xml:space="preserve"> </w:t>
      </w:r>
      <w:r w:rsidR="00BC66F3">
        <w:t>n</w:t>
      </w:r>
      <w:r w:rsidR="00276C0E">
        <w:t>o</w:t>
      </w:r>
      <w:r w:rsidR="00BC66F3">
        <w:t>t been</w:t>
      </w:r>
      <w:r w:rsidR="00047D93">
        <w:t xml:space="preserve"> enough progress in this</w:t>
      </w:r>
      <w:r w:rsidR="00276C0E">
        <w:t xml:space="preserve"> endeavor</w:t>
      </w:r>
      <w:r w:rsidR="00047D93">
        <w:t xml:space="preserve">, especially with respect to </w:t>
      </w:r>
      <w:r w:rsidR="00276C0E">
        <w:t>software testing</w:t>
      </w:r>
      <w:r w:rsidR="00047D93">
        <w:t xml:space="preserve"> and </w:t>
      </w:r>
      <w:r w:rsidR="00B87FA6">
        <w:t xml:space="preserve">software </w:t>
      </w:r>
      <w:r w:rsidR="00D2712A">
        <w:t>optimization principles</w:t>
      </w:r>
      <w:r>
        <w:t xml:space="preserve"> </w:t>
      </w:r>
      <w:r>
        <w:fldChar w:fldCharType="begin"/>
      </w:r>
      <w:r w:rsidR="00F954BB">
        <w:instrText xml:space="preserve"> ADDIN ZOTERO_ITEM CSL_CITATION {"citationID":"nkyg53dG","properties":{"formattedCitation":"(4,5)","plainCitation":"(4,5)","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fldChar w:fldCharType="separate"/>
      </w:r>
      <w:r w:rsidR="00F954BB">
        <w:rPr>
          <w:rFonts w:ascii="Cambria" w:cs="Times New Roman"/>
        </w:rPr>
        <w:t>(4,5)</w:t>
      </w:r>
      <w:r>
        <w:fldChar w:fldCharType="end"/>
      </w:r>
      <w:r w:rsidR="00D2712A">
        <w:t>.</w:t>
      </w:r>
    </w:p>
    <w:p w14:paraId="3B3EC5B1" w14:textId="135DF092" w:rsidR="00926194" w:rsidRDefault="00A973A9" w:rsidP="0065617B">
      <w:pPr>
        <w:pStyle w:val="BodyText"/>
      </w:pPr>
      <w:r>
        <w:t>The ACM/IEEE recommendations for an undergraduate degree in software engineering describe a</w:t>
      </w:r>
      <w:r w:rsidR="00926194">
        <w:t xml:space="preserve"> range of course work and learning objectives</w:t>
      </w:r>
      <w:r>
        <w:t>. Their</w:t>
      </w:r>
      <w:r w:rsidR="005E59EF">
        <w:t xml:space="preserve"> guidelines call </w:t>
      </w:r>
      <w:r>
        <w:t>out 10 specific knowledge areas</w:t>
      </w:r>
      <w:r w:rsidR="00483D55">
        <w:t xml:space="preserve"> that should be part of or </w:t>
      </w:r>
      <w:r w:rsidR="00653C9A">
        <w:t xml:space="preserve">guide all </w:t>
      </w:r>
      <w:r>
        <w:t xml:space="preserve">software engineering </w:t>
      </w:r>
      <w:r w:rsidR="00653C9A">
        <w:t>coursework. T</w:t>
      </w:r>
      <w:r w:rsidR="00483D55">
        <w:t xml:space="preserve">he </w:t>
      </w:r>
      <w:r w:rsidR="00653C9A">
        <w:t xml:space="preserve">major </w:t>
      </w:r>
      <w:r w:rsidR="00483D55">
        <w:t>areas are</w:t>
      </w:r>
      <w:r w:rsidR="00653C9A">
        <w:t>:</w:t>
      </w:r>
      <w:r w:rsidR="00483D55">
        <w:t xml:space="preserve"> computer science fundamentals, math and engineering fundamentals, </w:t>
      </w:r>
      <w:r w:rsidR="0065617B">
        <w:t xml:space="preserve">professional interactions/communication, software modeling, requirement gathering, software design, verification, project processes, quality, and security </w:t>
      </w:r>
      <w:r w:rsidR="0065617B">
        <w:fldChar w:fldCharType="begin"/>
      </w:r>
      <w:r w:rsidR="00F954BB">
        <w:instrText xml:space="preserve"> ADDIN ZOTERO_ITEM CSL_CITATION {"citationID":"mJ193Gk4","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65617B">
        <w:fldChar w:fldCharType="separate"/>
      </w:r>
      <w:r w:rsidR="00F954BB">
        <w:rPr>
          <w:noProof/>
        </w:rPr>
        <w:t>(2)</w:t>
      </w:r>
      <w:r w:rsidR="0065617B">
        <w:fldChar w:fldCharType="end"/>
      </w:r>
      <w:r w:rsidR="0065617B">
        <w:t xml:space="preserve">. </w:t>
      </w:r>
      <w:r>
        <w:t>These m</w:t>
      </w:r>
      <w:r w:rsidR="0065617B">
        <w:t xml:space="preserve">ajor themes are not covered extensively </w:t>
      </w:r>
      <w:r w:rsidR="00DD3C06">
        <w:t xml:space="preserve">outside software engineering </w:t>
      </w:r>
      <w:r>
        <w:t>and include such generally applicable</w:t>
      </w:r>
      <w:r w:rsidR="00DD3C06">
        <w:t xml:space="preserve"> items such as</w:t>
      </w:r>
      <w:r w:rsidR="0065617B">
        <w:t xml:space="preserve"> </w:t>
      </w:r>
      <w:r w:rsidR="00DD3C06">
        <w:t xml:space="preserve">software </w:t>
      </w:r>
      <w:r w:rsidR="0065617B">
        <w:t>verification, validation, testing</w:t>
      </w:r>
      <w:r w:rsidR="00DD3C06">
        <w:t xml:space="preserve">, </w:t>
      </w:r>
      <w:r>
        <w:t>and</w:t>
      </w:r>
      <w:r w:rsidR="00DD3C06">
        <w:t xml:space="preserve"> computer science fundamentals (e.g. </w:t>
      </w:r>
      <w:r w:rsidR="0065617B">
        <w:t>software optimization, modeling, and requirement gathering</w:t>
      </w:r>
      <w:r w:rsidR="00DD3C06">
        <w:t>)</w:t>
      </w:r>
      <w:r w:rsidR="0065617B">
        <w:t>.</w:t>
      </w:r>
    </w:p>
    <w:p w14:paraId="5B99AE6A" w14:textId="776C4E68" w:rsidR="007E453E" w:rsidRDefault="007E453E" w:rsidP="0065617B">
      <w:pPr>
        <w:pStyle w:val="BodyText"/>
      </w:pPr>
      <w:r>
        <w:t xml:space="preserve">In addition to the need for further training, understanding the software lifecycle is necessary: </w:t>
      </w:r>
      <w:r w:rsidR="00A973A9">
        <w:t>the process of software development from ideation to delivery of code. The largest component of a software’s lifecycle is maintenance S</w:t>
      </w:r>
      <w:r>
        <w:t xml:space="preserve">oftware maintenance costs are large and increasing </w:t>
      </w:r>
      <w:r>
        <w:fldChar w:fldCharType="begin"/>
      </w:r>
      <w:r w:rsidR="00F954BB">
        <w:instrText xml:space="preserve"> ADDIN ZOTERO_ITEM CSL_CITATION {"citationID":"0lT00nA2","properties":{"formattedCitation":"(6\\uc0\\u8211{}8)","plainCitation":"(6–8)","noteIndex":0},"citationItems":[{"id":1531,"uris":["http://zotero.org/users/2180197/items/C9FBQ7KE"],"uri":["http://zotero.org/users/2180197/items/C9FBQ7KE"],"itemData":{"id":1531,"type":"article-journal","title":"Frequently Forgotten Fundamental Facts About Software Engineering","container-title":"IEEE Softw.","page":"112–111","volume":"18","issue":"3","source":"ACM Digital Library","abstract":"First Page of the Article","URL":"http://dx.doi.org/10.1109/MS.2001.922739","DOI":"10.1109/MS.2001.922739","ISSN":"0740-7459","author":[{"family":"Glass","given":"Robert L."}],"issued":{"date-parts":[["2001",5]]}}},{"id":1532,"uris":["http://zotero.org/users/2180197/items/8NY6A8VX"],"uri":["http://zotero.org/users/2180197/items/8NY6A8VX"],"itemData":{"id":1532,"type":"paper-conference","title":"Software Maintenance Costs","URL":"https://wiki.uef.fi/download/attachments/38669960/SMCOSTS.pdf","author":[{"family":"Koskinen, Jussi","given":""}],"issued":{"date-parts":[["2015",4,30]]},"accessed":{"date-parts":[["2018",1,1]]}}},{"id":1533,"uris":["http://zotero.org/users/2180197/items/PSHQM6N9"],"uri":["http://zotero.org/users/2180197/items/PSHQM6N9"],"itemData":{"id":1533,"type":"article-journal","title":"Which Factors Affect Software Projects Maintenance Cost More?","container-title":"Acta Informatica Medica","page":"63-66","volume":"21","issue":"1","source":"PubMed Central","abstract":"Introduction\nThe software industry has had significant progress in recent years. The entire life of software includes two phases: production and maintenance. Software maintenance cost is increasingly growing and estimates showed that about 90% of software life cost is related to its maintenance phase. Extraction and considering the factors affecting the software maintenance cost help to estimate the cost and reduce it by controlling the factors.\n\nMethods\nIn this study, the factors affecting software maintenance cost were determined then were ranked based on their priority and after that effective ways to reduce the maintenance costs were presented. This paper is a research study. 15 software related to health care centers information systems in Isfahan University of Medical Sciences and hospitals function were studied in the years 2010 to 2011.\n\nResults and discussion\nAmong Medical software maintenance team members, 40 were selected as sample. After interviews with experts in this field, factors affecting maintenance cost were determined. In order to prioritize the factors derived by AHP, at first, measurement criteria (factors found) were appointed by members of the maintenance team and eventually were prioritized with the help of EC software. Based on the results of this study, 32 factors were obtained which were classified in six groups. “Project” was ranked the most effective feature in maintenance cost with the highest priority. By taking into account some major elements like careful feasibility of IT projects, full documentation and accompany the designers in the maintenance phase good results can be achieved to reduce maintenance costs and increase longevity of the software.","URL":"https://www.ncbi.nlm.nih.gov/pmc/articles/PMC3610582/","DOI":"10.5455/AIM.2012.21.63-66","ISSN":"0353-8109","note":"PMID: 23572866\nPMCID: PMC3610582","journalAbbreviation":"Acta Inform Med","author":[{"family":"Dehaghani","given":"Sayed Mehdi Hejazi"},{"family":"Hajrahimi","given":"Nafiseh"}],"issued":{"date-parts":[["2013",3]]}}}],"schema":"https://github.com/citation-style-language/schema/raw/master/csl-citation.json"} </w:instrText>
      </w:r>
      <w:r>
        <w:fldChar w:fldCharType="separate"/>
      </w:r>
      <w:r w:rsidR="00F954BB" w:rsidRPr="00F954BB">
        <w:rPr>
          <w:rFonts w:ascii="Cambria" w:cs="Times New Roman"/>
        </w:rPr>
        <w:t>(6–8)</w:t>
      </w:r>
      <w:r>
        <w:fldChar w:fldCharType="end"/>
      </w:r>
      <w:r>
        <w:t xml:space="preserve">; some put maintenance at 90% of total software cost. The chief factor in cost of maintenance with </w:t>
      </w:r>
      <w:r>
        <w:lastRenderedPageBreak/>
        <w:t>respect to research and statistical software is time of the people creating and using the software. From the recent trend on making research results reproducible and replicable, some recommend making code openly available to any who might wish to repeat or further analyze results </w:t>
      </w:r>
      <w:r>
        <w:fldChar w:fldCharType="begin"/>
      </w:r>
      <w:r w:rsidR="00F954BB">
        <w:instrText xml:space="preserve"> ADDIN ZOTERO_ITEM CSL_CITATION {"citationID":"gPMr6Jja","properties":{"formattedCitation":"(9)","plainCitation":"(9)","noteIndex":0},"citationItems":[{"id":191,"uris":["http://zotero.org/users/2180197/items/9EKC6MMC"],"uri":["http://zotero.org/users/2180197/items/9EKC6MMC"],"itemData":{"id":191,"type":"article-journal","title":"Opinion: Reproducible research can still be wrong: Adopting a prevention approach","container-title":"Proceedings of the National Academy of Sciences","page":"1645-1646","volume":"112","issue":"6","source":"www.pnas.org","abstract":"National Academy of Sciences","URL":"http://www.pnas.org/content/112/6/1645","DOI":"10.1073/pnas.1421412111","ISSN":"0027-8424, 1091-6490","note":"PMID: 25670866","shortTitle":"Opinion","journalAbbreviation":"PNAS","language":"en","author":[{"family":"Leek","given":"Jeffrey T."},{"family":"Peng","given":"Roger D."}],"issued":{"date-parts":[["2015",2,10]]}}}],"schema":"https://github.com/citation-style-language/schema/raw/master/csl-citation.json"} </w:instrText>
      </w:r>
      <w:r>
        <w:fldChar w:fldCharType="separate"/>
      </w:r>
      <w:r w:rsidR="00F954BB">
        <w:rPr>
          <w:noProof/>
        </w:rPr>
        <w:t>(9)</w:t>
      </w:r>
      <w:r>
        <w:fldChar w:fldCharType="end"/>
      </w:r>
      <w:r>
        <w:t xml:space="preserve">. With the development of any software artifact, an important consideration for implementation should be maintenance. As research scientists tend to think of their software products as unique tools that will not be used regularly or for a long period, they often fail to consider long term maintenance issues during the development phase. While a rigorous and formal software engineering approach is not well suited to the standard lifecycle of research software </w:t>
      </w:r>
      <w:r>
        <w:fldChar w:fldCharType="begin"/>
      </w:r>
      <w:r w:rsidR="00F954BB">
        <w:instrText xml:space="preserve"> ADDIN ZOTERO_ITEM CSL_CITATION {"citationID":"8WgynKcO","properties":{"formattedCitation":"(4)","plainCitation":"(4)","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schema":"https://github.com/citation-style-language/schema/raw/master/csl-citation.json"} </w:instrText>
      </w:r>
      <w:r>
        <w:fldChar w:fldCharType="separate"/>
      </w:r>
      <w:r w:rsidR="00F954BB">
        <w:rPr>
          <w:noProof/>
        </w:rPr>
        <w:t>(4)</w:t>
      </w:r>
      <w:r>
        <w:fldChar w:fldCharType="end"/>
      </w:r>
      <w:r>
        <w:t>, there are many techniques that can help to reduce cost of maintenance and speed development. While best practices such as the use of version control software, open access to data, software, and results are becoming more wide spread, other best practices such as testing and optimization need further attention.</w:t>
      </w:r>
    </w:p>
    <w:p w14:paraId="2EF33E5B" w14:textId="44CC2B0A" w:rsidR="00445ADE" w:rsidRPr="007E453E" w:rsidRDefault="00C61226" w:rsidP="00C635F4">
      <w:pPr>
        <w:pStyle w:val="FirstParagraph"/>
      </w:pPr>
      <w:r>
        <w:t xml:space="preserve">In this paper, a brief survey of currently available R packages from CRAN will be used to show the continued need for software testing and optimization. </w:t>
      </w:r>
      <w:r w:rsidR="00132888" w:rsidRPr="00132888">
        <w:t xml:space="preserve">Source code for this analysis is </w:t>
      </w:r>
      <w:r w:rsidR="00EE0B20">
        <w:t xml:space="preserve">freely </w:t>
      </w:r>
      <w:r w:rsidR="00132888" w:rsidRPr="00132888">
        <w:t xml:space="preserve">available at </w:t>
      </w:r>
      <w:hyperlink r:id="rId8" w:history="1">
        <w:r w:rsidR="00132888" w:rsidRPr="00485A56">
          <w:rPr>
            <w:rStyle w:val="Hyperlink"/>
          </w:rPr>
          <w:t>https://github.com/magic-lantern/SoftwareEngineeringPrinciples</w:t>
        </w:r>
      </w:hyperlink>
      <w:r w:rsidR="00132888">
        <w:t xml:space="preserve">. </w:t>
      </w:r>
      <w:r w:rsidR="00132888" w:rsidRPr="00132888">
        <w:t xml:space="preserve"> </w:t>
      </w:r>
      <w:r>
        <w:t xml:space="preserve">Additionally, </w:t>
      </w:r>
      <w:r w:rsidR="00926194">
        <w:t>the</w:t>
      </w:r>
      <w:r w:rsidR="00386CDE">
        <w:t xml:space="preserve"> R package “</w:t>
      </w:r>
      <w:proofErr w:type="spellStart"/>
      <w:r w:rsidR="00386CDE">
        <w:t>pccc</w:t>
      </w:r>
      <w:proofErr w:type="spellEnd"/>
      <w:r w:rsidR="00386CDE">
        <w:t>: Pediatric Complex Chronic Conditions”</w:t>
      </w:r>
      <w:r w:rsidR="00526796">
        <w:t xml:space="preserve"> </w:t>
      </w:r>
      <w:r w:rsidR="00526796">
        <w:fldChar w:fldCharType="begin"/>
      </w:r>
      <w:r w:rsidR="00F954BB">
        <w:instrText xml:space="preserve"> ADDIN ZOTERO_ITEM CSL_CITATION {"citationID":"MYmb9Qvz","properties":{"formattedCitation":"(10)","plainCitation":"(10)","noteIndex":0},"citationItems":[{"id":1572,"uris":["http://zotero.org/users/2180197/items/XQJ9ES53"],"uri":["http://zotero.org/users/2180197/items/XQJ9ES53"],"itemData":{"id":1572,"type":"book","title":"pccc: Pediatric Complex Chronic Conditions","version":"1.0.0","source":"R-Packages","abstract":"An implementation of the pediatric complex chronic conditions (CCC)\n    classification system using R and C++.","URL":"https://cran.r-project.org/web/packages/pccc/index.html","shortTitle":"pccc","author":[{"family":"DeWitt","given":"Peter"},{"family":"Bennett","given":"Tell"},{"family":"Feinstein","given":"James"},{"family":"Russell","given":"Seth"}],"issued":{"date-parts":[["2017",12,13]]}}}],"schema":"https://github.com/citation-style-language/schema/raw/master/csl-citation.json"} </w:instrText>
      </w:r>
      <w:r w:rsidR="00526796">
        <w:fldChar w:fldCharType="separate"/>
      </w:r>
      <w:r w:rsidR="00F954BB">
        <w:rPr>
          <w:noProof/>
        </w:rPr>
        <w:t>(10)</w:t>
      </w:r>
      <w:r w:rsidR="00526796">
        <w:fldChar w:fldCharType="end"/>
      </w:r>
      <w:r w:rsidR="00386CDE">
        <w:t> (PCCC)</w:t>
      </w:r>
      <w:r w:rsidR="00132888">
        <w:t>,</w:t>
      </w:r>
      <w:r w:rsidR="00C204AF">
        <w:t xml:space="preserve"> </w:t>
      </w:r>
      <w:r w:rsidR="00132888">
        <w:t xml:space="preserve">available via CRAN and at </w:t>
      </w:r>
      <w:hyperlink r:id="rId9" w:history="1">
        <w:r w:rsidR="00132888" w:rsidRPr="00485A56">
          <w:rPr>
            <w:rStyle w:val="Hyperlink"/>
          </w:rPr>
          <w:t>https://github.com/CUD2V/pccc</w:t>
        </w:r>
      </w:hyperlink>
      <w:r w:rsidR="00132888">
        <w:t xml:space="preserve">, is </w:t>
      </w:r>
      <w:r w:rsidR="00386CDE">
        <w:t>used for code example</w:t>
      </w:r>
      <w:r w:rsidR="00EE0B20">
        <w:t xml:space="preserve">s in this article. PCCC is a combined R and </w:t>
      </w:r>
      <w:r w:rsidR="00386CDE">
        <w:t xml:space="preserve">C++ </w:t>
      </w:r>
      <w:r w:rsidR="00386CDE" w:rsidRPr="00C204AF">
        <w:rPr>
          <w:rStyle w:val="BodyTextChar"/>
        </w:rPr>
        <w:t xml:space="preserve">implementation of the Pediatric Complex Chronic Conditions software released as part of a series of research papers by </w:t>
      </w:r>
      <w:proofErr w:type="spellStart"/>
      <w:r w:rsidR="00386CDE" w:rsidRPr="00C204AF">
        <w:rPr>
          <w:rStyle w:val="BodyTextChar"/>
        </w:rPr>
        <w:t>Feudtner</w:t>
      </w:r>
      <w:proofErr w:type="spellEnd"/>
      <w:r w:rsidR="00386CDE" w:rsidRPr="00C204AF">
        <w:rPr>
          <w:rStyle w:val="BodyTextChar"/>
        </w:rPr>
        <w:t xml:space="preserve"> et al </w:t>
      </w:r>
      <w:r w:rsidR="00526796" w:rsidRPr="00C204AF">
        <w:rPr>
          <w:rStyle w:val="BodyTextChar"/>
        </w:rPr>
        <w:fldChar w:fldCharType="begin"/>
      </w:r>
      <w:r w:rsidR="00F954BB">
        <w:rPr>
          <w:rStyle w:val="BodyTextChar"/>
        </w:rPr>
        <w:instrText xml:space="preserve"> ADDIN ZOTERO_ITEM CSL_CITATION {"citationID":"AC5NxxKy","properties":{"formattedCitation":"(11,12)","plainCitation":"(11,12)","noteIndex":0},"citationItems":[{"id":1304,"uris":["http://zotero.org/users/2180197/items/9UTVFLIU"],"uri":["http://zotero.org/users/2180197/items/9UTVFLIU"],"itemData":{"id":1304,"type":"article-journal","title":"Pediatric Deaths Attributable to Complex Chronic Conditions: A Population-Based Study of Washington State, 1980–1997","container-title":"Pediatrics","page":"205-209","volume":"106","issue":"Supplement 1","source":"pediatrics.aappublications.org","abstract":"Objectives. Advances in medical technology and public health are changing the causes and patterns of pediatric mortality. To better inform health care planning for dying children, we sought to determine if an increasing proportion of pediatric deaths were attributable to an underlying complex chronic condition (CCC), what the typical age of CCC-associated deaths was, and whether this age was increasing.\nDesign. Population-based retrospective cohort from 1980 to 1997, compiled from Washington State annual censuses and death certificates of children 0 to 18 years old.\nMain Outcome Measures. For each of 9 categories of CCCs, the counts of death, mortality rates, and ages of death.\nResults. Nearly one-quarter of the 21 617 child deaths during this period were attributable to a CCC. Death rates for the sudden infant death syndrome (SIDS), CCCs, and all other causes each declined, but less so for CCCs. Among infants who died because of causes other than injury or SIDS, 31% of the remaining deaths were attributable to a CCC in 1980 and 41% by 1997; for deaths in children 1 year of age and older, CCCs were cited in 53% in 1980, versus 58% in 1997. The median age of death for all CCCs was 4 months 9 days, with substantial differences among CCCs. No overall change in the age of death between 1980 to 1997 was found (nonparametric trend test).\nConclusions. CCCs account for an increasing proportion of child deaths. The majority of these deaths occur during infancy, but the typical age varies by cause. These findings should help shape the design of support care services offered to children dying with chronic conditions and their families.","URL":"http://pediatrics.aappublications.org/content/106/Supplement_1/205","ISSN":"0031-4005, 1098-4275","shortTitle":"Pediatric Deaths Attributable to Complex Chronic Conditions","language":"en","author":[{"family":"Feudtner","given":"Chris"},{"family":"Christakis","given":"Dimitri A."},{"family":"Connell","given":"Frederick A."}],"issued":{"date-parts":[["2000",7,1]]}}},{"id":1298,"uris":["http://zotero.org/users/2180197/items/ZCFK67KK"],"uri":["http://zotero.org/users/2180197/items/ZCFK67KK"],"itemData":{"id":1298,"type":"article-journal","title":"Pediatric complex chronic conditions classification system version 2: updated for ICD-10 and complex medical technology dependence and transplantation","container-title":"BMC Pediatrics","page":"199","volume":"14","source":"BioMed Central","abstract":"The pediatric complex chronic conditions (CCC) classification system, developed in 2000, requires revision to accommodate the International Classification of Disease 10th Revision (ICD-10). To update the CCC classification system, we incorporated ICD-9 diagnostic codes that had been either omitted or incorrectly specified in the original system, and then translated between ICD-9 and ICD-10 using General Equivalence Mappings (GEMs). We further reviewed all codes in the ICD-9 and ICD-10 systems to include both diagnostic and procedural codes indicative of technology dependence or organ transplantation. We applied the provisional CCC version 2 (v2) system to death certificate information and 2 databases of health utilization, reviewed the resulting CCC classifications, and corrected any misclassifications. Finally, we evaluated performance of the CCC v2 system by assessing: 1) the stability of the system between ICD-9 and ICD-10 codes using data which included both ICD-9 codes and ICD-10 codes; 2) the year-to-year stability before and after ICD-10 implementation; and 3) the proportions of patients classified as having a CCC in both the v1 and v2 systems.","URL":"https://doi.org/10.1186/1471-2431-14-199","DOI":"10.1186/1471-2431-14-199","ISSN":"1471-2431","shortTitle":"Pediatric complex chronic conditions classification system version 2","journalAbbreviation":"BMC Pediatrics","author":[{"family":"Feudtner","given":"Chris"},{"family":"Feinstein","given":"James A."},{"family":"Zhong","given":"Wenjun"},{"family":"Hall","given":"Matt"},{"family":"Dai","given":"Dingwei"}],"issued":{"date-parts":[["2014",8,8]]}}}],"schema":"https://github.com/citation-style-language/schema/raw/master/csl-citation.json"} </w:instrText>
      </w:r>
      <w:r w:rsidR="00526796" w:rsidRPr="00C204AF">
        <w:rPr>
          <w:rStyle w:val="BodyTextChar"/>
        </w:rPr>
        <w:fldChar w:fldCharType="separate"/>
      </w:r>
      <w:r w:rsidR="00F954BB">
        <w:rPr>
          <w:rStyle w:val="BodyTextChar"/>
        </w:rPr>
        <w:t>(11,12)</w:t>
      </w:r>
      <w:r w:rsidR="00526796" w:rsidRPr="00C204AF">
        <w:rPr>
          <w:rStyle w:val="BodyTextChar"/>
        </w:rPr>
        <w:fldChar w:fldCharType="end"/>
      </w:r>
      <w:r w:rsidR="00386CDE" w:rsidRPr="00C204AF">
        <w:rPr>
          <w:rStyle w:val="BodyTextChar"/>
        </w:rPr>
        <w:t xml:space="preserve">. The PCCC </w:t>
      </w:r>
      <w:r w:rsidR="00C204AF" w:rsidRPr="00C204AF">
        <w:rPr>
          <w:rStyle w:val="BodyTextChar"/>
        </w:rPr>
        <w:t>package takes as input a</w:t>
      </w:r>
      <w:r w:rsidR="00386CDE" w:rsidRPr="00C204AF">
        <w:rPr>
          <w:rStyle w:val="BodyTextChar"/>
        </w:rPr>
        <w:t xml:space="preserve"> data set containing International Statistical Classification of Diseases and Related Health Problems (ICD) Ninth revision or Tenth revision diagnosis </w:t>
      </w:r>
      <w:r w:rsidR="00C204AF" w:rsidRPr="00C204AF">
        <w:rPr>
          <w:rStyle w:val="BodyTextChar"/>
        </w:rPr>
        <w:t xml:space="preserve">and </w:t>
      </w:r>
      <w:r w:rsidR="00386CDE" w:rsidRPr="00C204AF">
        <w:rPr>
          <w:rStyle w:val="BodyTextChar"/>
        </w:rPr>
        <w:t>procedure codes and output</w:t>
      </w:r>
      <w:r w:rsidR="00C204AF" w:rsidRPr="00C204AF">
        <w:rPr>
          <w:rStyle w:val="BodyTextChar"/>
        </w:rPr>
        <w:t>s</w:t>
      </w:r>
      <w:r w:rsidR="00386CDE" w:rsidRPr="00C204AF">
        <w:rPr>
          <w:rStyle w:val="BodyTextChar"/>
        </w:rPr>
        <w:t xml:space="preserve"> which if any complex chronic conditions a patient has.</w:t>
      </w:r>
      <w:bookmarkStart w:id="2" w:name="body"/>
      <w:bookmarkStart w:id="3" w:name="language-choice"/>
      <w:bookmarkStart w:id="4" w:name="software-testing"/>
      <w:bookmarkEnd w:id="2"/>
      <w:bookmarkEnd w:id="3"/>
      <w:bookmarkEnd w:id="4"/>
    </w:p>
    <w:p w14:paraId="657686EB" w14:textId="77777777" w:rsidR="003D0474" w:rsidRDefault="00386CDE" w:rsidP="00D615A6">
      <w:pPr>
        <w:pStyle w:val="Heading2"/>
      </w:pPr>
      <w:bookmarkStart w:id="5" w:name="_Toc523169472"/>
      <w:r>
        <w:t>Software Testing</w:t>
      </w:r>
      <w:bookmarkEnd w:id="5"/>
    </w:p>
    <w:p w14:paraId="0F22CBCD" w14:textId="215598B3" w:rsidR="003C4494" w:rsidRDefault="00AB370D" w:rsidP="00062119">
      <w:pPr>
        <w:pStyle w:val="FirstParagraph"/>
      </w:pPr>
      <w:r>
        <w:t>Whenever</w:t>
      </w:r>
      <w:r w:rsidR="00386CDE">
        <w:t xml:space="preserve"> software is written as part of a research project, careful consideration should be </w:t>
      </w:r>
      <w:r>
        <w:t xml:space="preserve">given on </w:t>
      </w:r>
      <w:r w:rsidR="00386CDE">
        <w:t>how to verify that the software performs the desired functionality and produces the desired output. As with bench science, software can often have un-expected and un-intended results due to minor or even major problems during the implementation process. In the software engineering field, software testing is a major component of any software development lifecycle and should also be a key component of research software.</w:t>
      </w:r>
      <w:r w:rsidR="00C42177">
        <w:t xml:space="preserve"> As will be shown later, even among R software packages intended to be </w:t>
      </w:r>
      <w:r w:rsidR="00540AF7">
        <w:t xml:space="preserve">shared with and </w:t>
      </w:r>
      <w:r w:rsidR="00C42177">
        <w:t xml:space="preserve">used by others, the majority of R packages </w:t>
      </w:r>
      <w:r w:rsidR="00540AF7">
        <w:t xml:space="preserve">(67% to 74% depending on metric, see next section) </w:t>
      </w:r>
      <w:r w:rsidR="00C42177">
        <w:t xml:space="preserve">do not have </w:t>
      </w:r>
      <w:r w:rsidR="009D0855">
        <w:t xml:space="preserve">tests that are made available with the package. </w:t>
      </w:r>
      <w:r w:rsidR="00F3773C">
        <w:t xml:space="preserve">From </w:t>
      </w:r>
      <w:r w:rsidR="00837E0F">
        <w:t>this author’s experience, i</w:t>
      </w:r>
      <w:r w:rsidR="009D0855">
        <w:t xml:space="preserve">t is estimated that the amount of research software </w:t>
      </w:r>
      <w:r w:rsidR="00A973A9">
        <w:t xml:space="preserve">that has been formally tested </w:t>
      </w:r>
      <w:r w:rsidR="009D0855">
        <w:t>is much lower.</w:t>
      </w:r>
    </w:p>
    <w:p w14:paraId="3AB6095E" w14:textId="4DB1FF35" w:rsidR="00060CA4" w:rsidRDefault="00386CDE" w:rsidP="00F66F2B">
      <w:pPr>
        <w:pStyle w:val="FirstParagraph"/>
      </w:pPr>
      <w:r>
        <w:t>Various methodologies</w:t>
      </w:r>
      <w:r w:rsidR="00F66F2B">
        <w:t xml:space="preserve"> and strategies</w:t>
      </w:r>
      <w:r>
        <w:t xml:space="preserve"> exist for s</w:t>
      </w:r>
      <w:r w:rsidR="00F66F2B">
        <w:t xml:space="preserve">oftware testing and validation as well as </w:t>
      </w:r>
      <w:r>
        <w:t xml:space="preserve">how </w:t>
      </w:r>
      <w:r w:rsidR="00F66F2B">
        <w:t xml:space="preserve">best to integrate </w:t>
      </w:r>
      <w:r>
        <w:t xml:space="preserve">software </w:t>
      </w:r>
      <w:r w:rsidR="00F66F2B">
        <w:t>with a</w:t>
      </w:r>
      <w:r>
        <w:t xml:space="preserve"> software development lifecycle. Some common testing strategies are no strategy, </w:t>
      </w:r>
      <w:r w:rsidR="00677CA7">
        <w:t>ad hoc</w:t>
      </w:r>
      <w:r>
        <w:t xml:space="preserve"> t</w:t>
      </w:r>
      <w:r w:rsidR="00B87FA6">
        <w:t>esting</w:t>
      </w:r>
      <w:r w:rsidR="00CE3B9F">
        <w:t xml:space="preserve"> </w:t>
      </w:r>
      <w:r w:rsidR="00CE3B9F">
        <w:fldChar w:fldCharType="begin"/>
      </w:r>
      <w:r w:rsidR="00F954BB">
        <w:instrText xml:space="preserve"> ADDIN ZOTERO_ITEM CSL_CITATION {"citationID":"rlLo3DQG","properties":{"formattedCitation":"(13)","plainCitation":"(13)","noteIndex":0},"citationItems":[{"id":1926,"uris":["http://zotero.org/users/2180197/items/8JFBHAGX"],"uri":["http://zotero.org/users/2180197/items/8JFBHAGX"],"itemData":{"id":1926,"type":"article-journal","title":"Ad Hoc Software Testing","container-title":"Viitattu","page":"2009","volume":"4","author":[{"family":"Agruss","given":"Chris"},{"family":"Johnson","given":"Bob"}],"issued":{"date-parts":[["2000"]]}}}],"schema":"https://github.com/citation-style-language/schema/raw/master/csl-citation.json"} </w:instrText>
      </w:r>
      <w:r w:rsidR="00CE3B9F">
        <w:fldChar w:fldCharType="separate"/>
      </w:r>
      <w:r w:rsidR="00F954BB">
        <w:rPr>
          <w:noProof/>
        </w:rPr>
        <w:t>(13)</w:t>
      </w:r>
      <w:r w:rsidR="00CE3B9F">
        <w:fldChar w:fldCharType="end"/>
      </w:r>
      <w:r w:rsidR="00B87FA6">
        <w:t>, test driven development</w:t>
      </w:r>
      <w:r w:rsidR="00F66F2B">
        <w:t xml:space="preserve"> (TDD)</w:t>
      </w:r>
      <w:r w:rsidR="00744648">
        <w:t xml:space="preserve"> </w:t>
      </w:r>
      <w:r w:rsidR="00744648">
        <w:fldChar w:fldCharType="begin"/>
      </w:r>
      <w:r w:rsidR="00F954BB">
        <w:instrText xml:space="preserve"> ADDIN ZOTERO_ITEM CSL_CITATION {"citationID":"KFI2soF7","properties":{"formattedCitation":"(14)","plainCitation":"(14)","noteIndex":0},"citationItems":[{"id":1925,"uris":["http://zotero.org/users/2180197/items/Z4EB7LBY"],"uri":["http://zotero.org/users/2180197/items/Z4EB7LBY"],"itemData":{"id":1925,"type":"article-journal","title":"Test Infected: Programmers Love Writing Tests","container-title":"Java Report","volume":"3","issue":"7","author":[{"literal":"Kent Beck"},{"literal":"Erich Gamma"}],"issued":{"date-parts":[["1998",7]]}}}],"schema":"https://github.com/citation-style-language/schema/raw/master/csl-citation.json"} </w:instrText>
      </w:r>
      <w:r w:rsidR="00744648">
        <w:fldChar w:fldCharType="separate"/>
      </w:r>
      <w:r w:rsidR="00F954BB">
        <w:rPr>
          <w:noProof/>
        </w:rPr>
        <w:t>(14)</w:t>
      </w:r>
      <w:r w:rsidR="00744648">
        <w:fldChar w:fldCharType="end"/>
      </w:r>
      <w:r w:rsidR="00F66F2B">
        <w:t xml:space="preserve">. There are also common project methodologies where </w:t>
      </w:r>
      <w:r>
        <w:t>testing</w:t>
      </w:r>
      <w:r w:rsidR="00F66F2B">
        <w:t xml:space="preserve"> fits into the project lifecycle; two common examples are waterfall, where testing is a major</w:t>
      </w:r>
      <w:r>
        <w:t xml:space="preserve"> phase</w:t>
      </w:r>
      <w:r w:rsidR="00F66F2B">
        <w:t xml:space="preserve"> that occurs at a specific point in time</w:t>
      </w:r>
      <w:r>
        <w:t xml:space="preserve">, and </w:t>
      </w:r>
      <w:r w:rsidR="00F66F2B">
        <w:t>agile, where there are</w:t>
      </w:r>
      <w:r>
        <w:t xml:space="preserve"> </w:t>
      </w:r>
      <w:r w:rsidR="00F66F2B">
        <w:t xml:space="preserve">many small </w:t>
      </w:r>
      <w:r>
        <w:t>iterations with testing. While a full discussion of various methods and strategies is beyond the scope of this article,</w:t>
      </w:r>
      <w:r w:rsidR="00CE3B9F">
        <w:t xml:space="preserve"> following </w:t>
      </w:r>
      <w:r w:rsidR="00A973A9">
        <w:t>the “</w:t>
      </w:r>
      <w:r w:rsidR="00A973A9" w:rsidRPr="00A973A9">
        <w:t>Analysis of testing of R Packages on CRAN</w:t>
      </w:r>
      <w:r w:rsidR="00A973A9">
        <w:t>”</w:t>
      </w:r>
      <w:r w:rsidR="00CE3B9F">
        <w:t xml:space="preserve"> section</w:t>
      </w:r>
      <w:r w:rsidR="008B3AFC">
        <w:t>,</w:t>
      </w:r>
      <w:r w:rsidR="00CE3B9F">
        <w:t xml:space="preserve"> </w:t>
      </w:r>
      <w:r w:rsidR="008B3AFC">
        <w:t xml:space="preserve">three </w:t>
      </w:r>
      <w:r>
        <w:t xml:space="preserve">key concepts </w:t>
      </w:r>
      <w:r w:rsidR="00A973A9">
        <w:t xml:space="preserve">presented </w:t>
      </w:r>
      <w:r w:rsidR="00CE3B9F">
        <w:t>are</w:t>
      </w:r>
      <w:r>
        <w:t>: when to start testing</w:t>
      </w:r>
      <w:r w:rsidR="00060CA4">
        <w:t>, what to test, and how to test.</w:t>
      </w:r>
    </w:p>
    <w:p w14:paraId="13015DA1" w14:textId="05DF7DDA" w:rsidR="00F358D8" w:rsidRPr="00F358D8" w:rsidRDefault="00F358D8" w:rsidP="00D615A6">
      <w:pPr>
        <w:pStyle w:val="Heading3"/>
      </w:pPr>
      <w:bookmarkStart w:id="6" w:name="_Toc523169473"/>
      <w:r w:rsidRPr="00F358D8">
        <w:t>Analysis of</w:t>
      </w:r>
      <w:r w:rsidR="00554A57">
        <w:t xml:space="preserve"> testing of</w:t>
      </w:r>
      <w:r w:rsidRPr="00F358D8">
        <w:t xml:space="preserve"> R Packages on CRAN</w:t>
      </w:r>
      <w:bookmarkEnd w:id="6"/>
    </w:p>
    <w:p w14:paraId="7751F2E6" w14:textId="75B1C864" w:rsidR="00422C0E" w:rsidRDefault="00422C0E" w:rsidP="003C4494">
      <w:pPr>
        <w:pStyle w:val="FirstParagraph"/>
      </w:pPr>
      <w:r>
        <w:t xml:space="preserve">In order to get an estimate </w:t>
      </w:r>
      <w:r w:rsidR="00F358D8">
        <w:t xml:space="preserve">of the level of testing common among R software, an analysis of R packages available through CRAN has been performed. </w:t>
      </w:r>
      <w:r w:rsidR="00F358D8" w:rsidRPr="00F358D8">
        <w:t>Although</w:t>
      </w:r>
      <w:r w:rsidR="00F358D8">
        <w:t xml:space="preserve"> Nolan </w:t>
      </w:r>
      <w:r w:rsidR="00F358D8">
        <w:fldChar w:fldCharType="begin"/>
      </w:r>
      <w:r w:rsidR="00F954BB">
        <w:instrText xml:space="preserve"> ADDIN ZOTERO_ITEM CSL_CITATION {"citationID":"br8rB55k","properties":{"formattedCitation":"(5)","plainCitation":"(5)","noteIndex":0},"citationItems":[{"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rsidR="00F358D8">
        <w:fldChar w:fldCharType="separate"/>
      </w:r>
      <w:r w:rsidR="00F954BB">
        <w:rPr>
          <w:noProof/>
        </w:rPr>
        <w:t>(5)</w:t>
      </w:r>
      <w:r w:rsidR="00F358D8">
        <w:fldChar w:fldCharType="end"/>
      </w:r>
      <w:r w:rsidR="00F358D8" w:rsidRPr="00F358D8">
        <w:t xml:space="preserve"> </w:t>
      </w:r>
      <w:r>
        <w:t xml:space="preserve">has </w:t>
      </w:r>
      <w:r w:rsidR="00F358D8">
        <w:t xml:space="preserve">performed </w:t>
      </w:r>
      <w:r>
        <w:t xml:space="preserve">a </w:t>
      </w:r>
      <w:r w:rsidR="00F358D8">
        <w:t xml:space="preserve">similar analysis in the past, due to the rapid change in </w:t>
      </w:r>
      <w:r w:rsidR="008B3AFC">
        <w:t xml:space="preserve">the </w:t>
      </w:r>
      <w:r w:rsidR="00F358D8">
        <w:t xml:space="preserve">CRAN </w:t>
      </w:r>
      <w:r w:rsidR="008B3AFC">
        <w:t>as a whole, a re</w:t>
      </w:r>
      <w:r w:rsidR="00F358D8">
        <w:t xml:space="preserve">evaluation is necessary.  </w:t>
      </w:r>
      <w:r>
        <w:t xml:space="preserve">At the time of Nolan’s work, CRAN contained </w:t>
      </w:r>
      <w:r w:rsidRPr="00422C0E">
        <w:t>10084</w:t>
      </w:r>
      <w:r>
        <w:t xml:space="preserve"> packages, now it contains </w:t>
      </w:r>
      <w:r w:rsidR="008B3AFC">
        <w:t>13094</w:t>
      </w:r>
      <w:r>
        <w:t xml:space="preserve">.  Furthermore, </w:t>
      </w:r>
      <w:r>
        <w:lastRenderedPageBreak/>
        <w:t>t</w:t>
      </w:r>
      <w:r w:rsidR="00132888">
        <w:t xml:space="preserve">he analysis by Nolan had a few shortcomings that we </w:t>
      </w:r>
      <w:r>
        <w:t xml:space="preserve">have </w:t>
      </w:r>
      <w:r w:rsidR="00132888">
        <w:t xml:space="preserve">addressed in this analysis: there are additional testing frameworks for which we wanted to analyze their usage; not all testing frameworks and R packages store their test code in a directory named “tests”; </w:t>
      </w:r>
      <w:r w:rsidR="008B3AFC">
        <w:t xml:space="preserve">only packages modified in the past 2 years was reported - </w:t>
      </w:r>
      <w:r w:rsidR="00132888">
        <w:t xml:space="preserve">there are many commonly used R packages that have not been updated in the last 2. </w:t>
      </w:r>
    </w:p>
    <w:p w14:paraId="50881C46" w14:textId="50FDF516" w:rsidR="00F358D8" w:rsidRDefault="00422C0E" w:rsidP="00B87A86">
      <w:pPr>
        <w:pStyle w:val="BodyText"/>
      </w:pPr>
      <w:r>
        <w:t xml:space="preserve">Although we address some shortcomings </w:t>
      </w:r>
      <w:r w:rsidR="00750633">
        <w:t>in</w:t>
      </w:r>
      <w:r>
        <w:t xml:space="preserve"> analyzing R code for use of testing</w:t>
      </w:r>
      <w:r w:rsidR="00750633">
        <w:t xml:space="preserve"> best practices</w:t>
      </w:r>
      <w:r>
        <w:t xml:space="preserve">, our </w:t>
      </w:r>
      <w:r w:rsidR="00750633">
        <w:t xml:space="preserve">choice of domain for </w:t>
      </w:r>
      <w:r>
        <w:t>analysis does have some limitations. N</w:t>
      </w:r>
      <w:r w:rsidR="00876654">
        <w:t xml:space="preserve">ot all research software is written in R; for those that do use R, </w:t>
      </w:r>
      <w:r w:rsidR="00132888">
        <w:t xml:space="preserve">not all </w:t>
      </w:r>
      <w:r w:rsidR="00876654">
        <w:t xml:space="preserve">software </w:t>
      </w:r>
      <w:r w:rsidR="003852B5">
        <w:t xml:space="preserve">development </w:t>
      </w:r>
      <w:r w:rsidR="00132888">
        <w:t>r</w:t>
      </w:r>
      <w:r w:rsidR="00876654">
        <w:t xml:space="preserve">esults in a </w:t>
      </w:r>
      <w:r w:rsidR="00132888">
        <w:t>package published on CRAN</w:t>
      </w:r>
      <w:r w:rsidR="00B87A86">
        <w:t xml:space="preserve">. </w:t>
      </w:r>
      <w:r w:rsidR="003852B5">
        <w:t>While other software languages have tools for testing, additional research would be needed to evaluate level of testing in those languages to see how it compares to this analysis.  Although</w:t>
      </w:r>
      <w:r w:rsidR="00B87A86">
        <w:t xml:space="preserve"> care has been taken to identify standard testing use cases and practices</w:t>
      </w:r>
      <w:r w:rsidR="00F66F2B">
        <w:t xml:space="preserve"> for R</w:t>
      </w:r>
      <w:r w:rsidR="00B87A86">
        <w:t xml:space="preserve">, testing can be performed in-line through use of </w:t>
      </w:r>
      <w:r w:rsidR="00F66F2B">
        <w:t>core</w:t>
      </w:r>
      <w:r w:rsidR="00B87A86">
        <w:t xml:space="preserve"> functions such as </w:t>
      </w:r>
      <w:proofErr w:type="gramStart"/>
      <w:r w:rsidR="00B87A86">
        <w:t>stop(</w:t>
      </w:r>
      <w:proofErr w:type="gramEnd"/>
      <w:r w:rsidR="00B87A86">
        <w:t xml:space="preserve">) or </w:t>
      </w:r>
      <w:proofErr w:type="spellStart"/>
      <w:r w:rsidR="00B87A86">
        <w:t>stopifnot</w:t>
      </w:r>
      <w:proofErr w:type="spellEnd"/>
      <w:r w:rsidR="00B87A86">
        <w:t xml:space="preserve">(). Also, developers may have their own test cases they run while developing their software, but did not include them in the package made available on CRAN. </w:t>
      </w:r>
      <w:r w:rsidR="00750633">
        <w:t xml:space="preserve">Unit tests can be considered as executable documentation, a key method of conveying how to use software correctly </w:t>
      </w:r>
      <w:r w:rsidR="00750633">
        <w:fldChar w:fldCharType="begin"/>
      </w:r>
      <w:r w:rsidR="00F954BB">
        <w:instrText xml:space="preserve"> ADDIN ZOTERO_ITEM CSL_CITATION {"citationID":"PC2nAqwk","properties":{"formattedCitation":"(15)","plainCitation":"(15)","noteIndex":0},"citationItems":[{"id":1912,"uris":["http://zotero.org/users/2180197/items/259F59WD"],"uri":["http://zotero.org/users/2180197/items/259F59WD"],"itemData":{"id":1912,"type":"webpage","title":"Best practices for writing unit tests","abstract":"Learn best practices for writing unit tests that drive code quality and resilience","URL":"https://docs.microsoft.com/en-us/dotnet/core/testing/unit-testing-best-practices","language":"en-us","author":[{"family":"jpreese","given":""}],"accessed":{"date-parts":[["2018",8,28]]}}}],"schema":"https://github.com/citation-style-language/schema/raw/master/csl-citation.json"} </w:instrText>
      </w:r>
      <w:r w:rsidR="00750633">
        <w:fldChar w:fldCharType="separate"/>
      </w:r>
      <w:r w:rsidR="00F954BB">
        <w:rPr>
          <w:noProof/>
        </w:rPr>
        <w:t>(15)</w:t>
      </w:r>
      <w:r w:rsidR="00750633">
        <w:fldChar w:fldCharType="end"/>
      </w:r>
      <w:r w:rsidR="00750633">
        <w:t xml:space="preserve">. </w:t>
      </w:r>
      <w:r>
        <w:t>P</w:t>
      </w:r>
      <w:r w:rsidR="00876654">
        <w:t xml:space="preserve">ublished research that involves software is not as easy to access </w:t>
      </w:r>
      <w:r>
        <w:t xml:space="preserve">and evaluate for use of testing code </w:t>
      </w:r>
      <w:r w:rsidR="00876654">
        <w:t xml:space="preserve">as CRAN </w:t>
      </w:r>
      <w:r>
        <w:t xml:space="preserve">packages are. While some journals have standardized means for storing and sharing code, many leave the storing and sharing of code up to the individual author, creating an environment where code analysis </w:t>
      </w:r>
      <w:r w:rsidR="00F66F2B">
        <w:t>would require</w:t>
      </w:r>
      <w:r>
        <w:t xml:space="preserve"> significant manual effort.</w:t>
      </w:r>
    </w:p>
    <w:p w14:paraId="0D8BFF64" w14:textId="1BB167ED" w:rsidR="00D971A2" w:rsidRDefault="006D4CB5" w:rsidP="00D971A2">
      <w:pPr>
        <w:pStyle w:val="BodyText"/>
      </w:pPr>
      <w:r>
        <w:t>To analyze use of software testing techniques, we evaluated all CRAN packages on two different metrics:</w:t>
      </w:r>
    </w:p>
    <w:p w14:paraId="2C4AE049" w14:textId="3AC4F253" w:rsidR="006D4CB5" w:rsidRDefault="006D4CB5" w:rsidP="006D4CB5">
      <w:pPr>
        <w:pStyle w:val="BodyText"/>
        <w:ind w:left="720"/>
      </w:pPr>
      <w:r>
        <w:t xml:space="preserve">Metric 1: Grep for non-empty testing directories using the pattern </w:t>
      </w:r>
      <w:r w:rsidRPr="006D4CB5">
        <w:t>"[Tt]</w:t>
      </w:r>
      <w:proofErr w:type="spellStart"/>
      <w:proofErr w:type="gramStart"/>
      <w:r w:rsidRPr="006D4CB5">
        <w:t>est</w:t>
      </w:r>
      <w:proofErr w:type="spellEnd"/>
      <w:r w:rsidRPr="006D4CB5">
        <w:t>[</w:t>
      </w:r>
      <w:proofErr w:type="gramEnd"/>
      <w:r w:rsidRPr="006D4CB5">
        <w:t>^/]*/.+"</w:t>
      </w:r>
      <w:r>
        <w:t xml:space="preserve">. All commonly used R testing packages </w:t>
      </w:r>
      <w:r w:rsidR="003852B5">
        <w:t>(</w:t>
      </w:r>
      <w:r w:rsidR="00414976">
        <w:t xml:space="preserve">those identified for metric 2) </w:t>
      </w:r>
      <w:r>
        <w:t>recommend placing tests in a directory by themselves, which we look for.</w:t>
      </w:r>
    </w:p>
    <w:p w14:paraId="6F8F4349" w14:textId="3602E592" w:rsidR="00422C0E" w:rsidRDefault="006D4CB5" w:rsidP="00A92000">
      <w:pPr>
        <w:pStyle w:val="BodyText"/>
        <w:ind w:left="720"/>
      </w:pPr>
      <w:r>
        <w:t xml:space="preserve">Metric 2: Check for stated </w:t>
      </w:r>
      <w:r w:rsidR="007B7597">
        <w:t xml:space="preserve">dependencies on </w:t>
      </w:r>
      <w:r w:rsidR="00A92000">
        <w:t xml:space="preserve">one of the following </w:t>
      </w:r>
      <w:r w:rsidR="007B7597">
        <w:t>testing package</w:t>
      </w:r>
      <w:r w:rsidR="00A92000">
        <w:t>s</w:t>
      </w:r>
      <w:r w:rsidR="007B7597">
        <w:t xml:space="preserve">: </w:t>
      </w:r>
      <w:proofErr w:type="spellStart"/>
      <w:r w:rsidR="00A92000">
        <w:t>RUnit</w:t>
      </w:r>
      <w:proofErr w:type="spellEnd"/>
      <w:r w:rsidR="00414976">
        <w:t xml:space="preserve"> </w:t>
      </w:r>
      <w:r w:rsidR="00414976">
        <w:fldChar w:fldCharType="begin"/>
      </w:r>
      <w:r w:rsidR="00F954BB">
        <w:instrText xml:space="preserve"> ADDIN ZOTERO_ITEM CSL_CITATION {"citationID":"L6baIt9c","properties":{"formattedCitation":"(16)","plainCitation":"(16)","noteIndex":0},"citationItems":[{"id":1682,"uris":["http://zotero.org/users/2180197/items/JC2FXTZV"],"uri":["http://zotero.org/users/2180197/items/JC2FXTZV"],"itemData":{"id":1682,"type":"book","title":"RUnit: R Unit Test Framework","URL":"https://CRAN.R-project.org/package=RUnit","author":[{"family":"Burger","given":"Matthias"},{"family":"Juenemann","given":"Klaus"},{"family":"Koenig","given":"Thomas"}],"issued":{"date-parts":[["2015"]]}}}],"schema":"https://github.com/citation-style-language/schema/raw/master/csl-citation.json"} </w:instrText>
      </w:r>
      <w:r w:rsidR="00414976">
        <w:fldChar w:fldCharType="separate"/>
      </w:r>
      <w:r w:rsidR="00F954BB">
        <w:rPr>
          <w:noProof/>
        </w:rPr>
        <w:t>(16)</w:t>
      </w:r>
      <w:r w:rsidR="00414976">
        <w:fldChar w:fldCharType="end"/>
      </w:r>
      <w:r w:rsidR="00A92000">
        <w:t xml:space="preserve">, </w:t>
      </w:r>
      <w:proofErr w:type="spellStart"/>
      <w:r w:rsidR="00A92000">
        <w:t>svUnit</w:t>
      </w:r>
      <w:proofErr w:type="spellEnd"/>
      <w:r w:rsidR="00414976">
        <w:t xml:space="preserve"> </w:t>
      </w:r>
      <w:r w:rsidR="00414976">
        <w:fldChar w:fldCharType="begin"/>
      </w:r>
      <w:r w:rsidR="00F954BB">
        <w:instrText xml:space="preserve"> ADDIN ZOTERO_ITEM CSL_CITATION {"citationID":"Ggi4bCNJ","properties":{"formattedCitation":"(17)","plainCitation":"(17)","noteIndex":0},"citationItems":[{"id":1927,"uris":["http://zotero.org/users/2180197/items/MVEESPRL"],"uri":["http://zotero.org/users/2180197/items/MVEESPRL"],"itemData":{"id":1927,"type":"book","title":"SciViews-R: A GUI API for R","publisher":"UMONS","publisher-place":"MONS, Belgium","event-place":"MONS, Belgium","URL":"http://www.sciviews.org/SciViews-R","author":[{"family":"Grosjean","given":"Philippe"}],"issued":{"date-parts":[["2014"]]}}}],"schema":"https://github.com/citation-style-language/schema/raw/master/csl-citation.json"} </w:instrText>
      </w:r>
      <w:r w:rsidR="00414976">
        <w:fldChar w:fldCharType="separate"/>
      </w:r>
      <w:r w:rsidR="00F954BB">
        <w:rPr>
          <w:noProof/>
        </w:rPr>
        <w:t>(17)</w:t>
      </w:r>
      <w:r w:rsidR="00414976">
        <w:fldChar w:fldCharType="end"/>
      </w:r>
      <w:r w:rsidR="00A92000">
        <w:t xml:space="preserve">, </w:t>
      </w:r>
      <w:proofErr w:type="spellStart"/>
      <w:r w:rsidR="00A92000">
        <w:t>testit</w:t>
      </w:r>
      <w:proofErr w:type="spellEnd"/>
      <w:r w:rsidR="00156307">
        <w:t xml:space="preserve"> </w:t>
      </w:r>
      <w:r w:rsidR="00156307">
        <w:fldChar w:fldCharType="begin"/>
      </w:r>
      <w:r w:rsidR="00F954BB">
        <w:instrText xml:space="preserve"> ADDIN ZOTERO_ITEM CSL_CITATION {"citationID":"22lnNCd7","properties":{"formattedCitation":"(18)","plainCitation":"(18)","noteIndex":0},"citationItems":[{"id":1928,"uris":["http://zotero.org/users/2180197/items/D2QPQL6F"],"uri":["http://zotero.org/users/2180197/items/D2QPQL6F"],"itemData":{"id":1928,"type":"book","title":"testit: A Simple Package for Testing R Packages","version":"0.8","source":"R-Packages","abstract":"Provides two convenience functions assert() and test_pkg() to facilitate testing R packages.","URL":"https://CRAN.R-project.org/package=testit","shortTitle":"testit","author":[{"family":"Xie","given":"Yihui"}],"issued":{"date-parts":[["2018",6,14]]}}}],"schema":"https://github.com/citation-style-language/schema/raw/master/csl-citation.json"} </w:instrText>
      </w:r>
      <w:r w:rsidR="00156307">
        <w:fldChar w:fldCharType="separate"/>
      </w:r>
      <w:r w:rsidR="00F954BB">
        <w:rPr>
          <w:noProof/>
        </w:rPr>
        <w:t>(18)</w:t>
      </w:r>
      <w:r w:rsidR="00156307">
        <w:fldChar w:fldCharType="end"/>
      </w:r>
      <w:r w:rsidR="00A92000">
        <w:t xml:space="preserve">, </w:t>
      </w:r>
      <w:proofErr w:type="spellStart"/>
      <w:r w:rsidR="00A92000">
        <w:t>testthat</w:t>
      </w:r>
      <w:proofErr w:type="spellEnd"/>
      <w:r w:rsidR="00414976">
        <w:t xml:space="preserve"> </w:t>
      </w:r>
      <w:r w:rsidR="00414976">
        <w:fldChar w:fldCharType="begin"/>
      </w:r>
      <w:r w:rsidR="00F954BB">
        <w:instrText xml:space="preserve"> ADDIN ZOTERO_ITEM CSL_CITATION {"citationID":"Edc8OYxK","properties":{"formattedCitation":"(19)","plainCitation":"(19)","noteIndex":0},"citationItems":[{"id":1684,"uris":["http://zotero.org/users/2180197/items/GGLCC4L8"],"uri":["http://zotero.org/users/2180197/items/GGLCC4L8"],"itemData":{"id":1684,"type":"article-journal","title":"testthat: Get Started with Testing","container-title":"The R Journal","page":"5–10","volume":"3","URL":"https://journal.r-project.org/archive/2011-1/RJournal_2011-1_Wickham.pdf","author":[{"family":"Wickham","given":"Hadley"}],"issued":{"date-parts":[["2011"]]}}}],"schema":"https://github.com/citation-style-language/schema/raw/master/csl-citation.json"} </w:instrText>
      </w:r>
      <w:r w:rsidR="00414976">
        <w:fldChar w:fldCharType="separate"/>
      </w:r>
      <w:r w:rsidR="00F954BB">
        <w:rPr>
          <w:noProof/>
        </w:rPr>
        <w:t>(19)</w:t>
      </w:r>
      <w:r w:rsidR="00414976">
        <w:fldChar w:fldCharType="end"/>
      </w:r>
      <w:r w:rsidR="00A92000">
        <w:t>, unitizer</w:t>
      </w:r>
      <w:r w:rsidR="00156307">
        <w:t xml:space="preserve"> </w:t>
      </w:r>
      <w:r w:rsidR="00156307">
        <w:fldChar w:fldCharType="begin"/>
      </w:r>
      <w:r w:rsidR="00F954BB">
        <w:instrText xml:space="preserve"> ADDIN ZOTERO_ITEM CSL_CITATION {"citationID":"UXrXeOI8","properties":{"formattedCitation":"(20)","plainCitation":"(20)","noteIndex":0},"citationItems":[{"id":1930,"uris":["http://zotero.org/users/2180197/items/PEXZIF3H"],"uri":["http://zotero.org/users/2180197/items/PEXZIF3H"],"itemData":{"id":1930,"type":"book","title":"unitizer: Interactive R Unit Tests","version":"1.4.5","source":"R-Packages","abstract":"Simplifies regression tests by comparing objects produced by test code with earlier versions of those same objects. If objects are unchanged the tests pass, otherwise execution stops with error details. If in interactive mode, tests can be reviewed through the provided interactive environment.","URL":"https://CRAN.R-project.org/package=unitizer","shortTitle":"unitizer","author":[{"family":"Gaslam","given":"Brodie"}],"issued":{"date-parts":[["2017",11,24]]}}}],"schema":"https://github.com/citation-style-language/schema/raw/master/csl-citation.json"} </w:instrText>
      </w:r>
      <w:r w:rsidR="00156307">
        <w:fldChar w:fldCharType="separate"/>
      </w:r>
      <w:r w:rsidR="00F954BB">
        <w:rPr>
          <w:noProof/>
        </w:rPr>
        <w:t>(20)</w:t>
      </w:r>
      <w:r w:rsidR="00156307">
        <w:fldChar w:fldCharType="end"/>
      </w:r>
      <w:r w:rsidR="00A92000">
        <w:t xml:space="preserve">, or </w:t>
      </w:r>
      <w:proofErr w:type="spellStart"/>
      <w:r w:rsidR="00A92000">
        <w:t>unittest</w:t>
      </w:r>
      <w:proofErr w:type="spellEnd"/>
      <w:r w:rsidR="00156307">
        <w:t xml:space="preserve"> </w:t>
      </w:r>
      <w:r w:rsidR="00156307">
        <w:fldChar w:fldCharType="begin"/>
      </w:r>
      <w:r w:rsidR="00F954BB">
        <w:instrText xml:space="preserve"> ADDIN ZOTERO_ITEM CSL_CITATION {"citationID":"AluhBoCi","properties":{"formattedCitation":"(21)","plainCitation":"(21)","noteIndex":0},"citationItems":[{"id":1931,"uris":["http://zotero.org/users/2180197/items/U4RIYRFK"],"uri":["http://zotero.org/users/2180197/items/U4RIYRFK"],"itemData":{"id":1931,"type":"book","title":"unittest: TAP-Compliant Unit Testing","version":"1.3-0","source":"R-Packages","abstract":"Concise TAP &lt;http://testanything.org/&gt; compliant unit testing package. Authored tests can be run using CMD check with minimal implementation overhead.","URL":"https://CRAN.R-project.org/package=unittest","shortTitle":"unittest","author":[{"family":"Lentin","given":"Jamie"},{"family":"Hennessey","given":"Anthony"}],"issued":{"date-parts":[["2017",11,1]]}}}],"schema":"https://github.com/citation-style-language/schema/raw/master/csl-citation.json"} </w:instrText>
      </w:r>
      <w:r w:rsidR="00156307">
        <w:fldChar w:fldCharType="separate"/>
      </w:r>
      <w:r w:rsidR="00F954BB">
        <w:rPr>
          <w:noProof/>
        </w:rPr>
        <w:t>(21)</w:t>
      </w:r>
      <w:r w:rsidR="00156307">
        <w:fldChar w:fldCharType="end"/>
      </w:r>
      <w:r>
        <w:t>. It is considered best practice to list dependencies on a testing framework even though standard usage of a package may not require it.</w:t>
      </w:r>
    </w:p>
    <w:p w14:paraId="48AA6750" w14:textId="0646AF08" w:rsidR="008A374A" w:rsidRDefault="006D4CB5" w:rsidP="00422C0E">
      <w:pPr>
        <w:pStyle w:val="BodyText"/>
      </w:pPr>
      <w:r>
        <w:t xml:space="preserve">For the testing analysis, we used 2008 as the cutoff year for visualizations due to the low number of packages updated prior to 2008. </w:t>
      </w:r>
    </w:p>
    <w:p w14:paraId="7FECB00F" w14:textId="771FB990" w:rsidR="006D4CB5" w:rsidRDefault="008A374A" w:rsidP="00422C0E">
      <w:pPr>
        <w:pStyle w:val="BodyText"/>
      </w:pPr>
      <w:r>
        <w:t>As shown in Figure 1, t</w:t>
      </w:r>
      <w:r w:rsidR="006D4CB5">
        <w:t xml:space="preserve">he evaluation for the presence of a non-empty testing directory shows that there is an increasing trend in testing R packages, with 44% of packages updated in 2018 having some tests. </w:t>
      </w:r>
      <w:r w:rsidR="005A79ED">
        <w:t>A table of data used to generate Figure 1 is contained in the supplement.</w:t>
      </w:r>
    </w:p>
    <w:p w14:paraId="53D92043" w14:textId="5B5AC396" w:rsidR="008A374A" w:rsidRPr="005A79ED" w:rsidRDefault="005A79ED" w:rsidP="005A79ED">
      <w:pPr>
        <w:pStyle w:val="BodyText"/>
        <w:jc w:val="center"/>
        <w:rPr>
          <w:i/>
          <w:szCs w:val="22"/>
        </w:rPr>
      </w:pPr>
      <w:r>
        <w:rPr>
          <w:noProof/>
        </w:rPr>
        <w:lastRenderedPageBreak/>
        <w:drawing>
          <wp:inline distT="0" distB="0" distL="0" distR="0" wp14:anchorId="4A51E3A2" wp14:editId="4AAFDCE5">
            <wp:extent cx="5943600" cy="4544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ing_file_analysis_stacked_bar.pn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971A2" w:rsidRPr="005A79ED">
        <w:rPr>
          <w:i/>
          <w:szCs w:val="22"/>
        </w:rPr>
        <w:t xml:space="preserve">Figure </w:t>
      </w:r>
      <w:r w:rsidR="00D971A2" w:rsidRPr="005A79ED">
        <w:rPr>
          <w:i/>
          <w:szCs w:val="22"/>
        </w:rPr>
        <w:fldChar w:fldCharType="begin"/>
      </w:r>
      <w:r w:rsidR="00D971A2" w:rsidRPr="005A79ED">
        <w:rPr>
          <w:i/>
          <w:szCs w:val="22"/>
        </w:rPr>
        <w:instrText xml:space="preserve"> SEQ Figure \* ARABIC </w:instrText>
      </w:r>
      <w:r w:rsidR="00D971A2" w:rsidRPr="005A79ED">
        <w:rPr>
          <w:i/>
          <w:szCs w:val="22"/>
        </w:rPr>
        <w:fldChar w:fldCharType="separate"/>
      </w:r>
      <w:r w:rsidR="008679D8">
        <w:rPr>
          <w:i/>
          <w:noProof/>
          <w:szCs w:val="22"/>
        </w:rPr>
        <w:t>1</w:t>
      </w:r>
      <w:r w:rsidR="00D971A2" w:rsidRPr="005A79ED">
        <w:rPr>
          <w:i/>
          <w:szCs w:val="22"/>
        </w:rPr>
        <w:fldChar w:fldCharType="end"/>
      </w:r>
      <w:r w:rsidR="00D971A2" w:rsidRPr="005A79ED">
        <w:rPr>
          <w:i/>
          <w:szCs w:val="22"/>
        </w:rPr>
        <w:t xml:space="preserve"> Packages with non-empty testing directory</w:t>
      </w:r>
    </w:p>
    <w:p w14:paraId="3767F61B" w14:textId="234990E3" w:rsidR="008A374A" w:rsidRDefault="008A374A" w:rsidP="00864FF5">
      <w:pPr>
        <w:pStyle w:val="BodyText"/>
      </w:pPr>
      <w:r>
        <w:t xml:space="preserve">As shown in Figure 2, </w:t>
      </w:r>
      <w:r w:rsidR="002553D0">
        <w:t>reliance upon testing frameworks is increasing overtime both in count and as a percent of all packages</w:t>
      </w:r>
      <w:r w:rsidR="00530DE0">
        <w:t xml:space="preserve">. There </w:t>
      </w:r>
      <w:r w:rsidR="00817935">
        <w:t>16 packages</w:t>
      </w:r>
      <w:r w:rsidR="00530DE0">
        <w:t xml:space="preserve"> that</w:t>
      </w:r>
      <w:r w:rsidR="00817935">
        <w:t xml:space="preserve"> list dependencies to more than one testing framework</w:t>
      </w:r>
      <w:r w:rsidR="00864FF5">
        <w:t xml:space="preserve"> (9 with dependencies on both </w:t>
      </w:r>
      <w:proofErr w:type="spellStart"/>
      <w:r w:rsidR="00864FF5">
        <w:t>RUnit</w:t>
      </w:r>
      <w:proofErr w:type="spellEnd"/>
      <w:r w:rsidR="00864FF5">
        <w:t xml:space="preserve"> and </w:t>
      </w:r>
      <w:proofErr w:type="spellStart"/>
      <w:r w:rsidR="00864FF5">
        <w:t>testthat</w:t>
      </w:r>
      <w:proofErr w:type="spellEnd"/>
      <w:r w:rsidR="00864FF5">
        <w:t xml:space="preserve">, 7 with dependencies on both </w:t>
      </w:r>
      <w:proofErr w:type="spellStart"/>
      <w:r w:rsidR="00864FF5">
        <w:t>testit</w:t>
      </w:r>
      <w:proofErr w:type="spellEnd"/>
      <w:r w:rsidR="00864FF5">
        <w:t xml:space="preserve"> and </w:t>
      </w:r>
      <w:proofErr w:type="spellStart"/>
      <w:r w:rsidR="00864FF5">
        <w:t>testthat</w:t>
      </w:r>
      <w:proofErr w:type="spellEnd"/>
      <w:r w:rsidR="00864FF5">
        <w:t>)</w:t>
      </w:r>
      <w:r w:rsidR="00817935">
        <w:t>, so the total number of packages</w:t>
      </w:r>
      <w:r w:rsidR="00530DE0">
        <w:t xml:space="preserve"> shown in the histogram </w:t>
      </w:r>
      <w:r w:rsidR="00817935">
        <w:t>includes 16 that are double counted.</w:t>
      </w:r>
      <w:r w:rsidR="005A79ED">
        <w:t xml:space="preserve"> A table of data used to generate Figure 2 is contained in the supplement.</w:t>
      </w:r>
    </w:p>
    <w:p w14:paraId="18F015A1" w14:textId="54CFC20D" w:rsidR="002553D0" w:rsidRPr="007A7EA6" w:rsidRDefault="005A79ED" w:rsidP="005A79ED">
      <w:pPr>
        <w:pStyle w:val="BodyText"/>
        <w:jc w:val="center"/>
        <w:rPr>
          <w:i/>
          <w:szCs w:val="22"/>
        </w:rPr>
      </w:pPr>
      <w:r>
        <w:rPr>
          <w:noProof/>
        </w:rPr>
        <w:lastRenderedPageBreak/>
        <w:drawing>
          <wp:inline distT="0" distB="0" distL="0" distR="0" wp14:anchorId="0FF2079B" wp14:editId="2B8B183F">
            <wp:extent cx="5943600" cy="4544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ing_dependency_stacked_bar.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2553D0" w:rsidRPr="00A11916">
        <w:rPr>
          <w:i/>
          <w:szCs w:val="22"/>
        </w:rPr>
        <w:t xml:space="preserve">Figure </w:t>
      </w:r>
      <w:r w:rsidR="002553D0" w:rsidRPr="00A11916">
        <w:rPr>
          <w:i/>
          <w:szCs w:val="22"/>
        </w:rPr>
        <w:fldChar w:fldCharType="begin"/>
      </w:r>
      <w:r w:rsidR="002553D0" w:rsidRPr="00A11916">
        <w:rPr>
          <w:i/>
          <w:szCs w:val="22"/>
        </w:rPr>
        <w:instrText xml:space="preserve"> SEQ Figure \* ARABIC </w:instrText>
      </w:r>
      <w:r w:rsidR="002553D0" w:rsidRPr="00A11916">
        <w:rPr>
          <w:i/>
          <w:szCs w:val="22"/>
        </w:rPr>
        <w:fldChar w:fldCharType="separate"/>
      </w:r>
      <w:r w:rsidR="008679D8">
        <w:rPr>
          <w:i/>
          <w:noProof/>
          <w:szCs w:val="22"/>
        </w:rPr>
        <w:t>2</w:t>
      </w:r>
      <w:r w:rsidR="002553D0" w:rsidRPr="00A11916">
        <w:rPr>
          <w:i/>
          <w:szCs w:val="22"/>
        </w:rPr>
        <w:fldChar w:fldCharType="end"/>
      </w:r>
      <w:r w:rsidR="002553D0" w:rsidRPr="00A11916">
        <w:rPr>
          <w:i/>
          <w:szCs w:val="22"/>
        </w:rPr>
        <w:t xml:space="preserve"> Packages with testing framework dependency</w:t>
      </w:r>
    </w:p>
    <w:p w14:paraId="6BEEE1C1" w14:textId="08A39D7F" w:rsidR="00B87A86" w:rsidRDefault="00497A6B" w:rsidP="002553D0">
      <w:pPr>
        <w:pStyle w:val="BodyText"/>
      </w:pPr>
      <w:r>
        <w:t xml:space="preserve">As the numbers from Metric 1 do not match the numbers of Metric 2, some additional exploration is necessary. </w:t>
      </w:r>
      <w:r w:rsidR="00864FF5">
        <w:t>There are 866</w:t>
      </w:r>
      <w:r w:rsidR="00B87A86">
        <w:t xml:space="preserve"> more packages identified from Metric 1 vs Metric 2. </w:t>
      </w:r>
      <w:r>
        <w:t xml:space="preserve">There are </w:t>
      </w:r>
      <w:r w:rsidR="00864FF5">
        <w:t>108</w:t>
      </w:r>
      <w:r w:rsidR="00817935">
        <w:t>0</w:t>
      </w:r>
      <w:r w:rsidR="00276C0E">
        <w:t xml:space="preserve"> packages that do no</w:t>
      </w:r>
      <w:r w:rsidR="002553D0" w:rsidRPr="002553D0">
        <w:t>t list a dependency to a testing framework, but have a testing directory</w:t>
      </w:r>
      <w:r>
        <w:t xml:space="preserve"> – see the package </w:t>
      </w:r>
      <w:proofErr w:type="spellStart"/>
      <w:r>
        <w:t>xlsx</w:t>
      </w:r>
      <w:proofErr w:type="spellEnd"/>
      <w:r w:rsidR="002033B5">
        <w:t xml:space="preserve"> </w:t>
      </w:r>
      <w:r w:rsidR="002033B5">
        <w:fldChar w:fldCharType="begin"/>
      </w:r>
      <w:r w:rsidR="00F954BB">
        <w:instrText xml:space="preserve"> ADDIN ZOTERO_ITEM CSL_CITATION {"citationID":"SaMGLp6M","properties":{"formattedCitation":"(22)","plainCitation":"(22)","noteIndex":0},"citationItems":[{"id":1932,"uris":["http://zotero.org/users/2180197/items/W9DT88P8"],"uri":["http://zotero.org/users/2180197/items/W9DT88P8"],"itemData":{"id":1932,"type":"book","title":"xlsx: Read, Write, Format Excel 2007 and Excel 97/2000/XP/2003 Files","version":"0.6.1","source":"R-Packages","abstract":"Provide R functions to read/write/format Excel 2007 and Excel 97/2000/XP/2003 file formats.","URL":"https://CRAN.R-project.org/package=xlsx","shortTitle":"xlsx","author":[{"family":"Dragulescu","given":"Adrian A."},{"family":"Arendt","given":"Cole"}],"issued":{"date-parts":[["2018",6,11]]}}}],"schema":"https://github.com/citation-style-language/schema/raw/master/csl-citation.json"} </w:instrText>
      </w:r>
      <w:r w:rsidR="002033B5">
        <w:fldChar w:fldCharType="separate"/>
      </w:r>
      <w:r w:rsidR="00F954BB">
        <w:rPr>
          <w:noProof/>
        </w:rPr>
        <w:t>(22)</w:t>
      </w:r>
      <w:r w:rsidR="002033B5">
        <w:fldChar w:fldCharType="end"/>
      </w:r>
      <w:r>
        <w:t xml:space="preserve"> as an example.</w:t>
      </w:r>
      <w:r w:rsidR="00B87A86">
        <w:t xml:space="preserve"> Some also actually use a testing framework, but do not list it as a dependency, see the package </w:t>
      </w:r>
      <w:proofErr w:type="spellStart"/>
      <w:r w:rsidR="00B87A86">
        <w:t>redcapAPI</w:t>
      </w:r>
      <w:proofErr w:type="spellEnd"/>
      <w:r w:rsidR="00B87A86">
        <w:t xml:space="preserve"> </w:t>
      </w:r>
      <w:r w:rsidR="002033B5">
        <w:fldChar w:fldCharType="begin"/>
      </w:r>
      <w:r w:rsidR="00F954BB">
        <w:instrText xml:space="preserve"> ADDIN ZOTERO_ITEM CSL_CITATION {"citationID":"TPCRcdow","properties":{"formattedCitation":"(23)","plainCitation":"(23)","noteIndex":0},"citationItems":[{"id":1933,"uris":["http://zotero.org/users/2180197/items/LIS2IXIK"],"uri":["http://zotero.org/users/2180197/items/LIS2IXIK"],"itemData":{"id":1933,"type":"book","title":"redcapAPI: Accessing data from REDCap projects using the API","URL":"https://github.com/nutterb/redcapAPI/wiki","note":"DOI: 10.5281/zenodo.11826","author":[{"family":"Nutter","given":"Benjamin"},{"family":"Lane","given":"Stephen"}],"issued":{"date-parts":[["2018"]]}}}],"schema":"https://github.com/citation-style-language/schema/raw/master/csl-citation.json"} </w:instrText>
      </w:r>
      <w:r w:rsidR="002033B5">
        <w:fldChar w:fldCharType="separate"/>
      </w:r>
      <w:r w:rsidR="00F954BB">
        <w:rPr>
          <w:noProof/>
        </w:rPr>
        <w:t>(23)</w:t>
      </w:r>
      <w:r w:rsidR="002033B5">
        <w:fldChar w:fldCharType="end"/>
      </w:r>
      <w:r w:rsidR="002033B5">
        <w:t xml:space="preserve"> </w:t>
      </w:r>
      <w:r w:rsidR="00B87A86">
        <w:t xml:space="preserve">as an example. There are also </w:t>
      </w:r>
      <w:r w:rsidR="00817935">
        <w:t>21</w:t>
      </w:r>
      <w:r w:rsidR="00864FF5">
        <w:t>4</w:t>
      </w:r>
      <w:r>
        <w:t xml:space="preserve"> packages that </w:t>
      </w:r>
      <w:r w:rsidR="00B87A86">
        <w:t>list a testing framework as a dependency, but do not contain a directory with tests.</w:t>
      </w:r>
    </w:p>
    <w:p w14:paraId="74C709E7" w14:textId="4D7A7C15" w:rsidR="003D0474" w:rsidRDefault="00386CDE" w:rsidP="00C41AC1">
      <w:pPr>
        <w:pStyle w:val="Heading3"/>
      </w:pPr>
      <w:r>
        <w:t>When to test</w:t>
      </w:r>
    </w:p>
    <w:p w14:paraId="783D2159" w14:textId="5BF18196" w:rsidR="00C41AC1" w:rsidRDefault="00B87FA6" w:rsidP="00FE39FC">
      <w:pPr>
        <w:pStyle w:val="BodyText"/>
        <w:rPr>
          <w:b/>
        </w:rPr>
      </w:pPr>
      <w:r>
        <w:t xml:space="preserve">One of the popular movements in recent years has been to develop tests first then work to implement code to meet desired functionality, a strategy called test driven development. </w:t>
      </w:r>
      <w:r w:rsidR="00386CDE">
        <w:t>While</w:t>
      </w:r>
      <w:r>
        <w:t xml:space="preserve"> the test driven development strategy has done much to improve the focus of the software engineering world on testing</w:t>
      </w:r>
      <w:r w:rsidR="00386CDE">
        <w:t xml:space="preserve">, </w:t>
      </w:r>
      <w:r w:rsidR="00276C0E">
        <w:t>some have found that it does no</w:t>
      </w:r>
      <w:r>
        <w:t>t meet all development styles</w:t>
      </w:r>
      <w:r w:rsidR="00FE39FC">
        <w:t xml:space="preserve"> </w:t>
      </w:r>
      <w:r w:rsidR="00FE39FC">
        <w:fldChar w:fldCharType="begin"/>
      </w:r>
      <w:r w:rsidR="00F954BB">
        <w:instrText xml:space="preserve"> ADDIN ZOTERO_ITEM CSL_CITATION {"citationID":"GPL5cNYe","properties":{"formattedCitation":"(24,25)","plainCitation":"(24,25)","noteIndex":0},"citationItems":[{"id":1728,"uris":["http://zotero.org/users/2180197/items/EFAQI8K7"],"uri":["http://zotero.org/users/2180197/items/EFAQI8K7"],"itemData":{"id":1728,"type":"post-weblog","title":"Giving up on test-first development","container-title":"Systems, software and technology","abstract":"Test-first or test-driven driven development (TDD) is an approach to software development where you write the tests before you write the program. You write a program to pass the test, extend the te…","URL":"http://iansommerville.com/systems-software-and-technology/giving-up-on-test-first-development/","language":"en-US","author":[{"family":"Sommerville","given":"Ian"}],"issued":{"date-parts":[["2016",3,17]]}}},{"id":1726,"uris":["http://zotero.org/users/2180197/items/MKZI6Q66"],"uri":["http://zotero.org/users/2180197/items/MKZI6Q66"],"itemData":{"id":1726,"type":"post-weblog","title":"TDD is dead. Long live testing. (DHH)","URL":"http://david.heinemeierhansson.com/2014/tdd-is-dead-long-live-testing.html","author":[{"literal":"David Heinemeier Hansson"}],"issued":{"date-parts":[["2014",4,23]]}}}],"schema":"https://github.com/citation-style-language/schema/raw/master/csl-citation.json"} </w:instrText>
      </w:r>
      <w:r w:rsidR="00FE39FC">
        <w:fldChar w:fldCharType="separate"/>
      </w:r>
      <w:r w:rsidR="00F954BB">
        <w:rPr>
          <w:noProof/>
        </w:rPr>
        <w:t>(24,25)</w:t>
      </w:r>
      <w:r w:rsidR="00FE39FC">
        <w:fldChar w:fldCharType="end"/>
      </w:r>
      <w:r w:rsidR="00FE39FC">
        <w:t>.</w:t>
      </w:r>
      <w:r>
        <w:t xml:space="preserve">  </w:t>
      </w:r>
      <w:r w:rsidR="00FE39FC">
        <w:t>A</w:t>
      </w:r>
      <w:r w:rsidR="00386CDE">
        <w:t xml:space="preserve"> better approach that matches the flexible and changing nature of research software is to create tests after a requirement </w:t>
      </w:r>
      <w:r w:rsidR="00160905">
        <w:t xml:space="preserve">or feature </w:t>
      </w:r>
      <w:r w:rsidR="00386CDE">
        <w:t xml:space="preserve">has been implemented. As developing comprehensive tests of software functionality can be a large burden to accrue at a single point in time, </w:t>
      </w:r>
      <w:r w:rsidR="00DE5C97">
        <w:t>a more pragmatic</w:t>
      </w:r>
      <w:r w:rsidR="00386CDE">
        <w:t xml:space="preserve"> approach is to alternate between developing new functionality and designing tests to validate new functionality. Similar to the agile software development strategy, a build/test cycle can allow for quick cycles of validated functionality that help to provide input into additional pha</w:t>
      </w:r>
      <w:r w:rsidR="00A915DD">
        <w:t>ses of the software lifecycle.</w:t>
      </w:r>
      <w:r w:rsidR="00A915DD">
        <w:br/>
      </w:r>
      <w:r w:rsidR="00386CDE">
        <w:lastRenderedPageBreak/>
        <w:br/>
      </w:r>
    </w:p>
    <w:p w14:paraId="12D3C9B9" w14:textId="5C3559D4" w:rsidR="003D0474" w:rsidRDefault="00386CDE" w:rsidP="00C41AC1">
      <w:pPr>
        <w:pStyle w:val="Heading3"/>
      </w:pPr>
      <w:r>
        <w:t>What to test</w:t>
      </w:r>
    </w:p>
    <w:p w14:paraId="61EE79C6" w14:textId="09465F1E" w:rsidR="001225BA" w:rsidRDefault="00386CDE" w:rsidP="00160905">
      <w:pPr>
        <w:pStyle w:val="BodyText"/>
      </w:pPr>
      <w:r>
        <w:t>In an ideal world, any software developed would be accompanied by 100% test coverage validating all aspects of functionality and interaction with other software. However, due t</w:t>
      </w:r>
      <w:r w:rsidR="00160905">
        <w:t xml:space="preserve">o pressures of research, having </w:t>
      </w:r>
      <w:r>
        <w:t>time to</w:t>
      </w:r>
      <w:r w:rsidR="00276C0E">
        <w:t xml:space="preserve"> build a perfect test suite is no</w:t>
      </w:r>
      <w:r>
        <w:t xml:space="preserve">t realistic. A parsimonious application of the Pareto principle will go a long way towards improving overall software quality without adding </w:t>
      </w:r>
      <w:r w:rsidR="00D17D79">
        <w:t>to the</w:t>
      </w:r>
      <w:r>
        <w:t xml:space="preserve"> testing burden. </w:t>
      </w:r>
      <w:r w:rsidR="001225BA">
        <w:t>Large c</w:t>
      </w:r>
      <w:r w:rsidR="006E0334">
        <w:t xml:space="preserve">ompanies such as Microsoft have </w:t>
      </w:r>
      <w:r w:rsidR="001225BA">
        <w:t>applied traditional scientific methods to the study of bugs and found that the Pareto principle matches reality</w:t>
      </w:r>
      <w:r w:rsidR="008B3AFC">
        <w:t>:</w:t>
      </w:r>
      <w:r w:rsidR="001225BA">
        <w:t xml:space="preserve"> 20% of bugs cause 80% of problems; additionally a Zipfian distribution may apply as well: 1% of bugs cause 50% of all problems</w:t>
      </w:r>
      <w:r w:rsidR="007E3CAA">
        <w:t xml:space="preserve"> </w:t>
      </w:r>
      <w:r w:rsidR="007E3CAA">
        <w:fldChar w:fldCharType="begin"/>
      </w:r>
      <w:r w:rsidR="00F954BB">
        <w:instrText xml:space="preserve"> ADDIN ZOTERO_ITEM CSL_CITATION {"citationID":"uUOX86FP","properties":{"formattedCitation":"(26)","plainCitation":"(26)","noteIndex":0},"citationItems":[{"id":1677,"uris":["http://zotero.org/users/2180197/items/76JI347M"],"uri":["http://zotero.org/users/2180197/items/76JI347M"],"itemData":{"id":1677,"type":"webpage","title":"Microsoft's CEO: 80-20 Rule Applies To Bugs, Not Just Features","container-title":"CRN","abstract":"Looks like the 80-20 rule applies to Microsoft's bugs, not just product features.","URL":"http://www.crn.com/news/security/18821726/microsofts-ceo-80-20-rule-applies-to-bugs-not-just-features.htm","shortTitle":"Microsoft's CEO","language":"en","author":[{"family":"Rooney","given":"Paula"}],"issued":{"date-parts":[["2002",10,3]]}}}],"schema":"https://github.com/citation-style-language/schema/raw/master/csl-citation.json"} </w:instrText>
      </w:r>
      <w:r w:rsidR="007E3CAA">
        <w:fldChar w:fldCharType="separate"/>
      </w:r>
      <w:r w:rsidR="00F954BB">
        <w:rPr>
          <w:noProof/>
        </w:rPr>
        <w:t>(26)</w:t>
      </w:r>
      <w:r w:rsidR="007E3CAA">
        <w:fldChar w:fldCharType="end"/>
      </w:r>
      <w:r w:rsidR="001225BA">
        <w:t>.</w:t>
      </w:r>
    </w:p>
    <w:p w14:paraId="44F7636C" w14:textId="3E6D8118" w:rsidR="006B28E2" w:rsidRDefault="00386CDE" w:rsidP="00476254">
      <w:pPr>
        <w:pStyle w:val="BodyText"/>
      </w:pPr>
      <w:r>
        <w:t xml:space="preserve">To apply </w:t>
      </w:r>
      <w:r w:rsidR="001225BA">
        <w:t>the Pareto</w:t>
      </w:r>
      <w:r>
        <w:t xml:space="preserve"> principle</w:t>
      </w:r>
      <w:r w:rsidR="001225BA">
        <w:t xml:space="preserve"> to testing</w:t>
      </w:r>
      <w:r>
        <w:t>, spend some time in a thought experiment to determine answers to questions such as:</w:t>
      </w:r>
      <w:r w:rsidR="00476254">
        <w:t xml:space="preserve"> </w:t>
      </w:r>
      <w:r w:rsidR="00160905">
        <w:t>What is the most important feature(s) of this software?</w:t>
      </w:r>
      <w:r w:rsidR="00476254">
        <w:t xml:space="preserve"> </w:t>
      </w:r>
      <w:r w:rsidR="00160905">
        <w:t>If this software breaks, what</w:t>
      </w:r>
      <w:r w:rsidR="008B3C9B">
        <w:t xml:space="preserve"> is</w:t>
      </w:r>
      <w:r w:rsidR="00160905">
        <w:t xml:space="preserve"> the most likely bad outcome?</w:t>
      </w:r>
      <w:r w:rsidR="00476254">
        <w:t xml:space="preserve"> </w:t>
      </w:r>
      <w:r w:rsidR="00160905">
        <w:t>For computationally intensive components - how long should this take to run?</w:t>
      </w:r>
    </w:p>
    <w:p w14:paraId="61ADF1E9" w14:textId="77777777" w:rsidR="00A272A2" w:rsidRDefault="00386CDE">
      <w:pPr>
        <w:pStyle w:val="BodyText"/>
      </w:pPr>
      <w:r>
        <w:t xml:space="preserve">Once answers to these questions are known, </w:t>
      </w:r>
      <w:r w:rsidR="00160905">
        <w:t xml:space="preserve">the developer(s) should </w:t>
      </w:r>
      <w:r>
        <w:t xml:space="preserve">spend time </w:t>
      </w:r>
      <w:r w:rsidR="00160905">
        <w:t>designing</w:t>
      </w:r>
      <w:r>
        <w:t xml:space="preserve"> tests to validate key features, avoiding major negatives, and ensuring software performs adequately. </w:t>
      </w:r>
      <w:r w:rsidR="00160905">
        <w:t xml:space="preserve">Part of the test design process should include </w:t>
      </w:r>
      <w:r w:rsidR="003946B9">
        <w:t xml:space="preserve">how to </w:t>
      </w:r>
      <w:r w:rsidR="00160905">
        <w:t>“test” more than just the code</w:t>
      </w:r>
      <w:r w:rsidR="003946B9">
        <w:t xml:space="preserve">. Some specific aspects of non-code tests include </w:t>
      </w:r>
      <w:r w:rsidR="00160905">
        <w:t>validation of approach and implementation choices with a mentor or colleague</w:t>
      </w:r>
      <w:r w:rsidR="003946B9">
        <w:t>.</w:t>
      </w:r>
    </w:p>
    <w:p w14:paraId="69266304" w14:textId="77777777" w:rsidR="003D0474" w:rsidRDefault="00386CDE" w:rsidP="00C41AC1">
      <w:pPr>
        <w:pStyle w:val="Heading3"/>
      </w:pPr>
      <w:r>
        <w:t>How to test</w:t>
      </w:r>
    </w:p>
    <w:p w14:paraId="00B17576" w14:textId="693520DA" w:rsidR="00F50A56" w:rsidRDefault="00386CDE" w:rsidP="002B61B5">
      <w:pPr>
        <w:pStyle w:val="BodyText"/>
      </w:pPr>
      <w:r>
        <w:t xml:space="preserve">Most programming languages have </w:t>
      </w:r>
      <w:r w:rsidR="002B61B5">
        <w:t>a multitude of testing tools and</w:t>
      </w:r>
      <w:r w:rsidR="00F50A56">
        <w:t xml:space="preserve"> frameworks</w:t>
      </w:r>
      <w:r w:rsidR="002B61B5">
        <w:t xml:space="preserve"> </w:t>
      </w:r>
      <w:r w:rsidR="00F50A56">
        <w:t>available for</w:t>
      </w:r>
      <w:r w:rsidR="002B61B5">
        <w:t xml:space="preserve"> assisting developers with the process of</w:t>
      </w:r>
      <w:r w:rsidR="00F50A56">
        <w:t xml:space="preserve"> testing software. Due to the recurring patterns common across programming languages most languages have a</w:t>
      </w:r>
      <w:r w:rsidR="005B7B36">
        <w:t xml:space="preserve">n </w:t>
      </w:r>
      <w:proofErr w:type="spellStart"/>
      <w:r w:rsidR="005B7B36">
        <w:t>SUnit</w:t>
      </w:r>
      <w:proofErr w:type="spellEnd"/>
      <w:r w:rsidR="007E3CAA">
        <w:t xml:space="preserve"> </w:t>
      </w:r>
      <w:r w:rsidR="007E3CAA">
        <w:fldChar w:fldCharType="begin"/>
      </w:r>
      <w:r w:rsidR="00F954BB">
        <w:instrText xml:space="preserve"> ADDIN ZOTERO_ITEM CSL_CITATION {"citationID":"P6J5cOK7","properties":{"formattedCitation":"(27)","plainCitation":"(27)","noteIndex":0},"citationItems":[{"id":1675,"uris":["http://zotero.org/users/2180197/items/YFX5LXXN"],"uri":["http://zotero.org/users/2180197/items/YFX5LXXN"],"itemData":{"id":1675,"type":"entry-encyclopedia","title":"SUnit","container-title":"Wikipedia","source":"Wikipedia","abstract":"SUnit is a unit testing framework for the programming language Smalltalk. It is the original source of the xUnit design, originally written by the creator of Extreme Programming, Kent Beck. SUnit allows writing tests and checking results in Smalltalk.","URL":"https://en.wikipedia.org/w/index.php?title=SUnit&amp;oldid=815835062","note":"Page Version ID: 815835062","language":"en","issued":{"date-parts":[["2017",12,17]]}}}],"schema":"https://github.com/citation-style-language/schema/raw/master/csl-citation.json"} </w:instrText>
      </w:r>
      <w:r w:rsidR="007E3CAA">
        <w:fldChar w:fldCharType="separate"/>
      </w:r>
      <w:r w:rsidR="00F954BB">
        <w:rPr>
          <w:rFonts w:ascii="Cambria" w:cs="Times New Roman"/>
        </w:rPr>
        <w:t>(27)</w:t>
      </w:r>
      <w:r w:rsidR="007E3CAA">
        <w:fldChar w:fldCharType="end"/>
      </w:r>
      <w:r w:rsidR="005B7B36">
        <w:t xml:space="preserve"> derived testing tool</w:t>
      </w:r>
      <w:r w:rsidR="002B61B5">
        <w:t>, commonly referred to as an “</w:t>
      </w:r>
      <w:proofErr w:type="spellStart"/>
      <w:r w:rsidR="00F50A56">
        <w:t>xUnit</w:t>
      </w:r>
      <w:proofErr w:type="spellEnd"/>
      <w:r w:rsidR="002B61B5">
        <w:t>”</w:t>
      </w:r>
      <w:r w:rsidR="007E3CAA">
        <w:t xml:space="preserve"> </w:t>
      </w:r>
      <w:r w:rsidR="007E3CAA">
        <w:fldChar w:fldCharType="begin"/>
      </w:r>
      <w:r w:rsidR="00F954BB">
        <w:instrText xml:space="preserve"> ADDIN ZOTERO_ITEM CSL_CITATION {"citationID":"ZitrlYOb","properties":{"formattedCitation":"(28)","plainCitation":"(28)","noteIndex":0},"citationItems":[{"id":1679,"uris":["http://zotero.org/users/2180197/items/GGANCCZL"],"uri":["http://zotero.org/users/2180197/items/GGANCCZL"],"itemData":{"id":1679,"type":"entry-encyclopedia","title":"xUnit","container-title":"Wikipedia","source":"Wikipedia","abstract":"For the particular .NET testing framework, see xUnit.net.\nFor the unit of measurement, see x unit.\nxUnit is the collective name for several unit testing frameworks that derive their structure and functionality from Smalltalk's SUnit. SUnit, designed by Kent Beck in 1998, was written in a highly structured object-oriented style, which lent easily to contemporary languages such as Java and C#. Following its introduction in Smalltalk the framework was ported to Java by Kent Beck and Erich Gamma and gained wide popularity, eventually gaining ground in the majority of programming languages in current use. The names of many of these frameworks are a variation on \"SUnit\", usually replacing the \"S\" with the first letter (or letters) in the name of their intended language (\"JUnit\" for Java, \"RUnit\" for R etc.). These frameworks and their common architecture are collectively known as \"xUnit\".","URL":"https://en.wikipedia.org/w/index.php?title=XUnit&amp;oldid=807299841","note":"Page Version ID: 807299841","language":"en","issued":{"date-parts":[["2017",10,27]]}}}],"schema":"https://github.com/citation-style-language/schema/raw/master/csl-citation.json"} </w:instrText>
      </w:r>
      <w:r w:rsidR="007E3CAA">
        <w:fldChar w:fldCharType="separate"/>
      </w:r>
      <w:r w:rsidR="00F954BB">
        <w:rPr>
          <w:rFonts w:ascii="Cambria" w:cs="Times New Roman"/>
        </w:rPr>
        <w:t>(28)</w:t>
      </w:r>
      <w:r w:rsidR="007E3CAA">
        <w:fldChar w:fldCharType="end"/>
      </w:r>
      <w:r w:rsidR="00F50A56">
        <w:t xml:space="preserve"> testing framework</w:t>
      </w:r>
      <w:r w:rsidR="002B61B5">
        <w:t xml:space="preserve"> that focuses on validating individual units of code </w:t>
      </w:r>
      <w:r w:rsidR="00D90AFB">
        <w:t xml:space="preserve">along with necessary input and output meet desired requirements.  Based on software language used, unit tests may be at the class or function/procedure level. </w:t>
      </w:r>
      <w:r w:rsidR="002B61B5">
        <w:t xml:space="preserve">Some common </w:t>
      </w:r>
      <w:proofErr w:type="spellStart"/>
      <w:r w:rsidR="002B61B5">
        <w:t>xUnit</w:t>
      </w:r>
      <w:proofErr w:type="spellEnd"/>
      <w:r w:rsidR="002B61B5">
        <w:t xml:space="preserve"> style packages in </w:t>
      </w:r>
      <w:proofErr w:type="spellStart"/>
      <w:r w:rsidR="002B61B5">
        <w:t>R are</w:t>
      </w:r>
      <w:proofErr w:type="spellEnd"/>
      <w:r w:rsidR="002B61B5">
        <w:t xml:space="preserve"> </w:t>
      </w:r>
      <w:proofErr w:type="spellStart"/>
      <w:r w:rsidR="00F50A56">
        <w:t>RUnit</w:t>
      </w:r>
      <w:proofErr w:type="spellEnd"/>
      <w:r w:rsidR="00F50A56">
        <w:t xml:space="preserve"> and </w:t>
      </w:r>
      <w:proofErr w:type="spellStart"/>
      <w:r w:rsidR="00F50A56">
        <w:t>testthat</w:t>
      </w:r>
      <w:proofErr w:type="spellEnd"/>
      <w:r w:rsidR="002B61B5">
        <w:t>.</w:t>
      </w:r>
      <w:r w:rsidR="00D90AFB">
        <w:t xml:space="preserve"> Unit tests should be automated and run regularly to ensure errors are caught and addressed quickly.</w:t>
      </w:r>
      <w:r w:rsidR="007366C5">
        <w:t xml:space="preserve"> For R, it is easy to integrate unit tests into the package build process, but other approaches such as via post-commit hook in </w:t>
      </w:r>
      <w:r w:rsidR="005211A3">
        <w:t>a</w:t>
      </w:r>
      <w:r w:rsidR="007366C5">
        <w:t xml:space="preserve"> version control system are common.</w:t>
      </w:r>
    </w:p>
    <w:p w14:paraId="32F3DDA6" w14:textId="7F1AC19A" w:rsidR="00820846" w:rsidRDefault="00D90AFB">
      <w:pPr>
        <w:pStyle w:val="BodyText"/>
      </w:pPr>
      <w:r>
        <w:t xml:space="preserve">In addition to unit tests, users should perform </w:t>
      </w:r>
      <w:r w:rsidR="00386CDE">
        <w:t>acceptance test</w:t>
      </w:r>
      <w:r>
        <w:t>s, or high-level functionality tests that</w:t>
      </w:r>
      <w:r w:rsidR="00386CDE">
        <w:t xml:space="preserve"> </w:t>
      </w:r>
      <w:r>
        <w:t xml:space="preserve">validate the </w:t>
      </w:r>
      <w:r w:rsidR="00386CDE">
        <w:t>software meets requirements</w:t>
      </w:r>
      <w:r>
        <w:t xml:space="preserve">. Due to the high-level nature and subjective </w:t>
      </w:r>
      <w:r w:rsidR="00EB17CF">
        <w:t xml:space="preserve">focus </w:t>
      </w:r>
      <w:r>
        <w:t>of acceptance tests, they a</w:t>
      </w:r>
      <w:r w:rsidR="00EB17CF">
        <w:t xml:space="preserve">re often manually performed. Careful documentation of how a user will actually use software, referred to as user stories, are translated into step by step tests </w:t>
      </w:r>
      <w:r w:rsidR="00820846">
        <w:t xml:space="preserve">that a human follows to validate the software works as expected. </w:t>
      </w:r>
      <w:r w:rsidR="005211A3">
        <w:t>A few examples of</w:t>
      </w:r>
      <w:r w:rsidR="00EB17CF">
        <w:t xml:space="preserve"> acceptance testing tools </w:t>
      </w:r>
      <w:r w:rsidR="005211A3">
        <w:t>are:</w:t>
      </w:r>
      <w:r w:rsidR="00EB17CF">
        <w:t xml:space="preserve"> Selenium </w:t>
      </w:r>
      <w:r w:rsidR="00E669B6">
        <w:fldChar w:fldCharType="begin"/>
      </w:r>
      <w:r w:rsidR="00F954BB">
        <w:instrText xml:space="preserve"> ADDIN ZOTERO_ITEM CSL_CITATION {"citationID":"vWE2KJp0","properties":{"formattedCitation":"(29)","plainCitation":"(29)","noteIndex":0},"citationItems":[{"id":1685,"uris":["http://zotero.org/users/2180197/items/EG9HJ57N"],"uri":["http://zotero.org/users/2180197/items/EG9HJ57N"],"itemData":{"id":1685,"type":"book","title":"Selenium","URL":"https://www.seleniumhq.org"}}],"schema":"https://github.com/citation-style-language/schema/raw/master/csl-citation.json"} </w:instrText>
      </w:r>
      <w:r w:rsidR="00E669B6">
        <w:fldChar w:fldCharType="separate"/>
      </w:r>
      <w:r w:rsidR="00F954BB">
        <w:rPr>
          <w:rFonts w:ascii="Cambria" w:cs="Times New Roman"/>
        </w:rPr>
        <w:t>(29)</w:t>
      </w:r>
      <w:r w:rsidR="00E669B6">
        <w:fldChar w:fldCharType="end"/>
      </w:r>
      <w:r w:rsidR="00EB17CF">
        <w:t>, Microfocus Unified Functional Testing (</w:t>
      </w:r>
      <w:proofErr w:type="spellStart"/>
      <w:r w:rsidR="00EB17CF">
        <w:t>formely</w:t>
      </w:r>
      <w:proofErr w:type="spellEnd"/>
      <w:r w:rsidR="00EB17CF">
        <w:t xml:space="preserve"> known as HP’s </w:t>
      </w:r>
      <w:proofErr w:type="spellStart"/>
      <w:r w:rsidR="00EB17CF">
        <w:t>QuickTest</w:t>
      </w:r>
      <w:proofErr w:type="spellEnd"/>
      <w:r w:rsidR="00EB17CF">
        <w:t xml:space="preserve"> Professional)</w:t>
      </w:r>
      <w:r w:rsidR="000141F7">
        <w:t xml:space="preserve"> </w:t>
      </w:r>
      <w:r w:rsidR="000141F7">
        <w:fldChar w:fldCharType="begin"/>
      </w:r>
      <w:r w:rsidR="00F954BB">
        <w:instrText xml:space="preserve"> ADDIN ZOTERO_ITEM CSL_CITATION {"citationID":"8a9JTYYC","properties":{"formattedCitation":"(30)","plainCitation":"(30)","noteIndex":0},"citationItems":[{"id":1688,"uris":["http://zotero.org/users/2180197/items/29R24Q7S"],"uri":["http://zotero.org/users/2180197/items/29R24Q7S"],"itemData":{"id":1688,"type":"book","title":"Unified Functional Testing","publisher":"Microfocus","URL":"https://software.microfocus.com/en-us/products/unified-functional-automated-testing/overview"}}],"schema":"https://github.com/citation-style-language/schema/raw/master/csl-citation.json"} </w:instrText>
      </w:r>
      <w:r w:rsidR="000141F7">
        <w:fldChar w:fldCharType="separate"/>
      </w:r>
      <w:r w:rsidR="00F954BB">
        <w:rPr>
          <w:rFonts w:ascii="Cambria" w:cs="Times New Roman"/>
        </w:rPr>
        <w:t>(30)</w:t>
      </w:r>
      <w:r w:rsidR="000141F7">
        <w:fldChar w:fldCharType="end"/>
      </w:r>
      <w:r w:rsidR="000141F7">
        <w:t xml:space="preserve">, and </w:t>
      </w:r>
      <w:proofErr w:type="spellStart"/>
      <w:r w:rsidR="000141F7">
        <w:t>Ranorex</w:t>
      </w:r>
      <w:proofErr w:type="spellEnd"/>
      <w:r w:rsidR="000141F7">
        <w:t xml:space="preserve"> </w:t>
      </w:r>
      <w:r w:rsidR="000141F7">
        <w:fldChar w:fldCharType="begin"/>
      </w:r>
      <w:r w:rsidR="00F954BB">
        <w:instrText xml:space="preserve"> ADDIN ZOTERO_ITEM CSL_CITATION {"citationID":"OPM91RcG","properties":{"formattedCitation":"(31)","plainCitation":"(31)","noteIndex":0},"citationItems":[{"id":1689,"uris":["http://zotero.org/users/2180197/items/K4PINVDU"],"uri":["http://zotero.org/users/2180197/items/K4PINVDU"],"itemData":{"id":1689,"type":"book","title":"Ranorex","publisher":"Ranorex GmbH","URL":"https://www.ranorex.com"}}],"schema":"https://github.com/citation-style-language/schema/raw/master/csl-citation.json"} </w:instrText>
      </w:r>
      <w:r w:rsidR="000141F7">
        <w:fldChar w:fldCharType="separate"/>
      </w:r>
      <w:r w:rsidR="00F954BB">
        <w:rPr>
          <w:rFonts w:ascii="Cambria" w:cs="Times New Roman"/>
        </w:rPr>
        <w:t>(31)</w:t>
      </w:r>
      <w:r w:rsidR="000141F7">
        <w:fldChar w:fldCharType="end"/>
      </w:r>
      <w:r w:rsidR="00EB17CF">
        <w:t>.</w:t>
      </w:r>
      <w:r w:rsidR="00820846">
        <w:t xml:space="preserve"> As research focused software often does not have a GUI, an alternative to manual testing processes is to create a full step by step example </w:t>
      </w:r>
      <w:r w:rsidR="005211A3">
        <w:t xml:space="preserve">via </w:t>
      </w:r>
      <w:proofErr w:type="spellStart"/>
      <w:r w:rsidR="005211A3">
        <w:t>RMarkdown</w:t>
      </w:r>
      <w:proofErr w:type="spellEnd"/>
      <w:r w:rsidR="005211A3">
        <w:t xml:space="preserve"> </w:t>
      </w:r>
      <w:r w:rsidR="005211A3">
        <w:fldChar w:fldCharType="begin"/>
      </w:r>
      <w:r w:rsidR="00F954BB">
        <w:instrText xml:space="preserve"> ADDIN ZOTERO_ITEM CSL_CITATION {"citationID":"tUHvOxG8","properties":{"formattedCitation":"(32)","plainCitation":"(32)","noteIndex":0},"citationItems":[{"id":1965,"uris":["http://zotero.org/users/2180197/items/RQPQUYGB"],"uri":["http://zotero.org/users/2180197/items/RQPQUYGB"],"itemData":{"id":1965,"type":"book","title":"Dynamic Documents with R and knitr","publisher":"Chapman and Hall/CRC","publisher-place":"Boca Raton","number-of-pages":"294","edition":"2 edition","source":"Amazon","event-place":"Boca Raton","abstract":"Quickly and Easily Write Dynamic Documents Suitable for both beginners and advanced users, Dynamic Documents with R and knitr, Second Edition makes writing statistical reports easier by integrating computing directly with reporting. Reports range from homework, projects, exams, books, blogs, and web pages to virtually any documents related to statistical graphics, computing, and data analysis. The book covers basic applications for beginners while guiding power users in understanding the extensibility of the knitr package. New to the Second Edition  A new chapter that introduces R Markdown v2 Changes that reflect improvements in the knitr package New sections on generating tables, defining custom printing methods for objects in code chunks, the C/Fortran engines, the Stan engine, running engines in a persistent session, and starting a local server to serve dynamic documents Boost Your Productivity in Statistical Report Writing and Make Your Scientific Computing with R Reproducible Like its highly praised predecessor, this edition shows you how to improve your efficiency in writing reports. The book takes you from program output to publication-quality reports, helping you fine-tune every aspect of your report.","ISBN":"978-1-4987-1696-3","language":"English","author":[{"family":"Xie","given":"Yihui"}],"issued":{"date-parts":[["2015",6,24]]}}}],"schema":"https://github.com/citation-style-language/schema/raw/master/csl-citation.json"} </w:instrText>
      </w:r>
      <w:r w:rsidR="005211A3">
        <w:fldChar w:fldCharType="separate"/>
      </w:r>
      <w:r w:rsidR="00F954BB">
        <w:rPr>
          <w:noProof/>
        </w:rPr>
        <w:t>(32)</w:t>
      </w:r>
      <w:r w:rsidR="005211A3">
        <w:fldChar w:fldCharType="end"/>
      </w:r>
      <w:r w:rsidR="005211A3">
        <w:t xml:space="preserve"> notebook demonstrating use of</w:t>
      </w:r>
      <w:r w:rsidR="00820846">
        <w:t xml:space="preserve"> the software </w:t>
      </w:r>
      <w:r w:rsidR="005211A3">
        <w:t xml:space="preserve">followed by either manually or automatic validation that </w:t>
      </w:r>
      <w:r w:rsidR="00820846">
        <w:t xml:space="preserve">the expected end result is correct. </w:t>
      </w:r>
    </w:p>
    <w:p w14:paraId="508B0278" w14:textId="77777777" w:rsidR="00E10E99" w:rsidRDefault="003946B9" w:rsidP="00E10E99">
      <w:pPr>
        <w:pStyle w:val="BodyText"/>
      </w:pPr>
      <w:r>
        <w:t xml:space="preserve">In addition to the tool-based approaches already mentioned, </w:t>
      </w:r>
      <w:r w:rsidR="00820846">
        <w:t xml:space="preserve">other harder to test items such as algorithms and solution approach should be scrutinized as well. </w:t>
      </w:r>
      <w:r>
        <w:t xml:space="preserve">While automated tests can validate mathematical operations or other logic steps are correct, they cannot verify that the approach or </w:t>
      </w:r>
      <w:r>
        <w:lastRenderedPageBreak/>
        <w:t xml:space="preserve">assumptions implied through software operations are correct. </w:t>
      </w:r>
      <w:r w:rsidR="00820846">
        <w:t xml:space="preserve">This level of testing can be done through code review and design review sessions with others </w:t>
      </w:r>
      <w:r w:rsidR="00062119">
        <w:t>who have knowledge of the domain or a related domain.</w:t>
      </w:r>
    </w:p>
    <w:p w14:paraId="7FEAA0C6" w14:textId="77777777" w:rsidR="00E10E99" w:rsidRPr="00E10E99" w:rsidRDefault="00E10E99" w:rsidP="00D615A6">
      <w:pPr>
        <w:pStyle w:val="Heading3"/>
      </w:pPr>
      <w:bookmarkStart w:id="7" w:name="_Toc523169475"/>
      <w:r>
        <w:t xml:space="preserve">Testing </w:t>
      </w:r>
      <w:r w:rsidRPr="00E10E99">
        <w:t>Anti-patterns</w:t>
      </w:r>
      <w:bookmarkEnd w:id="7"/>
    </w:p>
    <w:p w14:paraId="6726D918" w14:textId="2904F35B" w:rsidR="00E10E99" w:rsidRDefault="00E10E99" w:rsidP="00E10E99">
      <w:pPr>
        <w:pStyle w:val="BodyText"/>
      </w:pPr>
      <w:r>
        <w:t xml:space="preserve">While the above guidance should help researchers know </w:t>
      </w:r>
      <w:r w:rsidR="00276C0E">
        <w:t>the basics of testing, it does no</w:t>
      </w:r>
      <w:r>
        <w:t>t cover in detail what not to do. An excellent collection of testing anti-patterns can be found at</w:t>
      </w:r>
      <w:r w:rsidR="003C62FB">
        <w:t xml:space="preserve"> </w:t>
      </w:r>
      <w:r w:rsidR="003C62FB">
        <w:fldChar w:fldCharType="begin"/>
      </w:r>
      <w:r w:rsidR="00F954BB">
        <w:instrText xml:space="preserve"> ADDIN ZOTERO_ITEM CSL_CITATION {"citationID":"mwWnzD0d","properties":{"formattedCitation":"(33\\uc0\\u8211{}35)","plainCitation":"(33–35)","noteIndex":0},"citationItems":[{"id":1690,"uris":["http://zotero.org/users/2180197/items/CMWQP5ZP"],"uri":["http://zotero.org/users/2180197/items/CMWQP5ZP"],"itemData":{"id":1690,"type":"book","title":"Unit testing Anti-patterns catalogue","URL":"https://stackoverflow.com/questions/333682/unit-testing-anti-patterns-catalogue"}},{"id":1691,"uris":["http://zotero.org/users/2180197/items/BBDFEJW3"],"uri":["http://zotero.org/users/2180197/items/BBDFEJW3"],"itemData":{"id":1691,"type":"book","title":"Test Driven Development details","URL":"https://github.com/educloudalliance/educloud-development/wiki/Test-Driven-Development-details","author":[{"family":"Jarkko Moilanen","given":""}]}},{"id":1706,"uris":["http://zotero.org/users/2180197/items/CKUA5RNM"],"uri":["http://zotero.org/users/2180197/items/CKUA5RNM"],"itemData":{"id":1706,"type":"webpage","title":"TDD Anti-Patterns","URL":"https://web.archive.org/web/20150726134212/http://blog.james-carr.org:80/2006/11/03/tdd-anti-patterns/","author":[{"literal":"James Carr"}],"issued":{"date-parts":[["2015",7,26]]}}}],"schema":"https://github.com/citation-style-language/schema/raw/master/csl-citation.json"} </w:instrText>
      </w:r>
      <w:r w:rsidR="003C62FB">
        <w:fldChar w:fldCharType="separate"/>
      </w:r>
      <w:r w:rsidR="00F954BB" w:rsidRPr="00F954BB">
        <w:rPr>
          <w:rFonts w:ascii="Cambria" w:cs="Times New Roman"/>
        </w:rPr>
        <w:t>(33–35)</w:t>
      </w:r>
      <w:r w:rsidR="003C62FB">
        <w:fldChar w:fldCharType="end"/>
      </w:r>
      <w:r>
        <w:t>. Some key problems that novices experience when learning how to test software are:</w:t>
      </w:r>
    </w:p>
    <w:p w14:paraId="58634FA6" w14:textId="77777777" w:rsidR="005271F3" w:rsidRDefault="00E10E99" w:rsidP="000200CF">
      <w:pPr>
        <w:pStyle w:val="BodyText"/>
        <w:numPr>
          <w:ilvl w:val="0"/>
          <w:numId w:val="7"/>
        </w:numPr>
      </w:pPr>
      <w:r>
        <w:t xml:space="preserve">Interdependent tests - Interdependent tests can cause </w:t>
      </w:r>
      <w:r w:rsidR="005271F3">
        <w:t>multiple test failures</w:t>
      </w:r>
      <w:r>
        <w:t xml:space="preserve">. </w:t>
      </w:r>
      <w:r w:rsidR="005271F3">
        <w:t>When a</w:t>
      </w:r>
      <w:r>
        <w:t xml:space="preserve"> failure in an early test case breaks a later test</w:t>
      </w:r>
      <w:r w:rsidR="00E669B6">
        <w:t>,</w:t>
      </w:r>
      <w:r w:rsidR="005271F3">
        <w:t xml:space="preserve"> it</w:t>
      </w:r>
      <w:r>
        <w:t xml:space="preserve"> can cause difficulty</w:t>
      </w:r>
      <w:r w:rsidR="005271F3">
        <w:t xml:space="preserve"> in resolution and remediation.</w:t>
      </w:r>
    </w:p>
    <w:p w14:paraId="74F37CA7" w14:textId="7CF97B01" w:rsidR="005271F3" w:rsidRDefault="005271F3" w:rsidP="000200CF">
      <w:pPr>
        <w:pStyle w:val="BodyText"/>
        <w:numPr>
          <w:ilvl w:val="0"/>
          <w:numId w:val="7"/>
        </w:numPr>
      </w:pPr>
      <w:r>
        <w:t>Testing application performance – While t</w:t>
      </w:r>
      <w:r w:rsidR="00E10E99">
        <w:t xml:space="preserve">esting execution timing or </w:t>
      </w:r>
      <w:r>
        <w:t>software performance is a good idea and is covered more in the “Software Optimization”</w:t>
      </w:r>
      <w:r w:rsidR="00ED1FE4">
        <w:t xml:space="preserve"> section</w:t>
      </w:r>
      <w:r>
        <w:t>, creating an automated test to perf</w:t>
      </w:r>
      <w:r w:rsidR="00276C0E">
        <w:t>orm this is difficult and does no</w:t>
      </w:r>
      <w:r>
        <w:t>t carry over well from one machine to another.</w:t>
      </w:r>
    </w:p>
    <w:p w14:paraId="3C01FB58" w14:textId="77777777" w:rsidR="00E10E99" w:rsidRDefault="005271F3" w:rsidP="000200CF">
      <w:pPr>
        <w:pStyle w:val="BodyText"/>
        <w:numPr>
          <w:ilvl w:val="0"/>
          <w:numId w:val="7"/>
        </w:numPr>
      </w:pPr>
      <w:r>
        <w:t>Slow running tests – As much as possible, tests should be automated but still run quickly. If the testing process takes too long consider refactoring tests or evaluating the performance of the software being tested.</w:t>
      </w:r>
    </w:p>
    <w:p w14:paraId="33142F5E" w14:textId="54730D59" w:rsidR="00E10E99" w:rsidRDefault="001225BA" w:rsidP="000200CF">
      <w:pPr>
        <w:pStyle w:val="BodyText"/>
        <w:numPr>
          <w:ilvl w:val="0"/>
          <w:numId w:val="7"/>
        </w:numPr>
      </w:pPr>
      <w:r>
        <w:t xml:space="preserve">Only test correct input </w:t>
      </w:r>
      <w:r w:rsidR="005271F3">
        <w:t xml:space="preserve">- A common problem in testing is to only validate expected inputs and </w:t>
      </w:r>
      <w:r w:rsidR="00467337">
        <w:t>desired behavior. Make sure tests cove</w:t>
      </w:r>
      <w:r w:rsidR="005211A3">
        <w:t>r invalid input, exceptions, and similar items.</w:t>
      </w:r>
    </w:p>
    <w:p w14:paraId="2869FF2B" w14:textId="77777777" w:rsidR="003D0474" w:rsidRDefault="00386CDE" w:rsidP="00D615A6">
      <w:pPr>
        <w:pStyle w:val="Heading3"/>
      </w:pPr>
      <w:r>
        <w:br/>
      </w:r>
      <w:bookmarkStart w:id="8" w:name="_Toc523169476"/>
      <w:r>
        <w:t>Application of Software Testing to R package development</w:t>
      </w:r>
      <w:bookmarkEnd w:id="8"/>
    </w:p>
    <w:p w14:paraId="056EDC2E" w14:textId="6127081E" w:rsidR="007366C5" w:rsidRDefault="007366C5">
      <w:pPr>
        <w:pStyle w:val="BodyText"/>
      </w:pPr>
      <w:r>
        <w:t xml:space="preserve">As a brief example of how to apply the aforementioned testing principles, here is some information on key testing steps followed with PCCC. </w:t>
      </w:r>
      <w:r w:rsidR="00386CDE">
        <w:t xml:space="preserve">For the PCCC </w:t>
      </w:r>
      <w:r>
        <w:t>p</w:t>
      </w:r>
      <w:r w:rsidR="00386CDE">
        <w:t xml:space="preserve">ackage there </w:t>
      </w:r>
      <w:r w:rsidR="00D17D79">
        <w:t>is</w:t>
      </w:r>
      <w:r w:rsidR="00386CDE">
        <w:t xml:space="preserve"> a large set of ICD codes and code set patterns that are used to determine if an input record meets a</w:t>
      </w:r>
      <w:r w:rsidR="00CB432F">
        <w:t>ny</w:t>
      </w:r>
      <w:r w:rsidR="00386CDE">
        <w:t xml:space="preserve"> complex chronic condition criteria. To validate the correct functioning of the software, the first priority was to validate the ICD code groupings were correct and were mutually exclusive (as appropriate). As PCCC is a re-implementation of </w:t>
      </w:r>
      <w:r w:rsidR="00E13AFA">
        <w:t xml:space="preserve">existing </w:t>
      </w:r>
      <w:r w:rsidR="00386CDE">
        <w:t xml:space="preserve">SAS and Stata code, we needed to validate that the codes from the previously developed and published software applications were identical and were performing as expected. Through a combination of manual review and automated comparison codes were checked to see if duplicates and overlaps existed. </w:t>
      </w:r>
    </w:p>
    <w:p w14:paraId="09019619" w14:textId="77777777" w:rsidR="003D0474" w:rsidRDefault="00386CDE">
      <w:pPr>
        <w:pStyle w:val="BodyText"/>
      </w:pPr>
      <w:r>
        <w:t>Here is a brief snippet of some of the code used to automatically find duplicates and codes that were already in</w:t>
      </w:r>
      <w:r w:rsidR="00B93A83">
        <w:t>cluded as part of another code:</w:t>
      </w:r>
    </w:p>
    <w:p w14:paraId="1CE7F834" w14:textId="77777777" w:rsidR="003D0474" w:rsidRDefault="00386CDE">
      <w:pPr>
        <w:pStyle w:val="SourceCode"/>
      </w:pPr>
      <w:proofErr w:type="spellStart"/>
      <w:r>
        <w:rPr>
          <w:rStyle w:val="VerbatimChar"/>
        </w:rPr>
        <w:t>icds</w:t>
      </w:r>
      <w:proofErr w:type="spellEnd"/>
      <w:r>
        <w:rPr>
          <w:rStyle w:val="VerbatimChar"/>
        </w:rPr>
        <w:t xml:space="preserve"> &lt;- </w:t>
      </w:r>
      <w:proofErr w:type="spellStart"/>
      <w:proofErr w:type="gramStart"/>
      <w:r>
        <w:rPr>
          <w:rStyle w:val="VerbatimChar"/>
        </w:rPr>
        <w:t>input.file</w:t>
      </w:r>
      <w:proofErr w:type="spellEnd"/>
      <w:proofErr w:type="gramEnd"/>
      <w:r>
        <w:rPr>
          <w:rStyle w:val="VerbatimChar"/>
        </w:rPr>
        <w:t>("../</w:t>
      </w:r>
      <w:proofErr w:type="spellStart"/>
      <w:r>
        <w:rPr>
          <w:rStyle w:val="VerbatimChar"/>
        </w:rPr>
        <w:t>pccc_validation</w:t>
      </w:r>
      <w:proofErr w:type="spellEnd"/>
      <w:r>
        <w:rPr>
          <w:rStyle w:val="VerbatimChar"/>
        </w:rPr>
        <w:t>/icd10_codes_r.txt")</w:t>
      </w:r>
      <w:r>
        <w:br/>
      </w:r>
      <w:r>
        <w:br/>
      </w:r>
      <w:proofErr w:type="spellStart"/>
      <w:r>
        <w:rPr>
          <w:rStyle w:val="VerbatimChar"/>
        </w:rPr>
        <w:t>unlist</w:t>
      </w:r>
      <w:proofErr w:type="spellEnd"/>
      <w:r>
        <w:rPr>
          <w:rStyle w:val="VerbatimChar"/>
        </w:rPr>
        <w:t>(</w:t>
      </w:r>
      <w:proofErr w:type="spellStart"/>
      <w:r>
        <w:rPr>
          <w:rStyle w:val="VerbatimChar"/>
        </w:rPr>
        <w:t>lapply</w:t>
      </w:r>
      <w:proofErr w:type="spellEnd"/>
      <w:r>
        <w:rPr>
          <w:rStyle w:val="VerbatimChar"/>
        </w:rPr>
        <w:t>(</w:t>
      </w:r>
      <w:proofErr w:type="spellStart"/>
      <w:r>
        <w:rPr>
          <w:rStyle w:val="VerbatimChar"/>
        </w:rPr>
        <w:t>icds</w:t>
      </w:r>
      <w:proofErr w:type="spellEnd"/>
      <w:r>
        <w:rPr>
          <w:rStyle w:val="VerbatimChar"/>
        </w:rPr>
        <w:t>, function(</w:t>
      </w:r>
      <w:proofErr w:type="spellStart"/>
      <w:r>
        <w:rPr>
          <w:rStyle w:val="VerbatimChar"/>
        </w:rPr>
        <w:t>i</w:t>
      </w:r>
      <w:proofErr w:type="spellEnd"/>
      <w:r>
        <w:rPr>
          <w:rStyle w:val="VerbatimChar"/>
        </w:rPr>
        <w:t>) {</w:t>
      </w:r>
      <w:r>
        <w:br/>
      </w:r>
      <w:r>
        <w:rPr>
          <w:rStyle w:val="VerbatimChar"/>
        </w:rPr>
        <w:t xml:space="preserve">  </w:t>
      </w:r>
      <w:proofErr w:type="spellStart"/>
      <w:r>
        <w:rPr>
          <w:rStyle w:val="VerbatimChar"/>
        </w:rPr>
        <w:t>tmp</w:t>
      </w:r>
      <w:proofErr w:type="spellEnd"/>
      <w:r>
        <w:rPr>
          <w:rStyle w:val="VerbatimChar"/>
        </w:rPr>
        <w:t xml:space="preserve"> &lt;- </w:t>
      </w:r>
      <w:proofErr w:type="spellStart"/>
      <w:r>
        <w:rPr>
          <w:rStyle w:val="VerbatimChar"/>
        </w:rPr>
        <w:t>icds</w:t>
      </w:r>
      <w:proofErr w:type="spellEnd"/>
      <w:r>
        <w:rPr>
          <w:rStyle w:val="VerbatimChar"/>
        </w:rPr>
        <w:t>[</w:t>
      </w:r>
      <w:proofErr w:type="spellStart"/>
      <w:r>
        <w:rPr>
          <w:rStyle w:val="VerbatimChar"/>
        </w:rPr>
        <w:t>icds</w:t>
      </w:r>
      <w:proofErr w:type="spellEnd"/>
      <w:r>
        <w:rPr>
          <w:rStyle w:val="VerbatimChar"/>
        </w:rPr>
        <w:t xml:space="preserve"> != </w:t>
      </w:r>
      <w:proofErr w:type="spellStart"/>
      <w:r>
        <w:rPr>
          <w:rStyle w:val="VerbatimChar"/>
        </w:rPr>
        <w:t>i</w:t>
      </w:r>
      <w:proofErr w:type="spellEnd"/>
      <w:r>
        <w:rPr>
          <w:rStyle w:val="VerbatimChar"/>
        </w:rPr>
        <w:t>]</w:t>
      </w:r>
      <w:r>
        <w:br/>
      </w:r>
      <w:r>
        <w:rPr>
          <w:rStyle w:val="VerbatimChar"/>
        </w:rPr>
        <w:t xml:space="preserve">  output &lt;- </w:t>
      </w:r>
      <w:proofErr w:type="spellStart"/>
      <w:r>
        <w:rPr>
          <w:rStyle w:val="VerbatimChar"/>
        </w:rPr>
        <w:t>tmp</w:t>
      </w:r>
      <w:proofErr w:type="spellEnd"/>
      <w:r>
        <w:rPr>
          <w:rStyle w:val="VerbatimChar"/>
        </w:rPr>
        <w:t>[</w:t>
      </w:r>
      <w:proofErr w:type="spellStart"/>
      <w:r>
        <w:rPr>
          <w:rStyle w:val="VerbatimChar"/>
        </w:rPr>
        <w:t>grepl</w:t>
      </w:r>
      <w:proofErr w:type="spellEnd"/>
      <w:r>
        <w:rPr>
          <w:rStyle w:val="VerbatimChar"/>
        </w:rPr>
        <w:t xml:space="preserve">(paste0("^", </w:t>
      </w:r>
      <w:proofErr w:type="spellStart"/>
      <w:r>
        <w:rPr>
          <w:rStyle w:val="VerbatimChar"/>
        </w:rPr>
        <w:t>i</w:t>
      </w:r>
      <w:proofErr w:type="spellEnd"/>
      <w:r>
        <w:rPr>
          <w:rStyle w:val="VerbatimChar"/>
        </w:rPr>
        <w:t xml:space="preserve">, ".*"), </w:t>
      </w:r>
      <w:proofErr w:type="spellStart"/>
      <w:r>
        <w:rPr>
          <w:rStyle w:val="VerbatimChar"/>
        </w:rPr>
        <w:t>tmp</w:t>
      </w:r>
      <w:proofErr w:type="spellEnd"/>
      <w:r>
        <w:rPr>
          <w:rStyle w:val="VerbatimChar"/>
        </w:rPr>
        <w:t>)]</w:t>
      </w:r>
      <w:r>
        <w:br/>
      </w:r>
      <w:r>
        <w:rPr>
          <w:rStyle w:val="VerbatimChar"/>
        </w:rPr>
        <w:t xml:space="preserve">  # add the matched element into the output</w:t>
      </w:r>
      <w:r>
        <w:br/>
      </w:r>
      <w:r>
        <w:rPr>
          <w:rStyle w:val="VerbatimChar"/>
        </w:rPr>
        <w:t xml:space="preserve">  if(length(output) != 0)</w:t>
      </w:r>
      <w:r>
        <w:br/>
      </w:r>
      <w:r>
        <w:rPr>
          <w:rStyle w:val="VerbatimChar"/>
        </w:rPr>
        <w:t xml:space="preserve">    output &lt;- c(</w:t>
      </w:r>
      <w:proofErr w:type="spellStart"/>
      <w:r>
        <w:rPr>
          <w:rStyle w:val="VerbatimChar"/>
        </w:rPr>
        <w:t>i</w:t>
      </w:r>
      <w:proofErr w:type="spellEnd"/>
      <w:r>
        <w:rPr>
          <w:rStyle w:val="VerbatimChar"/>
        </w:rPr>
        <w:t>, output)</w:t>
      </w:r>
      <w:r>
        <w:br/>
      </w:r>
      <w:r>
        <w:rPr>
          <w:rStyle w:val="VerbatimChar"/>
        </w:rPr>
        <w:t xml:space="preserve">  output</w:t>
      </w:r>
      <w:r>
        <w:br/>
      </w:r>
      <w:r>
        <w:rPr>
          <w:rStyle w:val="VerbatimChar"/>
        </w:rPr>
        <w:t>}))</w:t>
      </w:r>
    </w:p>
    <w:p w14:paraId="0A29A26F" w14:textId="77777777" w:rsidR="00FD6E1C" w:rsidRDefault="00386CDE" w:rsidP="00FD6E1C">
      <w:pPr>
        <w:pStyle w:val="FirstParagraph"/>
      </w:pPr>
      <w:r>
        <w:lastRenderedPageBreak/>
        <w:t xml:space="preserve">While the specific codes were being compared, validated, and agreed upon, unit tests were written to validate the functionality of the new package. The first tests written were those that were manually developed and manually run as development progressed. Key test cases of this form are ideal candidates for </w:t>
      </w:r>
      <w:r w:rsidR="007366C5">
        <w:t>inclusion in</w:t>
      </w:r>
      <w:r>
        <w:t xml:space="preserve"> automated testing. </w:t>
      </w:r>
      <w:r w:rsidR="00FD6E1C">
        <w:t xml:space="preserve"> </w:t>
      </w:r>
      <w:r>
        <w:t xml:space="preserve">After these initial tests, further thought went into edge cases </w:t>
      </w:r>
      <w:r w:rsidR="007366C5">
        <w:t xml:space="preserve">to check how the software might behave if the input data was incorrect or </w:t>
      </w:r>
      <w:r w:rsidR="00FD6E1C">
        <w:t>if parameters were not specified correctly.</w:t>
      </w:r>
    </w:p>
    <w:p w14:paraId="7A4930FF" w14:textId="6DEC0E5C" w:rsidR="003D0474" w:rsidRDefault="00FD6E1C" w:rsidP="00FD6E1C">
      <w:pPr>
        <w:pStyle w:val="FirstParagraph"/>
      </w:pPr>
      <w:r>
        <w:t>A</w:t>
      </w:r>
      <w:r w:rsidR="00386CDE">
        <w:t xml:space="preserve">nother common pattern is to create a test case for discovered bugs - this ensures that a </w:t>
      </w:r>
      <w:r w:rsidR="00E13AFA">
        <w:t xml:space="preserve">re-occurrence, known as </w:t>
      </w:r>
      <w:r w:rsidR="00E847DE">
        <w:t>a “</w:t>
      </w:r>
      <w:r w:rsidR="00386CDE">
        <w:t>regression</w:t>
      </w:r>
      <w:r w:rsidR="00E847DE">
        <w:t>”</w:t>
      </w:r>
      <w:r w:rsidR="00386CDE">
        <w:t xml:space="preserve"> </w:t>
      </w:r>
      <w:r w:rsidR="00E13AFA">
        <w:t xml:space="preserve">to software engineers, </w:t>
      </w:r>
      <w:r w:rsidR="00386CDE">
        <w:t xml:space="preserve">of this </w:t>
      </w:r>
      <w:r w:rsidR="00E13AFA">
        <w:t>error</w:t>
      </w:r>
      <w:r w:rsidR="00386CDE">
        <w:t xml:space="preserve"> does not happe</w:t>
      </w:r>
      <w:r>
        <w:t xml:space="preserve">n again. Here is an example that automated a test discovered due to the flexible nature of the </w:t>
      </w:r>
      <w:proofErr w:type="spellStart"/>
      <w:r>
        <w:t>sapply</w:t>
      </w:r>
      <w:proofErr w:type="spellEnd"/>
      <w:r>
        <w:t xml:space="preserve"> function returning different data types based on input:</w:t>
      </w:r>
    </w:p>
    <w:p w14:paraId="64E99B13" w14:textId="434504BC" w:rsidR="003D0474" w:rsidRDefault="00386CDE" w:rsidP="00B93A83">
      <w:pPr>
        <w:pStyle w:val="SourceCode"/>
      </w:pPr>
      <w:r>
        <w:rPr>
          <w:rStyle w:val="VerbatimChar"/>
        </w:rPr>
        <w:t xml:space="preserve"> # Due to previous use of </w:t>
      </w:r>
      <w:proofErr w:type="spellStart"/>
      <w:r>
        <w:rPr>
          <w:rStyle w:val="VerbatimChar"/>
        </w:rPr>
        <w:t>sapply</w:t>
      </w:r>
      <w:proofErr w:type="spellEnd"/>
      <w:r>
        <w:rPr>
          <w:rStyle w:val="VerbatimChar"/>
        </w:rPr>
        <w:t xml:space="preserve"> in </w:t>
      </w:r>
      <w:proofErr w:type="spellStart"/>
      <w:r>
        <w:rPr>
          <w:rStyle w:val="VerbatimChar"/>
        </w:rPr>
        <w:t>ccc.R</w:t>
      </w:r>
      <w:proofErr w:type="spellEnd"/>
      <w:r>
        <w:rPr>
          <w:rStyle w:val="VerbatimChar"/>
        </w:rPr>
        <w:t>, this would fail - fixed now</w:t>
      </w:r>
      <w:r>
        <w:br/>
      </w:r>
      <w:r>
        <w:rPr>
          <w:rStyle w:val="VerbatimChar"/>
        </w:rPr>
        <w:t xml:space="preserve">  </w:t>
      </w:r>
      <w:proofErr w:type="spellStart"/>
      <w:r>
        <w:rPr>
          <w:rStyle w:val="VerbatimChar"/>
        </w:rPr>
        <w:t>test_that</w:t>
      </w:r>
      <w:proofErr w:type="spellEnd"/>
      <w:r>
        <w:rPr>
          <w:rStyle w:val="VerbatimChar"/>
        </w:rPr>
        <w:t>("1 patient with multiple rows of no diagnosis data - should have all CCCs as FALSE", {</w:t>
      </w:r>
      <w:r>
        <w:br/>
      </w:r>
      <w:r>
        <w:rPr>
          <w:rStyle w:val="VerbatimChar"/>
        </w:rPr>
        <w:t xml:space="preserve">    </w:t>
      </w:r>
      <w:proofErr w:type="spellStart"/>
      <w:r>
        <w:rPr>
          <w:rStyle w:val="VerbatimChar"/>
        </w:rPr>
        <w:t>expect_true</w:t>
      </w:r>
      <w:proofErr w:type="spellEnd"/>
      <w:r>
        <w:rPr>
          <w:rStyle w:val="VerbatimChar"/>
        </w:rPr>
        <w:t>(all(ccc(</w:t>
      </w:r>
      <w:proofErr w:type="spellStart"/>
      <w:r>
        <w:rPr>
          <w:rStyle w:val="VerbatimChar"/>
        </w:rPr>
        <w:t>dplyr</w:t>
      </w:r>
      <w:proofErr w:type="spellEnd"/>
      <w:r>
        <w:rPr>
          <w:rStyle w:val="VerbatimChar"/>
        </w:rPr>
        <w:t>::</w:t>
      </w:r>
      <w:proofErr w:type="spellStart"/>
      <w:r>
        <w:rPr>
          <w:rStyle w:val="VerbatimChar"/>
        </w:rPr>
        <w:t>data_frame</w:t>
      </w:r>
      <w:proofErr w:type="spellEnd"/>
      <w:r>
        <w:rPr>
          <w:rStyle w:val="VerbatimChar"/>
        </w:rPr>
        <w:t>(id = 'a',</w:t>
      </w:r>
      <w:r w:rsidR="005211A3">
        <w:rPr>
          <w:rStyle w:val="VerbatimChar"/>
        </w:rPr>
        <w:t xml:space="preserve"> </w:t>
      </w:r>
      <w:r>
        <w:rPr>
          <w:rStyle w:val="VerbatimChar"/>
        </w:rPr>
        <w:t>dx1 = NA, dx2 = NA),</w:t>
      </w:r>
      <w:r>
        <w:br/>
      </w:r>
      <w:r>
        <w:rPr>
          <w:rStyle w:val="VerbatimChar"/>
        </w:rPr>
        <w:t xml:space="preserve">                        </w:t>
      </w:r>
      <w:proofErr w:type="spellStart"/>
      <w:r>
        <w:rPr>
          <w:rStyle w:val="VerbatimChar"/>
        </w:rPr>
        <w:t>dx_cols</w:t>
      </w:r>
      <w:proofErr w:type="spellEnd"/>
      <w:r>
        <w:rPr>
          <w:rStyle w:val="VerbatimChar"/>
        </w:rPr>
        <w:t xml:space="preserve"> = </w:t>
      </w:r>
      <w:proofErr w:type="spellStart"/>
      <w:r>
        <w:rPr>
          <w:rStyle w:val="VerbatimChar"/>
        </w:rPr>
        <w:t>dplyr</w:t>
      </w:r>
      <w:proofErr w:type="spellEnd"/>
      <w:r>
        <w:rPr>
          <w:rStyle w:val="VerbatimChar"/>
        </w:rPr>
        <w:t>::</w:t>
      </w:r>
      <w:proofErr w:type="spellStart"/>
      <w:r>
        <w:rPr>
          <w:rStyle w:val="VerbatimChar"/>
        </w:rPr>
        <w:t>starts_with</w:t>
      </w:r>
      <w:proofErr w:type="spellEnd"/>
      <w:r>
        <w:rPr>
          <w:rStyle w:val="VerbatimChar"/>
        </w:rPr>
        <w:t>("dx"),</w:t>
      </w:r>
      <w:r>
        <w:br/>
      </w:r>
      <w:r>
        <w:rPr>
          <w:rStyle w:val="VerbatimChar"/>
        </w:rPr>
        <w:t xml:space="preserve">                        </w:t>
      </w:r>
      <w:proofErr w:type="spellStart"/>
      <w:r>
        <w:rPr>
          <w:rStyle w:val="VerbatimChar"/>
        </w:rPr>
        <w:t>icdv</w:t>
      </w:r>
      <w:proofErr w:type="spellEnd"/>
      <w:r>
        <w:rPr>
          <w:rStyle w:val="VerbatimChar"/>
        </w:rPr>
        <w:t xml:space="preserve">    = code) == 0))</w:t>
      </w:r>
      <w:r>
        <w:br/>
      </w:r>
      <w:r>
        <w:rPr>
          <w:rStyle w:val="VerbatimChar"/>
        </w:rPr>
        <w:t xml:space="preserve">  })</w:t>
      </w:r>
    </w:p>
    <w:p w14:paraId="70EF0C3B" w14:textId="77777777" w:rsidR="003D0474" w:rsidRDefault="00386CDE">
      <w:pPr>
        <w:pStyle w:val="Heading2"/>
      </w:pPr>
      <w:bookmarkStart w:id="9" w:name="software-optimization"/>
      <w:bookmarkStart w:id="10" w:name="_Toc523169477"/>
      <w:bookmarkEnd w:id="9"/>
      <w:r>
        <w:t>Software Optimization</w:t>
      </w:r>
      <w:bookmarkEnd w:id="10"/>
    </w:p>
    <w:p w14:paraId="0CAA772C" w14:textId="05390C20" w:rsidR="00653C9A" w:rsidRDefault="002B7595" w:rsidP="00653C9A">
      <w:pPr>
        <w:pStyle w:val="FirstParagraph"/>
      </w:pPr>
      <w:r>
        <w:t xml:space="preserve">Getting software to run in a reasonable amount of time is always a key consideration when working with large datasets. </w:t>
      </w:r>
      <w:r w:rsidR="00B06F93">
        <w:t xml:space="preserve"> </w:t>
      </w:r>
      <w:r w:rsidR="00426995">
        <w:t xml:space="preserve">A mathematical understanding of software </w:t>
      </w:r>
      <w:r w:rsidR="00AE5F1C">
        <w:t>algorithms</w:t>
      </w:r>
      <w:r w:rsidR="00426995">
        <w:t xml:space="preserve"> is usually a key component of computer science </w:t>
      </w:r>
      <w:r w:rsidR="00C923DD">
        <w:t xml:space="preserve">and software engineering </w:t>
      </w:r>
      <w:r w:rsidR="00426995">
        <w:t>curricula</w:t>
      </w:r>
      <w:r w:rsidR="001717DC">
        <w:t xml:space="preserve">, but not widely covered </w:t>
      </w:r>
      <w:r w:rsidR="004F59B8">
        <w:t>in other disciplines</w:t>
      </w:r>
      <w:r w:rsidR="001717DC">
        <w:t xml:space="preserve">. Additionally, </w:t>
      </w:r>
      <w:r w:rsidR="004F59B8">
        <w:t xml:space="preserve">while </w:t>
      </w:r>
      <w:r w:rsidR="00B06F93">
        <w:t>software engineering texts</w:t>
      </w:r>
      <w:r w:rsidR="00401324">
        <w:t xml:space="preserve"> and </w:t>
      </w:r>
      <w:r w:rsidR="004768A4">
        <w:t>curricula</w:t>
      </w:r>
      <w:r w:rsidR="00B06F93">
        <w:t xml:space="preserve"> </w:t>
      </w:r>
      <w:r w:rsidR="004F59B8">
        <w:t>highlight the</w:t>
      </w:r>
      <w:r w:rsidR="00B06F93">
        <w:t xml:space="preserve"> importance of testing for non-functional requi</w:t>
      </w:r>
      <w:r w:rsidR="004F59B8">
        <w:t>rements such as performance</w:t>
      </w:r>
      <w:r w:rsidR="00E669B6">
        <w:t xml:space="preserve"> </w:t>
      </w:r>
      <w:r w:rsidR="00E669B6">
        <w:fldChar w:fldCharType="begin"/>
      </w:r>
      <w:r w:rsidR="00F954BB">
        <w:instrText xml:space="preserve"> ADDIN ZOTERO_ITEM CSL_CITATION {"citationID":"GLFf9JFM","properties":{"formattedCitation":"(36)","plainCitation":"(36)","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E669B6">
        <w:fldChar w:fldCharType="separate"/>
      </w:r>
      <w:r w:rsidR="00F954BB">
        <w:rPr>
          <w:noProof/>
        </w:rPr>
        <w:t>(36)</w:t>
      </w:r>
      <w:r w:rsidR="00E669B6">
        <w:fldChar w:fldCharType="end"/>
      </w:r>
      <w:r w:rsidR="004F59B8">
        <w:t xml:space="preserve">, </w:t>
      </w:r>
      <w:r w:rsidR="00E156B7">
        <w:t>they often f</w:t>
      </w:r>
      <w:r w:rsidR="004F59B8">
        <w:t xml:space="preserve">ail to provide details on how best to evaluate </w:t>
      </w:r>
      <w:r w:rsidR="001F35D2">
        <w:t xml:space="preserve">software </w:t>
      </w:r>
      <w:r w:rsidR="004F59B8">
        <w:t>performance</w:t>
      </w:r>
      <w:r w:rsidR="001F35D2">
        <w:t xml:space="preserve"> or how to plan for performance during the various phases of software lifecycle.</w:t>
      </w:r>
    </w:p>
    <w:p w14:paraId="3AAEA8A2" w14:textId="12E523BE" w:rsidR="00D615A6" w:rsidRDefault="00CA75BD" w:rsidP="00653C9A">
      <w:pPr>
        <w:pStyle w:val="FirstParagraph"/>
      </w:pPr>
      <w:r>
        <w:t>The survey of R packages that follows indicates that approximately 75% of packages do</w:t>
      </w:r>
      <w:r w:rsidR="00276C0E">
        <w:t xml:space="preserve"> </w:t>
      </w:r>
      <w:r>
        <w:t>n</w:t>
      </w:r>
      <w:r w:rsidR="00276C0E">
        <w:t>o</w:t>
      </w:r>
      <w:r>
        <w:t xml:space="preserve">t use </w:t>
      </w:r>
      <w:r w:rsidR="004768A4">
        <w:t>optimization related</w:t>
      </w:r>
      <w:r>
        <w:t xml:space="preserve"> packages nor compiled code to improve performance.  Following th</w:t>
      </w:r>
      <w:r w:rsidR="00B868C0">
        <w:t>e analysis of R packages</w:t>
      </w:r>
      <w:r>
        <w:t>,</w:t>
      </w:r>
      <w:r w:rsidR="0031349F">
        <w:t xml:space="preserve"> </w:t>
      </w:r>
      <w:r>
        <w:t xml:space="preserve">this </w:t>
      </w:r>
      <w:r w:rsidR="0031349F">
        <w:t>section will provide a starting point for additional study, research, and experimentation. The key aspects of software optimization discussed in this are: identify a performance target, understanding and applying Big O notation, and the use code profiling and benchmarking tools.</w:t>
      </w:r>
    </w:p>
    <w:p w14:paraId="55F89235" w14:textId="462A6F34" w:rsidR="00D615A6" w:rsidRPr="00F358D8" w:rsidRDefault="00D615A6" w:rsidP="00D615A6">
      <w:pPr>
        <w:pStyle w:val="Heading3"/>
      </w:pPr>
      <w:bookmarkStart w:id="11" w:name="_Toc523169478"/>
      <w:r w:rsidRPr="00F358D8">
        <w:t xml:space="preserve">Analysis of </w:t>
      </w:r>
      <w:r w:rsidR="00554A57">
        <w:t xml:space="preserve">optimization of </w:t>
      </w:r>
      <w:r w:rsidRPr="00F358D8">
        <w:t>R Packages on CRAN</w:t>
      </w:r>
      <w:bookmarkEnd w:id="11"/>
    </w:p>
    <w:p w14:paraId="53E4F4D2" w14:textId="7CA05BD0" w:rsidR="008B1C86" w:rsidRDefault="00B623C9" w:rsidP="007B7597">
      <w:pPr>
        <w:pStyle w:val="BodyText"/>
      </w:pPr>
      <w:r>
        <w:t xml:space="preserve">In order to get an estimate of the level of software optimization common among R software, an analysis of R packages available through CRAN has been performed.  </w:t>
      </w:r>
      <w:r w:rsidR="007B7597">
        <w:t xml:space="preserve">To analyze </w:t>
      </w:r>
      <w:r>
        <w:t xml:space="preserve">the </w:t>
      </w:r>
      <w:r w:rsidR="007B7597">
        <w:t>use of software optimization tools and</w:t>
      </w:r>
      <w:r>
        <w:t xml:space="preserve"> techniques</w:t>
      </w:r>
      <w:r w:rsidR="007B7597">
        <w:t xml:space="preserve"> we evaluated all CRAN pac</w:t>
      </w:r>
      <w:r w:rsidR="00356F25">
        <w:t>kages on two different metrics:</w:t>
      </w:r>
    </w:p>
    <w:p w14:paraId="1AE7B1D7" w14:textId="7C52B7CD" w:rsidR="007B7597" w:rsidRDefault="007B7597" w:rsidP="007B7597">
      <w:pPr>
        <w:pStyle w:val="BodyText"/>
        <w:ind w:left="720"/>
      </w:pPr>
      <w:r>
        <w:t xml:space="preserve">Metric 1: Grep for non-empty </w:t>
      </w:r>
      <w:proofErr w:type="spellStart"/>
      <w:r>
        <w:t>src</w:t>
      </w:r>
      <w:proofErr w:type="spellEnd"/>
      <w:r>
        <w:t xml:space="preserve"> directories. By convention, packages using compiled code (C, C++, Fortran) place </w:t>
      </w:r>
      <w:r w:rsidR="00726100">
        <w:t xml:space="preserve">those </w:t>
      </w:r>
      <w:r>
        <w:t xml:space="preserve">files in </w:t>
      </w:r>
      <w:r w:rsidR="00726100">
        <w:t>a</w:t>
      </w:r>
      <w:r>
        <w:t xml:space="preserve"> '/</w:t>
      </w:r>
      <w:proofErr w:type="spellStart"/>
      <w:r>
        <w:t>src</w:t>
      </w:r>
      <w:proofErr w:type="spellEnd"/>
      <w:r>
        <w:t>' directory.</w:t>
      </w:r>
    </w:p>
    <w:p w14:paraId="342D1801" w14:textId="4CB5401B" w:rsidR="007B7597" w:rsidRDefault="007B7597" w:rsidP="00A92000">
      <w:pPr>
        <w:pStyle w:val="BodyText"/>
        <w:ind w:left="720"/>
      </w:pPr>
      <w:r>
        <w:t>Metric 2: Check for stated dependencie</w:t>
      </w:r>
      <w:r w:rsidR="00726100">
        <w:t xml:space="preserve">s on packages that can optimize, scale performance, or evaluate performance </w:t>
      </w:r>
      <w:r>
        <w:t xml:space="preserve">of a package. </w:t>
      </w:r>
      <w:r w:rsidR="00A92000">
        <w:t xml:space="preserve">Packages included in analysis are: </w:t>
      </w:r>
      <w:r w:rsidR="002933C8" w:rsidRPr="002933C8">
        <w:t>DSL</w:t>
      </w:r>
      <w:r w:rsidR="00BB1E49">
        <w:t xml:space="preserve"> </w:t>
      </w:r>
      <w:r w:rsidR="00BB1E49">
        <w:fldChar w:fldCharType="begin"/>
      </w:r>
      <w:r w:rsidR="00F954BB">
        <w:instrText xml:space="preserve"> ADDIN ZOTERO_ITEM CSL_CITATION {"citationID":"wc7VTdWQ","properties":{"formattedCitation":"(37)","plainCitation":"(37)","noteIndex":0},"citationItems":[{"id":1937,"uris":["http://zotero.org/users/2180197/items/CCV559F8"],"uri":["http://zotero.org/users/2180197/items/CCV559F8"],"itemData":{"id":1937,"type":"book","title":"DSL: Distributed Storage and List","version":"0.1-6","source":"R-Packages","abstract":"An abstract DList class helps storing large list-type objects in a distributed manner. Corresponding high-level functions and methods for handling distributed storage (DStorage) and lists allows for processing such DLists on distributed systems efficiently. In doing so it uses a well defined storage backend implemented based on the DStorage class.","URL":"https://CRAN.R-project.org/package=DSL","shortTitle":"DSL","author":[{"family":"Feinerer","given":"Ingo"},{"family":"Theussl","given":"Stefan"},{"family":"Buchta","given":"Christian"}],"issued":{"date-parts":[["2015",7,3]]}}}],"schema":"https://github.com/citation-style-language/schema/raw/master/csl-citation.json"} </w:instrText>
      </w:r>
      <w:r w:rsidR="00BB1E49">
        <w:fldChar w:fldCharType="separate"/>
      </w:r>
      <w:r w:rsidR="00F954BB">
        <w:rPr>
          <w:noProof/>
        </w:rPr>
        <w:t>(37)</w:t>
      </w:r>
      <w:r w:rsidR="00BB1E49">
        <w:fldChar w:fldCharType="end"/>
      </w:r>
      <w:r w:rsidR="002933C8" w:rsidRPr="002933C8">
        <w:t xml:space="preserve">, </w:t>
      </w:r>
      <w:proofErr w:type="spellStart"/>
      <w:r w:rsidR="002933C8" w:rsidRPr="002933C8">
        <w:t>Rcpp</w:t>
      </w:r>
      <w:proofErr w:type="spellEnd"/>
      <w:r w:rsidR="00BB1E49">
        <w:t xml:space="preserve"> </w:t>
      </w:r>
      <w:r w:rsidR="00BB1E49">
        <w:fldChar w:fldCharType="begin"/>
      </w:r>
      <w:r w:rsidR="00F954BB">
        <w:instrText xml:space="preserve"> ADDIN ZOTERO_ITEM CSL_CITATION {"citationID":"0wFXgvcC","properties":{"formattedCitation":"(38)","plainCitation":"(38)","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BB1E49">
        <w:fldChar w:fldCharType="separate"/>
      </w:r>
      <w:r w:rsidR="00F954BB">
        <w:rPr>
          <w:noProof/>
        </w:rPr>
        <w:t>(38)</w:t>
      </w:r>
      <w:r w:rsidR="00BB1E49">
        <w:fldChar w:fldCharType="end"/>
      </w:r>
      <w:r w:rsidR="002933C8" w:rsidRPr="002933C8">
        <w:t xml:space="preserve">, </w:t>
      </w:r>
      <w:proofErr w:type="spellStart"/>
      <w:r w:rsidR="002933C8" w:rsidRPr="002933C8">
        <w:t>RcppParallel</w:t>
      </w:r>
      <w:proofErr w:type="spellEnd"/>
      <w:r w:rsidR="00BB1E49">
        <w:t xml:space="preserve"> </w:t>
      </w:r>
      <w:r w:rsidR="00BB1E49">
        <w:fldChar w:fldCharType="begin"/>
      </w:r>
      <w:r w:rsidR="00F954BB">
        <w:instrText xml:space="preserve"> ADDIN ZOTERO_ITEM CSL_CITATION {"citationID":"aHVdPpj4","properties":{"formattedCitation":"(39)","plainCitation":"(39)","noteIndex":0},"citationItems":[{"id":1940,"uris":["http://zotero.org/users/2180197/items/YH5K4TLB"],"uri":["http://zotero.org/users/2180197/items/YH5K4TLB"],"itemData":{"id":1940,"type":"book","title":"RcppParallel: Parallel Programming Tools for 'Rcpp'","version":"4.4.1","source":"R-Packages","abstract":"High level functions for parallel programming with 'Rcpp'. For example, the 'parallelFor()' function can be used to convert the work of a standard serial \"for\" loop into a parallel one and the 'parallelReduce()' function can be used for accumulating aggregate or other values.","URL":"https://CRAN.R-project.org/package=RcppParallel","shortTitle":"RcppParallel","author":[{"family":"Allaire","given":"J. J."},{"family":"Francois","given":"Romain"},{"family":"Ushey","given":"Kevin"},{"family":"Vandenbrouck","given":"Gregory"},{"family":"library","given":"Marcus Geelnard (TinyThread"},{"family":"http://tinythreadpp.bitsnbites.eu/)","given":""},{"family":"RStudio","given":""},{"family":"library","given":"Intel (Intel TBB"},{"family":"https://www.threadingbuildingblocks.org/)","given":""},{"family":"Microsoft","given":""}],"issued":{"date-parts":[["2018",7,19]]}}}],"schema":"https://github.com/citation-style-language/schema/raw/master/csl-citation.json"} </w:instrText>
      </w:r>
      <w:r w:rsidR="00BB1E49">
        <w:fldChar w:fldCharType="separate"/>
      </w:r>
      <w:r w:rsidR="00F954BB">
        <w:rPr>
          <w:noProof/>
        </w:rPr>
        <w:t>(39)</w:t>
      </w:r>
      <w:r w:rsidR="00BB1E49">
        <w:fldChar w:fldCharType="end"/>
      </w:r>
      <w:r w:rsidR="002933C8" w:rsidRPr="002933C8">
        <w:t xml:space="preserve">, </w:t>
      </w:r>
      <w:proofErr w:type="spellStart"/>
      <w:r w:rsidR="002933C8" w:rsidRPr="002933C8">
        <w:t>Rmpi</w:t>
      </w:r>
      <w:proofErr w:type="spellEnd"/>
      <w:r w:rsidR="00BB1E49">
        <w:t xml:space="preserve"> </w:t>
      </w:r>
      <w:r w:rsidR="00BB1E49">
        <w:fldChar w:fldCharType="begin"/>
      </w:r>
      <w:r w:rsidR="00F954BB">
        <w:instrText xml:space="preserve"> ADDIN ZOTERO_ITEM CSL_CITATION {"citationID":"LV22Kgua","properties":{"formattedCitation":"(40)","plainCitation":"(40)","noteIndex":0},"citationItems":[{"id":1941,"uris":["http://zotero.org/users/2180197/items/MJIQUAWQ"],"uri":["http://zotero.org/users/2180197/items/MJIQUAWQ"],"itemData":{"id":1941,"type":"article-journal","title":"Rmpi: Parallel Statistical Computing in R","container-title":"R News","page":"10–14","volume":"2","issue":"2","URL":"https://cran.r-project.org/doc/Rnews/Rnews_2002-2.pdf","author":[{"family":"Yu","given":"Hao"}],"issued":{"date-parts":[["2002"]]}}}],"schema":"https://github.com/citation-style-language/schema/raw/master/csl-citation.json"} </w:instrText>
      </w:r>
      <w:r w:rsidR="00BB1E49">
        <w:fldChar w:fldCharType="separate"/>
      </w:r>
      <w:r w:rsidR="00F954BB">
        <w:rPr>
          <w:noProof/>
        </w:rPr>
        <w:t>(40)</w:t>
      </w:r>
      <w:r w:rsidR="00BB1E49">
        <w:fldChar w:fldCharType="end"/>
      </w:r>
      <w:r w:rsidR="002933C8" w:rsidRPr="002933C8">
        <w:t xml:space="preserve">, </w:t>
      </w:r>
      <w:proofErr w:type="spellStart"/>
      <w:r w:rsidR="002933C8" w:rsidRPr="002933C8">
        <w:t>SparkR</w:t>
      </w:r>
      <w:proofErr w:type="spellEnd"/>
      <w:r w:rsidR="00BB1E49">
        <w:t xml:space="preserve"> </w:t>
      </w:r>
      <w:r w:rsidR="00BB1E49">
        <w:fldChar w:fldCharType="begin"/>
      </w:r>
      <w:r w:rsidR="00F954BB">
        <w:instrText xml:space="preserve"> ADDIN ZOTERO_ITEM CSL_CITATION {"citationID":"JvIR9MoZ","properties":{"formattedCitation":"(41)","plainCitation":"(41)","noteIndex":0},"citationItems":[{"id":1942,"uris":["http://zotero.org/users/2180197/items/ANSPMXWU"],"uri":["http://zotero.org/users/2180197/items/ANSPMXWU"],"itemData":{"id":1942,"type":"webpage","title":"SparkR (R on Spark) - Spark 2.3.2 Documentation","URL":"https://spark.apache.org/docs/latest/sparkr.html"}}],"schema":"https://github.com/citation-style-language/schema/raw/master/csl-citation.json"} </w:instrText>
      </w:r>
      <w:r w:rsidR="00BB1E49">
        <w:fldChar w:fldCharType="separate"/>
      </w:r>
      <w:r w:rsidR="00F954BB">
        <w:rPr>
          <w:rFonts w:ascii="Cambria" w:cs="Times New Roman"/>
        </w:rPr>
        <w:t>(41)</w:t>
      </w:r>
      <w:r w:rsidR="00BB1E49">
        <w:fldChar w:fldCharType="end"/>
      </w:r>
      <w:r w:rsidR="002933C8" w:rsidRPr="002933C8">
        <w:t xml:space="preserve">, </w:t>
      </w:r>
      <w:proofErr w:type="spellStart"/>
      <w:r w:rsidR="002933C8" w:rsidRPr="002933C8">
        <w:t>batchtools</w:t>
      </w:r>
      <w:proofErr w:type="spellEnd"/>
      <w:r w:rsidR="00BB1E49">
        <w:t xml:space="preserve"> </w:t>
      </w:r>
      <w:r w:rsidR="00BB1E49">
        <w:fldChar w:fldCharType="begin"/>
      </w:r>
      <w:r w:rsidR="00F954BB">
        <w:instrText xml:space="preserve"> ADDIN ZOTERO_ITEM CSL_CITATION {"citationID":"TcLKAovu","properties":{"formattedCitation":"(42)","plainCitation":"(42)","noteIndex":0},"citationItems":[{"id":1944,"uris":["http://zotero.org/users/2180197/items/7M582TIQ"],"uri":["http://zotero.org/users/2180197/items/7M582TIQ"],"itemData":{"id":1944,"type":"article-journal","title":"BatchJobs and BatchExperiments: Abstraction Mechanisms for Using R in Batch Environments","container-title":"Journal of Statistical Software","page":"1–25","volume":"64","issue":"11","URL":"http://www.jstatsoft.org/v64/i11/","author":[{"family":"Bischl","given":"Bernd"},{"family":"Lang","given":"Michel"},{"family":"Mersmann","given":"Olaf"},{"family":"Rahnenführer","given":"Jörg"},{"family":"Weihs","given":"Claus"}],"issued":{"date-parts":[["2015"]]}}}],"schema":"https://github.com/citation-style-language/schema/raw/master/csl-citation.json"} </w:instrText>
      </w:r>
      <w:r w:rsidR="00BB1E49">
        <w:fldChar w:fldCharType="separate"/>
      </w:r>
      <w:r w:rsidR="00F954BB">
        <w:rPr>
          <w:noProof/>
        </w:rPr>
        <w:t>(42)</w:t>
      </w:r>
      <w:r w:rsidR="00BB1E49">
        <w:fldChar w:fldCharType="end"/>
      </w:r>
      <w:r w:rsidR="002933C8" w:rsidRPr="002933C8">
        <w:t xml:space="preserve">, </w:t>
      </w:r>
      <w:proofErr w:type="spellStart"/>
      <w:r w:rsidR="002933C8" w:rsidRPr="002933C8">
        <w:t>doMC</w:t>
      </w:r>
      <w:proofErr w:type="spellEnd"/>
      <w:r w:rsidR="00BB1E49">
        <w:t xml:space="preserve"> </w:t>
      </w:r>
      <w:r w:rsidR="00BB1E49">
        <w:fldChar w:fldCharType="begin"/>
      </w:r>
      <w:r w:rsidR="00F954BB">
        <w:instrText xml:space="preserve"> ADDIN ZOTERO_ITEM CSL_CITATION {"citationID":"05FL4Nvo","properties":{"formattedCitation":"(43)","plainCitation":"(43)","noteIndex":0},"citationItems":[{"id":1946,"uris":["http://zotero.org/users/2180197/items/CKR4XE6J"],"uri":["http://zotero.org/users/2180197/items/CKR4XE6J"],"itemData":{"id":1946,"type":"book","title":"doMC: Foreach Parallel Adaptor for 'parallel'","version":"1.3.5","source":"R-Packages","abstract":"Provides a parallel backend for the %dopar% function using the multicore functionality of the parallel package.","URL":"https://CRAN.R-project.org/package=doMC","shortTitle":"doMC","author":[{"family":"Calaway","given":"Rich"},{"family":"Analytics","given":"Revolution"},{"family":"Weston","given":"Steve"}],"issued":{"date-parts":[["2017",12,12]]}}}],"schema":"https://github.com/citation-style-language/schema/raw/master/csl-citation.json"} </w:instrText>
      </w:r>
      <w:r w:rsidR="00BB1E49">
        <w:fldChar w:fldCharType="separate"/>
      </w:r>
      <w:r w:rsidR="00F954BB">
        <w:rPr>
          <w:noProof/>
        </w:rPr>
        <w:t>(43)</w:t>
      </w:r>
      <w:r w:rsidR="00BB1E49">
        <w:fldChar w:fldCharType="end"/>
      </w:r>
      <w:r w:rsidR="002933C8" w:rsidRPr="002933C8">
        <w:t xml:space="preserve">, </w:t>
      </w:r>
      <w:proofErr w:type="spellStart"/>
      <w:r w:rsidR="002933C8" w:rsidRPr="002933C8">
        <w:t>doMPI</w:t>
      </w:r>
      <w:proofErr w:type="spellEnd"/>
      <w:r w:rsidR="00BB1E49">
        <w:t xml:space="preserve"> </w:t>
      </w:r>
      <w:r w:rsidR="00BB1E49">
        <w:fldChar w:fldCharType="begin"/>
      </w:r>
      <w:r w:rsidR="00F954BB">
        <w:instrText xml:space="preserve"> ADDIN ZOTERO_ITEM CSL_CITATION {"citationID":"DFJBnuke","properties":{"formattedCitation":"(44)","plainCitation":"(44)","noteIndex":0},"citationItems":[{"id":1947,"uris":["http://zotero.org/users/2180197/items/6HVY8RF6"],"uri":["http://zotero.org/users/2180197/items/6HVY8RF6"],"itemData":{"id":1947,"type":"book","title":"doMPI: Foreach Parallel Adaptor for the Rmpi Package","version":"0.2.2","source":"R-Packages","abstract":"Provides a parallel backend for the %dopar% function using the Rmpi package.","URL":"https://CRAN.R-project.org/package=doMPI","shortTitle":"doMPI","author":[{"family":"Weston","given":"Steve"}],"issued":{"date-parts":[["2017",5,1]]}}}],"schema":"https://github.com/citation-style-language/schema/raw/master/csl-citation.json"} </w:instrText>
      </w:r>
      <w:r w:rsidR="00BB1E49">
        <w:fldChar w:fldCharType="separate"/>
      </w:r>
      <w:r w:rsidR="00F954BB">
        <w:rPr>
          <w:noProof/>
        </w:rPr>
        <w:t>(44)</w:t>
      </w:r>
      <w:r w:rsidR="00BB1E49">
        <w:fldChar w:fldCharType="end"/>
      </w:r>
      <w:r w:rsidR="002933C8" w:rsidRPr="002933C8">
        <w:t xml:space="preserve">, </w:t>
      </w:r>
      <w:proofErr w:type="spellStart"/>
      <w:r w:rsidR="002933C8" w:rsidRPr="002933C8">
        <w:t>doParallel</w:t>
      </w:r>
      <w:proofErr w:type="spellEnd"/>
      <w:r w:rsidR="00BB1E49">
        <w:t xml:space="preserve"> </w:t>
      </w:r>
      <w:r w:rsidR="00BB1E49">
        <w:fldChar w:fldCharType="begin"/>
      </w:r>
      <w:r w:rsidR="00F954BB">
        <w:instrText xml:space="preserve"> ADDIN ZOTERO_ITEM CSL_CITATION {"citationID":"Ox6IpDrp","properties":{"formattedCitation":"(45)","plainCitation":"(45)","noteIndex":0},"citationItems":[{"id":1948,"uris":["http://zotero.org/users/2180197/items/WQSF7HC5"],"uri":["http://zotero.org/users/2180197/items/WQSF7HC5"],"itemData":{"id":1948,"type":"book","title":"doParallel: Foreach Parallel Adaptor for the 'parallel' Package","version":"1.0.14","source":"R-Packages","abstract":"Provides a parallel backend for the %dopar% function using the parallel package.","URL":"https://CRAN.R-project.org/package=doParallel","shortTitle":"doParallel","author":[{"family":"Calaway","given":"Rich"},{"family":"Corporation","given":"Microsoft"},{"family":"Weston","given":"Steve"},{"family":"Tenenbaum","given":"Dan"}],"issued":{"date-parts":[["2018",9,24]]}}}],"schema":"https://github.com/citation-style-language/schema/raw/master/csl-citation.json"} </w:instrText>
      </w:r>
      <w:r w:rsidR="00BB1E49">
        <w:fldChar w:fldCharType="separate"/>
      </w:r>
      <w:r w:rsidR="00F954BB">
        <w:rPr>
          <w:noProof/>
        </w:rPr>
        <w:t>(45)</w:t>
      </w:r>
      <w:r w:rsidR="00BB1E49">
        <w:fldChar w:fldCharType="end"/>
      </w:r>
      <w:r w:rsidR="002933C8" w:rsidRPr="002933C8">
        <w:t xml:space="preserve">, </w:t>
      </w:r>
      <w:proofErr w:type="spellStart"/>
      <w:r w:rsidR="002933C8" w:rsidRPr="002933C8">
        <w:t>doSNOW</w:t>
      </w:r>
      <w:proofErr w:type="spellEnd"/>
      <w:r w:rsidR="00BB1E49">
        <w:t xml:space="preserve"> </w:t>
      </w:r>
      <w:r w:rsidR="00BB1E49">
        <w:fldChar w:fldCharType="begin"/>
      </w:r>
      <w:r w:rsidR="00F954BB">
        <w:instrText xml:space="preserve"> ADDIN ZOTERO_ITEM CSL_CITATION {"citationID":"XUm9lsDG","properties":{"formattedCitation":"(46)","plainCitation":"(46)","noteIndex":0},"citationItems":[{"id":1949,"uris":["http://zotero.org/users/2180197/items/NDIS5BHW"],"uri":["http://zotero.org/users/2180197/items/NDIS5BHW"],"itemData":{"id":1949,"type":"book","title":"doSNOW: Foreach Parallel Adaptor for the 'snow' Package","version":"1.0.16","source":"R-Packages","abstract":"Provides a parallel backend for the %dopar% function using the snow package of Tierney, Rossini, Li, and Sevcikova.","URL":"https://CRAN.R-project.org/package=doSNOW","shortTitle":"doSNOW","author":[{"family":"Calaway","given":"Rich"},{"family":"Corporation","given":"Microsoft"},{"family":"Weston","given":"Stephen"}],"issued":{"date-parts":[["2017",12,13]]}}}],"schema":"https://github.com/citation-style-language/schema/raw/master/csl-citation.json"} </w:instrText>
      </w:r>
      <w:r w:rsidR="00BB1E49">
        <w:fldChar w:fldCharType="separate"/>
      </w:r>
      <w:r w:rsidR="00F954BB">
        <w:rPr>
          <w:noProof/>
        </w:rPr>
        <w:t>(46)</w:t>
      </w:r>
      <w:r w:rsidR="00BB1E49">
        <w:fldChar w:fldCharType="end"/>
      </w:r>
      <w:r w:rsidR="002933C8" w:rsidRPr="002933C8">
        <w:t>, foreach</w:t>
      </w:r>
      <w:r w:rsidR="00BB1E49">
        <w:t xml:space="preserve"> </w:t>
      </w:r>
      <w:r w:rsidR="00BB1E49">
        <w:fldChar w:fldCharType="begin"/>
      </w:r>
      <w:r w:rsidR="00F954BB">
        <w:instrText xml:space="preserve"> ADDIN ZOTERO_ITEM CSL_CITATION {"citationID":"QYw8zE0Z","properties":{"formattedCitation":"(47)","plainCitation":"(47)","noteIndex":0},"citationItems":[{"id":1950,"uris":["http://zotero.org/users/2180197/items/YXKSGEGF"],"uri":["http://zotero.org/users/2180197/items/YXKSGEGF"],"itemData":{"id":1950,"type":"book","title":"foreach: Provides Foreach Looping Construct for R","version":"1.4.4","source":"R-Packages","abstract":"Support for the foreach looping construct. Foreach is an idiom that allows for iterating over elements in a collection, without the use of an explicit loop counter. This package in particular is intended to be used for its return value, rather than for its side effects. In that sense, it is similar to the standard lapply function, but doesn't require the evaluation of a function. Using foreach without side effects also facilitates executing the loop in parallel.","URL":"https://CRAN.R-project.org/package=foreach","shortTitle":"foreach","author":[{"family":"Calaway","given":"Rich"},{"family":"Microsoft","given":""},{"family":"Weston","given":"Steve"}],"issued":{"date-parts":[["2017",12,12]]}}}],"schema":"https://github.com/citation-style-language/schema/raw/master/csl-citation.json"} </w:instrText>
      </w:r>
      <w:r w:rsidR="00BB1E49">
        <w:fldChar w:fldCharType="separate"/>
      </w:r>
      <w:r w:rsidR="00F954BB">
        <w:rPr>
          <w:noProof/>
        </w:rPr>
        <w:t>(47)</w:t>
      </w:r>
      <w:r w:rsidR="00BB1E49">
        <w:fldChar w:fldCharType="end"/>
      </w:r>
      <w:r w:rsidR="002933C8" w:rsidRPr="002933C8">
        <w:t>, future</w:t>
      </w:r>
      <w:r w:rsidR="00BB1E49">
        <w:t xml:space="preserve"> </w:t>
      </w:r>
      <w:r w:rsidR="00BB1E49">
        <w:fldChar w:fldCharType="begin"/>
      </w:r>
      <w:r w:rsidR="00F954BB">
        <w:instrText xml:space="preserve"> ADDIN ZOTERO_ITEM CSL_CITATION {"citationID":"vKmJ9LLj","properties":{"formattedCitation":"(48)","plainCitation":"(48)","noteIndex":0},"citationItems":[{"id":1951,"uris":["http://zotero.org/users/2180197/items/6GVFUYV7"],"uri":["http://zotero.org/users/2180197/items/6GVFUYV7"],"itemData":{"id":1951,"type":"book","title":"future: Unified Parallel and Distributed Processing in R for Everyone","version":"1.9.0","source":"R-Packages","abstract":"The purpose of this package is to provide a lightweight and unified Future API for sequential and parallel processing of R expression via futures. The simplest way to evaluate an expression in parallel is to use 'x %&lt;-% { expression }' with 'plan(multiprocess)'. This package implements sequential, multicore, multisession, and cluster futures. With these, R expressions can be evaluated on the local machine, in parallel a set of local machines, or distributed on a mix of local and remote machines. Extensions to this package implement additional backends for processing futures via compute cluster schedulers etc. Because of its unified API, there is no need to modify any code in order switch from sequential on the local machine to, say, distributed processing on a remote compute cluster. Another strength of this package is that global variables and functions are automatically identified and exported as needed, making it straightforward to tweak existing code to make use of futures.","URL":"https://CRAN.R-project.org/package=future","shortTitle":"future","author":[{"family":"Bengtsson","given":"Henrik"}],"issued":{"date-parts":[["2018",7,23]]}}}],"schema":"https://github.com/citation-style-language/schema/raw/master/csl-citation.json"} </w:instrText>
      </w:r>
      <w:r w:rsidR="00BB1E49">
        <w:fldChar w:fldCharType="separate"/>
      </w:r>
      <w:r w:rsidR="00F954BB">
        <w:rPr>
          <w:noProof/>
        </w:rPr>
        <w:t>(48)</w:t>
      </w:r>
      <w:r w:rsidR="00BB1E49">
        <w:fldChar w:fldCharType="end"/>
      </w:r>
      <w:r w:rsidR="002933C8" w:rsidRPr="002933C8">
        <w:t xml:space="preserve">, </w:t>
      </w:r>
      <w:proofErr w:type="spellStart"/>
      <w:r w:rsidR="002933C8" w:rsidRPr="002933C8">
        <w:t>future.apply</w:t>
      </w:r>
      <w:proofErr w:type="spellEnd"/>
      <w:r w:rsidR="00BB1E49">
        <w:t xml:space="preserve"> </w:t>
      </w:r>
      <w:r w:rsidR="00BB1E49">
        <w:fldChar w:fldCharType="begin"/>
      </w:r>
      <w:r w:rsidR="00F954BB">
        <w:instrText xml:space="preserve"> ADDIN ZOTERO_ITEM CSL_CITATION {"citationID":"FEIefI6l","properties":{"formattedCitation":"(49)","plainCitation":"(49)","noteIndex":0},"citationItems":[{"id":1952,"uris":["http://zotero.org/users/2180197/items/676M6S4S"],"uri":["http://zotero.org/users/2180197/items/676M6S4S"],"itemData":{"id":1952,"type":"book","title":"future.apply: Apply Function to Elements in Parallel using Futures","version":"1.0.1","source":"R-Packages","abstract":"Implementations of apply(), eapply(), lapply(), Map(), mapply(), replicate(), sapply(), tapply(), and vapply() that can be resolved using any future-supported backend, e.g. parallel on the local machine or distributed on a compute cluster. These future_*apply() functions come with the same pros and cons as the corresponding base-R *apply() functions but with the additional feature of being able to be processed via the future framework.","URL":"https://CRAN.R-project.org/package=future.apply","shortTitle":"future.apply","author":[{"family":"Bengtsson","given":"Henrik"},{"family":"R Core Team","given":""}],"issued":{"date-parts":[["2018",8,26]]}}}],"schema":"https://github.com/citation-style-language/schema/raw/master/csl-citation.json"} </w:instrText>
      </w:r>
      <w:r w:rsidR="00BB1E49">
        <w:fldChar w:fldCharType="separate"/>
      </w:r>
      <w:r w:rsidR="00F954BB">
        <w:rPr>
          <w:noProof/>
        </w:rPr>
        <w:t>(49)</w:t>
      </w:r>
      <w:r w:rsidR="00BB1E49">
        <w:fldChar w:fldCharType="end"/>
      </w:r>
      <w:r w:rsidR="002933C8" w:rsidRPr="002933C8">
        <w:t>, microbenchmark</w:t>
      </w:r>
      <w:r w:rsidR="00BB1E49">
        <w:t xml:space="preserve"> </w:t>
      </w:r>
      <w:r w:rsidR="00BB1E49">
        <w:lastRenderedPageBreak/>
        <w:fldChar w:fldCharType="begin"/>
      </w:r>
      <w:r w:rsidR="00F954BB">
        <w:instrText xml:space="preserve"> ADDIN ZOTERO_ITEM CSL_CITATION {"citationID":"jHLtQuRx","properties":{"formattedCitation":"(50)","plainCitation":"(50)","noteIndex":0},"citationItems":[{"id":1697,"uris":["http://zotero.org/users/2180197/items/V39ETE57"],"uri":["http://zotero.org/users/2180197/items/V39ETE57"],"itemData":{"id":1697,"type":"book","title":"microbenchmark: Accurate Timing Functions","URL":"https://CRAN.R-project.org/package=microbenchmark","author":[{"family":"Mersmann","given":"Olaf"}],"issued":{"date-parts":[["2018"]]}}}],"schema":"https://github.com/citation-style-language/schema/raw/master/csl-citation.json"} </w:instrText>
      </w:r>
      <w:r w:rsidR="00BB1E49">
        <w:fldChar w:fldCharType="separate"/>
      </w:r>
      <w:r w:rsidR="00F954BB">
        <w:rPr>
          <w:noProof/>
        </w:rPr>
        <w:t>(50)</w:t>
      </w:r>
      <w:r w:rsidR="00BB1E49">
        <w:fldChar w:fldCharType="end"/>
      </w:r>
      <w:r w:rsidR="002933C8" w:rsidRPr="002933C8">
        <w:t>, parallel</w:t>
      </w:r>
      <w:r w:rsidR="00F86861">
        <w:t xml:space="preserve"> </w:t>
      </w:r>
      <w:r w:rsidR="00F86861">
        <w:fldChar w:fldCharType="begin"/>
      </w:r>
      <w:r w:rsidR="00F954BB">
        <w:instrText xml:space="preserve"> ADDIN ZOTERO_ITEM CSL_CITATION {"citationID":"pcP8Eejf","properties":{"formattedCitation":"(51)","plainCitation":"(51)","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86861">
        <w:fldChar w:fldCharType="separate"/>
      </w:r>
      <w:r w:rsidR="00F954BB">
        <w:rPr>
          <w:noProof/>
        </w:rPr>
        <w:t>(51)</w:t>
      </w:r>
      <w:r w:rsidR="00F86861">
        <w:fldChar w:fldCharType="end"/>
      </w:r>
      <w:r w:rsidR="002933C8" w:rsidRPr="002933C8">
        <w:t xml:space="preserve">, </w:t>
      </w:r>
      <w:proofErr w:type="spellStart"/>
      <w:r w:rsidR="002933C8" w:rsidRPr="002933C8">
        <w:t>parallelDist</w:t>
      </w:r>
      <w:proofErr w:type="spellEnd"/>
      <w:r w:rsidR="00BB1E49">
        <w:t xml:space="preserve"> </w:t>
      </w:r>
      <w:r w:rsidR="00BB1E49">
        <w:fldChar w:fldCharType="begin"/>
      </w:r>
      <w:r w:rsidR="00F954BB">
        <w:instrText xml:space="preserve"> ADDIN ZOTERO_ITEM CSL_CITATION {"citationID":"OYkleoNL","properties":{"formattedCitation":"(52)","plainCitation":"(52)","noteIndex":0},"citationItems":[{"id":1955,"uris":["http://zotero.org/users/2180197/items/Y6BU5LTF"],"uri":["http://zotero.org/users/2180197/items/Y6BU5LTF"],"itemData":{"id":1955,"type":"book","title":"parallelDist: Parallel Distance Matrix Computation using Multiple Threads","version":"0.2.2","source":"R-Packages","abstract":"A fast parallelized alternative to R's native 'dist' function to calculate distance matrices for continuous, binary, and multi-dimensional input matrices, which supports a broad variety of 39 predefined distance functions from the 'stats', 'proxy' and 'dtw' R packages, as well as user- defined functions written in C++. For ease of use, the 'parDist' function extends the signature of the 'dist' function and uses the same parameter naming conventions as distance methods of existing R packages. The package is mainly implemented in C++ and leverages the 'RcppParallel' package to parallelize the distance computations with the help of the 'TinyThread' library. Furthermore, the 'Armadillo' linear algebra library is used for optimized matrix operations during distance calculations. The curiously recurring template pattern (CRTP) technique is applied to avoid virtual functions, which improves the Dynamic Time Warping calculations while the implementation stays flexible enough to support different DTW step patterns and normalization methods.","URL":"https://CRAN.R-project.org/package=parallelDist","shortTitle":"parallelDist","author":[{"family":"Eckert","given":"Alexander"}],"issued":{"date-parts":[["2018",9,24]]}}}],"schema":"https://github.com/citation-style-language/schema/raw/master/csl-citation.json"} </w:instrText>
      </w:r>
      <w:r w:rsidR="00BB1E49">
        <w:fldChar w:fldCharType="separate"/>
      </w:r>
      <w:r w:rsidR="00F954BB">
        <w:rPr>
          <w:noProof/>
        </w:rPr>
        <w:t>(52)</w:t>
      </w:r>
      <w:r w:rsidR="00BB1E49">
        <w:fldChar w:fldCharType="end"/>
      </w:r>
      <w:r w:rsidR="002933C8" w:rsidRPr="002933C8">
        <w:t xml:space="preserve">, </w:t>
      </w:r>
      <w:proofErr w:type="spellStart"/>
      <w:r w:rsidR="002933C8" w:rsidRPr="002933C8">
        <w:t>parallelMap</w:t>
      </w:r>
      <w:proofErr w:type="spellEnd"/>
      <w:r w:rsidR="00BB1E49">
        <w:t xml:space="preserve"> </w:t>
      </w:r>
      <w:r w:rsidR="00BB1E49">
        <w:fldChar w:fldCharType="begin"/>
      </w:r>
      <w:r w:rsidR="00F954BB">
        <w:instrText xml:space="preserve"> ADDIN ZOTERO_ITEM CSL_CITATION {"citationID":"UQ2Kzr6T","properties":{"formattedCitation":"(53)","plainCitation":"(53)","noteIndex":0},"citationItems":[{"id":1956,"uris":["http://zotero.org/users/2180197/items/9GGD2PWZ"],"uri":["http://zotero.org/users/2180197/items/9GGD2PWZ"],"itemData":{"id":1956,"type":"book","title":"parallelMap: Unified Interface to Parallelization Back-Ends","version":"1.3","source":"R-Packages","abstract":"Unified parallelization framework for multiple back-end, designed for internal package and interactive usage. The main operation is a parallel \"map\" over lists. Supports local, multicore, mpi and BatchJobs mode. Allows \"tagging\" of the parallel operation with a level name that can be later selected by the user to switch on parallel execution for exactly this operation.","URL":"https://CRAN.R-project.org/package=parallelMap","shortTitle":"parallelMap","author":[{"family":"Bischl","given":"Bernd"},{"family":"Lang","given":"Michel"}],"issued":{"date-parts":[["2015",6,10]]}}}],"schema":"https://github.com/citation-style-language/schema/raw/master/csl-citation.json"} </w:instrText>
      </w:r>
      <w:r w:rsidR="00BB1E49">
        <w:fldChar w:fldCharType="separate"/>
      </w:r>
      <w:r w:rsidR="00F954BB">
        <w:rPr>
          <w:noProof/>
        </w:rPr>
        <w:t>(53)</w:t>
      </w:r>
      <w:r w:rsidR="00BB1E49">
        <w:fldChar w:fldCharType="end"/>
      </w:r>
      <w:r w:rsidR="002933C8" w:rsidRPr="002933C8">
        <w:t xml:space="preserve">, </w:t>
      </w:r>
      <w:proofErr w:type="spellStart"/>
      <w:r w:rsidR="002933C8" w:rsidRPr="002933C8">
        <w:t>partools</w:t>
      </w:r>
      <w:proofErr w:type="spellEnd"/>
      <w:r w:rsidR="00BB1E49">
        <w:t xml:space="preserve"> </w:t>
      </w:r>
      <w:r w:rsidR="00BB1E49">
        <w:fldChar w:fldCharType="begin"/>
      </w:r>
      <w:r w:rsidR="00F954BB">
        <w:instrText xml:space="preserve"> ADDIN ZOTERO_ITEM CSL_CITATION {"citationID":"1noP7LCa","properties":{"formattedCitation":"(54)","plainCitation":"(54)","noteIndex":0},"citationItems":[{"id":1957,"uris":["http://zotero.org/users/2180197/items/H7RQWTZ2"],"uri":["http://zotero.org/users/2180197/items/H7RQWTZ2"],"itemData":{"id":1957,"type":"article-journal","title":"Software Alchemy: Turning Complex Statistical Computations into Embarrassingly-Parallel Ones","container-title":"Journal of Statistical Software","page":"1–15","volume":"71","issue":"4","DOI":"10.18637/jss.v071.i04","author":[{"family":"Matloff","given":"Norman"}],"issued":{"date-parts":[["2016"]]}}}],"schema":"https://github.com/citation-style-language/schema/raw/master/csl-citation.json"} </w:instrText>
      </w:r>
      <w:r w:rsidR="00BB1E49">
        <w:fldChar w:fldCharType="separate"/>
      </w:r>
      <w:r w:rsidR="00F954BB">
        <w:rPr>
          <w:noProof/>
        </w:rPr>
        <w:t>(54)</w:t>
      </w:r>
      <w:r w:rsidR="00BB1E49">
        <w:fldChar w:fldCharType="end"/>
      </w:r>
      <w:r w:rsidR="002933C8" w:rsidRPr="002933C8">
        <w:t xml:space="preserve">, </w:t>
      </w:r>
      <w:proofErr w:type="spellStart"/>
      <w:r w:rsidR="002933C8" w:rsidRPr="002933C8">
        <w:t>profr</w:t>
      </w:r>
      <w:proofErr w:type="spellEnd"/>
      <w:r w:rsidR="00BB1E49">
        <w:t xml:space="preserve"> </w:t>
      </w:r>
      <w:r w:rsidR="00BB1E49">
        <w:fldChar w:fldCharType="begin"/>
      </w:r>
      <w:r w:rsidR="00F954BB">
        <w:instrText xml:space="preserve"> ADDIN ZOTERO_ITEM CSL_CITATION {"citationID":"UhTcJQSC","properties":{"formattedCitation":"(55)","plainCitation":"(55)","noteIndex":0},"citationItems":[{"id":1958,"uris":["http://zotero.org/users/2180197/items/E8HKZXCH"],"uri":["http://zotero.org/users/2180197/items/E8HKZXCH"],"itemData":{"id":1958,"type":"book","title":"profr: An alternative display for profiling information","version":"0.3.1","source":"R-Packages","abstract":"profr provides an alternative data structure and visual rendering for the profiling information generated by Rprof.","URL":"https://CRAN.R-project.org/package=profr","shortTitle":"profr","author":[{"family":"Wickham","given":"Hadley"}],"issued":{"date-parts":[["2014",4,22]]}}}],"schema":"https://github.com/citation-style-language/schema/raw/master/csl-citation.json"} </w:instrText>
      </w:r>
      <w:r w:rsidR="00BB1E49">
        <w:fldChar w:fldCharType="separate"/>
      </w:r>
      <w:r w:rsidR="00F954BB">
        <w:rPr>
          <w:noProof/>
        </w:rPr>
        <w:t>(55)</w:t>
      </w:r>
      <w:r w:rsidR="00BB1E49">
        <w:fldChar w:fldCharType="end"/>
      </w:r>
      <w:r w:rsidR="002933C8" w:rsidRPr="002933C8">
        <w:t xml:space="preserve">, </w:t>
      </w:r>
      <w:proofErr w:type="spellStart"/>
      <w:r w:rsidR="002933C8" w:rsidRPr="002933C8">
        <w:t>profvis</w:t>
      </w:r>
      <w:proofErr w:type="spellEnd"/>
      <w:r w:rsidR="00BB1E49">
        <w:t xml:space="preserve"> </w:t>
      </w:r>
      <w:r w:rsidR="00BB1E49">
        <w:fldChar w:fldCharType="begin"/>
      </w:r>
      <w:r w:rsidR="00F954BB">
        <w:instrText xml:space="preserve"> ADDIN ZOTERO_ITEM CSL_CITATION {"citationID":"ObBjkUv0","properties":{"formattedCitation":"(56)","plainCitation":"(56)","noteIndex":0},"citationItems":[{"id":1704,"uris":["http://zotero.org/users/2180197/items/L35F8YDR"],"uri":["http://zotero.org/users/2180197/items/L35F8YDR"],"itemData":{"id":1704,"type":"book","title":"profvis: Interactive Visualizations for Profiling R Code","URL":"https://CRAN.R-project.org/package=profvis","author":[{"family":"Chang","given":"Winston"},{"family":"Luraschi","given":"Javier"}],"issued":{"date-parts":[["2018"]]}}}],"schema":"https://github.com/citation-style-language/schema/raw/master/csl-citation.json"} </w:instrText>
      </w:r>
      <w:r w:rsidR="00BB1E49">
        <w:fldChar w:fldCharType="separate"/>
      </w:r>
      <w:r w:rsidR="00F954BB">
        <w:rPr>
          <w:noProof/>
        </w:rPr>
        <w:t>(56)</w:t>
      </w:r>
      <w:r w:rsidR="00BB1E49">
        <w:fldChar w:fldCharType="end"/>
      </w:r>
      <w:r w:rsidR="002933C8" w:rsidRPr="002933C8">
        <w:t xml:space="preserve">, </w:t>
      </w:r>
      <w:proofErr w:type="spellStart"/>
      <w:r w:rsidR="002933C8" w:rsidRPr="002933C8">
        <w:t>rbenchmark</w:t>
      </w:r>
      <w:proofErr w:type="spellEnd"/>
      <w:r w:rsidR="00BB1E49">
        <w:t xml:space="preserve"> </w:t>
      </w:r>
      <w:r w:rsidR="00BB1E49">
        <w:fldChar w:fldCharType="begin"/>
      </w:r>
      <w:r w:rsidR="00F954BB">
        <w:instrText xml:space="preserve"> ADDIN ZOTERO_ITEM CSL_CITATION {"citationID":"Nf7wJIJJ","properties":{"formattedCitation":"(57)","plainCitation":"(57)","noteIndex":0},"citationItems":[{"id":1960,"uris":["http://zotero.org/users/2180197/items/PZICYSL2"],"uri":["http://zotero.org/users/2180197/items/PZICYSL2"],"itemData":{"id":1960,"type":"book","title":"rbenchmark: Benchmarking routine for R","version":"1.0.0","source":"R-Packages","abstract":"rbenchmark is inspired by the Perl module Benchmark, and is intended to facilitate benchmarking of arbitrary R code. The library consists of just one function, benchmark, which is a simple wrapper around system.time. Given a specification of the benchmarking process (counts of replications, evaluation environment) and an arbitrary number of expressions, benchmark evaluates each of the expressions in the specified environment, replicating the evaluation as many times as specified, and returning the results conveniently wrapped into a data frame.","URL":"https://CRAN.R-project.org/package=rbenchmark","shortTitle":"rbenchmark","author":[{"family":"Kusnierczyk","given":"Wacek"},{"family":"Eddelbuettel","given":"Dirk"},{"family":"Hasselman","given":"Berend"}],"issued":{"date-parts":[["2012",8,30]]}}}],"schema":"https://github.com/citation-style-language/schema/raw/master/csl-citation.json"} </w:instrText>
      </w:r>
      <w:r w:rsidR="00BB1E49">
        <w:fldChar w:fldCharType="separate"/>
      </w:r>
      <w:r w:rsidR="00F954BB">
        <w:rPr>
          <w:noProof/>
        </w:rPr>
        <w:t>(57)</w:t>
      </w:r>
      <w:r w:rsidR="00BB1E49">
        <w:fldChar w:fldCharType="end"/>
      </w:r>
      <w:r w:rsidR="002933C8" w:rsidRPr="002933C8">
        <w:t>, snow</w:t>
      </w:r>
      <w:r w:rsidR="00BB1E49">
        <w:t xml:space="preserve"> </w:t>
      </w:r>
      <w:r w:rsidR="00BB1E49">
        <w:fldChar w:fldCharType="begin"/>
      </w:r>
      <w:r w:rsidR="00F954BB">
        <w:instrText xml:space="preserve"> ADDIN ZOTERO_ITEM CSL_CITATION {"citationID":"NzdPvgUm","properties":{"formattedCitation":"(58)","plainCitation":"(58)","noteIndex":0},"citationItems":[{"id":1961,"uris":["http://zotero.org/users/2180197/items/RXC86SMI"],"uri":["http://zotero.org/users/2180197/items/RXC86SMI"],"itemData":{"id":1961,"type":"book","title":"snow: Simple Network of Workstations","version":"0.4-3","source":"R-Packages","abstract":"Support for simple parallel computing in R.","URL":"https://CRAN.R-project.org/package=snow","shortTitle":"snow","author":[{"family":"Tierney","given":"Luke"},{"family":"Rossini","given":"A. J."},{"family":"Li","given":"Na"},{"family":"Sevcikova","given":"H."}],"issued":{"date-parts":[["2018",9,14]]}}}],"schema":"https://github.com/citation-style-language/schema/raw/master/csl-citation.json"} </w:instrText>
      </w:r>
      <w:r w:rsidR="00BB1E49">
        <w:fldChar w:fldCharType="separate"/>
      </w:r>
      <w:r w:rsidR="00F954BB">
        <w:rPr>
          <w:noProof/>
        </w:rPr>
        <w:t>(58)</w:t>
      </w:r>
      <w:r w:rsidR="00BB1E49">
        <w:fldChar w:fldCharType="end"/>
      </w:r>
      <w:r w:rsidR="002933C8" w:rsidRPr="002933C8">
        <w:t xml:space="preserve">, </w:t>
      </w:r>
      <w:proofErr w:type="spellStart"/>
      <w:r w:rsidR="002933C8" w:rsidRPr="002933C8">
        <w:t>sparklyr</w:t>
      </w:r>
      <w:proofErr w:type="spellEnd"/>
      <w:r w:rsidR="00BB1E49">
        <w:t xml:space="preserve"> </w:t>
      </w:r>
      <w:r w:rsidR="00BB1E49">
        <w:fldChar w:fldCharType="begin"/>
      </w:r>
      <w:r w:rsidR="00F954BB">
        <w:instrText xml:space="preserve"> ADDIN ZOTERO_ITEM CSL_CITATION {"citationID":"6gHXQSuT","properties":{"formattedCitation":"(59)","plainCitation":"(59)","noteIndex":0},"citationItems":[{"id":1962,"uris":["http://zotero.org/users/2180197/items/ZE3WA6PD"],"uri":["http://zotero.org/users/2180197/items/ZE3WA6PD"],"itemData":{"id":1962,"type":"book","title":"sparklyr: R Interface to Apache Spark","version":"0.9.1","source":"R-Packages","abstract":"R interface to Apache Spark, a fast and general engine for big data processing, see &lt;http://spark.apache.org&gt;. This package supports connecting to local and remote Apache Spark clusters, provides a 'dplyr' compatible back-end, and provides an interface to Spark's built-in machine learning algorithms.","URL":"https://CRAN.R-project.org/package=sparklyr","shortTitle":"sparklyr","author":[{"family":"Luraschi","given":"Javier"},{"family":"Kuo","given":"Kevin"},{"family":"Ushey","given":"Kevin"},{"family":"Allaire","given":"J. J."},{"family":"Macedo","given":"Samuel"},{"family":"RStudio","given":""},{"family":"Foundation","given":"The Apache Software"}],"issued":{"date-parts":[["2018",9,27]]}}}],"schema":"https://github.com/citation-style-language/schema/raw/master/csl-citation.json"} </w:instrText>
      </w:r>
      <w:r w:rsidR="00BB1E49">
        <w:fldChar w:fldCharType="separate"/>
      </w:r>
      <w:r w:rsidR="00F954BB">
        <w:rPr>
          <w:noProof/>
        </w:rPr>
        <w:t>(59)</w:t>
      </w:r>
      <w:r w:rsidR="00BB1E49">
        <w:fldChar w:fldCharType="end"/>
      </w:r>
      <w:r w:rsidR="002933C8" w:rsidRPr="002933C8">
        <w:t xml:space="preserve">, </w:t>
      </w:r>
      <w:proofErr w:type="spellStart"/>
      <w:r w:rsidR="002933C8" w:rsidRPr="002933C8">
        <w:t>tictoc</w:t>
      </w:r>
      <w:proofErr w:type="spellEnd"/>
      <w:r w:rsidR="00BB1E49">
        <w:t xml:space="preserve"> </w:t>
      </w:r>
      <w:r w:rsidR="00BB1E49">
        <w:fldChar w:fldCharType="begin"/>
      </w:r>
      <w:r w:rsidR="00F954BB">
        <w:instrText xml:space="preserve"> ADDIN ZOTERO_ITEM CSL_CITATION {"citationID":"6ZInAYK2","properties":{"formattedCitation":"(60)","plainCitation":"(60)","noteIndex":0},"citationItems":[{"id":1699,"uris":["http://zotero.org/users/2180197/items/VL46LSZS"],"uri":["http://zotero.org/users/2180197/items/VL46LSZS"],"itemData":{"id":1699,"type":"book","title":"tictoc: Functions for timing R scripts, as well as implementations of Stack and List structures.","URL":"https://CRAN.R-project.org/package=tictoc","author":[{"family":"Izrailev","given":"Sergei"}],"issued":{"date-parts":[["2014"]]}}}],"schema":"https://github.com/citation-style-language/schema/raw/master/csl-citation.json"} </w:instrText>
      </w:r>
      <w:r w:rsidR="00BB1E49">
        <w:fldChar w:fldCharType="separate"/>
      </w:r>
      <w:r w:rsidR="00F954BB">
        <w:rPr>
          <w:noProof/>
        </w:rPr>
        <w:t>(60)</w:t>
      </w:r>
      <w:r w:rsidR="00BB1E49">
        <w:fldChar w:fldCharType="end"/>
      </w:r>
      <w:r w:rsidR="00A92000">
        <w:t>.</w:t>
      </w:r>
    </w:p>
    <w:p w14:paraId="59881E20" w14:textId="7422D2FA" w:rsidR="00D615A6" w:rsidRDefault="007B7597" w:rsidP="00D615A6">
      <w:pPr>
        <w:pStyle w:val="BodyText"/>
      </w:pPr>
      <w:r>
        <w:t xml:space="preserve">For the </w:t>
      </w:r>
      <w:r w:rsidR="00A92000">
        <w:t>optimization</w:t>
      </w:r>
      <w:r>
        <w:t xml:space="preserve"> analysis, we used 2008 as the cutoff year for visualizations</w:t>
      </w:r>
      <w:r w:rsidR="004B747F">
        <w:t xml:space="preserve"> showing presence of </w:t>
      </w:r>
      <w:r w:rsidR="00837E0F">
        <w:t xml:space="preserve">a </w:t>
      </w:r>
      <w:proofErr w:type="spellStart"/>
      <w:r w:rsidR="004B747F">
        <w:t>src</w:t>
      </w:r>
      <w:proofErr w:type="spellEnd"/>
      <w:r w:rsidR="004B747F">
        <w:t xml:space="preserve"> directory</w:t>
      </w:r>
      <w:r>
        <w:t xml:space="preserve"> due to the low number of </w:t>
      </w:r>
      <w:r w:rsidR="00653C9A">
        <w:t xml:space="preserve">currently available </w:t>
      </w:r>
      <w:r>
        <w:t xml:space="preserve">packages updated prior to 2008. </w:t>
      </w:r>
      <w:r w:rsidR="004B747F">
        <w:t>For optimization related dependencies, we use</w:t>
      </w:r>
      <w:r w:rsidR="00731494">
        <w:t>d 2009</w:t>
      </w:r>
      <w:r w:rsidR="004B747F">
        <w:t xml:space="preserve"> as the cutoff year and only showed those packages with </w:t>
      </w:r>
      <w:r w:rsidR="00837E0F">
        <w:t xml:space="preserve">15 or </w:t>
      </w:r>
      <w:r w:rsidR="004B747F">
        <w:t>greater</w:t>
      </w:r>
      <w:r w:rsidR="00864FF5">
        <w:t xml:space="preserve"> </w:t>
      </w:r>
      <w:r w:rsidR="004B747F">
        <w:t>dependent packages</w:t>
      </w:r>
      <w:r w:rsidR="00726100">
        <w:t xml:space="preserve"> in a given year</w:t>
      </w:r>
      <w:r w:rsidR="004B747F">
        <w:t>.</w:t>
      </w:r>
    </w:p>
    <w:p w14:paraId="3D0DAE90" w14:textId="63666BA9" w:rsidR="00BA2E70" w:rsidRDefault="00A92000" w:rsidP="00BA2E70">
      <w:pPr>
        <w:pStyle w:val="BodyText"/>
      </w:pPr>
      <w:r>
        <w:t xml:space="preserve">Automatically analyzing software for evidence of optimization has similar </w:t>
      </w:r>
      <w:r w:rsidR="00B623C9">
        <w:t xml:space="preserve">difficulties to those mentioned previously related to </w:t>
      </w:r>
      <w:r w:rsidR="004768A4">
        <w:t xml:space="preserve">automatically detecting the </w:t>
      </w:r>
      <w:r w:rsidR="00B623C9">
        <w:t xml:space="preserve">use of software testing techniques and tools. </w:t>
      </w:r>
      <w:r w:rsidR="004768A4">
        <w:t>T</w:t>
      </w:r>
      <w:r w:rsidR="00B623C9" w:rsidRPr="00B623C9">
        <w:t xml:space="preserve">he best evidence of </w:t>
      </w:r>
      <w:r w:rsidR="00B623C9">
        <w:t xml:space="preserve">software </w:t>
      </w:r>
      <w:r w:rsidR="00B623C9" w:rsidRPr="00B623C9">
        <w:t xml:space="preserve">optimization would be in </w:t>
      </w:r>
      <w:r w:rsidR="00B623C9">
        <w:t xml:space="preserve">the </w:t>
      </w:r>
      <w:r w:rsidR="00B90413">
        <w:t xml:space="preserve">history of commits, </w:t>
      </w:r>
      <w:r w:rsidR="00B623C9" w:rsidRPr="00B623C9">
        <w:t>unit test</w:t>
      </w:r>
      <w:r w:rsidR="00B90413">
        <w:t>s that time functionality, and package bug report</w:t>
      </w:r>
      <w:r w:rsidR="00B623C9" w:rsidRPr="00B623C9">
        <w:t>s</w:t>
      </w:r>
      <w:r w:rsidR="004768A4">
        <w:t xml:space="preserve">. </w:t>
      </w:r>
      <w:r w:rsidR="00B623C9" w:rsidRPr="00B623C9">
        <w:t>While all</w:t>
      </w:r>
      <w:r w:rsidR="00B623C9">
        <w:t xml:space="preserve"> R</w:t>
      </w:r>
      <w:r w:rsidR="00B623C9" w:rsidRPr="00B623C9">
        <w:t xml:space="preserve"> packages have source code available, not all have development history available nor </w:t>
      </w:r>
      <w:r w:rsidR="00B90413">
        <w:t>unit</w:t>
      </w:r>
      <w:r w:rsidR="00B623C9" w:rsidRPr="00B623C9">
        <w:t xml:space="preserve"> tests available.</w:t>
      </w:r>
      <w:r w:rsidR="00B623C9">
        <w:t xml:space="preserve"> Additionally, a stated dependency on one of the optimization packages listed could mean the package creators recommend using that along with their package, not that they are actually using </w:t>
      </w:r>
      <w:r w:rsidR="004768A4">
        <w:t xml:space="preserve">it </w:t>
      </w:r>
      <w:r w:rsidR="00B623C9">
        <w:t>in their package.</w:t>
      </w:r>
      <w:r w:rsidR="00B90413">
        <w:t xml:space="preserve"> Despite these shortcomings, it is estimated that presence of a </w:t>
      </w:r>
      <w:proofErr w:type="spellStart"/>
      <w:r w:rsidR="00B90413">
        <w:t>src</w:t>
      </w:r>
      <w:proofErr w:type="spellEnd"/>
      <w:r w:rsidR="00B90413">
        <w:t xml:space="preserve"> directory or </w:t>
      </w:r>
      <w:r w:rsidR="00726100">
        <w:t xml:space="preserve">the </w:t>
      </w:r>
      <w:r w:rsidR="00B90413">
        <w:t>use of specific packages is an indication that some optimization effort was put into a package.</w:t>
      </w:r>
    </w:p>
    <w:p w14:paraId="1EC1DFF3" w14:textId="6A6C52F3" w:rsidR="003E3192" w:rsidRDefault="003E3192" w:rsidP="003E3192">
      <w:pPr>
        <w:pStyle w:val="BodyText"/>
      </w:pPr>
      <w:r>
        <w:t xml:space="preserve">As shown in Figure 3, the evaluation for the presence of a non-empty </w:t>
      </w:r>
      <w:proofErr w:type="spellStart"/>
      <w:r>
        <w:t>src</w:t>
      </w:r>
      <w:proofErr w:type="spellEnd"/>
      <w:r>
        <w:t xml:space="preserve"> directory shows that there is an increasing trend in </w:t>
      </w:r>
      <w:r w:rsidR="00726100">
        <w:t>using compiled code in</w:t>
      </w:r>
      <w:r>
        <w:t xml:space="preserve"> R packages, by count. However, when evaluated as a percent of all R packages, the change has </w:t>
      </w:r>
      <w:r w:rsidR="00726100">
        <w:t xml:space="preserve">only </w:t>
      </w:r>
      <w:r>
        <w:t>been</w:t>
      </w:r>
      <w:r w:rsidR="00B90413">
        <w:t xml:space="preserve"> a slight </w:t>
      </w:r>
      <w:r w:rsidR="00726100">
        <w:t>increase</w:t>
      </w:r>
      <w:r>
        <w:t xml:space="preserve"> over the last few years. </w:t>
      </w:r>
      <w:r w:rsidR="005A79ED">
        <w:t>A table of data used to generate Figure 3 is contained in the supplement.</w:t>
      </w:r>
    </w:p>
    <w:p w14:paraId="6D962775" w14:textId="77777777" w:rsidR="005A79ED" w:rsidRDefault="005A79ED" w:rsidP="003E3192">
      <w:pPr>
        <w:pStyle w:val="BodyText"/>
      </w:pPr>
    </w:p>
    <w:p w14:paraId="7864019B" w14:textId="77777777" w:rsidR="005A79ED" w:rsidRDefault="005A79ED" w:rsidP="003E3192">
      <w:pPr>
        <w:pStyle w:val="BodyText"/>
      </w:pPr>
    </w:p>
    <w:p w14:paraId="2F9E99E9" w14:textId="77777777" w:rsidR="005A79ED" w:rsidRDefault="005A79ED" w:rsidP="003E3192">
      <w:pPr>
        <w:pStyle w:val="BodyText"/>
      </w:pPr>
    </w:p>
    <w:p w14:paraId="7AB83D7C" w14:textId="25FD7172" w:rsidR="0009261D" w:rsidRPr="00A11916" w:rsidRDefault="005A79ED" w:rsidP="005A79ED">
      <w:pPr>
        <w:pStyle w:val="BodyText"/>
        <w:jc w:val="center"/>
        <w:rPr>
          <w:i/>
          <w:szCs w:val="22"/>
        </w:rPr>
      </w:pPr>
      <w:r>
        <w:rPr>
          <w:noProof/>
        </w:rPr>
        <w:lastRenderedPageBreak/>
        <w:drawing>
          <wp:inline distT="0" distB="0" distL="0" distR="0" wp14:anchorId="43CB4FD7" wp14:editId="593185A7">
            <wp:extent cx="5943600" cy="45440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timization_file_analysis_stacked_bar.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3E3192" w:rsidRPr="00A11916">
        <w:rPr>
          <w:i/>
          <w:szCs w:val="22"/>
        </w:rPr>
        <w:t xml:space="preserve">Figure </w:t>
      </w:r>
      <w:r w:rsidR="003E3192" w:rsidRPr="00A11916">
        <w:rPr>
          <w:i/>
          <w:szCs w:val="22"/>
        </w:rPr>
        <w:fldChar w:fldCharType="begin"/>
      </w:r>
      <w:r w:rsidR="003E3192" w:rsidRPr="00A11916">
        <w:rPr>
          <w:i/>
          <w:szCs w:val="22"/>
        </w:rPr>
        <w:instrText xml:space="preserve"> SEQ Figure \* ARABIC </w:instrText>
      </w:r>
      <w:r w:rsidR="003E3192" w:rsidRPr="00A11916">
        <w:rPr>
          <w:i/>
          <w:szCs w:val="22"/>
        </w:rPr>
        <w:fldChar w:fldCharType="separate"/>
      </w:r>
      <w:r w:rsidR="008679D8">
        <w:rPr>
          <w:i/>
          <w:noProof/>
          <w:szCs w:val="22"/>
        </w:rPr>
        <w:t>3</w:t>
      </w:r>
      <w:r w:rsidR="003E3192" w:rsidRPr="00A11916">
        <w:rPr>
          <w:i/>
          <w:szCs w:val="22"/>
        </w:rPr>
        <w:fldChar w:fldCharType="end"/>
      </w:r>
      <w:r w:rsidR="003E3192" w:rsidRPr="00A11916">
        <w:rPr>
          <w:i/>
          <w:szCs w:val="22"/>
        </w:rPr>
        <w:t xml:space="preserve"> Packages with non-empty </w:t>
      </w:r>
      <w:proofErr w:type="spellStart"/>
      <w:r w:rsidR="003E3192" w:rsidRPr="00A11916">
        <w:rPr>
          <w:i/>
          <w:szCs w:val="22"/>
        </w:rPr>
        <w:t>src</w:t>
      </w:r>
      <w:proofErr w:type="spellEnd"/>
      <w:r w:rsidR="003E3192" w:rsidRPr="00A11916">
        <w:rPr>
          <w:i/>
          <w:szCs w:val="22"/>
        </w:rPr>
        <w:t xml:space="preserve"> directory</w:t>
      </w:r>
    </w:p>
    <w:p w14:paraId="2B908A36" w14:textId="02A78F9E" w:rsidR="00530DE0" w:rsidRDefault="007A7EA6" w:rsidP="00530DE0">
      <w:pPr>
        <w:pStyle w:val="BodyText"/>
      </w:pPr>
      <w:r>
        <w:t>As shown in Figure 4</w:t>
      </w:r>
      <w:r w:rsidR="005D28A8">
        <w:t xml:space="preserve">, </w:t>
      </w:r>
      <w:proofErr w:type="spellStart"/>
      <w:r w:rsidR="005D28A8">
        <w:t>Rcpp</w:t>
      </w:r>
      <w:proofErr w:type="spellEnd"/>
      <w:r w:rsidR="005D28A8">
        <w:t xml:space="preserve"> is the most common optimization related dependency followed by parallel and foreach. Those same packages have been the most popular for packages last updated during the entire period shown.</w:t>
      </w:r>
      <w:r w:rsidR="00530DE0">
        <w:t xml:space="preserve"> There 641 packages that list dependencies to more than one optimization framework</w:t>
      </w:r>
      <w:r w:rsidR="00864FF5">
        <w:t xml:space="preserve"> (377 with 2 dependencies, 49 w/4</w:t>
      </w:r>
      <w:r w:rsidR="00530DE0">
        <w:t xml:space="preserve">, </w:t>
      </w:r>
      <w:r w:rsidR="00864FF5">
        <w:t xml:space="preserve">15 w/5, 2 w/6, 1 w/7), </w:t>
      </w:r>
      <w:r w:rsidR="00530DE0">
        <w:t>so the total number of packages shown in the histogra</w:t>
      </w:r>
      <w:r w:rsidR="00D87049">
        <w:t>m includes some that are double-</w:t>
      </w:r>
      <w:r w:rsidR="00530DE0">
        <w:t>counted.</w:t>
      </w:r>
      <w:r w:rsidR="00955286">
        <w:t xml:space="preserve"> A table of data used to generate Figure 4 is contained in the supplement.</w:t>
      </w:r>
    </w:p>
    <w:p w14:paraId="1E4D4ED4" w14:textId="564837C6" w:rsidR="005D28A8" w:rsidRPr="005D2744" w:rsidRDefault="005D28A8" w:rsidP="005D28A8">
      <w:pPr>
        <w:pStyle w:val="BodyText"/>
      </w:pPr>
    </w:p>
    <w:p w14:paraId="2AC5EC58" w14:textId="107B9073" w:rsidR="00731494" w:rsidRPr="007A7EA6" w:rsidRDefault="005A79ED" w:rsidP="007A7EA6">
      <w:pPr>
        <w:pStyle w:val="BodyText"/>
        <w:keepNext/>
        <w:jc w:val="center"/>
        <w:rPr>
          <w:szCs w:val="22"/>
        </w:rPr>
      </w:pPr>
      <w:r>
        <w:rPr>
          <w:noProof/>
        </w:rPr>
        <w:lastRenderedPageBreak/>
        <w:drawing>
          <wp:inline distT="0" distB="0" distL="0" distR="0" wp14:anchorId="21A28228" wp14:editId="0486B9BF">
            <wp:extent cx="5943600" cy="45440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ptimization_dependency_stacked_bar.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54B7A" w:rsidRPr="00A11916">
        <w:rPr>
          <w:i/>
          <w:szCs w:val="22"/>
        </w:rPr>
        <w:t xml:space="preserve">Figure </w:t>
      </w:r>
      <w:r w:rsidR="00D54B7A" w:rsidRPr="00A11916">
        <w:rPr>
          <w:i/>
          <w:szCs w:val="22"/>
        </w:rPr>
        <w:fldChar w:fldCharType="begin"/>
      </w:r>
      <w:r w:rsidR="00D54B7A" w:rsidRPr="00A11916">
        <w:rPr>
          <w:i/>
          <w:szCs w:val="22"/>
        </w:rPr>
        <w:instrText xml:space="preserve"> SEQ Figure \* ARABIC </w:instrText>
      </w:r>
      <w:r w:rsidR="00D54B7A" w:rsidRPr="00A11916">
        <w:rPr>
          <w:i/>
          <w:szCs w:val="22"/>
        </w:rPr>
        <w:fldChar w:fldCharType="separate"/>
      </w:r>
      <w:r w:rsidR="008679D8">
        <w:rPr>
          <w:i/>
          <w:noProof/>
          <w:szCs w:val="22"/>
        </w:rPr>
        <w:t>4</w:t>
      </w:r>
      <w:r w:rsidR="00D54B7A" w:rsidRPr="00A11916">
        <w:rPr>
          <w:i/>
          <w:szCs w:val="22"/>
        </w:rPr>
        <w:fldChar w:fldCharType="end"/>
      </w:r>
      <w:r w:rsidR="00D54B7A" w:rsidRPr="00A11916">
        <w:rPr>
          <w:i/>
          <w:szCs w:val="22"/>
        </w:rPr>
        <w:t xml:space="preserve"> Packages with optimization framework dependency</w:t>
      </w:r>
    </w:p>
    <w:p w14:paraId="759EC670" w14:textId="4B571D93" w:rsidR="00D90384" w:rsidRPr="00756E4A" w:rsidRDefault="00D90384" w:rsidP="00756E4A">
      <w:pPr>
        <w:pStyle w:val="BodyText"/>
      </w:pPr>
      <w:r>
        <w:t xml:space="preserve">As the numbers from Metric 1 do not match the numbers of Metric 2, some additional exploration is necessary. </w:t>
      </w:r>
      <w:r w:rsidR="00756E4A">
        <w:t>In terms of total difference, t</w:t>
      </w:r>
      <w:r w:rsidR="00530DE0">
        <w:t>here are 8</w:t>
      </w:r>
      <w:r w:rsidR="00864FF5">
        <w:t>39</w:t>
      </w:r>
      <w:r w:rsidR="00756E4A">
        <w:t xml:space="preserve"> more packages using compiled code vs those with one of the </w:t>
      </w:r>
      <w:r w:rsidR="00D87049">
        <w:t>searched</w:t>
      </w:r>
      <w:r w:rsidR="00756E4A">
        <w:t xml:space="preserve"> </w:t>
      </w:r>
      <w:r w:rsidR="00864FF5">
        <w:t>for dependencies. There are 1706</w:t>
      </w:r>
      <w:r w:rsidR="00756E4A">
        <w:t xml:space="preserve"> packages that do</w:t>
      </w:r>
      <w:r w:rsidR="00276C0E">
        <w:t xml:space="preserve"> </w:t>
      </w:r>
      <w:r w:rsidR="00756E4A">
        <w:t>n</w:t>
      </w:r>
      <w:r w:rsidR="00276C0E">
        <w:t>o</w:t>
      </w:r>
      <w:r w:rsidR="00756E4A">
        <w:t xml:space="preserve">t list a dependency to one of the specified packages, but have a </w:t>
      </w:r>
      <w:proofErr w:type="spellStart"/>
      <w:r w:rsidR="00756E4A">
        <w:t>src</w:t>
      </w:r>
      <w:proofErr w:type="spellEnd"/>
      <w:r w:rsidR="00756E4A">
        <w:t xml:space="preserve"> directory for compiled code. There are </w:t>
      </w:r>
      <w:r w:rsidR="005D28A8">
        <w:t>8</w:t>
      </w:r>
      <w:r w:rsidR="00864FF5">
        <w:t>67</w:t>
      </w:r>
      <w:r w:rsidR="00756E4A">
        <w:t xml:space="preserve"> packages that list a dependency to one of the specified packages but do</w:t>
      </w:r>
      <w:r w:rsidR="00276C0E">
        <w:t xml:space="preserve"> </w:t>
      </w:r>
      <w:r w:rsidR="00756E4A">
        <w:t>n</w:t>
      </w:r>
      <w:r w:rsidR="00276C0E">
        <w:t>o</w:t>
      </w:r>
      <w:r w:rsidR="00756E4A">
        <w:t xml:space="preserve">t have a </w:t>
      </w:r>
      <w:proofErr w:type="spellStart"/>
      <w:r w:rsidR="00756E4A">
        <w:t>src</w:t>
      </w:r>
      <w:proofErr w:type="spellEnd"/>
      <w:r w:rsidR="00756E4A">
        <w:t xml:space="preserve"> directory.</w:t>
      </w:r>
    </w:p>
    <w:p w14:paraId="69905070" w14:textId="6A8FE6B4" w:rsidR="001F35D2" w:rsidRDefault="00386CDE" w:rsidP="00BA2E70">
      <w:pPr>
        <w:pStyle w:val="Heading3"/>
      </w:pPr>
      <w:bookmarkStart w:id="12" w:name="_Toc523169479"/>
      <w:r>
        <w:t xml:space="preserve">Identify </w:t>
      </w:r>
      <w:r w:rsidR="00EA66E5">
        <w:t xml:space="preserve">and validate </w:t>
      </w:r>
      <w:r>
        <w:t>performance target</w:t>
      </w:r>
      <w:bookmarkEnd w:id="12"/>
    </w:p>
    <w:p w14:paraId="606AC841" w14:textId="12A79989" w:rsidR="0031349F" w:rsidRDefault="001F35D2" w:rsidP="001F35D2">
      <w:pPr>
        <w:pStyle w:val="BodyText"/>
      </w:pPr>
      <w:r>
        <w:t xml:space="preserve">The first step to software optimization is to understand the functional and non-functional requirements of the software being built. Based on expected input, output, </w:t>
      </w:r>
      <w:r w:rsidR="00D748F5">
        <w:t>and</w:t>
      </w:r>
      <w:r>
        <w:t xml:space="preserve"> platform the software will be run on, one can </w:t>
      </w:r>
      <w:proofErr w:type="gramStart"/>
      <w:r>
        <w:t>make a decision</w:t>
      </w:r>
      <w:proofErr w:type="gramEnd"/>
      <w:r>
        <w:t xml:space="preserve"> as to what is good enough for the s</w:t>
      </w:r>
      <w:r w:rsidR="004768A4">
        <w:t>oftware being developed.  A</w:t>
      </w:r>
      <w:r>
        <w:t xml:space="preserve"> pragmatic approach is best – do</w:t>
      </w:r>
      <w:r w:rsidR="00276C0E">
        <w:t xml:space="preserve"> </w:t>
      </w:r>
      <w:r>
        <w:t>n</w:t>
      </w:r>
      <w:r w:rsidR="00276C0E">
        <w:t>o</w:t>
      </w:r>
      <w:r>
        <w:t xml:space="preserve">t spend time optimizing if </w:t>
      </w:r>
      <w:r w:rsidR="004768A4">
        <w:t>it does</w:t>
      </w:r>
      <w:r w:rsidR="00276C0E">
        <w:t xml:space="preserve"> </w:t>
      </w:r>
      <w:r w:rsidR="004768A4">
        <w:t>n</w:t>
      </w:r>
      <w:r w:rsidR="00276C0E">
        <w:t>o</w:t>
      </w:r>
      <w:r w:rsidR="004768A4">
        <w:t>t add value</w:t>
      </w:r>
      <w:r>
        <w:t xml:space="preserve">. </w:t>
      </w:r>
    </w:p>
    <w:p w14:paraId="7B915135" w14:textId="75A9638D" w:rsidR="0031349F" w:rsidRDefault="0031349F" w:rsidP="0031349F">
      <w:pPr>
        <w:pStyle w:val="BodyText"/>
      </w:pPr>
      <w:r>
        <w:t xml:space="preserve">The Python </w:t>
      </w:r>
      <w:r w:rsidR="007E3CAA">
        <w:t>Foundation’s</w:t>
      </w:r>
      <w:r>
        <w:t xml:space="preserve"> Python language wiki provides excellent </w:t>
      </w:r>
      <w:r w:rsidR="007E3CAA">
        <w:t>high-level</w:t>
      </w:r>
      <w:r>
        <w:t xml:space="preserve"> advice</w:t>
      </w:r>
      <w:r w:rsidR="00BE740B">
        <w:t xml:space="preserve"> </w:t>
      </w:r>
      <w:r w:rsidR="00BE740B">
        <w:fldChar w:fldCharType="begin"/>
      </w:r>
      <w:r w:rsidR="00F954BB">
        <w:instrText xml:space="preserve"> ADDIN ZOTERO_ITEM CSL_CITATION {"citationID":"SULFIkUa","properties":{"formattedCitation":"(61)","plainCitation":"(61)","noteIndex":0},"citationItems":[{"id":1692,"uris":["http://zotero.org/users/2180197/items/M2ABIBLP"],"uri":["http://zotero.org/users/2180197/items/M2ABIBLP"],"itemData":{"id":1692,"type":"book","title":"Performance Tips","URL":"https://wiki.python.org/moin/PythonSpeed/PerformanceTips"}}],"schema":"https://github.com/citation-style-language/schema/raw/master/csl-citation.json"} </w:instrText>
      </w:r>
      <w:r w:rsidR="00BE740B">
        <w:fldChar w:fldCharType="separate"/>
      </w:r>
      <w:r w:rsidR="00F954BB">
        <w:rPr>
          <w:rFonts w:ascii="Cambria" w:cs="Times New Roman"/>
        </w:rPr>
        <w:t>(61)</w:t>
      </w:r>
      <w:r w:rsidR="00BE740B">
        <w:fldChar w:fldCharType="end"/>
      </w:r>
      <w:r w:rsidR="0099120A">
        <w:t xml:space="preserve">: First get the software working correctly, test to see if it is correct, profile the application if it is slow, </w:t>
      </w:r>
      <w:r w:rsidR="00D748F5">
        <w:t>and lastly</w:t>
      </w:r>
      <w:r w:rsidR="0099120A">
        <w:t xml:space="preserve"> optimize based on the results of code profiling. If necessary, repeat multiple cycles of testing, profiling, and optimization phases.</w:t>
      </w:r>
    </w:p>
    <w:p w14:paraId="20AB368D" w14:textId="3FCCD886" w:rsidR="001F35D2" w:rsidRDefault="0031349F" w:rsidP="001F35D2">
      <w:pPr>
        <w:pStyle w:val="BodyText"/>
      </w:pPr>
      <w:r>
        <w:t xml:space="preserve">Once the functional requirements have been correctly implemented and validated, </w:t>
      </w:r>
      <w:r w:rsidR="00D748F5">
        <w:t>a decision point is reached:</w:t>
      </w:r>
      <w:r w:rsidR="00ED1FE4">
        <w:t xml:space="preserve"> decide if the software is slow and in need of evaluation and optimization. </w:t>
      </w:r>
      <w:r w:rsidR="00DE5C97">
        <w:t>While this may seem a trivial and unnecessary step, it should not be overlooked; a careful evaluation of cost</w:t>
      </w:r>
      <w:r w:rsidR="00D748F5">
        <w:t xml:space="preserve">s of </w:t>
      </w:r>
      <w:r w:rsidR="00DE5C97">
        <w:t xml:space="preserve">vs </w:t>
      </w:r>
      <w:r w:rsidR="00DE5C97">
        <w:lastRenderedPageBreak/>
        <w:t>benefit from an optimization effort should be evaluated before moving forward. Some methods for gathering t</w:t>
      </w:r>
      <w:r w:rsidR="00ED1FE4">
        <w:t xml:space="preserve">he performance target </w:t>
      </w:r>
      <w:r w:rsidR="00DE5C97">
        <w:t>are through</w:t>
      </w:r>
      <w:r w:rsidR="00ED1FE4">
        <w:t xml:space="preserve"> an evalua</w:t>
      </w:r>
      <w:r w:rsidR="001B76BE">
        <w:t xml:space="preserve">tion of other similar software, </w:t>
      </w:r>
      <w:r w:rsidR="00ED1FE4">
        <w:t xml:space="preserve">interdependencies of the software </w:t>
      </w:r>
      <w:r w:rsidR="001B76BE">
        <w:t>and its interaction</w:t>
      </w:r>
      <w:r w:rsidR="00ED1FE4">
        <w:t xml:space="preserve"> with other systems, and discussion with other experts in the field. </w:t>
      </w:r>
    </w:p>
    <w:p w14:paraId="6358879A" w14:textId="56672541" w:rsidR="0080124F" w:rsidRDefault="00ED1FE4" w:rsidP="00ED1FE4">
      <w:pPr>
        <w:pStyle w:val="BodyText"/>
      </w:pPr>
      <w:r>
        <w:t>Once a performance target has been identified, development of acceptance tests for performance can begin. While performance testing is often considered an anti-pattern of testing</w:t>
      </w:r>
      <w:r w:rsidR="00F95013">
        <w:t xml:space="preserve"> </w:t>
      </w:r>
      <w:r w:rsidR="00F95013">
        <w:fldChar w:fldCharType="begin"/>
      </w:r>
      <w:r w:rsidR="00F954BB">
        <w:instrText xml:space="preserve"> ADDIN ZOTERO_ITEM CSL_CITATION {"citationID":"KJHBnrKp","properties":{"formattedCitation":"(34)","plainCitation":"(34)","noteIndex":0},"citationItems":[{"id":1691,"uris":["http://zotero.org/users/2180197/items/BBDFEJW3"],"uri":["http://zotero.org/users/2180197/items/BBDFEJW3"],"itemData":{"id":1691,"type":"book","title":"Test Driven Development details","URL":"https://github.com/educloudalliance/educloud-development/wiki/Test-Driven-Development-details","author":[{"family":"Jarkko Moilanen","given":""}]}}],"schema":"https://github.com/citation-style-language/schema/raw/master/csl-citation.json"} </w:instrText>
      </w:r>
      <w:r w:rsidR="00F95013">
        <w:fldChar w:fldCharType="separate"/>
      </w:r>
      <w:r w:rsidR="00F954BB">
        <w:rPr>
          <w:noProof/>
        </w:rPr>
        <w:t>(34)</w:t>
      </w:r>
      <w:r w:rsidR="00F95013">
        <w:fldChar w:fldCharType="end"/>
      </w:r>
      <w:r>
        <w:t xml:space="preserve"> some repeatable tests should be created to track performance as development progresses. Often a ‘stress test’ or a test with greater than expected input/usage is the best way to do this. A good target is to </w:t>
      </w:r>
      <w:r w:rsidRPr="00ED1FE4">
        <w:t xml:space="preserve">check an order of magnitude larger </w:t>
      </w:r>
      <w:r w:rsidR="0080124F">
        <w:t xml:space="preserve">input </w:t>
      </w:r>
      <w:r w:rsidRPr="00ED1FE4">
        <w:t>than expected.</w:t>
      </w:r>
      <w:r w:rsidR="0080124F">
        <w:t xml:space="preserve"> This type of testing can provide valuable insight into the performance characteristics of the software as well unearth potentials for failure due to unexpected load</w:t>
      </w:r>
      <w:r w:rsidR="00F95013">
        <w:t xml:space="preserve"> </w:t>
      </w:r>
      <w:r w:rsidR="00F95013">
        <w:fldChar w:fldCharType="begin"/>
      </w:r>
      <w:r w:rsidR="00F954BB">
        <w:instrText xml:space="preserve"> ADDIN ZOTERO_ITEM CSL_CITATION {"citationID":"7MSZBl56","properties":{"formattedCitation":"(36)","plainCitation":"(36)","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F95013">
        <w:fldChar w:fldCharType="separate"/>
      </w:r>
      <w:r w:rsidR="00F954BB">
        <w:rPr>
          <w:noProof/>
        </w:rPr>
        <w:t>(36)</w:t>
      </w:r>
      <w:r w:rsidR="00F95013">
        <w:fldChar w:fldCharType="end"/>
      </w:r>
      <w:r w:rsidR="0080124F">
        <w:t>.</w:t>
      </w:r>
    </w:p>
    <w:p w14:paraId="56570A9E" w14:textId="77777777" w:rsidR="001717DC" w:rsidRDefault="0080124F" w:rsidP="00ED1FE4">
      <w:pPr>
        <w:pStyle w:val="BodyText"/>
      </w:pPr>
      <w:r>
        <w:t>Here is an example of performance validation testing from PCCC:</w:t>
      </w:r>
    </w:p>
    <w:p w14:paraId="643F29E9"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w:t>
      </w:r>
      <w:proofErr w:type="spellStart"/>
      <w:r w:rsidRPr="0080124F">
        <w:rPr>
          <w:rFonts w:ascii="Consolas" w:hAnsi="Consolas" w:cs="Consolas"/>
        </w:rPr>
        <w:t>pccc</w:t>
      </w:r>
      <w:proofErr w:type="spellEnd"/>
      <w:r w:rsidRPr="0080124F">
        <w:rPr>
          <w:rFonts w:ascii="Consolas" w:hAnsi="Consolas" w:cs="Consolas"/>
        </w:rPr>
        <w:t>)</w:t>
      </w:r>
    </w:p>
    <w:p w14:paraId="6637B9AB" w14:textId="77777777" w:rsidR="0080124F" w:rsidRPr="0080124F" w:rsidRDefault="0080124F" w:rsidP="0080124F">
      <w:pPr>
        <w:pStyle w:val="BodyText"/>
        <w:spacing w:before="0" w:after="0"/>
        <w:rPr>
          <w:rFonts w:ascii="Consolas" w:hAnsi="Consolas" w:cs="Consolas"/>
        </w:rPr>
      </w:pPr>
      <w:proofErr w:type="spellStart"/>
      <w:r w:rsidRPr="0080124F">
        <w:rPr>
          <w:rFonts w:ascii="Consolas" w:hAnsi="Consolas" w:cs="Consolas"/>
        </w:rPr>
        <w:t>rm</w:t>
      </w:r>
      <w:proofErr w:type="spellEnd"/>
      <w:r w:rsidRPr="0080124F">
        <w:rPr>
          <w:rFonts w:ascii="Consolas" w:hAnsi="Consolas" w:cs="Consolas"/>
        </w:rPr>
        <w:t>(list=</w:t>
      </w:r>
      <w:proofErr w:type="gramStart"/>
      <w:r w:rsidRPr="0080124F">
        <w:rPr>
          <w:rFonts w:ascii="Consolas" w:hAnsi="Consolas" w:cs="Consolas"/>
        </w:rPr>
        <w:t>ls(</w:t>
      </w:r>
      <w:proofErr w:type="gramEnd"/>
      <w:r w:rsidRPr="0080124F">
        <w:rPr>
          <w:rFonts w:ascii="Consolas" w:hAnsi="Consolas" w:cs="Consolas"/>
        </w:rPr>
        <w:t>))</w:t>
      </w:r>
    </w:p>
    <w:p w14:paraId="02DAAFCA" w14:textId="77777777" w:rsidR="0080124F" w:rsidRPr="0080124F" w:rsidRDefault="0080124F" w:rsidP="0080124F">
      <w:pPr>
        <w:pStyle w:val="BodyText"/>
        <w:spacing w:before="0" w:after="0"/>
        <w:rPr>
          <w:rFonts w:ascii="Consolas" w:hAnsi="Consolas" w:cs="Consolas"/>
        </w:rPr>
      </w:pPr>
      <w:proofErr w:type="spellStart"/>
      <w:proofErr w:type="gramStart"/>
      <w:r w:rsidRPr="0080124F">
        <w:rPr>
          <w:rFonts w:ascii="Consolas" w:hAnsi="Consolas" w:cs="Consolas"/>
        </w:rPr>
        <w:t>gc</w:t>
      </w:r>
      <w:proofErr w:type="spellEnd"/>
      <w:r w:rsidRPr="0080124F">
        <w:rPr>
          <w:rFonts w:ascii="Consolas" w:hAnsi="Consolas" w:cs="Consolas"/>
        </w:rPr>
        <w:t>(</w:t>
      </w:r>
      <w:proofErr w:type="gramEnd"/>
      <w:r w:rsidRPr="0080124F">
        <w:rPr>
          <w:rFonts w:ascii="Consolas" w:hAnsi="Consolas" w:cs="Consolas"/>
        </w:rPr>
        <w:t>)</w:t>
      </w:r>
    </w:p>
    <w:p w14:paraId="1A96839E"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icd10_large &lt;- </w:t>
      </w:r>
      <w:proofErr w:type="gramStart"/>
      <w:r w:rsidRPr="0080124F">
        <w:rPr>
          <w:rFonts w:ascii="Consolas" w:hAnsi="Consolas" w:cs="Consolas"/>
        </w:rPr>
        <w:t>feather::</w:t>
      </w:r>
      <w:proofErr w:type="gramEnd"/>
      <w:r w:rsidRPr="0080124F">
        <w:rPr>
          <w:rFonts w:ascii="Consolas" w:hAnsi="Consolas" w:cs="Consolas"/>
        </w:rPr>
        <w:t>read_feather("../icd_file_generator/icd10_sample_large.feather")</w:t>
      </w:r>
    </w:p>
    <w:p w14:paraId="1B4416D3" w14:textId="77777777" w:rsidR="0080124F" w:rsidRPr="0080124F" w:rsidRDefault="0080124F" w:rsidP="0080124F">
      <w:pPr>
        <w:pStyle w:val="BodyText"/>
        <w:spacing w:before="0" w:after="0"/>
        <w:rPr>
          <w:rFonts w:ascii="Consolas" w:hAnsi="Consolas" w:cs="Consolas"/>
        </w:rPr>
      </w:pPr>
    </w:p>
    <w:p w14:paraId="1E2C5FA4"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microbenchmark)</w:t>
      </w:r>
    </w:p>
    <w:p w14:paraId="275DD8E4"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microbenchmark(</w:t>
      </w:r>
      <w:proofErr w:type="gramEnd"/>
    </w:p>
    <w:p w14:paraId="56567326"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ccc(</w:t>
      </w:r>
      <w:proofErr w:type="gramEnd"/>
      <w:r w:rsidRPr="0080124F">
        <w:rPr>
          <w:rFonts w:ascii="Consolas" w:hAnsi="Consolas" w:cs="Consolas"/>
        </w:rPr>
        <w:t>icd10_large[1:10000, c(1:45)], # get id, dx, and pc columns</w:t>
      </w:r>
    </w:p>
    <w:p w14:paraId="4D8C6E38"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id      = id,</w:t>
      </w:r>
    </w:p>
    <w:p w14:paraId="1F6D2606"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dx_cols</w:t>
      </w:r>
      <w:proofErr w:type="spellEnd"/>
      <w:r w:rsidRPr="0080124F">
        <w:rPr>
          <w:rFonts w:ascii="Consolas" w:hAnsi="Consolas" w:cs="Consolas"/>
        </w:rPr>
        <w:t xml:space="preserve"> = </w:t>
      </w:r>
      <w:proofErr w:type="spellStart"/>
      <w:proofErr w:type="gramStart"/>
      <w:r w:rsidRPr="0080124F">
        <w:rPr>
          <w:rFonts w:ascii="Consolas" w:hAnsi="Consolas" w:cs="Consolas"/>
        </w:rPr>
        <w:t>dplyr</w:t>
      </w:r>
      <w:proofErr w:type="spellEnd"/>
      <w:r w:rsidRPr="0080124F">
        <w:rPr>
          <w:rFonts w:ascii="Consolas" w:hAnsi="Consolas" w:cs="Consolas"/>
        </w:rPr>
        <w:t>::</w:t>
      </w:r>
      <w:proofErr w:type="spellStart"/>
      <w:proofErr w:type="gramEnd"/>
      <w:r w:rsidRPr="0080124F">
        <w:rPr>
          <w:rFonts w:ascii="Consolas" w:hAnsi="Consolas" w:cs="Consolas"/>
        </w:rPr>
        <w:t>starts_with</w:t>
      </w:r>
      <w:proofErr w:type="spellEnd"/>
      <w:r w:rsidRPr="0080124F">
        <w:rPr>
          <w:rFonts w:ascii="Consolas" w:hAnsi="Consolas" w:cs="Consolas"/>
        </w:rPr>
        <w:t>("dx"),</w:t>
      </w:r>
    </w:p>
    <w:p w14:paraId="39587930"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pc_cols</w:t>
      </w:r>
      <w:proofErr w:type="spellEnd"/>
      <w:r w:rsidRPr="0080124F">
        <w:rPr>
          <w:rFonts w:ascii="Consolas" w:hAnsi="Consolas" w:cs="Consolas"/>
        </w:rPr>
        <w:t xml:space="preserve"> = </w:t>
      </w:r>
      <w:proofErr w:type="spellStart"/>
      <w:proofErr w:type="gramStart"/>
      <w:r w:rsidRPr="0080124F">
        <w:rPr>
          <w:rFonts w:ascii="Consolas" w:hAnsi="Consolas" w:cs="Consolas"/>
        </w:rPr>
        <w:t>dplyr</w:t>
      </w:r>
      <w:proofErr w:type="spellEnd"/>
      <w:r w:rsidRPr="0080124F">
        <w:rPr>
          <w:rFonts w:ascii="Consolas" w:hAnsi="Consolas" w:cs="Consolas"/>
        </w:rPr>
        <w:t>::</w:t>
      </w:r>
      <w:proofErr w:type="spellStart"/>
      <w:proofErr w:type="gramEnd"/>
      <w:r w:rsidRPr="0080124F">
        <w:rPr>
          <w:rFonts w:ascii="Consolas" w:hAnsi="Consolas" w:cs="Consolas"/>
        </w:rPr>
        <w:t>starts_with</w:t>
      </w:r>
      <w:proofErr w:type="spellEnd"/>
      <w:r w:rsidRPr="0080124F">
        <w:rPr>
          <w:rFonts w:ascii="Consolas" w:hAnsi="Consolas" w:cs="Consolas"/>
        </w:rPr>
        <w:t>("pc"),</w:t>
      </w:r>
    </w:p>
    <w:p w14:paraId="122E0B72"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w:t>
      </w:r>
      <w:proofErr w:type="spellStart"/>
      <w:r w:rsidRPr="0080124F">
        <w:rPr>
          <w:rFonts w:ascii="Consolas" w:hAnsi="Consolas" w:cs="Consolas"/>
        </w:rPr>
        <w:t>icdv</w:t>
      </w:r>
      <w:proofErr w:type="spellEnd"/>
      <w:r w:rsidRPr="0080124F">
        <w:rPr>
          <w:rFonts w:ascii="Consolas" w:hAnsi="Consolas" w:cs="Consolas"/>
        </w:rPr>
        <w:t xml:space="preserve">    = 10),</w:t>
      </w:r>
    </w:p>
    <w:p w14:paraId="0B79C233"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times = 10)</w:t>
      </w:r>
    </w:p>
    <w:p w14:paraId="591BD154" w14:textId="77777777" w:rsidR="0080124F" w:rsidRPr="0080124F" w:rsidRDefault="0080124F" w:rsidP="0080124F">
      <w:pPr>
        <w:pStyle w:val="BodyText"/>
        <w:spacing w:before="0" w:after="0"/>
        <w:rPr>
          <w:rFonts w:ascii="Consolas" w:hAnsi="Consolas" w:cs="Consolas"/>
        </w:rPr>
      </w:pPr>
    </w:p>
    <w:p w14:paraId="37CF9AE0" w14:textId="4A3BB78E" w:rsidR="00EA66E5" w:rsidRDefault="0080124F" w:rsidP="00ED1FE4">
      <w:pPr>
        <w:pStyle w:val="BodyText"/>
      </w:pPr>
      <w:r>
        <w:t xml:space="preserve">As runs of a software can differ significantly from one run to the next due to other software running on the system, </w:t>
      </w:r>
      <w:r w:rsidR="008531A0">
        <w:t>a good starting point is to run the same test 10 times and find the mean value.</w:t>
      </w:r>
      <w:r w:rsidR="00DE5C97">
        <w:t xml:space="preserve"> R’s microbenchmark also shows </w:t>
      </w:r>
      <w:r w:rsidR="006870DE">
        <w:t xml:space="preserve">median, lower and upper quartiles, min, </w:t>
      </w:r>
      <w:r w:rsidR="00551153">
        <w:t>and max. These metrics</w:t>
      </w:r>
      <w:r w:rsidR="006870DE">
        <w:t xml:space="preserve"> can help to identify if a test was valid</w:t>
      </w:r>
      <w:r w:rsidR="00551153">
        <w:t xml:space="preserve"> and indicate a need for retesting; i.e. </w:t>
      </w:r>
      <w:r w:rsidR="006870DE">
        <w:t xml:space="preserve">a large interquartile range may indicate not enough tests were run or some aspect of </w:t>
      </w:r>
      <w:r w:rsidR="00551153">
        <w:t>environment</w:t>
      </w:r>
      <w:r w:rsidR="006870DE">
        <w:t xml:space="preserve"> is causing performance variations.</w:t>
      </w:r>
    </w:p>
    <w:p w14:paraId="327546E3" w14:textId="3D972F2C" w:rsidR="006870DE" w:rsidRDefault="006870DE" w:rsidP="00ED1FE4">
      <w:pPr>
        <w:pStyle w:val="BodyText"/>
      </w:pPr>
      <w:r>
        <w:t>Lastly, although the examp</w:t>
      </w:r>
      <w:r w:rsidR="00551153">
        <w:t>le above is focused on runtime</w:t>
      </w:r>
      <w:r>
        <w:t xml:space="preserve">, it is important to </w:t>
      </w:r>
      <w:r w:rsidR="00551153">
        <w:t xml:space="preserve">also </w:t>
      </w:r>
      <w:r>
        <w:t xml:space="preserve">identify targets for disk space used and memory required </w:t>
      </w:r>
      <w:r w:rsidR="00551153">
        <w:t>to complete all desired tasks</w:t>
      </w:r>
      <w:r>
        <w:t xml:space="preserve">. </w:t>
      </w:r>
      <w:r w:rsidR="00551153">
        <w:t>There are</w:t>
      </w:r>
      <w:r>
        <w:t xml:space="preserve"> many optimizations </w:t>
      </w:r>
      <w:r w:rsidR="00551153">
        <w:t xml:space="preserve">that can be considered to </w:t>
      </w:r>
      <w:r>
        <w:t>minimize RAM and disk resources.</w:t>
      </w:r>
    </w:p>
    <w:p w14:paraId="582D3F31" w14:textId="77777777" w:rsidR="00EA66E5" w:rsidRDefault="00EA66E5" w:rsidP="00EA66E5">
      <w:pPr>
        <w:pStyle w:val="Heading3"/>
      </w:pPr>
      <w:bookmarkStart w:id="13" w:name="_Toc523169480"/>
      <w:r>
        <w:t>Big O Notation</w:t>
      </w:r>
      <w:bookmarkEnd w:id="13"/>
    </w:p>
    <w:p w14:paraId="5ADE14A3" w14:textId="47F88909" w:rsidR="00AE5F1C" w:rsidRDefault="00AE5F1C" w:rsidP="00CA3BC0">
      <w:pPr>
        <w:pStyle w:val="BodyText"/>
      </w:pPr>
      <w:r>
        <w:t xml:space="preserve">Big O notation is a method for mathematically determining the upper bound on performance of a block of code without </w:t>
      </w:r>
      <w:r w:rsidR="00473659">
        <w:t>consideration for</w:t>
      </w:r>
      <w:r>
        <w:t xml:space="preserve"> language </w:t>
      </w:r>
      <w:r w:rsidR="00FC0155">
        <w:t>and</w:t>
      </w:r>
      <w:r>
        <w:t xml:space="preserve"> hardware specifics. </w:t>
      </w:r>
      <w:r w:rsidR="004C2FC6">
        <w:t>Although p</w:t>
      </w:r>
      <w:r>
        <w:t>erformance can be evaluated in terms of storage or run time</w:t>
      </w:r>
      <w:r w:rsidR="004C2FC6">
        <w:t>,</w:t>
      </w:r>
      <w:r>
        <w:t xml:space="preserve"> most examples an</w:t>
      </w:r>
      <w:r w:rsidR="005645A8">
        <w:t>d comparisons focus on run time. However, when working with large datasets,</w:t>
      </w:r>
      <w:r>
        <w:t xml:space="preserve"> memory usage and disk usage can be </w:t>
      </w:r>
      <w:r w:rsidR="004C2FC6">
        <w:t>of equal</w:t>
      </w:r>
      <w:r>
        <w:t xml:space="preserve"> </w:t>
      </w:r>
      <w:r w:rsidR="004C2FC6">
        <w:t>or higher importance than run</w:t>
      </w:r>
      <w:r>
        <w:t xml:space="preserve">. Big O notation is reported in terms of input (usually denoted as n) and allows one to quickly compare theoretical performance of different algorithms. </w:t>
      </w:r>
    </w:p>
    <w:p w14:paraId="14CAA941" w14:textId="20F15AFB" w:rsidR="004C2FC6" w:rsidRDefault="00DB73F6" w:rsidP="00CA3BC0">
      <w:pPr>
        <w:pStyle w:val="BodyText"/>
      </w:pPr>
      <w:r>
        <w:lastRenderedPageBreak/>
        <w:t xml:space="preserve">The basic steps for evaluating the upper bound of performance of a block of software code is </w:t>
      </w:r>
      <w:r w:rsidR="004421FC">
        <w:t xml:space="preserve">to evaluate </w:t>
      </w:r>
      <w:r w:rsidR="00B3681D">
        <w:t xml:space="preserve">what code will run as n approaches infinity. Items that are constant time (regardless of if they run once or x times independent of input) are reduced down to </w:t>
      </w:r>
      <w:proofErr w:type="gramStart"/>
      <w:r w:rsidR="00B3681D">
        <w:t>O(</w:t>
      </w:r>
      <w:proofErr w:type="gramEnd"/>
      <w:r w:rsidR="00B3681D">
        <w:t xml:space="preserve">1). </w:t>
      </w:r>
      <w:r w:rsidR="005645A8">
        <w:t>The key</w:t>
      </w:r>
      <w:r w:rsidR="00B3681D">
        <w:t xml:space="preserve"> factors that contribute to Big O are loops – a single for loop or similar construct through recursion that runs once for </w:t>
      </w:r>
      <w:r w:rsidR="005645A8">
        <w:t xml:space="preserve">all </w:t>
      </w:r>
      <w:r w:rsidR="00B3681D">
        <w:t>n is O(n); a nested for loop would be O(n</w:t>
      </w:r>
      <w:r w:rsidR="00B3681D" w:rsidRPr="00B3681D">
        <w:rPr>
          <w:vertAlign w:val="superscript"/>
        </w:rPr>
        <w:t>2</w:t>
      </w:r>
      <w:r w:rsidR="00B3681D">
        <w:t>). Search algorithms that rely on presorted data sets are us</w:t>
      </w:r>
      <w:r w:rsidR="005645A8">
        <w:t>ually a logarithmic power of n;</w:t>
      </w:r>
      <w:r w:rsidR="00E247DA">
        <w:t xml:space="preserve"> </w:t>
      </w:r>
      <w:r w:rsidR="00B3681D">
        <w:t>for example</w:t>
      </w:r>
      <w:r w:rsidR="004C2FC6">
        <w:t xml:space="preserve"> binary search</w:t>
      </w:r>
      <w:r w:rsidR="00E900D3">
        <w:t xml:space="preserve"> </w:t>
      </w:r>
      <w:r w:rsidR="009E052A">
        <w:fldChar w:fldCharType="begin"/>
      </w:r>
      <w:r w:rsidR="00F954BB">
        <w:instrText xml:space="preserve"> ADDIN ZOTERO_ITEM CSL_CITATION {"citationID":"V7h500eA","properties":{"formattedCitation":"(62)","plainCitation":"(62)","noteIndex":0},"citationItems":[{"id":1693,"uris":["http://zotero.org/users/2180197/items/NUX98QJQ"],"uri":["http://zotero.org/users/2180197/items/NUX98QJQ"],"itemData":{"id":1693,"type":"entry-encyclopedia","title":"Binary search algorithm","container-title":"Wikipedia","source":"Wikipedia","abstract":"In computer science, binary search, also known as half-interval search, logarithmic search, or binary chop, is a search algorithm that finds the position of a target value within a sorted array. Binary search compares the target value to the middle element of the array; if they are unequal, the half in which the target cannot lie is eliminated and the search continues on the remaining half until it is successful. If the search ends with the remaining half being empty, the target is not in the array.\nBinary search runs in at worst logarithmic time, making O(log n) comparisons, where n is the number of elements in the array, the O is Big O notation, and log is the logarithm. Binary search takes constant (O(1)) space, meaning that the space taken by the algorithm is the same for any number of elements in the array. Although specialized data structures designed for fast searching—such as hash tables—can be searched more efficiently, binary search applies to a wider range of problems.\nAlthough the idea is simple, implementing binary search correctly requires attention to some subtleties about its exit conditions and midpoint calculation.\nThere are numerous variations of binary search. In particular, fractional cascading speeds up binary searches for the same value in multiple arrays, efficiently solving a series of search problems in computational geometry and numerous other fields. Exponential search extends binary search to unbounded lists. The binary search tree and B-tree data structures are based on binary search.","URL":"https://en.wikipedia.org/w/index.php?title=Binary_search_algorithm&amp;oldid=835131405","note":"Page Version ID: 835131405","language":"en","issued":{"date-parts":[["2018",4,6]]}}}],"schema":"https://github.com/citation-style-language/schema/raw/master/csl-citation.json"} </w:instrText>
      </w:r>
      <w:r w:rsidR="009E052A">
        <w:fldChar w:fldCharType="separate"/>
      </w:r>
      <w:r w:rsidR="00F954BB">
        <w:rPr>
          <w:rFonts w:ascii="Cambria" w:cs="Times New Roman"/>
        </w:rPr>
        <w:t>(62)</w:t>
      </w:r>
      <w:r w:rsidR="009E052A">
        <w:fldChar w:fldCharType="end"/>
      </w:r>
      <w:r w:rsidR="005645A8">
        <w:t xml:space="preserve"> is</w:t>
      </w:r>
      <w:r w:rsidR="004C2FC6">
        <w:t xml:space="preserve">  O(log</w:t>
      </w:r>
      <w:r w:rsidR="004C2FC6" w:rsidRPr="004C2FC6">
        <w:rPr>
          <w:vertAlign w:val="subscript"/>
        </w:rPr>
        <w:t>2</w:t>
      </w:r>
      <w:r w:rsidR="004C2FC6">
        <w:t xml:space="preserve"> n)</w:t>
      </w:r>
      <w:r w:rsidR="005645A8">
        <w:t>.</w:t>
      </w:r>
      <w:r w:rsidR="004C2FC6">
        <w:t xml:space="preserve"> When calculating Big O for a code block, function, or software system, lower order terms are ignored, and just the largest Big O notation is used; for example if a code block is </w:t>
      </w:r>
      <w:proofErr w:type="gramStart"/>
      <w:r w:rsidR="004C2FC6">
        <w:t>O(</w:t>
      </w:r>
      <w:proofErr w:type="gramEnd"/>
      <w:r w:rsidR="004C2FC6">
        <w:t>1) + O(n) + O(n</w:t>
      </w:r>
      <w:r w:rsidR="004C2FC6" w:rsidRPr="004C2FC6">
        <w:rPr>
          <w:vertAlign w:val="superscript"/>
        </w:rPr>
        <w:t>3</w:t>
      </w:r>
      <w:r w:rsidR="004C2FC6">
        <w:t>) it would be denoted as O(n</w:t>
      </w:r>
      <w:r w:rsidR="004C2FC6" w:rsidRPr="004C2FC6">
        <w:rPr>
          <w:vertAlign w:val="superscript"/>
        </w:rPr>
        <w:t>3</w:t>
      </w:r>
      <w:r w:rsidR="004C2FC6">
        <w:t>).</w:t>
      </w:r>
    </w:p>
    <w:p w14:paraId="3DCBD5A4" w14:textId="032FB0A1" w:rsidR="00BC5865" w:rsidRDefault="004C2FC6" w:rsidP="00CA3BC0">
      <w:pPr>
        <w:pStyle w:val="BodyText"/>
      </w:pPr>
      <w:r>
        <w:t xml:space="preserve">Despite the value of understanding the theoretical upper bound of software in an ideal situation, there are many difficulties that arise during implementation that can make Big O difficult to calculate and </w:t>
      </w:r>
      <w:r w:rsidR="005645A8">
        <w:t xml:space="preserve">which could </w:t>
      </w:r>
      <w:r>
        <w:t>make a large Big O faster than a small Big O under actual input conditions.</w:t>
      </w:r>
      <w:r w:rsidR="00BC5865">
        <w:t xml:space="preserve"> Some key take</w:t>
      </w:r>
      <w:r w:rsidR="00D14352">
        <w:t xml:space="preserve">aways to temper a mathematical evaluation of Big O are: </w:t>
      </w:r>
    </w:p>
    <w:p w14:paraId="4FCFC2CD" w14:textId="69CCD909" w:rsidR="009E052A" w:rsidRDefault="00BC5865" w:rsidP="000200CF">
      <w:pPr>
        <w:pStyle w:val="BodyText"/>
        <w:numPr>
          <w:ilvl w:val="0"/>
          <w:numId w:val="7"/>
        </w:numPr>
      </w:pPr>
      <w:r>
        <w:t>C</w:t>
      </w:r>
      <w:r w:rsidR="00D14352">
        <w:t>onstants matter</w:t>
      </w:r>
      <w:r>
        <w:t xml:space="preserve"> when choosing an algorithm - for example if one algorithm is O(56n</w:t>
      </w:r>
      <w:r w:rsidRPr="009E052A">
        <w:rPr>
          <w:vertAlign w:val="superscript"/>
        </w:rPr>
        <w:t>2</w:t>
      </w:r>
      <w:r>
        <w:t>), there exists some n where O(n</w:t>
      </w:r>
      <w:r w:rsidRPr="009E052A">
        <w:rPr>
          <w:vertAlign w:val="superscript"/>
        </w:rPr>
        <w:t>3</w:t>
      </w:r>
      <w:r w:rsidR="003B1DF8">
        <w:t>) is faster.</w:t>
      </w:r>
    </w:p>
    <w:p w14:paraId="70712496" w14:textId="77777777" w:rsidR="009E052A" w:rsidRDefault="00BC5865" w:rsidP="000200CF">
      <w:pPr>
        <w:pStyle w:val="BodyText"/>
        <w:numPr>
          <w:ilvl w:val="0"/>
          <w:numId w:val="7"/>
        </w:numPr>
      </w:pPr>
      <w:r>
        <w:t>A</w:t>
      </w:r>
      <w:r w:rsidR="00D14352">
        <w:t>verage or best case r</w:t>
      </w:r>
      <w:r>
        <w:t>un time might be more relevant</w:t>
      </w:r>
      <w:r w:rsidR="003B1DF8">
        <w:t xml:space="preserve">. Although Big O can indicate worst case performance, perhaps average case is more meaningful. Depending on input and operations performed, shortcuts might be implemented to make worst case performance less likely. </w:t>
      </w:r>
    </w:p>
    <w:p w14:paraId="3F9580D5" w14:textId="3BFC350C" w:rsidR="003B1DF8" w:rsidRDefault="00D14352" w:rsidP="000200CF">
      <w:pPr>
        <w:pStyle w:val="BodyText"/>
        <w:numPr>
          <w:ilvl w:val="0"/>
          <w:numId w:val="7"/>
        </w:numPr>
      </w:pPr>
      <w:r>
        <w:t xml:space="preserve">Big O evaluation of algorithms in high level languages are often hard to </w:t>
      </w:r>
      <w:r w:rsidR="003B1DF8">
        <w:t xml:space="preserve">quantify. </w:t>
      </w:r>
      <w:r w:rsidR="0033165F">
        <w:t>In some cases</w:t>
      </w:r>
      <w:r w:rsidR="00D87049">
        <w:t>,</w:t>
      </w:r>
      <w:r w:rsidR="0033165F">
        <w:t xml:space="preserve"> source code is not available or functions may be calling other functions that were written by someone else. </w:t>
      </w:r>
      <w:r w:rsidR="003B1DF8">
        <w:t xml:space="preserve">This is best illustrated with an example – without looking at the </w:t>
      </w:r>
      <w:r w:rsidR="0033165F">
        <w:t xml:space="preserve">R or </w:t>
      </w:r>
      <w:r w:rsidR="003B1DF8">
        <w:t xml:space="preserve">C/C++ code behind </w:t>
      </w:r>
      <w:r w:rsidR="00242EB5">
        <w:t xml:space="preserve">each </w:t>
      </w:r>
      <w:r w:rsidR="003B1DF8">
        <w:t>these function calls, it is difficult to know what Bi</w:t>
      </w:r>
      <w:r w:rsidR="0033165F">
        <w:t>g O this should be evaluated to</w:t>
      </w:r>
      <w:r w:rsidR="003B1DF8">
        <w:t>:</w:t>
      </w:r>
    </w:p>
    <w:p w14:paraId="657C4C6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if </w:t>
      </w:r>
      <w:proofErr w:type="gramStart"/>
      <w:r w:rsidRPr="0033165F">
        <w:rPr>
          <w:rFonts w:ascii="Consolas" w:hAnsi="Consolas" w:cs="Consolas"/>
          <w:sz w:val="22"/>
          <w:szCs w:val="22"/>
        </w:rPr>
        <w:t>(!missing</w:t>
      </w:r>
      <w:proofErr w:type="gramEnd"/>
      <w:r w:rsidRPr="0033165F">
        <w:rPr>
          <w:rFonts w:ascii="Consolas" w:hAnsi="Consolas" w:cs="Consolas"/>
          <w:sz w:val="22"/>
          <w:szCs w:val="22"/>
        </w:rPr>
        <w:t>(id)) {</w:t>
      </w:r>
    </w:p>
    <w:p w14:paraId="6C8C3A9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spellStart"/>
      <w:proofErr w:type="gramStart"/>
      <w:r w:rsidRPr="0033165F">
        <w:rPr>
          <w:rFonts w:ascii="Consolas" w:hAnsi="Consolas" w:cs="Consolas"/>
          <w:sz w:val="22"/>
          <w:szCs w:val="22"/>
        </w:rPr>
        <w:t>dplyr</w:t>
      </w:r>
      <w:proofErr w:type="spellEnd"/>
      <w:r w:rsidRPr="0033165F">
        <w:rPr>
          <w:rFonts w:ascii="Consolas" w:hAnsi="Consolas" w:cs="Consolas"/>
          <w:sz w:val="22"/>
          <w:szCs w:val="22"/>
        </w:rPr>
        <w:t>::</w:t>
      </w:r>
      <w:proofErr w:type="gramEnd"/>
      <w:r w:rsidRPr="0033165F">
        <w:rPr>
          <w:rFonts w:ascii="Consolas" w:hAnsi="Consolas" w:cs="Consolas"/>
          <w:sz w:val="22"/>
          <w:szCs w:val="22"/>
        </w:rPr>
        <w:t>select(data, !!</w:t>
      </w:r>
      <w:proofErr w:type="spellStart"/>
      <w:r w:rsidRPr="0033165F">
        <w:rPr>
          <w:rFonts w:ascii="Consolas" w:hAnsi="Consolas" w:cs="Consolas"/>
          <w:sz w:val="22"/>
          <w:szCs w:val="22"/>
        </w:rPr>
        <w:t>dplyr</w:t>
      </w:r>
      <w:proofErr w:type="spellEnd"/>
      <w:r w:rsidRPr="0033165F">
        <w:rPr>
          <w:rFonts w:ascii="Consolas" w:hAnsi="Consolas" w:cs="Consolas"/>
          <w:sz w:val="22"/>
          <w:szCs w:val="22"/>
        </w:rPr>
        <w:t>::</w:t>
      </w:r>
      <w:proofErr w:type="spellStart"/>
      <w:r w:rsidRPr="0033165F">
        <w:rPr>
          <w:rFonts w:ascii="Consolas" w:hAnsi="Consolas" w:cs="Consolas"/>
          <w:sz w:val="22"/>
          <w:szCs w:val="22"/>
        </w:rPr>
        <w:t>enquo</w:t>
      </w:r>
      <w:proofErr w:type="spellEnd"/>
      <w:r w:rsidRPr="0033165F">
        <w:rPr>
          <w:rFonts w:ascii="Consolas" w:hAnsi="Consolas" w:cs="Consolas"/>
          <w:sz w:val="22"/>
          <w:szCs w:val="22"/>
        </w:rPr>
        <w:t>(id))</w:t>
      </w:r>
    </w:p>
    <w:p w14:paraId="5AB0F358"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else {</w:t>
      </w:r>
    </w:p>
    <w:p w14:paraId="5174693C"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spellStart"/>
      <w:proofErr w:type="gramStart"/>
      <w:r w:rsidRPr="0033165F">
        <w:rPr>
          <w:rFonts w:ascii="Consolas" w:hAnsi="Consolas" w:cs="Consolas"/>
          <w:sz w:val="22"/>
          <w:szCs w:val="22"/>
        </w:rPr>
        <w:t>data.frame</w:t>
      </w:r>
      <w:proofErr w:type="spellEnd"/>
      <w:proofErr w:type="gramEnd"/>
      <w:r w:rsidRPr="0033165F">
        <w:rPr>
          <w:rFonts w:ascii="Consolas" w:hAnsi="Consolas" w:cs="Consolas"/>
          <w:sz w:val="22"/>
          <w:szCs w:val="22"/>
        </w:rPr>
        <w:t>()[1:nrow(data), ]</w:t>
      </w:r>
    </w:p>
    <w:p w14:paraId="6CECAAC1" w14:textId="4CF331AF" w:rsidR="0033165F" w:rsidRPr="0033165F" w:rsidRDefault="0033165F" w:rsidP="00242EB5">
      <w:pPr>
        <w:ind w:left="720"/>
        <w:rPr>
          <w:rFonts w:ascii="Consolas" w:hAnsi="Consolas" w:cs="Consolas"/>
          <w:sz w:val="22"/>
          <w:szCs w:val="22"/>
        </w:rPr>
      </w:pPr>
      <w:r w:rsidRPr="0033165F">
        <w:rPr>
          <w:rFonts w:ascii="Consolas" w:hAnsi="Consolas" w:cs="Consolas"/>
          <w:sz w:val="22"/>
          <w:szCs w:val="22"/>
        </w:rPr>
        <w:t>}</w:t>
      </w:r>
    </w:p>
    <w:p w14:paraId="4E5FA9D2" w14:textId="77777777" w:rsidR="003B1DF8" w:rsidRPr="0033165F" w:rsidRDefault="0033165F" w:rsidP="0033165F">
      <w:pPr>
        <w:ind w:left="720"/>
        <w:rPr>
          <w:rFonts w:ascii="Consolas" w:hAnsi="Consolas" w:cs="Consolas"/>
          <w:sz w:val="22"/>
          <w:szCs w:val="22"/>
        </w:rPr>
      </w:pPr>
      <w:proofErr w:type="spellStart"/>
      <w:proofErr w:type="gramStart"/>
      <w:r w:rsidRPr="0033165F">
        <w:rPr>
          <w:rFonts w:ascii="Consolas" w:hAnsi="Consolas" w:cs="Consolas"/>
          <w:sz w:val="22"/>
          <w:szCs w:val="22"/>
        </w:rPr>
        <w:t>dplyr</w:t>
      </w:r>
      <w:proofErr w:type="spellEnd"/>
      <w:r w:rsidRPr="0033165F">
        <w:rPr>
          <w:rFonts w:ascii="Consolas" w:hAnsi="Consolas" w:cs="Consolas"/>
          <w:sz w:val="22"/>
          <w:szCs w:val="22"/>
        </w:rPr>
        <w:t>::</w:t>
      </w:r>
      <w:proofErr w:type="spellStart"/>
      <w:proofErr w:type="gramEnd"/>
      <w:r w:rsidRPr="0033165F">
        <w:rPr>
          <w:rFonts w:ascii="Consolas" w:hAnsi="Consolas" w:cs="Consolas"/>
          <w:sz w:val="22"/>
          <w:szCs w:val="22"/>
        </w:rPr>
        <w:t>bind_cols</w:t>
      </w:r>
      <w:proofErr w:type="spellEnd"/>
      <w:r w:rsidRPr="0033165F">
        <w:rPr>
          <w:rFonts w:ascii="Consolas" w:hAnsi="Consolas" w:cs="Consolas"/>
          <w:sz w:val="22"/>
          <w:szCs w:val="22"/>
        </w:rPr>
        <w:t xml:space="preserve">(ids, </w:t>
      </w:r>
      <w:proofErr w:type="spellStart"/>
      <w:r w:rsidRPr="0033165F">
        <w:rPr>
          <w:rFonts w:ascii="Consolas" w:hAnsi="Consolas" w:cs="Consolas"/>
          <w:sz w:val="22"/>
          <w:szCs w:val="22"/>
        </w:rPr>
        <w:t>ccc_mat_rcpp</w:t>
      </w:r>
      <w:proofErr w:type="spellEnd"/>
      <w:r w:rsidRPr="0033165F">
        <w:rPr>
          <w:rFonts w:ascii="Consolas" w:hAnsi="Consolas" w:cs="Consolas"/>
          <w:sz w:val="22"/>
          <w:szCs w:val="22"/>
        </w:rPr>
        <w:t>(</w:t>
      </w:r>
      <w:proofErr w:type="spellStart"/>
      <w:r w:rsidRPr="0033165F">
        <w:rPr>
          <w:rFonts w:ascii="Consolas" w:hAnsi="Consolas" w:cs="Consolas"/>
          <w:sz w:val="22"/>
          <w:szCs w:val="22"/>
        </w:rPr>
        <w:t>dxmat</w:t>
      </w:r>
      <w:proofErr w:type="spellEnd"/>
      <w:r w:rsidRPr="0033165F">
        <w:rPr>
          <w:rFonts w:ascii="Consolas" w:hAnsi="Consolas" w:cs="Consolas"/>
          <w:sz w:val="22"/>
          <w:szCs w:val="22"/>
        </w:rPr>
        <w:t xml:space="preserve">, </w:t>
      </w:r>
      <w:proofErr w:type="spellStart"/>
      <w:r w:rsidRPr="0033165F">
        <w:rPr>
          <w:rFonts w:ascii="Consolas" w:hAnsi="Consolas" w:cs="Consolas"/>
          <w:sz w:val="22"/>
          <w:szCs w:val="22"/>
        </w:rPr>
        <w:t>pcmat</w:t>
      </w:r>
      <w:proofErr w:type="spellEnd"/>
      <w:r w:rsidRPr="0033165F">
        <w:rPr>
          <w:rFonts w:ascii="Consolas" w:hAnsi="Consolas" w:cs="Consolas"/>
          <w:sz w:val="22"/>
          <w:szCs w:val="22"/>
        </w:rPr>
        <w:t xml:space="preserve">, </w:t>
      </w:r>
      <w:proofErr w:type="spellStart"/>
      <w:r w:rsidRPr="0033165F">
        <w:rPr>
          <w:rFonts w:ascii="Consolas" w:hAnsi="Consolas" w:cs="Consolas"/>
          <w:sz w:val="22"/>
          <w:szCs w:val="22"/>
        </w:rPr>
        <w:t>icdv</w:t>
      </w:r>
      <w:proofErr w:type="spellEnd"/>
      <w:r w:rsidRPr="0033165F">
        <w:rPr>
          <w:rFonts w:ascii="Consolas" w:hAnsi="Consolas" w:cs="Consolas"/>
          <w:sz w:val="22"/>
          <w:szCs w:val="22"/>
        </w:rPr>
        <w:t>))</w:t>
      </w:r>
    </w:p>
    <w:p w14:paraId="4702B2EF" w14:textId="77777777" w:rsidR="00CA740F" w:rsidRDefault="00CA740F" w:rsidP="00CA740F"/>
    <w:p w14:paraId="4D9745E7" w14:textId="7E39D872" w:rsidR="00EA66E5" w:rsidRDefault="007F5288" w:rsidP="00CA3BC0">
      <w:pPr>
        <w:pStyle w:val="BodyText"/>
      </w:pPr>
      <w:r>
        <w:t xml:space="preserve">For additional details on Big O notation, see the excellent and broadly understandable introduction to Big O notation by </w:t>
      </w:r>
      <w:r w:rsidRPr="007F5288">
        <w:t xml:space="preserve">Justin </w:t>
      </w:r>
      <w:proofErr w:type="spellStart"/>
      <w:r w:rsidRPr="007F5288">
        <w:t>Abrahms</w:t>
      </w:r>
      <w:proofErr w:type="spellEnd"/>
      <w:r>
        <w:t xml:space="preserve"> </w:t>
      </w:r>
      <w:r w:rsidR="009E052A">
        <w:fldChar w:fldCharType="begin"/>
      </w:r>
      <w:r w:rsidR="00F954BB">
        <w:instrText xml:space="preserve"> ADDIN ZOTERO_ITEM CSL_CITATION {"citationID":"5RPPbaje","properties":{"formattedCitation":"(63)","plainCitation":"(63)","noteIndex":0},"citationItems":[{"id":1695,"uris":["http://zotero.org/users/2180197/items/F3R4DHGT"],"uri":["http://zotero.org/users/2180197/items/F3R4DHGT"],"itemData":{"id":1695,"type":"webpage","title":"Big-O notation explained by a self-taught programmer","URL":"https://justin.abrah.ms/computer-science/big-o-notation-explained.html","author":[{"literal":"Justin Abrahms"}]}}],"schema":"https://github.com/citation-style-language/schema/raw/master/csl-citation.json"} </w:instrText>
      </w:r>
      <w:r w:rsidR="009E052A">
        <w:fldChar w:fldCharType="separate"/>
      </w:r>
      <w:r w:rsidR="00F954BB">
        <w:rPr>
          <w:noProof/>
        </w:rPr>
        <w:t>(63)</w:t>
      </w:r>
      <w:r w:rsidR="009E052A">
        <w:fldChar w:fldCharType="end"/>
      </w:r>
      <w:r w:rsidR="009E052A">
        <w:t>.</w:t>
      </w:r>
    </w:p>
    <w:p w14:paraId="3F6188E8" w14:textId="77777777" w:rsidR="00EA66E5" w:rsidRDefault="00386CDE" w:rsidP="00EA66E5">
      <w:pPr>
        <w:pStyle w:val="Heading3"/>
      </w:pPr>
      <w:bookmarkStart w:id="14" w:name="_Toc523169481"/>
      <w:r>
        <w:t>Code Profiling</w:t>
      </w:r>
      <w:r w:rsidR="00D56286">
        <w:t>/Benchmarking</w:t>
      </w:r>
      <w:bookmarkEnd w:id="14"/>
    </w:p>
    <w:p w14:paraId="4AAAFAFA" w14:textId="2965F363" w:rsidR="001225BA" w:rsidRDefault="00D56286" w:rsidP="005645A8">
      <w:pPr>
        <w:pStyle w:val="BodyText"/>
      </w:pPr>
      <w:r>
        <w:t xml:space="preserve">As discussed throughout this section, </w:t>
      </w:r>
      <w:r w:rsidR="001225BA">
        <w:t xml:space="preserve">optimization is a key aspect of software development, especially with respect to large datasets. </w:t>
      </w:r>
      <w:r w:rsidR="00CA3BC0">
        <w:t>Although i</w:t>
      </w:r>
      <w:r w:rsidR="001225BA">
        <w:t xml:space="preserve">dentification of performance targets and a mathematical analysis </w:t>
      </w:r>
      <w:r w:rsidR="00CA3BC0">
        <w:t xml:space="preserve">of algorithms </w:t>
      </w:r>
      <w:r w:rsidR="001225BA">
        <w:t>are important steps, the final result must be tested and verified. T</w:t>
      </w:r>
      <w:r>
        <w:t xml:space="preserve">he only way to know if your software will perform adequately under ideal (and non-ideal) circumstances is to use benchmarking </w:t>
      </w:r>
      <w:r w:rsidR="00CA3BC0">
        <w:t>and</w:t>
      </w:r>
      <w:r>
        <w:t xml:space="preserve"> code profiling tools.</w:t>
      </w:r>
      <w:r w:rsidR="00DB793D">
        <w:t xml:space="preserve"> Code profilers show how a software behaves and what functions are being called while benchmarking tools generally focus on just execution time – though some tools combine </w:t>
      </w:r>
      <w:r w:rsidR="005645A8">
        <w:t>both profiling and benchmarking</w:t>
      </w:r>
      <w:r w:rsidR="00EE7C0E">
        <w:t xml:space="preserve">. In R, </w:t>
      </w:r>
      <w:r w:rsidR="0065610B">
        <w:t>some of the common tools are</w:t>
      </w:r>
      <w:r w:rsidR="009E052A">
        <w:t xml:space="preserve"> microbenchmark</w:t>
      </w:r>
      <w:r w:rsidR="00EE7C0E">
        <w:t xml:space="preserve">, </w:t>
      </w:r>
      <w:proofErr w:type="spellStart"/>
      <w:r w:rsidR="009E052A">
        <w:t>tictoc</w:t>
      </w:r>
      <w:proofErr w:type="spellEnd"/>
      <w:r w:rsidR="00DB793D">
        <w:t xml:space="preserve">, </w:t>
      </w:r>
      <w:proofErr w:type="spellStart"/>
      <w:r w:rsidR="00EE7C0E" w:rsidRPr="00EE7C0E">
        <w:t>Rprof</w:t>
      </w:r>
      <w:proofErr w:type="spellEnd"/>
      <w:r w:rsidR="009E052A">
        <w:t xml:space="preserve"> </w:t>
      </w:r>
      <w:r w:rsidR="00F95013">
        <w:fldChar w:fldCharType="begin"/>
      </w:r>
      <w:r w:rsidR="00F954BB">
        <w:instrText xml:space="preserve"> ADDIN ZOTERO_ITEM CSL_CITATION {"citationID":"DH5ZTpMe","properties":{"formattedCitation":"(51)","plainCitation":"(51)","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95013">
        <w:fldChar w:fldCharType="separate"/>
      </w:r>
      <w:r w:rsidR="00F954BB">
        <w:rPr>
          <w:noProof/>
        </w:rPr>
        <w:t>(51)</w:t>
      </w:r>
      <w:r w:rsidR="00F95013">
        <w:fldChar w:fldCharType="end"/>
      </w:r>
      <w:r w:rsidR="00EE7C0E">
        <w:t>,</w:t>
      </w:r>
      <w:r w:rsidR="00EE7C0E" w:rsidRPr="00EE7C0E">
        <w:t> </w:t>
      </w:r>
      <w:proofErr w:type="spellStart"/>
      <w:r w:rsidR="00EE7C0E" w:rsidRPr="00EE7C0E">
        <w:t>proftools</w:t>
      </w:r>
      <w:proofErr w:type="spellEnd"/>
      <w:r w:rsidR="00F95013">
        <w:t xml:space="preserve"> </w:t>
      </w:r>
      <w:r w:rsidR="00F95013">
        <w:fldChar w:fldCharType="begin"/>
      </w:r>
      <w:r w:rsidR="00F954BB">
        <w:instrText xml:space="preserve"> ADDIN ZOTERO_ITEM CSL_CITATION {"citationID":"mHdeP2lp","properties":{"formattedCitation":"(64)","plainCitation":"(64)","noteIndex":0},"citationItems":[{"id":1702,"uris":["http://zotero.org/users/2180197/items/TGB5YD5N"],"uri":["http://zotero.org/users/2180197/items/TGB5YD5N"],"itemData":{"id":1702,"type":"book","title":"proftools: Profile Output Processing Tools for R","URL":"https://CRAN.R-project.org/package=proftools","author":[{"family":"Tierney","given":"Luke"},{"family":"Jarjour","given":"Riad"}],"issued":{"date-parts":[["2016"]]}}}],"schema":"https://github.com/citation-style-language/schema/raw/master/csl-citation.json"} </w:instrText>
      </w:r>
      <w:r w:rsidR="00F95013">
        <w:fldChar w:fldCharType="separate"/>
      </w:r>
      <w:r w:rsidR="00F954BB">
        <w:rPr>
          <w:noProof/>
        </w:rPr>
        <w:t>(64)</w:t>
      </w:r>
      <w:r w:rsidR="00F95013">
        <w:fldChar w:fldCharType="end"/>
      </w:r>
      <w:r w:rsidR="00EE7C0E">
        <w:t xml:space="preserve">, and </w:t>
      </w:r>
      <w:proofErr w:type="spellStart"/>
      <w:r w:rsidR="00EE7C0E">
        <w:t>profvis</w:t>
      </w:r>
      <w:proofErr w:type="spellEnd"/>
      <w:r w:rsidR="001B426E">
        <w:t>.</w:t>
      </w:r>
    </w:p>
    <w:p w14:paraId="1C6B17CC" w14:textId="0CB090C4" w:rsidR="00E61C82" w:rsidRDefault="004D27CA" w:rsidP="00CA3BC0">
      <w:pPr>
        <w:pStyle w:val="BodyText"/>
      </w:pPr>
      <w:r>
        <w:lastRenderedPageBreak/>
        <w:t>If, after implementation has been completed</w:t>
      </w:r>
      <w:r w:rsidR="00CA3BC0">
        <w:t>, the software functions correctly,</w:t>
      </w:r>
      <w:r>
        <w:t xml:space="preserve"> and performance targets have not been met, </w:t>
      </w:r>
      <w:r w:rsidR="002F75B8">
        <w:t>look to optimize your code. F</w:t>
      </w:r>
      <w:r w:rsidR="00E61C82">
        <w:t xml:space="preserve">ollow an iterative process of profiling to find bottlenecks, making </w:t>
      </w:r>
      <w:r w:rsidR="00CB46B8">
        <w:t xml:space="preserve">software </w:t>
      </w:r>
      <w:r w:rsidR="00E61C82">
        <w:t>adjustments, testing small sections with benchmarking and then repeating the process with overall profiling again.</w:t>
      </w:r>
      <w:r w:rsidR="002F75B8">
        <w:t xml:space="preserve"> If at any point in the process you discover that due to input size, functional requirements, hardware limitations, or software dependencies you cannot make a significant impact to performance, consider stopping further optimization efforts</w:t>
      </w:r>
      <w:r w:rsidR="001B426E">
        <w:t xml:space="preserve"> </w:t>
      </w:r>
      <w:r w:rsidR="001B426E">
        <w:fldChar w:fldCharType="begin"/>
      </w:r>
      <w:r w:rsidR="00F954BB">
        <w:instrText xml:space="preserve"> ADDIN ZOTERO_ITEM CSL_CITATION {"citationID":"p0iAcg3b","properties":{"formattedCitation":"(65)","plainCitation":"(65)","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schema":"https://github.com/citation-style-language/schema/raw/master/csl-citation.json"} </w:instrText>
      </w:r>
      <w:r w:rsidR="001B426E">
        <w:fldChar w:fldCharType="separate"/>
      </w:r>
      <w:r w:rsidR="00F954BB">
        <w:rPr>
          <w:noProof/>
        </w:rPr>
        <w:t>(65)</w:t>
      </w:r>
      <w:r w:rsidR="001B426E">
        <w:fldChar w:fldCharType="end"/>
      </w:r>
      <w:r w:rsidR="002F75B8">
        <w:t>.</w:t>
      </w:r>
      <w:r w:rsidR="007C2C6F">
        <w:t xml:space="preserve"> </w:t>
      </w:r>
    </w:p>
    <w:p w14:paraId="71BE8E6B" w14:textId="1A6E9005" w:rsidR="00A915DD" w:rsidRDefault="002F75B8" w:rsidP="002F75B8">
      <w:pPr>
        <w:pStyle w:val="BodyText"/>
      </w:pPr>
      <w:r>
        <w:t>As with software testing and software bugs, the Pareto principle applies, though some put the balance between code and execution time is closer to 90% of time is in 10% of the code or even as high as 99% in 1%</w:t>
      </w:r>
      <w:r w:rsidR="001B426E">
        <w:t xml:space="preserve">  </w:t>
      </w:r>
      <w:r w:rsidR="001B426E">
        <w:fldChar w:fldCharType="begin"/>
      </w:r>
      <w:r w:rsidR="00F954BB">
        <w:instrText xml:space="preserve"> ADDIN ZOTERO_ITEM CSL_CITATION {"citationID":"asA2jSxe","properties":{"formattedCitation":"(66,67)","plainCitation":"(66,67)","noteIndex":0},"citationItems":[{"id":1714,"uris":["http://zotero.org/users/2180197/items/MSFV85EP"],"uri":["http://zotero.org/users/2180197/items/MSFV85EP"],"itemData":{"id":1714,"type":"webpage","title":"The impact of the Pareto principle in optimization - CodeProject","URL":"https://www.codeproject.com/Articles/49023/The-impact-of-the-Pareto-principle-in-optimization","author":[{"literal":"Jim Xochellis"}],"issued":{"date-parts":[["2010",1,31]]}}},{"id":1716,"uris":["http://zotero.org/users/2180197/items/G27DX5RD"],"uri":["http://zotero.org/users/2180197/items/G27DX5RD"],"itemData":{"id":1716,"type":"webpage","title":"Applying the 80:20 Rule in Software Development - DZone Agile","container-title":"dzone.com","abstract":"Managers don’t want to think harder than they have to. They like simple rules of thumb, quick and straightforward ways of looking at problems and getting...","URL":"https://dzone.com/articles/applying-8020-rule-software","shortTitle":"Applying the 80","language":"en","author":[{"literal":"Jim Bird"}],"issued":{"date-parts":[["2013",11,15]]}}}],"schema":"https://github.com/citation-style-language/schema/raw/master/csl-citation.json"} </w:instrText>
      </w:r>
      <w:r w:rsidR="001B426E">
        <w:fldChar w:fldCharType="separate"/>
      </w:r>
      <w:r w:rsidR="00F954BB">
        <w:rPr>
          <w:noProof/>
        </w:rPr>
        <w:t>(66,67)</w:t>
      </w:r>
      <w:r w:rsidR="001B426E">
        <w:fldChar w:fldCharType="end"/>
      </w:r>
      <w:r w:rsidRPr="002F75B8">
        <w:t xml:space="preserve">. </w:t>
      </w:r>
      <w:r w:rsidR="005645A8">
        <w:t>I</w:t>
      </w:r>
      <w:r w:rsidR="004D27CA" w:rsidRPr="002F75B8">
        <w:t xml:space="preserve">dentify the biggest bottlenecks via </w:t>
      </w:r>
      <w:r w:rsidR="00E61C82" w:rsidRPr="002F75B8">
        <w:t xml:space="preserve">code </w:t>
      </w:r>
      <w:r w:rsidR="004D27CA" w:rsidRPr="002F75B8">
        <w:t>profiling and</w:t>
      </w:r>
      <w:r>
        <w:t xml:space="preserve"> focus only on the </w:t>
      </w:r>
      <w:r w:rsidR="006A42FF" w:rsidRPr="002F75B8">
        <w:t xml:space="preserve">top issues first. </w:t>
      </w:r>
      <w:r w:rsidR="005645A8">
        <w:t>As an e</w:t>
      </w:r>
      <w:r w:rsidR="00DB793D">
        <w:t>xample of how to perform code</w:t>
      </w:r>
      <w:r w:rsidR="005645A8">
        <w:t xml:space="preserve"> profiling and benchmarking in R, do the following</w:t>
      </w:r>
      <w:r w:rsidR="00DB793D">
        <w:t>:</w:t>
      </w:r>
    </w:p>
    <w:p w14:paraId="3BF92A8F" w14:textId="3B39A35F" w:rsidR="008679D8" w:rsidRPr="008679D8" w:rsidRDefault="00DB793D" w:rsidP="008679D8">
      <w:pPr>
        <w:pStyle w:val="BodyText"/>
      </w:pPr>
      <w:r>
        <w:t xml:space="preserve">First, run </w:t>
      </w:r>
      <w:proofErr w:type="spellStart"/>
      <w:r>
        <w:t>profvis</w:t>
      </w:r>
      <w:proofErr w:type="spellEnd"/>
      <w:r>
        <w:t xml:space="preserve"> </w:t>
      </w:r>
      <w:r w:rsidR="000C1552">
        <w:t>to</w:t>
      </w:r>
      <w:r>
        <w:t xml:space="preserve"> identify the location with the largest execution time:</w:t>
      </w:r>
    </w:p>
    <w:p w14:paraId="0A32BF2B"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library(</w:t>
      </w:r>
      <w:proofErr w:type="spellStart"/>
      <w:r w:rsidRPr="008679D8">
        <w:rPr>
          <w:rFonts w:ascii="Consolas" w:hAnsi="Consolas" w:cs="Consolas"/>
          <w:sz w:val="22"/>
          <w:szCs w:val="22"/>
        </w:rPr>
        <w:t>pccc</w:t>
      </w:r>
      <w:proofErr w:type="spellEnd"/>
      <w:r w:rsidRPr="008679D8">
        <w:rPr>
          <w:rFonts w:ascii="Consolas" w:hAnsi="Consolas" w:cs="Consolas"/>
          <w:sz w:val="22"/>
          <w:szCs w:val="22"/>
        </w:rPr>
        <w:t>)</w:t>
      </w:r>
    </w:p>
    <w:p w14:paraId="57DC8134"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icd10_large &lt;- </w:t>
      </w:r>
      <w:proofErr w:type="gramStart"/>
      <w:r w:rsidRPr="008679D8">
        <w:rPr>
          <w:rFonts w:ascii="Consolas" w:hAnsi="Consolas" w:cs="Consolas"/>
          <w:sz w:val="22"/>
          <w:szCs w:val="22"/>
        </w:rPr>
        <w:t>feather::</w:t>
      </w:r>
      <w:proofErr w:type="spellStart"/>
      <w:proofErr w:type="gramEnd"/>
      <w:r w:rsidRPr="008679D8">
        <w:rPr>
          <w:rFonts w:ascii="Consolas" w:hAnsi="Consolas" w:cs="Consolas"/>
          <w:sz w:val="22"/>
          <w:szCs w:val="22"/>
        </w:rPr>
        <w:t>read_feather</w:t>
      </w:r>
      <w:proofErr w:type="spellEnd"/>
      <w:r w:rsidRPr="008679D8">
        <w:rPr>
          <w:rFonts w:ascii="Consolas" w:hAnsi="Consolas" w:cs="Consolas"/>
          <w:sz w:val="22"/>
          <w:szCs w:val="22"/>
        </w:rPr>
        <w:t>("icd10_sample_large.feather")</w:t>
      </w:r>
    </w:p>
    <w:p w14:paraId="415584A7" w14:textId="77777777" w:rsidR="008679D8" w:rsidRPr="008679D8" w:rsidRDefault="008679D8" w:rsidP="008679D8">
      <w:pPr>
        <w:rPr>
          <w:rFonts w:ascii="Consolas" w:hAnsi="Consolas" w:cs="Consolas"/>
          <w:sz w:val="22"/>
          <w:szCs w:val="22"/>
        </w:rPr>
      </w:pPr>
      <w:proofErr w:type="spellStart"/>
      <w:proofErr w:type="gramStart"/>
      <w:r w:rsidRPr="008679D8">
        <w:rPr>
          <w:rFonts w:ascii="Consolas" w:hAnsi="Consolas" w:cs="Consolas"/>
          <w:sz w:val="22"/>
          <w:szCs w:val="22"/>
        </w:rPr>
        <w:t>profvis</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profvis</w:t>
      </w:r>
      <w:proofErr w:type="spellEnd"/>
      <w:r w:rsidRPr="008679D8">
        <w:rPr>
          <w:rFonts w:ascii="Consolas" w:hAnsi="Consolas" w:cs="Consolas"/>
          <w:sz w:val="22"/>
          <w:szCs w:val="22"/>
        </w:rPr>
        <w:t>({ccc(icd10_large[1:10000,],</w:t>
      </w:r>
    </w:p>
    <w:p w14:paraId="08CECF91"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id      = id,</w:t>
      </w:r>
    </w:p>
    <w:p w14:paraId="00FD9970"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dx_cols</w:t>
      </w:r>
      <w:proofErr w:type="spellEnd"/>
      <w:r w:rsidRPr="008679D8">
        <w:rPr>
          <w:rFonts w:ascii="Consolas" w:hAnsi="Consolas" w:cs="Consolas"/>
          <w:sz w:val="22"/>
          <w:szCs w:val="22"/>
        </w:rPr>
        <w:t xml:space="preserve"> = </w:t>
      </w:r>
      <w:proofErr w:type="spellStart"/>
      <w:proofErr w:type="gramStart"/>
      <w:r w:rsidRPr="008679D8">
        <w:rPr>
          <w:rFonts w:ascii="Consolas" w:hAnsi="Consolas" w:cs="Consolas"/>
          <w:sz w:val="22"/>
          <w:szCs w:val="22"/>
        </w:rPr>
        <w:t>dplyr</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starts_with</w:t>
      </w:r>
      <w:proofErr w:type="spellEnd"/>
      <w:r w:rsidRPr="008679D8">
        <w:rPr>
          <w:rFonts w:ascii="Consolas" w:hAnsi="Consolas" w:cs="Consolas"/>
          <w:sz w:val="22"/>
          <w:szCs w:val="22"/>
        </w:rPr>
        <w:t>("dx"),</w:t>
      </w:r>
    </w:p>
    <w:p w14:paraId="1BF4142A"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pc_cols</w:t>
      </w:r>
      <w:proofErr w:type="spellEnd"/>
      <w:r w:rsidRPr="008679D8">
        <w:rPr>
          <w:rFonts w:ascii="Consolas" w:hAnsi="Consolas" w:cs="Consolas"/>
          <w:sz w:val="22"/>
          <w:szCs w:val="22"/>
        </w:rPr>
        <w:t xml:space="preserve"> = </w:t>
      </w:r>
      <w:proofErr w:type="spellStart"/>
      <w:proofErr w:type="gramStart"/>
      <w:r w:rsidRPr="008679D8">
        <w:rPr>
          <w:rFonts w:ascii="Consolas" w:hAnsi="Consolas" w:cs="Consolas"/>
          <w:sz w:val="22"/>
          <w:szCs w:val="22"/>
        </w:rPr>
        <w:t>dplyr</w:t>
      </w:r>
      <w:proofErr w:type="spellEnd"/>
      <w:r w:rsidRPr="008679D8">
        <w:rPr>
          <w:rFonts w:ascii="Consolas" w:hAnsi="Consolas" w:cs="Consolas"/>
          <w:sz w:val="22"/>
          <w:szCs w:val="22"/>
        </w:rPr>
        <w:t>::</w:t>
      </w:r>
      <w:proofErr w:type="spellStart"/>
      <w:proofErr w:type="gramEnd"/>
      <w:r w:rsidRPr="008679D8">
        <w:rPr>
          <w:rFonts w:ascii="Consolas" w:hAnsi="Consolas" w:cs="Consolas"/>
          <w:sz w:val="22"/>
          <w:szCs w:val="22"/>
        </w:rPr>
        <w:t>starts_with</w:t>
      </w:r>
      <w:proofErr w:type="spellEnd"/>
      <w:r w:rsidRPr="008679D8">
        <w:rPr>
          <w:rFonts w:ascii="Consolas" w:hAnsi="Consolas" w:cs="Consolas"/>
          <w:sz w:val="22"/>
          <w:szCs w:val="22"/>
        </w:rPr>
        <w:t>("pc"),</w:t>
      </w:r>
    </w:p>
    <w:p w14:paraId="0045DB95" w14:textId="6AB35D57" w:rsidR="00D52343" w:rsidRDefault="008679D8" w:rsidP="005645A8">
      <w:pPr>
        <w:rPr>
          <w:rFonts w:ascii="Consolas" w:hAnsi="Consolas" w:cs="Consolas"/>
          <w:sz w:val="22"/>
          <w:szCs w:val="22"/>
        </w:rPr>
      </w:pPr>
      <w:r w:rsidRPr="008679D8">
        <w:rPr>
          <w:rFonts w:ascii="Consolas" w:hAnsi="Consolas" w:cs="Consolas"/>
          <w:sz w:val="22"/>
          <w:szCs w:val="22"/>
        </w:rPr>
        <w:t xml:space="preserve">                      </w:t>
      </w:r>
      <w:proofErr w:type="spellStart"/>
      <w:r w:rsidRPr="008679D8">
        <w:rPr>
          <w:rFonts w:ascii="Consolas" w:hAnsi="Consolas" w:cs="Consolas"/>
          <w:sz w:val="22"/>
          <w:szCs w:val="22"/>
        </w:rPr>
        <w:t>icdv</w:t>
      </w:r>
      <w:proofErr w:type="spellEnd"/>
      <w:r w:rsidRPr="008679D8">
        <w:rPr>
          <w:rFonts w:ascii="Consolas" w:hAnsi="Consolas" w:cs="Consolas"/>
          <w:sz w:val="22"/>
          <w:szCs w:val="22"/>
        </w:rPr>
        <w:t xml:space="preserve">    = 10)}, torture = 100)</w:t>
      </w:r>
    </w:p>
    <w:p w14:paraId="7E10C026" w14:textId="77777777" w:rsidR="005645A8" w:rsidRPr="005645A8" w:rsidRDefault="005645A8" w:rsidP="005645A8">
      <w:pPr>
        <w:rPr>
          <w:rFonts w:ascii="Consolas" w:hAnsi="Consolas" w:cs="Consolas"/>
          <w:sz w:val="22"/>
          <w:szCs w:val="22"/>
        </w:rPr>
      </w:pPr>
    </w:p>
    <w:p w14:paraId="6D611261" w14:textId="77777777" w:rsidR="008679D8" w:rsidRDefault="008679D8" w:rsidP="008679D8">
      <w:pPr>
        <w:pStyle w:val="BodyText"/>
        <w:keepNext/>
      </w:pPr>
      <w:r>
        <w:rPr>
          <w:noProof/>
        </w:rPr>
        <w:drawing>
          <wp:inline distT="0" distB="0" distL="0" distR="0" wp14:anchorId="5A16B2F9" wp14:editId="521B1F18">
            <wp:extent cx="5943600" cy="3803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vis_overview_flam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14:paraId="13059D93" w14:textId="21D246EA" w:rsidR="00D52343"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5</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Flame Graph</w:t>
      </w:r>
    </w:p>
    <w:p w14:paraId="7FEE0CF4" w14:textId="5E01C457" w:rsidR="009D7C01" w:rsidRDefault="003C0376" w:rsidP="008679D8">
      <w:pPr>
        <w:pStyle w:val="BodyText"/>
      </w:pPr>
      <w:r w:rsidRPr="005C6BD8">
        <w:rPr>
          <w:rFonts w:ascii="Times" w:eastAsia="Cambria" w:hAnsi="Times" w:cs="Times New Roman"/>
          <w:sz w:val="24"/>
        </w:rPr>
        <w:lastRenderedPageBreak/>
        <w:t xml:space="preserve">In </w:t>
      </w:r>
      <w:r>
        <w:rPr>
          <w:rFonts w:ascii="Times" w:eastAsia="Cambria" w:hAnsi="Times" w:cs="Times New Roman"/>
          <w:sz w:val="24"/>
        </w:rPr>
        <w:t xml:space="preserve">Figure 5 </w:t>
      </w:r>
      <w:r w:rsidRPr="005C6BD8">
        <w:rPr>
          <w:rFonts w:ascii="Times" w:eastAsia="Cambria" w:hAnsi="Times" w:cs="Times New Roman"/>
          <w:sz w:val="24"/>
        </w:rPr>
        <w:t>you can see a visual depiction of memory allocation</w:t>
      </w:r>
      <w:r>
        <w:rPr>
          <w:rFonts w:ascii="Times" w:eastAsia="Cambria" w:hAnsi="Times" w:cs="Times New Roman"/>
          <w:sz w:val="24"/>
        </w:rPr>
        <w:t>, known as a “Flame Graph”</w:t>
      </w:r>
      <w:r w:rsidRPr="005C6BD8">
        <w:rPr>
          <w:rFonts w:ascii="Times" w:eastAsia="Cambria" w:hAnsi="Times" w:cs="Times New Roman"/>
          <w:sz w:val="24"/>
        </w:rPr>
        <w:t xml:space="preserve">, </w:t>
      </w:r>
      <w:r>
        <w:rPr>
          <w:rFonts w:ascii="Times" w:eastAsia="Cambria" w:hAnsi="Times" w:cs="Times New Roman"/>
          <w:sz w:val="24"/>
        </w:rPr>
        <w:t xml:space="preserve">as well as </w:t>
      </w:r>
      <w:r w:rsidRPr="005C6BD8">
        <w:rPr>
          <w:rFonts w:ascii="Times" w:eastAsia="Cambria" w:hAnsi="Times" w:cs="Times New Roman"/>
          <w:sz w:val="24"/>
        </w:rPr>
        <w:t>execution time and call stack.</w:t>
      </w:r>
      <w:r w:rsidR="00E61C82">
        <w:t xml:space="preserve"> By clicking on each item in the stack you will be taken directly to the relevant source code and can see which portions of the code take the most time or memory allocations.</w:t>
      </w:r>
    </w:p>
    <w:p w14:paraId="09880FE8" w14:textId="77777777" w:rsidR="008679D8" w:rsidRDefault="008679D8" w:rsidP="008679D8">
      <w:pPr>
        <w:pStyle w:val="BodyText"/>
        <w:keepNext/>
      </w:pPr>
      <w:r>
        <w:rPr>
          <w:noProof/>
        </w:rPr>
        <w:drawing>
          <wp:inline distT="0" distB="0" distL="0" distR="0" wp14:anchorId="5F7811F5" wp14:editId="2EC37E88">
            <wp:extent cx="5943600" cy="2350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vis_overview_data.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350135"/>
                    </a:xfrm>
                    <a:prstGeom prst="rect">
                      <a:avLst/>
                    </a:prstGeom>
                  </pic:spPr>
                </pic:pic>
              </a:graphicData>
            </a:graphic>
          </wp:inline>
        </w:drawing>
      </w:r>
    </w:p>
    <w:p w14:paraId="2D3D500D" w14:textId="62325AE8" w:rsidR="008679D8"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6</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Data Chart</w:t>
      </w:r>
    </w:p>
    <w:p w14:paraId="6A73EABE" w14:textId="7C477D03" w:rsidR="00E61C82" w:rsidRDefault="00CB46B8" w:rsidP="00CA3BC0">
      <w:pPr>
        <w:pStyle w:val="BodyText"/>
      </w:pPr>
      <w:r>
        <w:t>Figure 6</w:t>
      </w:r>
      <w:r w:rsidR="00E61C82">
        <w:t xml:space="preserve"> is a depiction of the data view which shows just the memory changes, execution time, and source file.</w:t>
      </w:r>
    </w:p>
    <w:p w14:paraId="7C016FD5" w14:textId="79E0ECD8" w:rsidR="00DB793D" w:rsidRDefault="00DB793D" w:rsidP="00CA3BC0">
      <w:pPr>
        <w:pStyle w:val="BodyText"/>
      </w:pPr>
      <w:r>
        <w:t xml:space="preserve">Once the bottleneck has been identified, if possible extract that code to a single function or line that can be run repeatedly with a library such as microbenchmark or </w:t>
      </w:r>
      <w:proofErr w:type="spellStart"/>
      <w:r>
        <w:t>tictoc</w:t>
      </w:r>
      <w:proofErr w:type="spellEnd"/>
      <w:r>
        <w:t xml:space="preserve"> to see if a small change either improves or degrades performance. Test frequently and make sure to compare against previous versions</w:t>
      </w:r>
      <w:r w:rsidR="005645A8">
        <w:t>. Y</w:t>
      </w:r>
      <w:r>
        <w:t>ou may find that something you thought would improve performance degrade</w:t>
      </w:r>
      <w:r w:rsidR="005645A8">
        <w:t>s</w:t>
      </w:r>
      <w:r>
        <w:t xml:space="preserve"> performance.</w:t>
      </w:r>
      <w:r w:rsidR="00345218">
        <w:t xml:space="preserve"> </w:t>
      </w:r>
      <w:r w:rsidR="00751783">
        <w:t>As a firs</w:t>
      </w:r>
      <w:r w:rsidR="005645A8">
        <w:t>t step we</w:t>
      </w:r>
      <w:r w:rsidR="00751783">
        <w:t xml:space="preserve"> recommend running </w:t>
      </w:r>
      <w:proofErr w:type="spellStart"/>
      <w:r w:rsidR="00751783">
        <w:t>tictoc</w:t>
      </w:r>
      <w:proofErr w:type="spellEnd"/>
      <w:r w:rsidR="00751783">
        <w:t xml:space="preserve"> to get general timings such as this:</w:t>
      </w:r>
    </w:p>
    <w:p w14:paraId="5E2C4566"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library(</w:t>
      </w:r>
      <w:proofErr w:type="spellStart"/>
      <w:r w:rsidRPr="00DB793D">
        <w:rPr>
          <w:rFonts w:ascii="Consolas" w:hAnsi="Consolas" w:cs="Consolas"/>
        </w:rPr>
        <w:t>tictoc</w:t>
      </w:r>
      <w:proofErr w:type="spellEnd"/>
      <w:r w:rsidRPr="00DB793D">
        <w:rPr>
          <w:rFonts w:ascii="Consolas" w:hAnsi="Consolas" w:cs="Consolas"/>
        </w:rPr>
        <w:t>)</w:t>
      </w:r>
    </w:p>
    <w:p w14:paraId="636F402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timing: r version")</w:t>
      </w:r>
    </w:p>
    <w:p w14:paraId="3DFE14A7"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out &lt;- </w:t>
      </w:r>
      <w:proofErr w:type="spellStart"/>
      <w:proofErr w:type="gramStart"/>
      <w:r w:rsidRPr="00DB793D">
        <w:rPr>
          <w:rFonts w:ascii="Consolas" w:hAnsi="Consolas" w:cs="Consolas"/>
        </w:rPr>
        <w:t>dplyr</w:t>
      </w:r>
      <w:proofErr w:type="spellEnd"/>
      <w:r w:rsidRPr="00DB793D">
        <w:rPr>
          <w:rFonts w:ascii="Consolas" w:hAnsi="Consolas" w:cs="Consolas"/>
        </w:rPr>
        <w:t>::</w:t>
      </w:r>
      <w:proofErr w:type="spellStart"/>
      <w:proofErr w:type="gramEnd"/>
      <w:r w:rsidRPr="00DB793D">
        <w:rPr>
          <w:rFonts w:ascii="Consolas" w:hAnsi="Consolas" w:cs="Consolas"/>
        </w:rPr>
        <w:t>bind_cols</w:t>
      </w:r>
      <w:proofErr w:type="spellEnd"/>
      <w:r w:rsidRPr="00DB793D">
        <w:rPr>
          <w:rFonts w:ascii="Consolas" w:hAnsi="Consolas" w:cs="Consolas"/>
        </w:rPr>
        <w:t xml:space="preserve">(ids, </w:t>
      </w:r>
      <w:proofErr w:type="spellStart"/>
      <w:r w:rsidRPr="00DB793D">
        <w:rPr>
          <w:rFonts w:ascii="Consolas" w:hAnsi="Consolas" w:cs="Consolas"/>
        </w:rPr>
        <w:t>ccc_mat_r</w:t>
      </w:r>
      <w:proofErr w:type="spellEnd"/>
      <w:r w:rsidRPr="00DB793D">
        <w:rPr>
          <w:rFonts w:ascii="Consolas" w:hAnsi="Consolas" w:cs="Consolas"/>
        </w:rPr>
        <w:t>(</w:t>
      </w:r>
      <w:proofErr w:type="spellStart"/>
      <w:r w:rsidRPr="00DB793D">
        <w:rPr>
          <w:rFonts w:ascii="Consolas" w:hAnsi="Consolas" w:cs="Consolas"/>
        </w:rPr>
        <w:t>dxmat</w:t>
      </w:r>
      <w:proofErr w:type="spellEnd"/>
      <w:r w:rsidRPr="00DB793D">
        <w:rPr>
          <w:rFonts w:ascii="Consolas" w:hAnsi="Consolas" w:cs="Consolas"/>
        </w:rPr>
        <w:t xml:space="preserve">, </w:t>
      </w:r>
      <w:proofErr w:type="spellStart"/>
      <w:r w:rsidRPr="00DB793D">
        <w:rPr>
          <w:rFonts w:ascii="Consolas" w:hAnsi="Consolas" w:cs="Consolas"/>
        </w:rPr>
        <w:t>pcmat</w:t>
      </w:r>
      <w:proofErr w:type="spellEnd"/>
      <w:r w:rsidRPr="00DB793D">
        <w:rPr>
          <w:rFonts w:ascii="Consolas" w:hAnsi="Consolas" w:cs="Consolas"/>
        </w:rPr>
        <w:t xml:space="preserve">, </w:t>
      </w:r>
      <w:proofErr w:type="spellStart"/>
      <w:r w:rsidRPr="00DB793D">
        <w:rPr>
          <w:rFonts w:ascii="Consolas" w:hAnsi="Consolas" w:cs="Consolas"/>
        </w:rPr>
        <w:t>icdv</w:t>
      </w:r>
      <w:proofErr w:type="spellEnd"/>
      <w:r w:rsidRPr="00DB793D">
        <w:rPr>
          <w:rFonts w:ascii="Consolas" w:hAnsi="Consolas" w:cs="Consolas"/>
        </w:rPr>
        <w:t>))</w:t>
      </w:r>
    </w:p>
    <w:p w14:paraId="7D541A7A" w14:textId="7AA6B2D4" w:rsid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4CECA6A4" w14:textId="77777777" w:rsidR="00A1295F" w:rsidRPr="00DB793D" w:rsidRDefault="00A1295F" w:rsidP="00DB793D">
      <w:pPr>
        <w:pStyle w:val="BodyText"/>
        <w:spacing w:before="0" w:after="0"/>
        <w:rPr>
          <w:rFonts w:ascii="Consolas" w:hAnsi="Consolas" w:cs="Consolas"/>
        </w:rPr>
      </w:pPr>
    </w:p>
    <w:p w14:paraId="1E88B953"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 xml:space="preserve">"timing: </w:t>
      </w:r>
      <w:proofErr w:type="spellStart"/>
      <w:r w:rsidRPr="00DB793D">
        <w:rPr>
          <w:rFonts w:ascii="Consolas" w:hAnsi="Consolas" w:cs="Consolas"/>
        </w:rPr>
        <w:t>c++</w:t>
      </w:r>
      <w:proofErr w:type="spellEnd"/>
      <w:r w:rsidRPr="00DB793D">
        <w:rPr>
          <w:rFonts w:ascii="Consolas" w:hAnsi="Consolas" w:cs="Consolas"/>
        </w:rPr>
        <w:t xml:space="preserve"> version")</w:t>
      </w:r>
    </w:p>
    <w:p w14:paraId="7E3A7A7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spellStart"/>
      <w:proofErr w:type="gramStart"/>
      <w:r w:rsidRPr="00DB793D">
        <w:rPr>
          <w:rFonts w:ascii="Consolas" w:hAnsi="Consolas" w:cs="Consolas"/>
        </w:rPr>
        <w:t>dplyr</w:t>
      </w:r>
      <w:proofErr w:type="spellEnd"/>
      <w:r w:rsidRPr="00DB793D">
        <w:rPr>
          <w:rFonts w:ascii="Consolas" w:hAnsi="Consolas" w:cs="Consolas"/>
        </w:rPr>
        <w:t>::</w:t>
      </w:r>
      <w:proofErr w:type="spellStart"/>
      <w:proofErr w:type="gramEnd"/>
      <w:r w:rsidRPr="00DB793D">
        <w:rPr>
          <w:rFonts w:ascii="Consolas" w:hAnsi="Consolas" w:cs="Consolas"/>
        </w:rPr>
        <w:t>bind_cols</w:t>
      </w:r>
      <w:proofErr w:type="spellEnd"/>
      <w:r w:rsidRPr="00DB793D">
        <w:rPr>
          <w:rFonts w:ascii="Consolas" w:hAnsi="Consolas" w:cs="Consolas"/>
        </w:rPr>
        <w:t xml:space="preserve">(ids, </w:t>
      </w:r>
      <w:proofErr w:type="spellStart"/>
      <w:r w:rsidRPr="00DB793D">
        <w:rPr>
          <w:rFonts w:ascii="Consolas" w:hAnsi="Consolas" w:cs="Consolas"/>
        </w:rPr>
        <w:t>ccc_mat_rcpp</w:t>
      </w:r>
      <w:proofErr w:type="spellEnd"/>
      <w:r w:rsidRPr="00DB793D">
        <w:rPr>
          <w:rFonts w:ascii="Consolas" w:hAnsi="Consolas" w:cs="Consolas"/>
        </w:rPr>
        <w:t>(</w:t>
      </w:r>
      <w:proofErr w:type="spellStart"/>
      <w:r w:rsidRPr="00DB793D">
        <w:rPr>
          <w:rFonts w:ascii="Consolas" w:hAnsi="Consolas" w:cs="Consolas"/>
        </w:rPr>
        <w:t>dxmat</w:t>
      </w:r>
      <w:proofErr w:type="spellEnd"/>
      <w:r w:rsidRPr="00DB793D">
        <w:rPr>
          <w:rFonts w:ascii="Consolas" w:hAnsi="Consolas" w:cs="Consolas"/>
        </w:rPr>
        <w:t xml:space="preserve">, </w:t>
      </w:r>
      <w:proofErr w:type="spellStart"/>
      <w:r w:rsidRPr="00DB793D">
        <w:rPr>
          <w:rFonts w:ascii="Consolas" w:hAnsi="Consolas" w:cs="Consolas"/>
        </w:rPr>
        <w:t>pcmat</w:t>
      </w:r>
      <w:proofErr w:type="spellEnd"/>
      <w:r w:rsidRPr="00DB793D">
        <w:rPr>
          <w:rFonts w:ascii="Consolas" w:hAnsi="Consolas" w:cs="Consolas"/>
        </w:rPr>
        <w:t xml:space="preserve">, </w:t>
      </w:r>
      <w:proofErr w:type="spellStart"/>
      <w:r w:rsidRPr="00DB793D">
        <w:rPr>
          <w:rFonts w:ascii="Consolas" w:hAnsi="Consolas" w:cs="Consolas"/>
        </w:rPr>
        <w:t>icdv</w:t>
      </w:r>
      <w:proofErr w:type="spellEnd"/>
      <w:r w:rsidRPr="00DB793D">
        <w:rPr>
          <w:rFonts w:ascii="Consolas" w:hAnsi="Consolas" w:cs="Consolas"/>
        </w:rPr>
        <w:t>))</w:t>
      </w:r>
    </w:p>
    <w:p w14:paraId="247A2FB5"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7E84F703" w14:textId="77777777" w:rsidR="00751783" w:rsidRDefault="00751783" w:rsidP="00CA3BC0">
      <w:pPr>
        <w:pStyle w:val="BodyText"/>
      </w:pPr>
      <w:r>
        <w:t>Then run microbenchmark on more specific sections of code such as this:</w:t>
      </w:r>
    </w:p>
    <w:p w14:paraId="4E051A2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library(microbenchmark)</w:t>
      </w:r>
    </w:p>
    <w:p w14:paraId="34C887DC"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0C10BFEB" w14:textId="77777777" w:rsidR="00751783" w:rsidRPr="00CA628B" w:rsidRDefault="00751783" w:rsidP="00751783">
      <w:pPr>
        <w:pStyle w:val="BodyText"/>
        <w:spacing w:before="0" w:after="0"/>
        <w:rPr>
          <w:rFonts w:ascii="Consolas" w:hAnsi="Consolas" w:cs="Consolas"/>
        </w:rPr>
      </w:pPr>
      <w:proofErr w:type="spellStart"/>
      <w:proofErr w:type="gramStart"/>
      <w:r w:rsidRPr="00CA628B">
        <w:rPr>
          <w:rFonts w:ascii="Consolas" w:hAnsi="Consolas" w:cs="Consolas"/>
        </w:rPr>
        <w:t>lapply</w:t>
      </w:r>
      <w:proofErr w:type="spellEnd"/>
      <w:r w:rsidRPr="00CA628B">
        <w:rPr>
          <w:rFonts w:ascii="Consolas" w:hAnsi="Consolas" w:cs="Consolas"/>
        </w:rPr>
        <w:t>(</w:t>
      </w:r>
      <w:proofErr w:type="gramEnd"/>
      <w:r w:rsidRPr="00CA628B">
        <w:rPr>
          <w:rFonts w:ascii="Consolas" w:hAnsi="Consolas" w:cs="Consolas"/>
        </w:rPr>
        <w:t>icd10_small, function(</w:t>
      </w:r>
      <w:proofErr w:type="spellStart"/>
      <w:r w:rsidRPr="00CA628B">
        <w:rPr>
          <w:rFonts w:ascii="Consolas" w:hAnsi="Consolas" w:cs="Consolas"/>
        </w:rPr>
        <w:t>i</w:t>
      </w:r>
      <w:proofErr w:type="spellEnd"/>
      <w:r w:rsidRPr="00CA628B">
        <w:rPr>
          <w:rFonts w:ascii="Consolas" w:hAnsi="Consolas" w:cs="Consolas"/>
        </w:rPr>
        <w:t>) {</w:t>
      </w:r>
    </w:p>
    <w:p w14:paraId="799F484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w:t>
      </w:r>
      <w:proofErr w:type="spellStart"/>
      <w:r w:rsidRPr="00CA628B">
        <w:rPr>
          <w:rFonts w:ascii="Consolas" w:hAnsi="Consolas" w:cs="Consolas"/>
        </w:rPr>
        <w:t>stringi</w:t>
      </w:r>
      <w:proofErr w:type="spellEnd"/>
      <w:r w:rsidRPr="00CA628B">
        <w:rPr>
          <w:rFonts w:ascii="Consolas" w:hAnsi="Consolas" w:cs="Consolas"/>
        </w:rPr>
        <w:t>::</w:t>
      </w:r>
      <w:proofErr w:type="spellStart"/>
      <w:r w:rsidRPr="00CA628B">
        <w:rPr>
          <w:rFonts w:ascii="Consolas" w:hAnsi="Consolas" w:cs="Consolas"/>
        </w:rPr>
        <w:t>stri_startswith_fixed</w:t>
      </w:r>
      <w:proofErr w:type="spellEnd"/>
      <w:r w:rsidRPr="00CA628B">
        <w:rPr>
          <w:rFonts w:ascii="Consolas" w:hAnsi="Consolas" w:cs="Consolas"/>
        </w:rPr>
        <w:t>(</w:t>
      </w:r>
      <w:proofErr w:type="spellStart"/>
      <w:r w:rsidRPr="00CA628B">
        <w:rPr>
          <w:rFonts w:ascii="Consolas" w:hAnsi="Consolas" w:cs="Consolas"/>
        </w:rPr>
        <w:t>i</w:t>
      </w:r>
      <w:proofErr w:type="spellEnd"/>
      <w:r w:rsidRPr="00CA628B">
        <w:rPr>
          <w:rFonts w:ascii="Consolas" w:hAnsi="Consolas" w:cs="Consolas"/>
        </w:rPr>
        <w:t>, 'S'),na.rm = TRUE))</w:t>
      </w:r>
    </w:p>
    <w:p w14:paraId="6EA5991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1EE455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0CE719E9"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763775B6" w14:textId="1409A4BA" w:rsidR="00751783" w:rsidRPr="00CA628B" w:rsidRDefault="00751783" w:rsidP="00751783">
      <w:pPr>
        <w:pStyle w:val="BodyText"/>
        <w:spacing w:before="0" w:after="0"/>
        <w:rPr>
          <w:rFonts w:ascii="Consolas" w:hAnsi="Consolas" w:cs="Consolas"/>
        </w:rPr>
      </w:pPr>
      <w:r w:rsidRPr="00CA628B">
        <w:rPr>
          <w:rFonts w:ascii="Consolas" w:hAnsi="Consolas" w:cs="Consolas"/>
        </w:rPr>
        <w:t>}), 100)</w:t>
      </w:r>
    </w:p>
    <w:p w14:paraId="48ABB736" w14:textId="77777777" w:rsidR="00751783" w:rsidRPr="00CA628B" w:rsidRDefault="00751783" w:rsidP="00751783">
      <w:pPr>
        <w:pStyle w:val="BodyText"/>
        <w:spacing w:before="0" w:after="0"/>
        <w:rPr>
          <w:rFonts w:ascii="Consolas" w:hAnsi="Consolas" w:cs="Consolas"/>
        </w:rPr>
      </w:pPr>
    </w:p>
    <w:p w14:paraId="7EA0624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library(</w:t>
      </w:r>
      <w:proofErr w:type="spellStart"/>
      <w:r w:rsidRPr="00CA628B">
        <w:rPr>
          <w:rFonts w:ascii="Consolas" w:hAnsi="Consolas" w:cs="Consolas"/>
        </w:rPr>
        <w:t>stringi</w:t>
      </w:r>
      <w:proofErr w:type="spellEnd"/>
      <w:r w:rsidRPr="00CA628B">
        <w:rPr>
          <w:rFonts w:ascii="Consolas" w:hAnsi="Consolas" w:cs="Consolas"/>
        </w:rPr>
        <w:t>)</w:t>
      </w:r>
    </w:p>
    <w:p w14:paraId="69E6A7C3"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50BED4C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lastRenderedPageBreak/>
        <w:t xml:space="preserve">  </w:t>
      </w:r>
      <w:proofErr w:type="spellStart"/>
      <w:proofErr w:type="gramStart"/>
      <w:r w:rsidRPr="00CA628B">
        <w:rPr>
          <w:rFonts w:ascii="Consolas" w:hAnsi="Consolas" w:cs="Consolas"/>
        </w:rPr>
        <w:t>lapply</w:t>
      </w:r>
      <w:proofErr w:type="spellEnd"/>
      <w:r w:rsidRPr="00CA628B">
        <w:rPr>
          <w:rFonts w:ascii="Consolas" w:hAnsi="Consolas" w:cs="Consolas"/>
        </w:rPr>
        <w:t>(</w:t>
      </w:r>
      <w:proofErr w:type="gramEnd"/>
      <w:r w:rsidRPr="00CA628B">
        <w:rPr>
          <w:rFonts w:ascii="Consolas" w:hAnsi="Consolas" w:cs="Consolas"/>
        </w:rPr>
        <w:t>icd10_small, function(</w:t>
      </w:r>
      <w:proofErr w:type="spellStart"/>
      <w:r w:rsidRPr="00CA628B">
        <w:rPr>
          <w:rFonts w:ascii="Consolas" w:hAnsi="Consolas" w:cs="Consolas"/>
        </w:rPr>
        <w:t>i</w:t>
      </w:r>
      <w:proofErr w:type="spellEnd"/>
      <w:r w:rsidRPr="00CA628B">
        <w:rPr>
          <w:rFonts w:ascii="Consolas" w:hAnsi="Consolas" w:cs="Consolas"/>
        </w:rPr>
        <w:t>) {</w:t>
      </w:r>
    </w:p>
    <w:p w14:paraId="43F4E60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w:t>
      </w:r>
      <w:proofErr w:type="spellStart"/>
      <w:r w:rsidRPr="00CA628B">
        <w:rPr>
          <w:rFonts w:ascii="Consolas" w:hAnsi="Consolas" w:cs="Consolas"/>
        </w:rPr>
        <w:t>stri_startswith_fixed</w:t>
      </w:r>
      <w:proofErr w:type="spellEnd"/>
      <w:r w:rsidRPr="00CA628B">
        <w:rPr>
          <w:rFonts w:ascii="Consolas" w:hAnsi="Consolas" w:cs="Consolas"/>
        </w:rPr>
        <w:t>(</w:t>
      </w:r>
      <w:proofErr w:type="spellStart"/>
      <w:r w:rsidRPr="00CA628B">
        <w:rPr>
          <w:rFonts w:ascii="Consolas" w:hAnsi="Consolas" w:cs="Consolas"/>
        </w:rPr>
        <w:t>i</w:t>
      </w:r>
      <w:proofErr w:type="spellEnd"/>
      <w:r w:rsidRPr="00CA628B">
        <w:rPr>
          <w:rFonts w:ascii="Consolas" w:hAnsi="Consolas" w:cs="Consolas"/>
        </w:rPr>
        <w:t>, 'S'),na.rm = TRUE))</w:t>
      </w:r>
    </w:p>
    <w:p w14:paraId="252A56D1"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4515E7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20A1496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50EE1DCF" w14:textId="186AEB6A"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 100)</w:t>
      </w:r>
    </w:p>
    <w:p w14:paraId="59FA7AFE" w14:textId="2D3AFAEF" w:rsidR="00751783" w:rsidRDefault="00751783" w:rsidP="00CA3BC0">
      <w:pPr>
        <w:pStyle w:val="BodyText"/>
      </w:pPr>
      <w:r>
        <w:t xml:space="preserve">Some of the lessons learned along the way is that </w:t>
      </w:r>
      <w:r w:rsidR="005645A8">
        <w:t>in some systems/configurations we</w:t>
      </w:r>
      <w:r>
        <w:t xml:space="preserve"> found that the use of the </w:t>
      </w:r>
      <w:proofErr w:type="gramStart"/>
      <w:r>
        <w:t>“::</w:t>
      </w:r>
      <w:proofErr w:type="gramEnd"/>
      <w:r>
        <w:t xml:space="preserve">” operator, as opposed to importing a package, caused a noticeable performance hit. Also widely known and found to be applicable here is that the use of matrices are preferred for performance reasons over </w:t>
      </w:r>
      <w:proofErr w:type="spellStart"/>
      <w:proofErr w:type="gramStart"/>
      <w:r>
        <w:t>data.frame</w:t>
      </w:r>
      <w:proofErr w:type="spellEnd"/>
      <w:proofErr w:type="gramEnd"/>
      <w:r>
        <w:t xml:space="preserve"> or </w:t>
      </w:r>
      <w:proofErr w:type="spellStart"/>
      <w:r>
        <w:t>tibbles</w:t>
      </w:r>
      <w:proofErr w:type="spellEnd"/>
      <w:r w:rsidR="005645A8">
        <w:t>. Matrices do</w:t>
      </w:r>
      <w:r>
        <w:t xml:space="preserve"> have different functionality which can require some re-work</w:t>
      </w:r>
      <w:r w:rsidR="005645A8">
        <w:t xml:space="preserve"> when converting from one to another</w:t>
      </w:r>
      <w:r>
        <w:t xml:space="preserve">. Another key point found </w:t>
      </w:r>
      <w:r w:rsidR="005645A8">
        <w:t xml:space="preserve">is </w:t>
      </w:r>
      <w:r>
        <w:t xml:space="preserve">that an </w:t>
      </w:r>
      <w:r w:rsidR="005645A8">
        <w:t>“</w:t>
      </w:r>
      <w:proofErr w:type="spellStart"/>
      <w:r>
        <w:t>env</w:t>
      </w:r>
      <w:proofErr w:type="spellEnd"/>
      <w:r w:rsidR="005645A8">
        <w:t>”</w:t>
      </w:r>
      <w:r>
        <w:t xml:space="preserve"> with no parent environment is significantly faster (up to 50x) than one with a parent </w:t>
      </w:r>
      <w:proofErr w:type="spellStart"/>
      <w:r>
        <w:t>env</w:t>
      </w:r>
      <w:proofErr w:type="spellEnd"/>
      <w:r>
        <w:t>. In the end, optimization efforts resulted in reducing run time by 80%.</w:t>
      </w:r>
    </w:p>
    <w:p w14:paraId="274C4511" w14:textId="45953B1A" w:rsidR="00E61C82" w:rsidRDefault="009D7C01" w:rsidP="008679D8">
      <w:pPr>
        <w:pStyle w:val="BodyText"/>
      </w:pPr>
      <w:r>
        <w:t xml:space="preserve">One </w:t>
      </w:r>
      <w:r w:rsidR="00E61C82">
        <w:t>limitation</w:t>
      </w:r>
      <w:r>
        <w:t xml:space="preserve"> with R profiling tools is that if the code to be profiled executes C++ code, you will get no visibility into what is happening once the switch from R to C++ has occurred. </w:t>
      </w:r>
      <w:r w:rsidR="00E61C82">
        <w:t xml:space="preserve">As shown in </w:t>
      </w:r>
      <w:r w:rsidR="008E4062">
        <w:t>Figure 7</w:t>
      </w:r>
      <w:r w:rsidR="00E61C82">
        <w:t xml:space="preserve">, visibility into timing and memory allocation stops at </w:t>
      </w:r>
      <w:proofErr w:type="gramStart"/>
      <w:r w:rsidR="00E61C82">
        <w:t>the .Call</w:t>
      </w:r>
      <w:proofErr w:type="gramEnd"/>
      <w:r w:rsidR="0026118B">
        <w:t>()</w:t>
      </w:r>
      <w:r w:rsidR="00E61C82">
        <w:t xml:space="preserve"> function. </w:t>
      </w:r>
      <w:r>
        <w:t xml:space="preserve">In order to </w:t>
      </w:r>
      <w:r w:rsidR="00E61C82">
        <w:t xml:space="preserve">profile </w:t>
      </w:r>
      <w:r>
        <w:t xml:space="preserve">C++ code, you need to </w:t>
      </w:r>
      <w:r w:rsidR="00E61C82">
        <w:t>use</w:t>
      </w:r>
      <w:r>
        <w:t xml:space="preserve"> </w:t>
      </w:r>
      <w:r w:rsidR="005645A8">
        <w:t xml:space="preserve">non-R specific tools such </w:t>
      </w:r>
      <w:r>
        <w:t xml:space="preserve">as XCode on macOS or </w:t>
      </w:r>
      <w:proofErr w:type="spellStart"/>
      <w:r>
        <w:t>gprof</w:t>
      </w:r>
      <w:proofErr w:type="spellEnd"/>
      <w:r>
        <w:t xml:space="preserve"> on Unix based OSes.</w:t>
      </w:r>
      <w:r w:rsidR="00F306F7">
        <w:t xml:space="preserve"> </w:t>
      </w:r>
      <w:r w:rsidR="00F306F7" w:rsidRPr="00F306F7">
        <w:t>See “</w:t>
      </w:r>
      <w:proofErr w:type="spellStart"/>
      <w:r w:rsidR="00F306F7" w:rsidRPr="00F306F7">
        <w:t>R_with_C</w:t>
      </w:r>
      <w:proofErr w:type="spellEnd"/>
      <w:r w:rsidR="00F306F7" w:rsidRPr="00F306F7">
        <w:t>++_profiling.md” in our source code repository for some guidance on this topic.</w:t>
      </w:r>
    </w:p>
    <w:p w14:paraId="09093315" w14:textId="77777777" w:rsidR="00F306F7" w:rsidRDefault="00F306F7" w:rsidP="008679D8">
      <w:pPr>
        <w:pStyle w:val="BodyText"/>
      </w:pPr>
    </w:p>
    <w:p w14:paraId="0F04C3A5" w14:textId="77777777" w:rsidR="008679D8" w:rsidRDefault="008679D8" w:rsidP="008679D8">
      <w:pPr>
        <w:pStyle w:val="BodyText"/>
        <w:keepNext/>
      </w:pPr>
      <w:r>
        <w:rPr>
          <w:noProof/>
        </w:rPr>
        <w:drawing>
          <wp:inline distT="0" distB="0" distL="0" distR="0" wp14:anchorId="71CC8BFB" wp14:editId="31103AEF">
            <wp:extent cx="5943600" cy="3813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vis_dot_call.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13175"/>
                    </a:xfrm>
                    <a:prstGeom prst="rect">
                      <a:avLst/>
                    </a:prstGeom>
                  </pic:spPr>
                </pic:pic>
              </a:graphicData>
            </a:graphic>
          </wp:inline>
        </w:drawing>
      </w:r>
    </w:p>
    <w:p w14:paraId="3402573F" w14:textId="6D6227D5" w:rsidR="00CA628B"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sidRPr="008679D8">
        <w:rPr>
          <w:noProof/>
          <w:sz w:val="22"/>
          <w:szCs w:val="22"/>
        </w:rPr>
        <w:t>7</w:t>
      </w:r>
      <w:r w:rsidRPr="008679D8">
        <w:rPr>
          <w:sz w:val="22"/>
          <w:szCs w:val="22"/>
        </w:rPr>
        <w:fldChar w:fldCharType="end"/>
      </w:r>
      <w:r w:rsidRPr="008679D8">
        <w:rPr>
          <w:sz w:val="22"/>
          <w:szCs w:val="22"/>
        </w:rPr>
        <w:t xml:space="preserve"> </w:t>
      </w:r>
      <w:proofErr w:type="spellStart"/>
      <w:r w:rsidRPr="008679D8">
        <w:rPr>
          <w:sz w:val="22"/>
          <w:szCs w:val="22"/>
        </w:rPr>
        <w:t>Profvis</w:t>
      </w:r>
      <w:proofErr w:type="spellEnd"/>
      <w:r w:rsidRPr="008679D8">
        <w:rPr>
          <w:sz w:val="22"/>
          <w:szCs w:val="22"/>
        </w:rPr>
        <w:t xml:space="preserve"> Flame </w:t>
      </w:r>
      <w:proofErr w:type="gramStart"/>
      <w:r w:rsidRPr="008679D8">
        <w:rPr>
          <w:sz w:val="22"/>
          <w:szCs w:val="22"/>
        </w:rPr>
        <w:t>Graph .Call</w:t>
      </w:r>
      <w:proofErr w:type="gramEnd"/>
      <w:r w:rsidRPr="008679D8">
        <w:rPr>
          <w:sz w:val="22"/>
          <w:szCs w:val="22"/>
        </w:rPr>
        <w:t>()</w:t>
      </w:r>
    </w:p>
    <w:p w14:paraId="38FE9160" w14:textId="77777777" w:rsidR="0046738D" w:rsidRDefault="0046738D" w:rsidP="00CA3BC0">
      <w:pPr>
        <w:pStyle w:val="BodyText"/>
      </w:pPr>
      <w:r>
        <w:t xml:space="preserve">Some </w:t>
      </w:r>
      <w:r w:rsidR="00945343">
        <w:t xml:space="preserve">general </w:t>
      </w:r>
      <w:r>
        <w:t>lessons learned from profiling and benchmarking:</w:t>
      </w:r>
    </w:p>
    <w:p w14:paraId="191BD8B5" w14:textId="7ABD9D4F" w:rsidR="002F75B8" w:rsidRDefault="00CA3BC0" w:rsidP="00CA3BC0">
      <w:pPr>
        <w:pStyle w:val="BodyText"/>
        <w:numPr>
          <w:ilvl w:val="0"/>
          <w:numId w:val="14"/>
        </w:numPr>
      </w:pPr>
      <w:r>
        <w:t>“Beware the dangers of premature optimization of your code. Your first duty is to create clear, correct code.”</w:t>
      </w:r>
      <w:r w:rsidR="001B426E">
        <w:t xml:space="preserve"> </w:t>
      </w:r>
      <w:r w:rsidR="001B426E">
        <w:fldChar w:fldCharType="begin"/>
      </w:r>
      <w:r w:rsidR="00F954BB">
        <w:instrText xml:space="preserve"> ADDIN ZOTERO_ITEM CSL_CITATION {"citationID":"86j1e3NJ","properties":{"formattedCitation":"(65,68)","plainCitation":"(65,68)","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id":1718,"uris":["http://zotero.org/users/2180197/items/8DU3I64R"],"uri":["http://zotero.org/users/2180197/items/8DU3I64R"],"itemData":{"id":1718,"type":"article-journal","title":"Structured Programming with Go to Statements","container-title":"ACM Comput. Surv.","page":"261–301","volume":"6","issue":"4","source":"ACM Digital Library","URL":"http://doi.acm.org/10.1145/356635.356640","DOI":"10.1145/356635.356640","ISSN":"0360-0300","author":[{"family":"Knuth","given":"Donald E."}],"issued":{"date-parts":[["1974",12]]}}}],"schema":"https://github.com/citation-style-language/schema/raw/master/csl-citation.json"} </w:instrText>
      </w:r>
      <w:r w:rsidR="001B426E">
        <w:fldChar w:fldCharType="separate"/>
      </w:r>
      <w:r w:rsidR="00F954BB">
        <w:rPr>
          <w:noProof/>
        </w:rPr>
        <w:t>(65,68)</w:t>
      </w:r>
      <w:r w:rsidR="001B426E">
        <w:fldChar w:fldCharType="end"/>
      </w:r>
      <w:r w:rsidR="00B43A80">
        <w:t xml:space="preserve"> Never optimize before you actually know what is taking all the time/memory/space with your software. Different compilers and core language updates </w:t>
      </w:r>
      <w:r w:rsidR="00B43A80">
        <w:lastRenderedPageBreak/>
        <w:t xml:space="preserve">often will change or reverse what experience </w:t>
      </w:r>
      <w:r w:rsidR="00E166B6">
        <w:t>has previously indicated as sources of slowness</w:t>
      </w:r>
      <w:r w:rsidR="00B43A80">
        <w:t>. Always benchmark and profile before making a change.</w:t>
      </w:r>
    </w:p>
    <w:p w14:paraId="5C556082" w14:textId="6FD20DE5" w:rsidR="002F75B8" w:rsidRDefault="0046738D" w:rsidP="000200CF">
      <w:pPr>
        <w:pStyle w:val="BodyText"/>
        <w:numPr>
          <w:ilvl w:val="0"/>
          <w:numId w:val="14"/>
        </w:numPr>
      </w:pPr>
      <w:r>
        <w:t>S</w:t>
      </w:r>
      <w:r w:rsidR="00D2712A">
        <w:t xml:space="preserve">tart </w:t>
      </w:r>
      <w:r w:rsidR="002F75B8">
        <w:t xml:space="preserve">development </w:t>
      </w:r>
      <w:r w:rsidR="00D2712A">
        <w:t xml:space="preserve">with </w:t>
      </w:r>
      <w:r>
        <w:t xml:space="preserve">a </w:t>
      </w:r>
      <w:r w:rsidR="00B43A80">
        <w:t>high-level</w:t>
      </w:r>
      <w:r>
        <w:t xml:space="preserve"> </w:t>
      </w:r>
      <w:r w:rsidR="002F75B8">
        <w:t xml:space="preserve">programming </w:t>
      </w:r>
      <w:r>
        <w:t xml:space="preserve">language first – Developer/Researcher time is more </w:t>
      </w:r>
      <w:r w:rsidR="00584A8A">
        <w:t>valuable</w:t>
      </w:r>
      <w:r w:rsidR="00291D46">
        <w:t xml:space="preserve"> </w:t>
      </w:r>
      <w:r>
        <w:t xml:space="preserve">than CPU/GPU time. </w:t>
      </w:r>
      <w:r w:rsidR="00291D46">
        <w:t>Choose the</w:t>
      </w:r>
      <w:r>
        <w:t xml:space="preserve"> language that allows the developer/researcher to rapidly implem</w:t>
      </w:r>
      <w:r w:rsidR="00291D46">
        <w:t>ent the desired functionality rather than</w:t>
      </w:r>
      <w:r w:rsidR="004D27CA">
        <w:t xml:space="preserve"> </w:t>
      </w:r>
      <w:r w:rsidR="00291D46">
        <w:t>selecting</w:t>
      </w:r>
      <w:r>
        <w:t xml:space="preserve"> a language/framework based on artificial benchmarks.</w:t>
      </w:r>
      <w:r w:rsidR="0026657C">
        <w:t xml:space="preserve"> </w:t>
      </w:r>
    </w:p>
    <w:p w14:paraId="52644360" w14:textId="64AF47F8" w:rsidR="00F66C2F" w:rsidRDefault="00E166B6" w:rsidP="000200CF">
      <w:pPr>
        <w:pStyle w:val="BodyText"/>
        <w:numPr>
          <w:ilvl w:val="0"/>
          <w:numId w:val="14"/>
        </w:numPr>
      </w:pPr>
      <w:r>
        <w:t>Software timing is highly OS, c</w:t>
      </w:r>
      <w:r w:rsidR="00F66C2F">
        <w:t>om</w:t>
      </w:r>
      <w:r w:rsidR="00D87049">
        <w:t xml:space="preserve">piler, and system configuration </w:t>
      </w:r>
      <w:r w:rsidR="00F66C2F">
        <w:t xml:space="preserve">specific. What improves results greatly on one machine and configuration may actually slow performance on another machine. Make sure you test on a range of realistic configurations before deciding that an </w:t>
      </w:r>
      <w:r>
        <w:t>“</w:t>
      </w:r>
      <w:r w:rsidR="00F66C2F">
        <w:t>improvement</w:t>
      </w:r>
      <w:r>
        <w:t>”</w:t>
      </w:r>
      <w:r w:rsidR="00F66C2F">
        <w:t xml:space="preserve"> </w:t>
      </w:r>
      <w:r>
        <w:t>is beneficial</w:t>
      </w:r>
      <w:r w:rsidR="00F66C2F">
        <w:t>.</w:t>
      </w:r>
    </w:p>
    <w:p w14:paraId="6B79A625" w14:textId="75414A2C" w:rsidR="003D0474" w:rsidRDefault="00AA131D" w:rsidP="000200CF">
      <w:pPr>
        <w:pStyle w:val="BodyText"/>
        <w:numPr>
          <w:ilvl w:val="0"/>
          <w:numId w:val="14"/>
        </w:numPr>
      </w:pPr>
      <w:r>
        <w:t xml:space="preserve">If you’ve exhausted your options with your chosen </w:t>
      </w:r>
      <w:r w:rsidR="00FF282A">
        <w:t>high-level</w:t>
      </w:r>
      <w:r>
        <w:t xml:space="preserve"> language, </w:t>
      </w:r>
      <w:r w:rsidR="00386CDE">
        <w:t>C++</w:t>
      </w:r>
      <w:r>
        <w:t xml:space="preserve"> is usually the best option for further optimization. For an excellent introduction to combining C++ with R via the library </w:t>
      </w:r>
      <w:proofErr w:type="spellStart"/>
      <w:r>
        <w:t>Rcpp</w:t>
      </w:r>
      <w:proofErr w:type="spellEnd"/>
      <w:r>
        <w:t>, see</w:t>
      </w:r>
      <w:r w:rsidR="00FB1585">
        <w:t xml:space="preserve"> </w:t>
      </w:r>
      <w:r w:rsidR="00FB1585">
        <w:fldChar w:fldCharType="begin"/>
      </w:r>
      <w:r w:rsidR="00F954BB">
        <w:instrText xml:space="preserve"> ADDIN ZOTERO_ITEM CSL_CITATION {"citationID":"vXRfNyBX","properties":{"formattedCitation":"(38)","plainCitation":"(38)","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FB1585">
        <w:fldChar w:fldCharType="separate"/>
      </w:r>
      <w:r w:rsidR="00F954BB">
        <w:rPr>
          <w:noProof/>
        </w:rPr>
        <w:t>(38)</w:t>
      </w:r>
      <w:r w:rsidR="00FB1585">
        <w:fldChar w:fldCharType="end"/>
      </w:r>
      <w:r w:rsidR="00FB1585">
        <w:t>.</w:t>
      </w:r>
      <w:r>
        <w:t xml:space="preserve"> </w:t>
      </w:r>
    </w:p>
    <w:p w14:paraId="3A8A63A9" w14:textId="0542443B" w:rsidR="00371DD2" w:rsidRDefault="002F0ED5" w:rsidP="00CA3BC0">
      <w:pPr>
        <w:pStyle w:val="BodyText"/>
      </w:pPr>
      <w:r>
        <w:t xml:space="preserve">For </w:t>
      </w:r>
      <w:r w:rsidR="00371DD2">
        <w:t>some additional information on R optimization</w:t>
      </w:r>
      <w:r>
        <w:t xml:space="preserve">, see </w:t>
      </w:r>
      <w:r w:rsidR="00B43A80">
        <w:fldChar w:fldCharType="begin"/>
      </w:r>
      <w:r w:rsidR="00F954BB">
        <w:instrText xml:space="preserve"> ADDIN ZOTERO_ITEM CSL_CITATION {"citationID":"T4lhxtt5","properties":{"formattedCitation":"(69,70)","plainCitation":"(69,70)","noteIndex":0},"citationItems":[{"id":1732,"uris":["http://zotero.org/users/2180197/items/LTBKEDPR"],"uri":["http://zotero.org/users/2180197/items/LTBKEDPR"],"itemData":{"id":1732,"type":"post-weblog","title":"Making R Code Faster : A Case Study","container-title":"Hooked on Data","abstract":"About two months ago I put a call out to Rstats twitter:","URL":"https://robinsones.github.io/Making-R-Code-Faster-A-Case-Study/","shortTitle":"Making R Code Faster","language":"en","author":[{"literal":"Emily Robinson"}],"issued":{"date-parts":[["2017",11,30]]}}},{"id":1730,"uris":["http://zotero.org/users/2180197/items/6JJUHS2I"],"uri":["http://zotero.org/users/2180197/items/6JJUHS2I"],"itemData":{"id":1730,"type":"book","title":"Advanced R","publisher":"Chapman and Hall/CRC","publisher-place":"Boca Raton, FL","number-of-pages":"476","edition":"1 edition","source":"Amazon","event-place":"Boca Raton, FL","abstract":"An Essential Reference for Intermediate and Advanced R Programmers Advanced R presents useful tools and techniques for attacking many types of R programming problems, helping you avoid mistakes and dead ends. With more than ten years of experience programming in R, the author illustrates the elegance, beauty, and flexibility at the heart of R.  The book develops the necessary skills to produce quality code that can be used in a variety of circumstances. You will learn:  The fundamentals of R, including standard data types and functions Functional programming as a useful framework for solving wide classes of problems The positives and negatives of metaprogramming  How to write fast, memory-efficient code   This book not only helps current R users become R programmers but also shows existing programmers what’s special about R. Intermediate R programmers can dive deeper into R and learn new strategies for solving diverse problems while programmers from other languages can learn the details of R and understand why R works the way it does.","ISBN":"978-1-4665-8696-3","language":"English","author":[{"family":"Wickham","given":"Hadley"}],"issued":{"date-parts":[["2014",9,27]]}}}],"schema":"https://github.com/citation-style-language/schema/raw/master/csl-citation.json"} </w:instrText>
      </w:r>
      <w:r w:rsidR="00B43A80">
        <w:fldChar w:fldCharType="separate"/>
      </w:r>
      <w:r w:rsidR="00F954BB">
        <w:rPr>
          <w:noProof/>
        </w:rPr>
        <w:t>(69,70)</w:t>
      </w:r>
      <w:r w:rsidR="00B43A80">
        <w:fldChar w:fldCharType="end"/>
      </w:r>
      <w:r w:rsidR="00B43A80">
        <w:t>.</w:t>
      </w:r>
      <w:r w:rsidR="00D615A6">
        <w:t xml:space="preserve"> </w:t>
      </w:r>
    </w:p>
    <w:p w14:paraId="6A1E280D" w14:textId="77777777" w:rsidR="003D0474" w:rsidRDefault="00386CDE" w:rsidP="00040D21">
      <w:pPr>
        <w:pStyle w:val="Heading2"/>
      </w:pPr>
      <w:bookmarkStart w:id="15" w:name="conclusion"/>
      <w:bookmarkStart w:id="16" w:name="_Toc523169482"/>
      <w:bookmarkEnd w:id="15"/>
      <w:r>
        <w:t>Conclusion</w:t>
      </w:r>
      <w:bookmarkEnd w:id="16"/>
    </w:p>
    <w:p w14:paraId="21F37CE0" w14:textId="58B345DA" w:rsidR="003D0474" w:rsidRDefault="0092586C">
      <w:pPr>
        <w:pStyle w:val="FirstParagraph"/>
      </w:pPr>
      <w:r>
        <w:t xml:space="preserve">Researchers frequently develop software to automate tasks </w:t>
      </w:r>
      <w:r w:rsidR="00E166B6">
        <w:t xml:space="preserve">and speed the pace of research. Unfortunately, researchers </w:t>
      </w:r>
      <w:r>
        <w:t>are rarely trained in software engineering principles</w:t>
      </w:r>
      <w:r w:rsidR="00E166B6">
        <w:t xml:space="preserve"> necessary to develop robust, validated, and performant software</w:t>
      </w:r>
      <w:r>
        <w:t>. Software maintenance is an often overlooked and underestimated aspect in the lifecycle of any software product. Software engineering principles and tooling place special focus on the processes around designing, building, and maintaining software. In this paper, the key topics of software testing and software optimization have been discussed along with some analysis of existing software packages in the R language.</w:t>
      </w:r>
      <w:r w:rsidR="00C32048">
        <w:t xml:space="preserve"> Our analysis showed that </w:t>
      </w:r>
      <w:r w:rsidR="00A9750D">
        <w:t xml:space="preserve">the majority of R packages have </w:t>
      </w:r>
      <w:bookmarkStart w:id="17" w:name="_GoBack"/>
      <w:bookmarkEnd w:id="17"/>
      <w:r w:rsidR="00A9750D">
        <w:t>neither unit testing nor evidence of optimization available with normally distributed source code.</w:t>
      </w:r>
      <w:r>
        <w:t xml:space="preserve">  Through self-education</w:t>
      </w:r>
      <w:r w:rsidR="00A9750D">
        <w:t xml:space="preserve"> on unit testing and optimization</w:t>
      </w:r>
      <w:r>
        <w:t xml:space="preserve">, any </w:t>
      </w:r>
      <w:r w:rsidR="00E166B6">
        <w:t>computational</w:t>
      </w:r>
      <w:r>
        <w:t xml:space="preserve"> or other researcher can pick up the key principles of software engineering that will enable them to spend less time troubleshooting software and more time doing the research they enjoy.</w:t>
      </w:r>
    </w:p>
    <w:p w14:paraId="5295B714" w14:textId="77777777" w:rsidR="00445ADE" w:rsidRDefault="00445ADE">
      <w:pPr>
        <w:rPr>
          <w:rFonts w:asciiTheme="majorHAnsi" w:eastAsiaTheme="majorEastAsia" w:hAnsiTheme="majorHAnsi" w:cstheme="majorBidi"/>
          <w:b/>
          <w:bCs/>
          <w:color w:val="345A8A" w:themeColor="accent1" w:themeShade="B5"/>
          <w:sz w:val="32"/>
          <w:szCs w:val="32"/>
        </w:rPr>
      </w:pPr>
      <w:bookmarkStart w:id="18" w:name="acknowledgements"/>
      <w:bookmarkEnd w:id="18"/>
      <w:r>
        <w:br w:type="page"/>
      </w:r>
    </w:p>
    <w:p w14:paraId="7B0EEF7F" w14:textId="2255D9EA" w:rsidR="00160905" w:rsidRDefault="00386CDE" w:rsidP="003B45CC">
      <w:pPr>
        <w:pStyle w:val="Heading1"/>
      </w:pPr>
      <w:bookmarkStart w:id="19" w:name="_Toc523169483"/>
      <w:r>
        <w:lastRenderedPageBreak/>
        <w:t>References</w:t>
      </w:r>
      <w:bookmarkEnd w:id="19"/>
    </w:p>
    <w:p w14:paraId="587CD899" w14:textId="77777777" w:rsidR="00F954BB" w:rsidRPr="00F954BB" w:rsidRDefault="00040D21" w:rsidP="00F954BB">
      <w:pPr>
        <w:pStyle w:val="Bibliography"/>
      </w:pPr>
      <w:r>
        <w:rPr>
          <w:sz w:val="24"/>
        </w:rPr>
        <w:fldChar w:fldCharType="begin"/>
      </w:r>
      <w:r w:rsidR="00F954BB">
        <w:instrText xml:space="preserve"> ADDIN ZOTERO_BIBL {"uncited":[],"omitted":[],"custom":[]} CSL_BIBLIOGRAPHY </w:instrText>
      </w:r>
      <w:r>
        <w:rPr>
          <w:sz w:val="24"/>
        </w:rPr>
        <w:fldChar w:fldCharType="separate"/>
      </w:r>
      <w:r w:rsidR="00F954BB" w:rsidRPr="00F954BB">
        <w:t xml:space="preserve">1. </w:t>
      </w:r>
      <w:r w:rsidR="00F954BB" w:rsidRPr="00F954BB">
        <w:tab/>
        <w:t xml:space="preserve">Atchison WF, Conte SD, Hamblen JW, Hull TE, Keenan TA, </w:t>
      </w:r>
      <w:proofErr w:type="spellStart"/>
      <w:r w:rsidR="00F954BB" w:rsidRPr="00F954BB">
        <w:t>Kehl</w:t>
      </w:r>
      <w:proofErr w:type="spellEnd"/>
      <w:r w:rsidR="00F954BB" w:rsidRPr="00F954BB">
        <w:t xml:space="preserve"> WB, et al. Curriculum 68: Recommendations for Academic Programs in Computer Science: A Report of the ACM Curriculum Committee on Computer Science. </w:t>
      </w:r>
      <w:proofErr w:type="spellStart"/>
      <w:r w:rsidR="00F954BB" w:rsidRPr="00F954BB">
        <w:t>Commun</w:t>
      </w:r>
      <w:proofErr w:type="spellEnd"/>
      <w:r w:rsidR="00F954BB" w:rsidRPr="00F954BB">
        <w:t xml:space="preserve"> ACM [Internet]. 1968 Mar;11(3):151–197. Available from: http://doi.acm.org/10.1145/362929.362976</w:t>
      </w:r>
    </w:p>
    <w:p w14:paraId="488E47BD" w14:textId="77777777" w:rsidR="00F954BB" w:rsidRPr="00F954BB" w:rsidRDefault="00F954BB" w:rsidP="00F954BB">
      <w:pPr>
        <w:pStyle w:val="Bibliography"/>
      </w:pPr>
      <w:r w:rsidRPr="00F954BB">
        <w:t xml:space="preserve">2. </w:t>
      </w:r>
      <w:r w:rsidRPr="00F954BB">
        <w:tab/>
        <w:t>The Joint Task Force on Computing Curricula. Curriculum Guidelines for Undergraduate Degree Programs in Software Engineering [Internet]. New York, NY, USA: ACM; 2015. Available from: https://www.acm.org/binaries/content/assets/education/se2014.pdf</w:t>
      </w:r>
    </w:p>
    <w:p w14:paraId="15630105" w14:textId="77777777" w:rsidR="00F954BB" w:rsidRPr="00F954BB" w:rsidRDefault="00F954BB" w:rsidP="00F954BB">
      <w:pPr>
        <w:pStyle w:val="Bibliography"/>
      </w:pPr>
      <w:r w:rsidRPr="00F954BB">
        <w:t xml:space="preserve">3. </w:t>
      </w:r>
      <w:r w:rsidRPr="00F954BB">
        <w:tab/>
        <w:t xml:space="preserve">Wilson G, </w:t>
      </w:r>
      <w:proofErr w:type="spellStart"/>
      <w:r w:rsidRPr="00F954BB">
        <w:t>Aruliah</w:t>
      </w:r>
      <w:proofErr w:type="spellEnd"/>
      <w:r w:rsidRPr="00F954BB">
        <w:t xml:space="preserve"> DA, Brown CT, Hong NPC, Davis M, Guy RT, et al. Best Practices for Scientific Computing. PLOS Biology [Internet]. 2014 Jan 7;12(1</w:t>
      </w:r>
      <w:proofErr w:type="gramStart"/>
      <w:r w:rsidRPr="00F954BB">
        <w:t>):e</w:t>
      </w:r>
      <w:proofErr w:type="gramEnd"/>
      <w:r w:rsidRPr="00F954BB">
        <w:t>1001745. Available from: http://journals.plos.org/plosbiology/article?id=10.1371/journal.pbio.1001745</w:t>
      </w:r>
    </w:p>
    <w:p w14:paraId="122ACAC0" w14:textId="77777777" w:rsidR="00F954BB" w:rsidRPr="00F954BB" w:rsidRDefault="00F954BB" w:rsidP="00F954BB">
      <w:pPr>
        <w:pStyle w:val="Bibliography"/>
      </w:pPr>
      <w:r w:rsidRPr="00F954BB">
        <w:t xml:space="preserve">4. </w:t>
      </w:r>
      <w:r w:rsidRPr="00F954BB">
        <w:tab/>
        <w:t>Wilson G. Software Carpentry: lessons learned. F1000Research [Internet]. 2016 Jan 28 [cited 2017 Dec 29]; Available from: http://f1000research.com/articles/3-62/v2</w:t>
      </w:r>
    </w:p>
    <w:p w14:paraId="0EB0E87E" w14:textId="77777777" w:rsidR="00F954BB" w:rsidRPr="00F954BB" w:rsidRDefault="00F954BB" w:rsidP="00F954BB">
      <w:pPr>
        <w:pStyle w:val="Bibliography"/>
      </w:pPr>
      <w:r w:rsidRPr="00F954BB">
        <w:t xml:space="preserve">5. </w:t>
      </w:r>
      <w:r w:rsidRPr="00F954BB">
        <w:tab/>
        <w:t xml:space="preserve">Nolan R, Padilla-Parra S. </w:t>
      </w:r>
      <w:proofErr w:type="spellStart"/>
      <w:r w:rsidRPr="00F954BB">
        <w:t>exampletestr</w:t>
      </w:r>
      <w:proofErr w:type="spellEnd"/>
      <w:r w:rsidRPr="00F954BB">
        <w:t xml:space="preserve">—An easy start to unit testing R packages. </w:t>
      </w:r>
      <w:proofErr w:type="spellStart"/>
      <w:r w:rsidRPr="00F954BB">
        <w:t>Wellcome</w:t>
      </w:r>
      <w:proofErr w:type="spellEnd"/>
      <w:r w:rsidRPr="00F954BB">
        <w:t xml:space="preserve"> Open Res [Internet]. 2017 Jun 21 [cited 2018 Jun 20];2. Available from: https://www.ncbi.nlm.nih.gov/pmc/articles/PMC5500893/</w:t>
      </w:r>
    </w:p>
    <w:p w14:paraId="33D3DADA" w14:textId="77777777" w:rsidR="00F954BB" w:rsidRPr="00F954BB" w:rsidRDefault="00F954BB" w:rsidP="00F954BB">
      <w:pPr>
        <w:pStyle w:val="Bibliography"/>
      </w:pPr>
      <w:r w:rsidRPr="00F954BB">
        <w:t xml:space="preserve">6. </w:t>
      </w:r>
      <w:r w:rsidRPr="00F954BB">
        <w:tab/>
        <w:t xml:space="preserve">Glass RL. Frequently Forgotten Fundamental Facts About Software Engineering. IEEE </w:t>
      </w:r>
      <w:proofErr w:type="spellStart"/>
      <w:r w:rsidRPr="00F954BB">
        <w:t>Softw</w:t>
      </w:r>
      <w:proofErr w:type="spellEnd"/>
      <w:r w:rsidRPr="00F954BB">
        <w:t xml:space="preserve"> [Internet]. 2001 May;18(3):112–111. Available from: http://dx.doi.org/10.1109/MS.2001.922739</w:t>
      </w:r>
    </w:p>
    <w:p w14:paraId="617FB60F" w14:textId="77777777" w:rsidR="00F954BB" w:rsidRPr="00F954BB" w:rsidRDefault="00F954BB" w:rsidP="00F954BB">
      <w:pPr>
        <w:pStyle w:val="Bibliography"/>
      </w:pPr>
      <w:r w:rsidRPr="00F954BB">
        <w:t xml:space="preserve">7. </w:t>
      </w:r>
      <w:r w:rsidRPr="00F954BB">
        <w:tab/>
        <w:t xml:space="preserve">Koskinen, </w:t>
      </w:r>
      <w:proofErr w:type="spellStart"/>
      <w:r w:rsidRPr="00F954BB">
        <w:t>Jussi</w:t>
      </w:r>
      <w:proofErr w:type="spellEnd"/>
      <w:r w:rsidRPr="00F954BB">
        <w:t>. Software Maintenance Costs. In 2015 [cited 2018 Jan 1]. Available from: https://wiki.uef.fi/download/attachments/38669960/SMCOSTS.pdf</w:t>
      </w:r>
    </w:p>
    <w:p w14:paraId="7B78479F" w14:textId="77777777" w:rsidR="00F954BB" w:rsidRPr="00F954BB" w:rsidRDefault="00F954BB" w:rsidP="00F954BB">
      <w:pPr>
        <w:pStyle w:val="Bibliography"/>
      </w:pPr>
      <w:r w:rsidRPr="00F954BB">
        <w:t xml:space="preserve">8. </w:t>
      </w:r>
      <w:r w:rsidRPr="00F954BB">
        <w:tab/>
      </w:r>
      <w:proofErr w:type="spellStart"/>
      <w:r w:rsidRPr="00F954BB">
        <w:t>Dehaghani</w:t>
      </w:r>
      <w:proofErr w:type="spellEnd"/>
      <w:r w:rsidRPr="00F954BB">
        <w:t xml:space="preserve"> SMH, </w:t>
      </w:r>
      <w:proofErr w:type="spellStart"/>
      <w:r w:rsidRPr="00F954BB">
        <w:t>Hajrahimi</w:t>
      </w:r>
      <w:proofErr w:type="spellEnd"/>
      <w:r w:rsidRPr="00F954BB">
        <w:t xml:space="preserve"> N. Which Factors Affect Software Projects Maintenance Cost More? Acta Inform Med [Internet]. 2013 Mar;21(1):63–6. Available from: https://www.ncbi.nlm.nih.gov/pmc/articles/PMC3610582/</w:t>
      </w:r>
    </w:p>
    <w:p w14:paraId="5060875C" w14:textId="77777777" w:rsidR="00F954BB" w:rsidRPr="00F954BB" w:rsidRDefault="00F954BB" w:rsidP="00F954BB">
      <w:pPr>
        <w:pStyle w:val="Bibliography"/>
      </w:pPr>
      <w:r w:rsidRPr="00F954BB">
        <w:t xml:space="preserve">9. </w:t>
      </w:r>
      <w:r w:rsidRPr="00F954BB">
        <w:tab/>
        <w:t>Leek JT, Peng RD. Opinion: Reproducible research can still be wrong: Adopting a prevention approach. PNAS [Internet]. 2015 Feb 10;112(6):1645–6. Available from: http://www.pnas.org/content/112/6/1645</w:t>
      </w:r>
    </w:p>
    <w:p w14:paraId="2235C424" w14:textId="77777777" w:rsidR="00F954BB" w:rsidRPr="00F954BB" w:rsidRDefault="00F954BB" w:rsidP="00F954BB">
      <w:pPr>
        <w:pStyle w:val="Bibliography"/>
      </w:pPr>
      <w:r w:rsidRPr="00F954BB">
        <w:t xml:space="preserve">10. </w:t>
      </w:r>
      <w:r w:rsidRPr="00F954BB">
        <w:tab/>
        <w:t xml:space="preserve">DeWitt P, Bennett T, Feinstein J, Russell S. </w:t>
      </w:r>
      <w:proofErr w:type="spellStart"/>
      <w:r w:rsidRPr="00F954BB">
        <w:t>pccc</w:t>
      </w:r>
      <w:proofErr w:type="spellEnd"/>
      <w:r w:rsidRPr="00F954BB">
        <w:t>: Pediatric Complex Chronic Conditions [Internet]. 2017. Available from: https://cran.r-project.org/web/packages/pccc/index.html</w:t>
      </w:r>
    </w:p>
    <w:p w14:paraId="03B26C41" w14:textId="77777777" w:rsidR="00F954BB" w:rsidRPr="00F954BB" w:rsidRDefault="00F954BB" w:rsidP="00F954BB">
      <w:pPr>
        <w:pStyle w:val="Bibliography"/>
      </w:pPr>
      <w:r w:rsidRPr="00F954BB">
        <w:t xml:space="preserve">11. </w:t>
      </w:r>
      <w:r w:rsidRPr="00F954BB">
        <w:tab/>
      </w:r>
      <w:proofErr w:type="spellStart"/>
      <w:r w:rsidRPr="00F954BB">
        <w:t>Feudtner</w:t>
      </w:r>
      <w:proofErr w:type="spellEnd"/>
      <w:r w:rsidRPr="00F954BB">
        <w:t xml:space="preserve"> C, Christakis DA, Connell FA. Pediatric Deaths Attributable to Complex Chronic Conditions: A Population-Based Study of Washington State, 1980–1997. Pediatrics [Internet]. 2000 Jul 1;106(Supplement 1):205–9. Available from: http://pediatrics.aappublications.org/content/106/Supplement_1/205</w:t>
      </w:r>
    </w:p>
    <w:p w14:paraId="6EEF9E8D" w14:textId="77777777" w:rsidR="00F954BB" w:rsidRPr="00F954BB" w:rsidRDefault="00F954BB" w:rsidP="00F954BB">
      <w:pPr>
        <w:pStyle w:val="Bibliography"/>
      </w:pPr>
      <w:r w:rsidRPr="00F954BB">
        <w:t xml:space="preserve">12. </w:t>
      </w:r>
      <w:r w:rsidRPr="00F954BB">
        <w:tab/>
      </w:r>
      <w:proofErr w:type="spellStart"/>
      <w:r w:rsidRPr="00F954BB">
        <w:t>Feudtner</w:t>
      </w:r>
      <w:proofErr w:type="spellEnd"/>
      <w:r w:rsidRPr="00F954BB">
        <w:t xml:space="preserve"> C, Feinstein JA, Zhong W, Hall M, Dai D. Pediatric complex chronic conditions classification system version 2: updated for ICD-10 and complex medical technology dependence and transplantation. BMC Pediatrics [Internet]. 2014 Aug </w:t>
      </w:r>
      <w:proofErr w:type="gramStart"/>
      <w:r w:rsidRPr="00F954BB">
        <w:t>8;14:199</w:t>
      </w:r>
      <w:proofErr w:type="gramEnd"/>
      <w:r w:rsidRPr="00F954BB">
        <w:t>. Available from: https://doi.org/10.1186/1471-2431-14-199</w:t>
      </w:r>
    </w:p>
    <w:p w14:paraId="79A2761D" w14:textId="77777777" w:rsidR="00F954BB" w:rsidRPr="00F954BB" w:rsidRDefault="00F954BB" w:rsidP="00F954BB">
      <w:pPr>
        <w:pStyle w:val="Bibliography"/>
      </w:pPr>
      <w:r w:rsidRPr="00F954BB">
        <w:t xml:space="preserve">13. </w:t>
      </w:r>
      <w:r w:rsidRPr="00F954BB">
        <w:tab/>
      </w:r>
      <w:proofErr w:type="spellStart"/>
      <w:r w:rsidRPr="00F954BB">
        <w:t>Agruss</w:t>
      </w:r>
      <w:proofErr w:type="spellEnd"/>
      <w:r w:rsidRPr="00F954BB">
        <w:t xml:space="preserve"> C, Johnson B. Ad Hoc Software Testing. </w:t>
      </w:r>
      <w:proofErr w:type="spellStart"/>
      <w:r w:rsidRPr="00F954BB">
        <w:t>Viitattu</w:t>
      </w:r>
      <w:proofErr w:type="spellEnd"/>
      <w:r w:rsidRPr="00F954BB">
        <w:t xml:space="preserve">. </w:t>
      </w:r>
      <w:proofErr w:type="gramStart"/>
      <w:r w:rsidRPr="00F954BB">
        <w:t>2000;4:2009</w:t>
      </w:r>
      <w:proofErr w:type="gramEnd"/>
      <w:r w:rsidRPr="00F954BB">
        <w:t xml:space="preserve">. </w:t>
      </w:r>
    </w:p>
    <w:p w14:paraId="689A3024" w14:textId="77777777" w:rsidR="00F954BB" w:rsidRPr="00F954BB" w:rsidRDefault="00F954BB" w:rsidP="00F954BB">
      <w:pPr>
        <w:pStyle w:val="Bibliography"/>
      </w:pPr>
      <w:r w:rsidRPr="00F954BB">
        <w:lastRenderedPageBreak/>
        <w:t xml:space="preserve">14. </w:t>
      </w:r>
      <w:r w:rsidRPr="00F954BB">
        <w:tab/>
        <w:t xml:space="preserve">Kent Beck, Erich Gamma. Test Infected: Programmers Love Writing Tests. Java Report. 1998 Jul;3(7). </w:t>
      </w:r>
    </w:p>
    <w:p w14:paraId="7E35CDC9" w14:textId="77777777" w:rsidR="00F954BB" w:rsidRPr="00F954BB" w:rsidRDefault="00F954BB" w:rsidP="00F954BB">
      <w:pPr>
        <w:pStyle w:val="Bibliography"/>
      </w:pPr>
      <w:r w:rsidRPr="00F954BB">
        <w:t xml:space="preserve">15. </w:t>
      </w:r>
      <w:r w:rsidRPr="00F954BB">
        <w:tab/>
      </w:r>
      <w:proofErr w:type="spellStart"/>
      <w:r w:rsidRPr="00F954BB">
        <w:t>jpreese</w:t>
      </w:r>
      <w:proofErr w:type="spellEnd"/>
      <w:r w:rsidRPr="00F954BB">
        <w:t>. Best practices for writing unit tests [Internet]. [cited 2018 Aug 28]. Available from: https://docs.microsoft.com/en-us/dotnet/core/testing/unit-testing-best-practices</w:t>
      </w:r>
    </w:p>
    <w:p w14:paraId="712489C2" w14:textId="77777777" w:rsidR="00F954BB" w:rsidRPr="00F954BB" w:rsidRDefault="00F954BB" w:rsidP="00F954BB">
      <w:pPr>
        <w:pStyle w:val="Bibliography"/>
      </w:pPr>
      <w:r w:rsidRPr="00F954BB">
        <w:t xml:space="preserve">16. </w:t>
      </w:r>
      <w:r w:rsidRPr="00F954BB">
        <w:tab/>
        <w:t xml:space="preserve">Burger M, </w:t>
      </w:r>
      <w:proofErr w:type="spellStart"/>
      <w:r w:rsidRPr="00F954BB">
        <w:t>Juenemann</w:t>
      </w:r>
      <w:proofErr w:type="spellEnd"/>
      <w:r w:rsidRPr="00F954BB">
        <w:t xml:space="preserve"> K, Koenig T. </w:t>
      </w:r>
      <w:proofErr w:type="spellStart"/>
      <w:r w:rsidRPr="00F954BB">
        <w:t>RUnit</w:t>
      </w:r>
      <w:proofErr w:type="spellEnd"/>
      <w:r w:rsidRPr="00F954BB">
        <w:t>: R Unit Test Framework [Internet]. 2015. Available from: https://CRAN.R-project.org/package=RUnit</w:t>
      </w:r>
    </w:p>
    <w:p w14:paraId="21C5CD7E" w14:textId="77777777" w:rsidR="00F954BB" w:rsidRPr="00F954BB" w:rsidRDefault="00F954BB" w:rsidP="00F954BB">
      <w:pPr>
        <w:pStyle w:val="Bibliography"/>
      </w:pPr>
      <w:r w:rsidRPr="00F954BB">
        <w:t xml:space="preserve">17. </w:t>
      </w:r>
      <w:r w:rsidRPr="00F954BB">
        <w:tab/>
      </w:r>
      <w:proofErr w:type="spellStart"/>
      <w:r w:rsidRPr="00F954BB">
        <w:t>Grosjean</w:t>
      </w:r>
      <w:proofErr w:type="spellEnd"/>
      <w:r w:rsidRPr="00F954BB">
        <w:t xml:space="preserve"> P. </w:t>
      </w:r>
      <w:proofErr w:type="spellStart"/>
      <w:r w:rsidRPr="00F954BB">
        <w:t>SciViews</w:t>
      </w:r>
      <w:proofErr w:type="spellEnd"/>
      <w:r w:rsidRPr="00F954BB">
        <w:t>-R: A GUI API for R [Internet]. MONS, Belgium: UMONS; 2014. Available from: http://www.sciviews.org/SciViews-R</w:t>
      </w:r>
    </w:p>
    <w:p w14:paraId="3C69118C" w14:textId="77777777" w:rsidR="00F954BB" w:rsidRPr="00F954BB" w:rsidRDefault="00F954BB" w:rsidP="00F954BB">
      <w:pPr>
        <w:pStyle w:val="Bibliography"/>
      </w:pPr>
      <w:r w:rsidRPr="00F954BB">
        <w:t xml:space="preserve">18. </w:t>
      </w:r>
      <w:r w:rsidRPr="00F954BB">
        <w:tab/>
      </w:r>
      <w:proofErr w:type="spellStart"/>
      <w:r w:rsidRPr="00F954BB">
        <w:t>Xie</w:t>
      </w:r>
      <w:proofErr w:type="spellEnd"/>
      <w:r w:rsidRPr="00F954BB">
        <w:t xml:space="preserve"> Y. </w:t>
      </w:r>
      <w:proofErr w:type="spellStart"/>
      <w:r w:rsidRPr="00F954BB">
        <w:t>testit</w:t>
      </w:r>
      <w:proofErr w:type="spellEnd"/>
      <w:r w:rsidRPr="00F954BB">
        <w:t>: A Simple Package for Testing R Packages [Internet]. 2018. Available from: https://CRAN.R-project.org/package=testit</w:t>
      </w:r>
    </w:p>
    <w:p w14:paraId="25D2F93C" w14:textId="77777777" w:rsidR="00F954BB" w:rsidRPr="00F954BB" w:rsidRDefault="00F954BB" w:rsidP="00F954BB">
      <w:pPr>
        <w:pStyle w:val="Bibliography"/>
      </w:pPr>
      <w:r w:rsidRPr="00F954BB">
        <w:t xml:space="preserve">19. </w:t>
      </w:r>
      <w:r w:rsidRPr="00F954BB">
        <w:tab/>
        <w:t xml:space="preserve">Wickham H. </w:t>
      </w:r>
      <w:proofErr w:type="spellStart"/>
      <w:r w:rsidRPr="00F954BB">
        <w:t>testthat</w:t>
      </w:r>
      <w:proofErr w:type="spellEnd"/>
      <w:r w:rsidRPr="00F954BB">
        <w:t xml:space="preserve">: Get Started with Testing. The R Journal [Internet]. </w:t>
      </w:r>
      <w:proofErr w:type="gramStart"/>
      <w:r w:rsidRPr="00F954BB">
        <w:t>2011;3:5</w:t>
      </w:r>
      <w:proofErr w:type="gramEnd"/>
      <w:r w:rsidRPr="00F954BB">
        <w:t>–10. Available from: https://journal.r-project.org/archive/2011-1/RJournal_2011-1_Wickham.pdf</w:t>
      </w:r>
    </w:p>
    <w:p w14:paraId="29B03051" w14:textId="77777777" w:rsidR="00F954BB" w:rsidRPr="00F954BB" w:rsidRDefault="00F954BB" w:rsidP="00F954BB">
      <w:pPr>
        <w:pStyle w:val="Bibliography"/>
      </w:pPr>
      <w:r w:rsidRPr="00F954BB">
        <w:t xml:space="preserve">20. </w:t>
      </w:r>
      <w:r w:rsidRPr="00F954BB">
        <w:tab/>
      </w:r>
      <w:proofErr w:type="spellStart"/>
      <w:r w:rsidRPr="00F954BB">
        <w:t>Gaslam</w:t>
      </w:r>
      <w:proofErr w:type="spellEnd"/>
      <w:r w:rsidRPr="00F954BB">
        <w:t xml:space="preserve"> B. unitizer: Interactive R Unit Tests [Internet]. 2017. Available from: https://CRAN.R-project.org/package=unitizer</w:t>
      </w:r>
    </w:p>
    <w:p w14:paraId="673A4BC5" w14:textId="77777777" w:rsidR="00F954BB" w:rsidRPr="00F954BB" w:rsidRDefault="00F954BB" w:rsidP="00F954BB">
      <w:pPr>
        <w:pStyle w:val="Bibliography"/>
      </w:pPr>
      <w:r w:rsidRPr="00F954BB">
        <w:t xml:space="preserve">21. </w:t>
      </w:r>
      <w:r w:rsidRPr="00F954BB">
        <w:tab/>
        <w:t xml:space="preserve">Lentin J, Hennessey A. </w:t>
      </w:r>
      <w:proofErr w:type="spellStart"/>
      <w:r w:rsidRPr="00F954BB">
        <w:t>unittest</w:t>
      </w:r>
      <w:proofErr w:type="spellEnd"/>
      <w:r w:rsidRPr="00F954BB">
        <w:t>: TAP-Compliant Unit Testing [Internet]. 2017. Available from: https://CRAN.R-project.org/package=unittest</w:t>
      </w:r>
    </w:p>
    <w:p w14:paraId="4279B52F" w14:textId="77777777" w:rsidR="00F954BB" w:rsidRPr="00F954BB" w:rsidRDefault="00F954BB" w:rsidP="00F954BB">
      <w:pPr>
        <w:pStyle w:val="Bibliography"/>
      </w:pPr>
      <w:r w:rsidRPr="00F954BB">
        <w:t xml:space="preserve">22. </w:t>
      </w:r>
      <w:r w:rsidRPr="00F954BB">
        <w:tab/>
      </w:r>
      <w:proofErr w:type="spellStart"/>
      <w:r w:rsidRPr="00F954BB">
        <w:t>Dragulescu</w:t>
      </w:r>
      <w:proofErr w:type="spellEnd"/>
      <w:r w:rsidRPr="00F954BB">
        <w:t xml:space="preserve"> AA, Arendt C. </w:t>
      </w:r>
      <w:proofErr w:type="spellStart"/>
      <w:r w:rsidRPr="00F954BB">
        <w:t>xlsx</w:t>
      </w:r>
      <w:proofErr w:type="spellEnd"/>
      <w:r w:rsidRPr="00F954BB">
        <w:t>: Read, Write, Format Excel 2007 and Excel 97/2000/XP/2003 Files [Internet]. 2018. Available from: https://CRAN.R-project.org/package=xlsx</w:t>
      </w:r>
    </w:p>
    <w:p w14:paraId="5228A623" w14:textId="77777777" w:rsidR="00F954BB" w:rsidRPr="00F954BB" w:rsidRDefault="00F954BB" w:rsidP="00F954BB">
      <w:pPr>
        <w:pStyle w:val="Bibliography"/>
      </w:pPr>
      <w:r w:rsidRPr="00F954BB">
        <w:t xml:space="preserve">23. </w:t>
      </w:r>
      <w:r w:rsidRPr="00F954BB">
        <w:tab/>
      </w:r>
      <w:proofErr w:type="spellStart"/>
      <w:r w:rsidRPr="00F954BB">
        <w:t>Nutter</w:t>
      </w:r>
      <w:proofErr w:type="spellEnd"/>
      <w:r w:rsidRPr="00F954BB">
        <w:t xml:space="preserve"> B, Lane S. </w:t>
      </w:r>
      <w:proofErr w:type="spellStart"/>
      <w:r w:rsidRPr="00F954BB">
        <w:t>redcapAPI</w:t>
      </w:r>
      <w:proofErr w:type="spellEnd"/>
      <w:r w:rsidRPr="00F954BB">
        <w:t xml:space="preserve">: Accessing data from </w:t>
      </w:r>
      <w:proofErr w:type="spellStart"/>
      <w:r w:rsidRPr="00F954BB">
        <w:t>REDCap</w:t>
      </w:r>
      <w:proofErr w:type="spellEnd"/>
      <w:r w:rsidRPr="00F954BB">
        <w:t xml:space="preserve"> projects using the API [Internet]. 2018. Available from: https://github.com/nutterb/redcapAPI/wiki</w:t>
      </w:r>
    </w:p>
    <w:p w14:paraId="7C7A734A" w14:textId="77777777" w:rsidR="00F954BB" w:rsidRPr="00F954BB" w:rsidRDefault="00F954BB" w:rsidP="00F954BB">
      <w:pPr>
        <w:pStyle w:val="Bibliography"/>
      </w:pPr>
      <w:r w:rsidRPr="00F954BB">
        <w:t xml:space="preserve">24. </w:t>
      </w:r>
      <w:r w:rsidRPr="00F954BB">
        <w:tab/>
        <w:t>Sommerville I. Giving up on test-first development [Internet]. Systems, software and technology. 2016. Available from: http://iansommerville.com/systems-software-and-technology/giving-up-on-test-first-development/</w:t>
      </w:r>
    </w:p>
    <w:p w14:paraId="00A5D147" w14:textId="77777777" w:rsidR="00F954BB" w:rsidRPr="00F954BB" w:rsidRDefault="00F954BB" w:rsidP="00F954BB">
      <w:pPr>
        <w:pStyle w:val="Bibliography"/>
      </w:pPr>
      <w:r w:rsidRPr="00F954BB">
        <w:t xml:space="preserve">25. </w:t>
      </w:r>
      <w:r w:rsidRPr="00F954BB">
        <w:tab/>
        <w:t xml:space="preserve">David </w:t>
      </w:r>
      <w:proofErr w:type="spellStart"/>
      <w:r w:rsidRPr="00F954BB">
        <w:t>Heinemeier</w:t>
      </w:r>
      <w:proofErr w:type="spellEnd"/>
      <w:r w:rsidRPr="00F954BB">
        <w:t xml:space="preserve"> Hansson. TDD is dead. Long live testing. (DHH) [Internet]. 2014. Available from: http://david.heinemeierhansson.com/2014/tdd-is-dead-long-live-testing.html</w:t>
      </w:r>
    </w:p>
    <w:p w14:paraId="745A39C7" w14:textId="77777777" w:rsidR="00F954BB" w:rsidRPr="00F954BB" w:rsidRDefault="00F954BB" w:rsidP="00F954BB">
      <w:pPr>
        <w:pStyle w:val="Bibliography"/>
      </w:pPr>
      <w:r w:rsidRPr="00F954BB">
        <w:t xml:space="preserve">26. </w:t>
      </w:r>
      <w:r w:rsidRPr="00F954BB">
        <w:tab/>
        <w:t xml:space="preserve">Rooney P. Microsoft’s CEO: 80-20 Rule Applies </w:t>
      </w:r>
      <w:proofErr w:type="gramStart"/>
      <w:r w:rsidRPr="00F954BB">
        <w:t>To</w:t>
      </w:r>
      <w:proofErr w:type="gramEnd"/>
      <w:r w:rsidRPr="00F954BB">
        <w:t xml:space="preserve"> Bugs, Not Just Features [Internet]. CRN. 2002. Available from: http://www.crn.com/news/security/18821726/microsofts-ceo-80-20-rule-applies-to-bugs-not-just-features.htm</w:t>
      </w:r>
    </w:p>
    <w:p w14:paraId="44676ED8" w14:textId="77777777" w:rsidR="00F954BB" w:rsidRPr="00F954BB" w:rsidRDefault="00F954BB" w:rsidP="00F954BB">
      <w:pPr>
        <w:pStyle w:val="Bibliography"/>
      </w:pPr>
      <w:r w:rsidRPr="00F954BB">
        <w:t xml:space="preserve">27. </w:t>
      </w:r>
      <w:r w:rsidRPr="00F954BB">
        <w:tab/>
      </w:r>
      <w:proofErr w:type="spellStart"/>
      <w:r w:rsidRPr="00F954BB">
        <w:t>SUnit</w:t>
      </w:r>
      <w:proofErr w:type="spellEnd"/>
      <w:r w:rsidRPr="00F954BB">
        <w:t>. In: Wikipedia [Internet]. 2017. Available from: https://en.wikipedia.org/w/index.php?title=SUnit&amp;oldid=815835062</w:t>
      </w:r>
    </w:p>
    <w:p w14:paraId="4F143AE5" w14:textId="77777777" w:rsidR="00F954BB" w:rsidRPr="00F954BB" w:rsidRDefault="00F954BB" w:rsidP="00F954BB">
      <w:pPr>
        <w:pStyle w:val="Bibliography"/>
      </w:pPr>
      <w:r w:rsidRPr="00F954BB">
        <w:t xml:space="preserve">28. </w:t>
      </w:r>
      <w:r w:rsidRPr="00F954BB">
        <w:tab/>
      </w:r>
      <w:proofErr w:type="spellStart"/>
      <w:r w:rsidRPr="00F954BB">
        <w:t>xUnit</w:t>
      </w:r>
      <w:proofErr w:type="spellEnd"/>
      <w:r w:rsidRPr="00F954BB">
        <w:t>. In: Wikipedia [Internet]. 2017. Available from: https://en.wikipedia.org/w/index.php?title=XUnit&amp;oldid=807299841</w:t>
      </w:r>
    </w:p>
    <w:p w14:paraId="562448A5" w14:textId="77777777" w:rsidR="00F954BB" w:rsidRPr="00F954BB" w:rsidRDefault="00F954BB" w:rsidP="00F954BB">
      <w:pPr>
        <w:pStyle w:val="Bibliography"/>
      </w:pPr>
      <w:r w:rsidRPr="00F954BB">
        <w:t xml:space="preserve">29. </w:t>
      </w:r>
      <w:r w:rsidRPr="00F954BB">
        <w:tab/>
        <w:t>Selenium [Internet]. Available from: https://www.seleniumhq.org</w:t>
      </w:r>
    </w:p>
    <w:p w14:paraId="4903B988" w14:textId="77777777" w:rsidR="00F954BB" w:rsidRPr="00F954BB" w:rsidRDefault="00F954BB" w:rsidP="00F954BB">
      <w:pPr>
        <w:pStyle w:val="Bibliography"/>
      </w:pPr>
      <w:r w:rsidRPr="00F954BB">
        <w:t xml:space="preserve">30. </w:t>
      </w:r>
      <w:r w:rsidRPr="00F954BB">
        <w:tab/>
        <w:t>Unified Functional Testing [Internet]. Microfocus; Available from: https://software.microfocus.com/en-us/products/unified-functional-automated-testing/overview</w:t>
      </w:r>
    </w:p>
    <w:p w14:paraId="2EF17D36" w14:textId="77777777" w:rsidR="00F954BB" w:rsidRPr="00F954BB" w:rsidRDefault="00F954BB" w:rsidP="00F954BB">
      <w:pPr>
        <w:pStyle w:val="Bibliography"/>
      </w:pPr>
      <w:r w:rsidRPr="00F954BB">
        <w:t xml:space="preserve">31. </w:t>
      </w:r>
      <w:r w:rsidRPr="00F954BB">
        <w:tab/>
      </w:r>
      <w:proofErr w:type="spellStart"/>
      <w:r w:rsidRPr="00F954BB">
        <w:t>Ranorex</w:t>
      </w:r>
      <w:proofErr w:type="spellEnd"/>
      <w:r w:rsidRPr="00F954BB">
        <w:t xml:space="preserve"> [Internet]. </w:t>
      </w:r>
      <w:proofErr w:type="spellStart"/>
      <w:r w:rsidRPr="00F954BB">
        <w:t>Ranorex</w:t>
      </w:r>
      <w:proofErr w:type="spellEnd"/>
      <w:r w:rsidRPr="00F954BB">
        <w:t xml:space="preserve"> GmbH; Available from: https://www.ranorex.com</w:t>
      </w:r>
    </w:p>
    <w:p w14:paraId="015D3C30" w14:textId="77777777" w:rsidR="00F954BB" w:rsidRPr="00F954BB" w:rsidRDefault="00F954BB" w:rsidP="00F954BB">
      <w:pPr>
        <w:pStyle w:val="Bibliography"/>
      </w:pPr>
      <w:r w:rsidRPr="00F954BB">
        <w:t xml:space="preserve">32. </w:t>
      </w:r>
      <w:r w:rsidRPr="00F954BB">
        <w:tab/>
      </w:r>
      <w:proofErr w:type="spellStart"/>
      <w:r w:rsidRPr="00F954BB">
        <w:t>Xie</w:t>
      </w:r>
      <w:proofErr w:type="spellEnd"/>
      <w:r w:rsidRPr="00F954BB">
        <w:t xml:space="preserve"> Y. Dynamic Documents with R and </w:t>
      </w:r>
      <w:proofErr w:type="spellStart"/>
      <w:r w:rsidRPr="00F954BB">
        <w:t>knitr</w:t>
      </w:r>
      <w:proofErr w:type="spellEnd"/>
      <w:r w:rsidRPr="00F954BB">
        <w:t xml:space="preserve">. 2 </w:t>
      </w:r>
      <w:proofErr w:type="gramStart"/>
      <w:r w:rsidRPr="00F954BB">
        <w:t>edition</w:t>
      </w:r>
      <w:proofErr w:type="gramEnd"/>
      <w:r w:rsidRPr="00F954BB">
        <w:t xml:space="preserve">. Boca Raton: Chapman and Hall/CRC; 2015. 294 p. </w:t>
      </w:r>
    </w:p>
    <w:p w14:paraId="70DAC06C" w14:textId="77777777" w:rsidR="00F954BB" w:rsidRPr="00F954BB" w:rsidRDefault="00F954BB" w:rsidP="00F954BB">
      <w:pPr>
        <w:pStyle w:val="Bibliography"/>
      </w:pPr>
      <w:r w:rsidRPr="00F954BB">
        <w:t xml:space="preserve">33. </w:t>
      </w:r>
      <w:r w:rsidRPr="00F954BB">
        <w:tab/>
        <w:t>Unit testing Anti-patterns catalogue [Internet]. Available from: https://stackoverflow.com/questions/333682/unit-testing-anti-patterns-catalogue</w:t>
      </w:r>
    </w:p>
    <w:p w14:paraId="1314D7EA" w14:textId="77777777" w:rsidR="00F954BB" w:rsidRPr="00F954BB" w:rsidRDefault="00F954BB" w:rsidP="00F954BB">
      <w:pPr>
        <w:pStyle w:val="Bibliography"/>
      </w:pPr>
      <w:r w:rsidRPr="00F954BB">
        <w:t xml:space="preserve">34. </w:t>
      </w:r>
      <w:r w:rsidRPr="00F954BB">
        <w:tab/>
        <w:t xml:space="preserve">Jarkko </w:t>
      </w:r>
      <w:proofErr w:type="spellStart"/>
      <w:r w:rsidRPr="00F954BB">
        <w:t>Moilanen</w:t>
      </w:r>
      <w:proofErr w:type="spellEnd"/>
      <w:r w:rsidRPr="00F954BB">
        <w:t>. Test Driven Development details [Internet]. Available from: https://github.com/educloudalliance/educloud-development/wiki/Test-Driven-Development-details</w:t>
      </w:r>
    </w:p>
    <w:p w14:paraId="21ABE195" w14:textId="77777777" w:rsidR="00F954BB" w:rsidRPr="00F954BB" w:rsidRDefault="00F954BB" w:rsidP="00F954BB">
      <w:pPr>
        <w:pStyle w:val="Bibliography"/>
      </w:pPr>
      <w:r w:rsidRPr="00F954BB">
        <w:t xml:space="preserve">35. </w:t>
      </w:r>
      <w:r w:rsidRPr="00F954BB">
        <w:tab/>
        <w:t xml:space="preserve">James </w:t>
      </w:r>
      <w:proofErr w:type="spellStart"/>
      <w:r w:rsidRPr="00F954BB">
        <w:t>Carr</w:t>
      </w:r>
      <w:proofErr w:type="spellEnd"/>
      <w:r w:rsidRPr="00F954BB">
        <w:t>. TDD Anti-Patterns [Internet]. 2015. Available from: https://web.archive.org/web/20150726134212/http://blog.james-carr.org:80/2006/11/03/tdd-anti-patterns/</w:t>
      </w:r>
    </w:p>
    <w:p w14:paraId="59F9E619" w14:textId="77777777" w:rsidR="00F954BB" w:rsidRPr="00F954BB" w:rsidRDefault="00F954BB" w:rsidP="00F954BB">
      <w:pPr>
        <w:pStyle w:val="Bibliography"/>
      </w:pPr>
      <w:r w:rsidRPr="00F954BB">
        <w:t xml:space="preserve">36. </w:t>
      </w:r>
      <w:r w:rsidRPr="00F954BB">
        <w:tab/>
        <w:t xml:space="preserve">Sommerville I. Software Engineering. 10 </w:t>
      </w:r>
      <w:proofErr w:type="gramStart"/>
      <w:r w:rsidRPr="00F954BB">
        <w:t>edition</w:t>
      </w:r>
      <w:proofErr w:type="gramEnd"/>
      <w:r w:rsidRPr="00F954BB">
        <w:t xml:space="preserve">. Boston: Pearson; 2015. 816 p. </w:t>
      </w:r>
    </w:p>
    <w:p w14:paraId="62FD262C" w14:textId="77777777" w:rsidR="00F954BB" w:rsidRPr="00F954BB" w:rsidRDefault="00F954BB" w:rsidP="00F954BB">
      <w:pPr>
        <w:pStyle w:val="Bibliography"/>
      </w:pPr>
      <w:r w:rsidRPr="00F954BB">
        <w:t xml:space="preserve">37. </w:t>
      </w:r>
      <w:r w:rsidRPr="00F954BB">
        <w:tab/>
      </w:r>
      <w:proofErr w:type="spellStart"/>
      <w:r w:rsidRPr="00F954BB">
        <w:t>Feinerer</w:t>
      </w:r>
      <w:proofErr w:type="spellEnd"/>
      <w:r w:rsidRPr="00F954BB">
        <w:t xml:space="preserve"> I, </w:t>
      </w:r>
      <w:proofErr w:type="spellStart"/>
      <w:r w:rsidRPr="00F954BB">
        <w:t>Theussl</w:t>
      </w:r>
      <w:proofErr w:type="spellEnd"/>
      <w:r w:rsidRPr="00F954BB">
        <w:t xml:space="preserve"> S, </w:t>
      </w:r>
      <w:proofErr w:type="spellStart"/>
      <w:r w:rsidRPr="00F954BB">
        <w:t>Buchta</w:t>
      </w:r>
      <w:proofErr w:type="spellEnd"/>
      <w:r w:rsidRPr="00F954BB">
        <w:t xml:space="preserve"> C. DSL: Distributed Storage and List [Internet]. 2015. Available from: https://CRAN.R-project.org/package=DSL</w:t>
      </w:r>
    </w:p>
    <w:p w14:paraId="24AE3EB4" w14:textId="77777777" w:rsidR="00F954BB" w:rsidRPr="00F954BB" w:rsidRDefault="00F954BB" w:rsidP="00F954BB">
      <w:pPr>
        <w:pStyle w:val="Bibliography"/>
      </w:pPr>
      <w:r w:rsidRPr="00F954BB">
        <w:t xml:space="preserve">38. </w:t>
      </w:r>
      <w:r w:rsidRPr="00F954BB">
        <w:tab/>
      </w:r>
      <w:proofErr w:type="spellStart"/>
      <w:r w:rsidRPr="00F954BB">
        <w:t>Eddelbuettel</w:t>
      </w:r>
      <w:proofErr w:type="spellEnd"/>
      <w:r w:rsidRPr="00F954BB">
        <w:t xml:space="preserve"> D, </w:t>
      </w:r>
      <w:proofErr w:type="spellStart"/>
      <w:r w:rsidRPr="00F954BB">
        <w:t>Balamuta</w:t>
      </w:r>
      <w:proofErr w:type="spellEnd"/>
      <w:r w:rsidRPr="00F954BB">
        <w:t xml:space="preserve"> JJ. Extending R with C++: A Brief Introduction to </w:t>
      </w:r>
      <w:proofErr w:type="spellStart"/>
      <w:r w:rsidRPr="00F954BB">
        <w:t>Rcpp</w:t>
      </w:r>
      <w:proofErr w:type="spellEnd"/>
      <w:r w:rsidRPr="00F954BB">
        <w:t xml:space="preserve"> [Internet]. </w:t>
      </w:r>
      <w:proofErr w:type="spellStart"/>
      <w:r w:rsidRPr="00F954BB">
        <w:t>PeerJ</w:t>
      </w:r>
      <w:proofErr w:type="spellEnd"/>
      <w:r w:rsidRPr="00F954BB">
        <w:t xml:space="preserve"> Inc.; 2017 Aug. Report No.: e3188v1. Available from: https://peerj.com/preprints/3188</w:t>
      </w:r>
    </w:p>
    <w:p w14:paraId="4BA83544" w14:textId="77777777" w:rsidR="00F954BB" w:rsidRPr="00F954BB" w:rsidRDefault="00F954BB" w:rsidP="00F954BB">
      <w:pPr>
        <w:pStyle w:val="Bibliography"/>
      </w:pPr>
      <w:r w:rsidRPr="00F954BB">
        <w:t xml:space="preserve">39. </w:t>
      </w:r>
      <w:r w:rsidRPr="00F954BB">
        <w:tab/>
        <w:t xml:space="preserve">Allaire JJ, Francois R, </w:t>
      </w:r>
      <w:proofErr w:type="spellStart"/>
      <w:r w:rsidRPr="00F954BB">
        <w:t>Ushey</w:t>
      </w:r>
      <w:proofErr w:type="spellEnd"/>
      <w:r w:rsidRPr="00F954BB">
        <w:t xml:space="preserve"> K, </w:t>
      </w:r>
      <w:proofErr w:type="spellStart"/>
      <w:r w:rsidRPr="00F954BB">
        <w:t>Vandenbrouck</w:t>
      </w:r>
      <w:proofErr w:type="spellEnd"/>
      <w:r w:rsidRPr="00F954BB">
        <w:t xml:space="preserve"> G, library MG (</w:t>
      </w:r>
      <w:proofErr w:type="spellStart"/>
      <w:r w:rsidRPr="00F954BB">
        <w:t>TinyThread</w:t>
      </w:r>
      <w:proofErr w:type="spellEnd"/>
      <w:r w:rsidRPr="00F954BB">
        <w:t xml:space="preserve">, http://tinythreadpp.bitsnbites.eu/), et al. </w:t>
      </w:r>
      <w:proofErr w:type="spellStart"/>
      <w:r w:rsidRPr="00F954BB">
        <w:t>RcppParallel</w:t>
      </w:r>
      <w:proofErr w:type="spellEnd"/>
      <w:r w:rsidRPr="00F954BB">
        <w:t>: Parallel Programming Tools for “</w:t>
      </w:r>
      <w:proofErr w:type="spellStart"/>
      <w:r w:rsidRPr="00F954BB">
        <w:t>Rcpp</w:t>
      </w:r>
      <w:proofErr w:type="spellEnd"/>
      <w:r w:rsidRPr="00F954BB">
        <w:t>” [Internet]. 2018. Available from: https://CRAN.R-project.org/package=RcppParallel</w:t>
      </w:r>
    </w:p>
    <w:p w14:paraId="0F103C2F" w14:textId="77777777" w:rsidR="00F954BB" w:rsidRPr="00F954BB" w:rsidRDefault="00F954BB" w:rsidP="00F954BB">
      <w:pPr>
        <w:pStyle w:val="Bibliography"/>
      </w:pPr>
      <w:r w:rsidRPr="00F954BB">
        <w:t xml:space="preserve">40. </w:t>
      </w:r>
      <w:r w:rsidRPr="00F954BB">
        <w:tab/>
        <w:t xml:space="preserve">Yu H. </w:t>
      </w:r>
      <w:proofErr w:type="spellStart"/>
      <w:r w:rsidRPr="00F954BB">
        <w:t>Rmpi</w:t>
      </w:r>
      <w:proofErr w:type="spellEnd"/>
      <w:r w:rsidRPr="00F954BB">
        <w:t>: Parallel Statistical Computing in R. R News [Internet]. 2002;2(2):10–14. Available from: https://cran.r-project.org/doc/Rnews/Rnews_2002-2.pdf</w:t>
      </w:r>
    </w:p>
    <w:p w14:paraId="7CE19FAD" w14:textId="77777777" w:rsidR="00F954BB" w:rsidRPr="00F954BB" w:rsidRDefault="00F954BB" w:rsidP="00F954BB">
      <w:pPr>
        <w:pStyle w:val="Bibliography"/>
      </w:pPr>
      <w:r w:rsidRPr="00F954BB">
        <w:t xml:space="preserve">41. </w:t>
      </w:r>
      <w:r w:rsidRPr="00F954BB">
        <w:tab/>
      </w:r>
      <w:proofErr w:type="spellStart"/>
      <w:r w:rsidRPr="00F954BB">
        <w:t>SparkR</w:t>
      </w:r>
      <w:proofErr w:type="spellEnd"/>
      <w:r w:rsidRPr="00F954BB">
        <w:t xml:space="preserve"> (R on Spark) - Spark 2.3.2 Documentation [Internet]. Available from: https://spark.apache.org/docs/latest/sparkr.html</w:t>
      </w:r>
    </w:p>
    <w:p w14:paraId="76B7B06C" w14:textId="77777777" w:rsidR="00F954BB" w:rsidRPr="00F954BB" w:rsidRDefault="00F954BB" w:rsidP="00F954BB">
      <w:pPr>
        <w:pStyle w:val="Bibliography"/>
      </w:pPr>
      <w:r w:rsidRPr="00F954BB">
        <w:t xml:space="preserve">42. </w:t>
      </w:r>
      <w:r w:rsidRPr="00F954BB">
        <w:tab/>
      </w:r>
      <w:proofErr w:type="spellStart"/>
      <w:r w:rsidRPr="00F954BB">
        <w:t>Bischl</w:t>
      </w:r>
      <w:proofErr w:type="spellEnd"/>
      <w:r w:rsidRPr="00F954BB">
        <w:t xml:space="preserve"> B, Lang M, </w:t>
      </w:r>
      <w:proofErr w:type="spellStart"/>
      <w:r w:rsidRPr="00F954BB">
        <w:t>Mersmann</w:t>
      </w:r>
      <w:proofErr w:type="spellEnd"/>
      <w:r w:rsidRPr="00F954BB">
        <w:t xml:space="preserve"> O, </w:t>
      </w:r>
      <w:proofErr w:type="spellStart"/>
      <w:r w:rsidRPr="00F954BB">
        <w:t>Rahnenführer</w:t>
      </w:r>
      <w:proofErr w:type="spellEnd"/>
      <w:r w:rsidRPr="00F954BB">
        <w:t xml:space="preserve"> J, </w:t>
      </w:r>
      <w:proofErr w:type="spellStart"/>
      <w:r w:rsidRPr="00F954BB">
        <w:t>Weihs</w:t>
      </w:r>
      <w:proofErr w:type="spellEnd"/>
      <w:r w:rsidRPr="00F954BB">
        <w:t xml:space="preserve"> C. </w:t>
      </w:r>
      <w:proofErr w:type="spellStart"/>
      <w:r w:rsidRPr="00F954BB">
        <w:t>BatchJobs</w:t>
      </w:r>
      <w:proofErr w:type="spellEnd"/>
      <w:r w:rsidRPr="00F954BB">
        <w:t xml:space="preserve"> and </w:t>
      </w:r>
      <w:proofErr w:type="spellStart"/>
      <w:r w:rsidRPr="00F954BB">
        <w:t>BatchExperiments</w:t>
      </w:r>
      <w:proofErr w:type="spellEnd"/>
      <w:r w:rsidRPr="00F954BB">
        <w:t>: Abstraction Mechanisms for Using R in Batch Environments. Journal of Statistical Software [Internet]. 2015;64(11):1–25. Available from: http://www.jstatsoft.org/v64/i11/</w:t>
      </w:r>
    </w:p>
    <w:p w14:paraId="7FF813BF" w14:textId="77777777" w:rsidR="00F954BB" w:rsidRPr="00F954BB" w:rsidRDefault="00F954BB" w:rsidP="00F954BB">
      <w:pPr>
        <w:pStyle w:val="Bibliography"/>
      </w:pPr>
      <w:r w:rsidRPr="00F954BB">
        <w:t xml:space="preserve">43. </w:t>
      </w:r>
      <w:r w:rsidRPr="00F954BB">
        <w:tab/>
      </w:r>
      <w:proofErr w:type="spellStart"/>
      <w:r w:rsidRPr="00F954BB">
        <w:t>Calaway</w:t>
      </w:r>
      <w:proofErr w:type="spellEnd"/>
      <w:r w:rsidRPr="00F954BB">
        <w:t xml:space="preserve"> R, Analytics R, Weston S. </w:t>
      </w:r>
      <w:proofErr w:type="spellStart"/>
      <w:r w:rsidRPr="00F954BB">
        <w:t>doMC</w:t>
      </w:r>
      <w:proofErr w:type="spellEnd"/>
      <w:r w:rsidRPr="00F954BB">
        <w:t>: Foreach Parallel Adaptor for “parallel” [Internet]. 2017. Available from: https://CRAN.R-project.org/package=doMC</w:t>
      </w:r>
    </w:p>
    <w:p w14:paraId="6B1A719B" w14:textId="77777777" w:rsidR="00F954BB" w:rsidRPr="00F954BB" w:rsidRDefault="00F954BB" w:rsidP="00F954BB">
      <w:pPr>
        <w:pStyle w:val="Bibliography"/>
      </w:pPr>
      <w:r w:rsidRPr="00F954BB">
        <w:t xml:space="preserve">44. </w:t>
      </w:r>
      <w:r w:rsidRPr="00F954BB">
        <w:tab/>
        <w:t xml:space="preserve">Weston S. </w:t>
      </w:r>
      <w:proofErr w:type="spellStart"/>
      <w:r w:rsidRPr="00F954BB">
        <w:t>doMPI</w:t>
      </w:r>
      <w:proofErr w:type="spellEnd"/>
      <w:r w:rsidRPr="00F954BB">
        <w:t xml:space="preserve">: Foreach Parallel Adaptor for the </w:t>
      </w:r>
      <w:proofErr w:type="spellStart"/>
      <w:r w:rsidRPr="00F954BB">
        <w:t>Rmpi</w:t>
      </w:r>
      <w:proofErr w:type="spellEnd"/>
      <w:r w:rsidRPr="00F954BB">
        <w:t xml:space="preserve"> Package [Internet]. 2017. Available from: https://CRAN.R-project.org/package=doMPI</w:t>
      </w:r>
    </w:p>
    <w:p w14:paraId="708544D0" w14:textId="77777777" w:rsidR="00F954BB" w:rsidRPr="00F954BB" w:rsidRDefault="00F954BB" w:rsidP="00F954BB">
      <w:pPr>
        <w:pStyle w:val="Bibliography"/>
      </w:pPr>
      <w:r w:rsidRPr="00F954BB">
        <w:t xml:space="preserve">45. </w:t>
      </w:r>
      <w:r w:rsidRPr="00F954BB">
        <w:tab/>
      </w:r>
      <w:proofErr w:type="spellStart"/>
      <w:r w:rsidRPr="00F954BB">
        <w:t>Calaway</w:t>
      </w:r>
      <w:proofErr w:type="spellEnd"/>
      <w:r w:rsidRPr="00F954BB">
        <w:t xml:space="preserve"> R, Corporation M, Weston S, Tenenbaum D. </w:t>
      </w:r>
      <w:proofErr w:type="spellStart"/>
      <w:r w:rsidRPr="00F954BB">
        <w:t>doParallel</w:t>
      </w:r>
      <w:proofErr w:type="spellEnd"/>
      <w:r w:rsidRPr="00F954BB">
        <w:t>: Foreach Parallel Adaptor for the “parallel” Package [Internet]. 2018. Available from: https://CRAN.R-project.org/package=doParallel</w:t>
      </w:r>
    </w:p>
    <w:p w14:paraId="43ADC2FE" w14:textId="77777777" w:rsidR="00F954BB" w:rsidRPr="00F954BB" w:rsidRDefault="00F954BB" w:rsidP="00F954BB">
      <w:pPr>
        <w:pStyle w:val="Bibliography"/>
      </w:pPr>
      <w:r w:rsidRPr="00F954BB">
        <w:t xml:space="preserve">46. </w:t>
      </w:r>
      <w:r w:rsidRPr="00F954BB">
        <w:tab/>
      </w:r>
      <w:proofErr w:type="spellStart"/>
      <w:r w:rsidRPr="00F954BB">
        <w:t>Calaway</w:t>
      </w:r>
      <w:proofErr w:type="spellEnd"/>
      <w:r w:rsidRPr="00F954BB">
        <w:t xml:space="preserve"> R, Corporation M, Weston S. </w:t>
      </w:r>
      <w:proofErr w:type="spellStart"/>
      <w:r w:rsidRPr="00F954BB">
        <w:t>doSNOW</w:t>
      </w:r>
      <w:proofErr w:type="spellEnd"/>
      <w:r w:rsidRPr="00F954BB">
        <w:t>: Foreach Parallel Adaptor for the “snow” Package [Internet]. 2017. Available from: https://CRAN.R-project.org/package=doSNOW</w:t>
      </w:r>
    </w:p>
    <w:p w14:paraId="7C1E659C" w14:textId="77777777" w:rsidR="00F954BB" w:rsidRPr="00F954BB" w:rsidRDefault="00F954BB" w:rsidP="00F954BB">
      <w:pPr>
        <w:pStyle w:val="Bibliography"/>
      </w:pPr>
      <w:r w:rsidRPr="00F954BB">
        <w:t xml:space="preserve">47. </w:t>
      </w:r>
      <w:r w:rsidRPr="00F954BB">
        <w:tab/>
      </w:r>
      <w:proofErr w:type="spellStart"/>
      <w:r w:rsidRPr="00F954BB">
        <w:t>Calaway</w:t>
      </w:r>
      <w:proofErr w:type="spellEnd"/>
      <w:r w:rsidRPr="00F954BB">
        <w:t xml:space="preserve"> R, Microsoft, Weston S. foreach: Provides Foreach Looping Construct for R [Internet]. 2017. Available from: https://CRAN.R-project.org/package=foreach</w:t>
      </w:r>
    </w:p>
    <w:p w14:paraId="352CFB9F" w14:textId="77777777" w:rsidR="00F954BB" w:rsidRPr="00F954BB" w:rsidRDefault="00F954BB" w:rsidP="00F954BB">
      <w:pPr>
        <w:pStyle w:val="Bibliography"/>
      </w:pPr>
      <w:r w:rsidRPr="00F954BB">
        <w:t xml:space="preserve">48. </w:t>
      </w:r>
      <w:r w:rsidRPr="00F954BB">
        <w:tab/>
        <w:t>Bengtsson H. future: Unified Parallel and Distributed Processing in R for Everyone [Internet]. 2018. Available from: https://CRAN.R-project.org/package=future</w:t>
      </w:r>
    </w:p>
    <w:p w14:paraId="19BDD69C" w14:textId="77777777" w:rsidR="00F954BB" w:rsidRPr="00F954BB" w:rsidRDefault="00F954BB" w:rsidP="00F954BB">
      <w:pPr>
        <w:pStyle w:val="Bibliography"/>
      </w:pPr>
      <w:r w:rsidRPr="00F954BB">
        <w:t xml:space="preserve">49. </w:t>
      </w:r>
      <w:r w:rsidRPr="00F954BB">
        <w:tab/>
        <w:t xml:space="preserve">Bengtsson H, R Core Team. </w:t>
      </w:r>
      <w:proofErr w:type="spellStart"/>
      <w:proofErr w:type="gramStart"/>
      <w:r w:rsidRPr="00F954BB">
        <w:t>future.apply</w:t>
      </w:r>
      <w:proofErr w:type="spellEnd"/>
      <w:proofErr w:type="gramEnd"/>
      <w:r w:rsidRPr="00F954BB">
        <w:t>: Apply Function to Elements in Parallel using Futures [Internet]. 2018. Available from: https://CRAN.R-project.org/package=future.apply</w:t>
      </w:r>
    </w:p>
    <w:p w14:paraId="22DEDBF7" w14:textId="77777777" w:rsidR="00F954BB" w:rsidRPr="00F954BB" w:rsidRDefault="00F954BB" w:rsidP="00F954BB">
      <w:pPr>
        <w:pStyle w:val="Bibliography"/>
      </w:pPr>
      <w:r w:rsidRPr="00F954BB">
        <w:t xml:space="preserve">50. </w:t>
      </w:r>
      <w:r w:rsidRPr="00F954BB">
        <w:tab/>
      </w:r>
      <w:proofErr w:type="spellStart"/>
      <w:r w:rsidRPr="00F954BB">
        <w:t>Mersmann</w:t>
      </w:r>
      <w:proofErr w:type="spellEnd"/>
      <w:r w:rsidRPr="00F954BB">
        <w:t xml:space="preserve"> O. microbenchmark: Accurate Timing Functions [Internet]. 2018. Available from: https://CRAN.R-project.org/package=microbenchmark</w:t>
      </w:r>
    </w:p>
    <w:p w14:paraId="5AA95C89" w14:textId="77777777" w:rsidR="00F954BB" w:rsidRPr="00F954BB" w:rsidRDefault="00F954BB" w:rsidP="00F954BB">
      <w:pPr>
        <w:pStyle w:val="Bibliography"/>
      </w:pPr>
      <w:r w:rsidRPr="00F954BB">
        <w:t xml:space="preserve">51. </w:t>
      </w:r>
      <w:r w:rsidRPr="00F954BB">
        <w:tab/>
        <w:t>R Core Team. R: A Language and Environment for Statistical Computing [Internet]. Vienna, Austria: R Foundation for Statistical Computing; 2018. Available from: https://www.R-project.org/</w:t>
      </w:r>
    </w:p>
    <w:p w14:paraId="2E4FCA63" w14:textId="77777777" w:rsidR="00F954BB" w:rsidRPr="00F954BB" w:rsidRDefault="00F954BB" w:rsidP="00F954BB">
      <w:pPr>
        <w:pStyle w:val="Bibliography"/>
      </w:pPr>
      <w:r w:rsidRPr="00F954BB">
        <w:t xml:space="preserve">52. </w:t>
      </w:r>
      <w:r w:rsidRPr="00F954BB">
        <w:tab/>
        <w:t xml:space="preserve">Eckert A. </w:t>
      </w:r>
      <w:proofErr w:type="spellStart"/>
      <w:r w:rsidRPr="00F954BB">
        <w:t>parallelDist</w:t>
      </w:r>
      <w:proofErr w:type="spellEnd"/>
      <w:r w:rsidRPr="00F954BB">
        <w:t>: Parallel Distance Matrix Computation using Multiple Threads [Internet]. 2018. Available from: https://CRAN.R-project.org/package=parallelDist</w:t>
      </w:r>
    </w:p>
    <w:p w14:paraId="461410E8" w14:textId="77777777" w:rsidR="00F954BB" w:rsidRPr="00F954BB" w:rsidRDefault="00F954BB" w:rsidP="00F954BB">
      <w:pPr>
        <w:pStyle w:val="Bibliography"/>
      </w:pPr>
      <w:r w:rsidRPr="00F954BB">
        <w:t xml:space="preserve">53. </w:t>
      </w:r>
      <w:r w:rsidRPr="00F954BB">
        <w:tab/>
      </w:r>
      <w:proofErr w:type="spellStart"/>
      <w:r w:rsidRPr="00F954BB">
        <w:t>Bischl</w:t>
      </w:r>
      <w:proofErr w:type="spellEnd"/>
      <w:r w:rsidRPr="00F954BB">
        <w:t xml:space="preserve"> B, Lang M. </w:t>
      </w:r>
      <w:proofErr w:type="spellStart"/>
      <w:r w:rsidRPr="00F954BB">
        <w:t>parallelMap</w:t>
      </w:r>
      <w:proofErr w:type="spellEnd"/>
      <w:r w:rsidRPr="00F954BB">
        <w:t>: Unified Interface to Parallelization Back-Ends [Internet]. 2015. Available from: https://CRAN.R-project.org/package=parallelMap</w:t>
      </w:r>
    </w:p>
    <w:p w14:paraId="0AD95F10" w14:textId="77777777" w:rsidR="00F954BB" w:rsidRPr="00F954BB" w:rsidRDefault="00F954BB" w:rsidP="00F954BB">
      <w:pPr>
        <w:pStyle w:val="Bibliography"/>
      </w:pPr>
      <w:r w:rsidRPr="00F954BB">
        <w:t xml:space="preserve">54. </w:t>
      </w:r>
      <w:r w:rsidRPr="00F954BB">
        <w:tab/>
      </w:r>
      <w:proofErr w:type="spellStart"/>
      <w:r w:rsidRPr="00F954BB">
        <w:t>Matloff</w:t>
      </w:r>
      <w:proofErr w:type="spellEnd"/>
      <w:r w:rsidRPr="00F954BB">
        <w:t xml:space="preserve"> N. Software Alchemy: Turning Complex Statistical Computations into Embarrassingly-Parallel Ones. Journal of Statistical Software. 2016;71(4):1–15. </w:t>
      </w:r>
    </w:p>
    <w:p w14:paraId="5020A6ED" w14:textId="77777777" w:rsidR="00F954BB" w:rsidRPr="00F954BB" w:rsidRDefault="00F954BB" w:rsidP="00F954BB">
      <w:pPr>
        <w:pStyle w:val="Bibliography"/>
      </w:pPr>
      <w:r w:rsidRPr="00F954BB">
        <w:t xml:space="preserve">55. </w:t>
      </w:r>
      <w:r w:rsidRPr="00F954BB">
        <w:tab/>
        <w:t xml:space="preserve">Wickham H. </w:t>
      </w:r>
      <w:proofErr w:type="spellStart"/>
      <w:r w:rsidRPr="00F954BB">
        <w:t>profr</w:t>
      </w:r>
      <w:proofErr w:type="spellEnd"/>
      <w:r w:rsidRPr="00F954BB">
        <w:t>: An alternative display for profiling information [Internet]. 2014. Available from: https://CRAN.R-project.org/package=profr</w:t>
      </w:r>
    </w:p>
    <w:p w14:paraId="0FB0C232" w14:textId="77777777" w:rsidR="00F954BB" w:rsidRPr="00F954BB" w:rsidRDefault="00F954BB" w:rsidP="00F954BB">
      <w:pPr>
        <w:pStyle w:val="Bibliography"/>
      </w:pPr>
      <w:r w:rsidRPr="00F954BB">
        <w:t xml:space="preserve">56. </w:t>
      </w:r>
      <w:r w:rsidRPr="00F954BB">
        <w:tab/>
        <w:t xml:space="preserve">Chang W, </w:t>
      </w:r>
      <w:proofErr w:type="spellStart"/>
      <w:r w:rsidRPr="00F954BB">
        <w:t>Luraschi</w:t>
      </w:r>
      <w:proofErr w:type="spellEnd"/>
      <w:r w:rsidRPr="00F954BB">
        <w:t xml:space="preserve"> J. </w:t>
      </w:r>
      <w:proofErr w:type="spellStart"/>
      <w:r w:rsidRPr="00F954BB">
        <w:t>profvis</w:t>
      </w:r>
      <w:proofErr w:type="spellEnd"/>
      <w:r w:rsidRPr="00F954BB">
        <w:t>: Interactive Visualizations for Profiling R Code [Internet]. 2018. Available from: https://CRAN.R-project.org/package=profvis</w:t>
      </w:r>
    </w:p>
    <w:p w14:paraId="0B16A174" w14:textId="77777777" w:rsidR="00F954BB" w:rsidRPr="00F954BB" w:rsidRDefault="00F954BB" w:rsidP="00F954BB">
      <w:pPr>
        <w:pStyle w:val="Bibliography"/>
      </w:pPr>
      <w:r w:rsidRPr="00F954BB">
        <w:t xml:space="preserve">57. </w:t>
      </w:r>
      <w:r w:rsidRPr="00F954BB">
        <w:tab/>
      </w:r>
      <w:proofErr w:type="spellStart"/>
      <w:r w:rsidRPr="00F954BB">
        <w:t>Kusnierczyk</w:t>
      </w:r>
      <w:proofErr w:type="spellEnd"/>
      <w:r w:rsidRPr="00F954BB">
        <w:t xml:space="preserve"> W, </w:t>
      </w:r>
      <w:proofErr w:type="spellStart"/>
      <w:r w:rsidRPr="00F954BB">
        <w:t>Eddelbuettel</w:t>
      </w:r>
      <w:proofErr w:type="spellEnd"/>
      <w:r w:rsidRPr="00F954BB">
        <w:t xml:space="preserve"> D, </w:t>
      </w:r>
      <w:proofErr w:type="spellStart"/>
      <w:r w:rsidRPr="00F954BB">
        <w:t>Hasselman</w:t>
      </w:r>
      <w:proofErr w:type="spellEnd"/>
      <w:r w:rsidRPr="00F954BB">
        <w:t xml:space="preserve"> B. </w:t>
      </w:r>
      <w:proofErr w:type="spellStart"/>
      <w:r w:rsidRPr="00F954BB">
        <w:t>rbenchmark</w:t>
      </w:r>
      <w:proofErr w:type="spellEnd"/>
      <w:r w:rsidRPr="00F954BB">
        <w:t>: Benchmarking routine for R [Internet]. 2012. Available from: https://CRAN.R-project.org/package=rbenchmark</w:t>
      </w:r>
    </w:p>
    <w:p w14:paraId="7E3C95D6" w14:textId="77777777" w:rsidR="00F954BB" w:rsidRPr="00F954BB" w:rsidRDefault="00F954BB" w:rsidP="00F954BB">
      <w:pPr>
        <w:pStyle w:val="Bibliography"/>
      </w:pPr>
      <w:r w:rsidRPr="00F954BB">
        <w:t xml:space="preserve">58. </w:t>
      </w:r>
      <w:r w:rsidRPr="00F954BB">
        <w:tab/>
        <w:t xml:space="preserve">Tierney L, Rossini AJ, Li N, </w:t>
      </w:r>
      <w:proofErr w:type="spellStart"/>
      <w:r w:rsidRPr="00F954BB">
        <w:t>Sevcikova</w:t>
      </w:r>
      <w:proofErr w:type="spellEnd"/>
      <w:r w:rsidRPr="00F954BB">
        <w:t xml:space="preserve"> H. snow: Simple Network of Workstations [Internet]. 2018. Available from: https://CRAN.R-project.org/package=snow</w:t>
      </w:r>
    </w:p>
    <w:p w14:paraId="754D2382" w14:textId="77777777" w:rsidR="00F954BB" w:rsidRPr="00F954BB" w:rsidRDefault="00F954BB" w:rsidP="00F954BB">
      <w:pPr>
        <w:pStyle w:val="Bibliography"/>
      </w:pPr>
      <w:r w:rsidRPr="00F954BB">
        <w:t xml:space="preserve">59. </w:t>
      </w:r>
      <w:r w:rsidRPr="00F954BB">
        <w:tab/>
      </w:r>
      <w:proofErr w:type="spellStart"/>
      <w:r w:rsidRPr="00F954BB">
        <w:t>Luraschi</w:t>
      </w:r>
      <w:proofErr w:type="spellEnd"/>
      <w:r w:rsidRPr="00F954BB">
        <w:t xml:space="preserve"> J, </w:t>
      </w:r>
      <w:proofErr w:type="spellStart"/>
      <w:r w:rsidRPr="00F954BB">
        <w:t>Kuo</w:t>
      </w:r>
      <w:proofErr w:type="spellEnd"/>
      <w:r w:rsidRPr="00F954BB">
        <w:t xml:space="preserve"> K, </w:t>
      </w:r>
      <w:proofErr w:type="spellStart"/>
      <w:r w:rsidRPr="00F954BB">
        <w:t>Ushey</w:t>
      </w:r>
      <w:proofErr w:type="spellEnd"/>
      <w:r w:rsidRPr="00F954BB">
        <w:t xml:space="preserve"> K, Allaire JJ, Macedo S, </w:t>
      </w:r>
      <w:proofErr w:type="spellStart"/>
      <w:r w:rsidRPr="00F954BB">
        <w:t>RStudio</w:t>
      </w:r>
      <w:proofErr w:type="spellEnd"/>
      <w:r w:rsidRPr="00F954BB">
        <w:t xml:space="preserve">, et al. </w:t>
      </w:r>
      <w:proofErr w:type="spellStart"/>
      <w:r w:rsidRPr="00F954BB">
        <w:t>sparklyr</w:t>
      </w:r>
      <w:proofErr w:type="spellEnd"/>
      <w:r w:rsidRPr="00F954BB">
        <w:t>: R Interface to Apache Spark [Internet]. 2018. Available from: https://CRAN.R-project.org/package=sparklyr</w:t>
      </w:r>
    </w:p>
    <w:p w14:paraId="2B581A4E" w14:textId="77777777" w:rsidR="00F954BB" w:rsidRPr="00F954BB" w:rsidRDefault="00F954BB" w:rsidP="00F954BB">
      <w:pPr>
        <w:pStyle w:val="Bibliography"/>
      </w:pPr>
      <w:r w:rsidRPr="00F954BB">
        <w:t xml:space="preserve">60. </w:t>
      </w:r>
      <w:r w:rsidRPr="00F954BB">
        <w:tab/>
      </w:r>
      <w:proofErr w:type="spellStart"/>
      <w:r w:rsidRPr="00F954BB">
        <w:t>Izrailev</w:t>
      </w:r>
      <w:proofErr w:type="spellEnd"/>
      <w:r w:rsidRPr="00F954BB">
        <w:t xml:space="preserve"> S. </w:t>
      </w:r>
      <w:proofErr w:type="spellStart"/>
      <w:r w:rsidRPr="00F954BB">
        <w:t>tictoc</w:t>
      </w:r>
      <w:proofErr w:type="spellEnd"/>
      <w:r w:rsidRPr="00F954BB">
        <w:t>: Functions for timing R scripts, as well as implementations of Stack and List structures. [Internet]. 2014. Available from: https://CRAN.R-project.org/package=tictoc</w:t>
      </w:r>
    </w:p>
    <w:p w14:paraId="6DF5E159" w14:textId="77777777" w:rsidR="00F954BB" w:rsidRPr="00F954BB" w:rsidRDefault="00F954BB" w:rsidP="00F954BB">
      <w:pPr>
        <w:pStyle w:val="Bibliography"/>
      </w:pPr>
      <w:r w:rsidRPr="00F954BB">
        <w:t xml:space="preserve">61. </w:t>
      </w:r>
      <w:r w:rsidRPr="00F954BB">
        <w:tab/>
        <w:t>Performance Tips [Internet]. Available from: https://wiki.python.org/moin/PythonSpeed/PerformanceTips</w:t>
      </w:r>
    </w:p>
    <w:p w14:paraId="0CD30A52" w14:textId="77777777" w:rsidR="00F954BB" w:rsidRPr="00F954BB" w:rsidRDefault="00F954BB" w:rsidP="00F954BB">
      <w:pPr>
        <w:pStyle w:val="Bibliography"/>
      </w:pPr>
      <w:r w:rsidRPr="00F954BB">
        <w:t xml:space="preserve">62. </w:t>
      </w:r>
      <w:r w:rsidRPr="00F954BB">
        <w:tab/>
        <w:t>Binary search algorithm. In: Wikipedia [Internet]. 2018. Available from: https://en.wikipedia.org/w/index.php?title=Binary_search_algorithm&amp;oldid=835131405</w:t>
      </w:r>
    </w:p>
    <w:p w14:paraId="173FB05A" w14:textId="77777777" w:rsidR="00F954BB" w:rsidRPr="00F954BB" w:rsidRDefault="00F954BB" w:rsidP="00F954BB">
      <w:pPr>
        <w:pStyle w:val="Bibliography"/>
      </w:pPr>
      <w:r w:rsidRPr="00F954BB">
        <w:t xml:space="preserve">63. </w:t>
      </w:r>
      <w:r w:rsidRPr="00F954BB">
        <w:tab/>
        <w:t xml:space="preserve">Justin </w:t>
      </w:r>
      <w:proofErr w:type="spellStart"/>
      <w:r w:rsidRPr="00F954BB">
        <w:t>Abrahms</w:t>
      </w:r>
      <w:proofErr w:type="spellEnd"/>
      <w:r w:rsidRPr="00F954BB">
        <w:t>. Big-O notation explained by a self-taught programmer [Internet]. Available from: https://justin.abrah.ms/computer-science/big-o-notation-explained.html</w:t>
      </w:r>
    </w:p>
    <w:p w14:paraId="015D27E5" w14:textId="77777777" w:rsidR="00F954BB" w:rsidRPr="00F954BB" w:rsidRDefault="00F954BB" w:rsidP="00F954BB">
      <w:pPr>
        <w:pStyle w:val="Bibliography"/>
      </w:pPr>
      <w:r w:rsidRPr="00F954BB">
        <w:t xml:space="preserve">64. </w:t>
      </w:r>
      <w:r w:rsidRPr="00F954BB">
        <w:tab/>
        <w:t xml:space="preserve">Tierney L, </w:t>
      </w:r>
      <w:proofErr w:type="spellStart"/>
      <w:r w:rsidRPr="00F954BB">
        <w:t>Jarjour</w:t>
      </w:r>
      <w:proofErr w:type="spellEnd"/>
      <w:r w:rsidRPr="00F954BB">
        <w:t xml:space="preserve"> R. </w:t>
      </w:r>
      <w:proofErr w:type="spellStart"/>
      <w:r w:rsidRPr="00F954BB">
        <w:t>proftools</w:t>
      </w:r>
      <w:proofErr w:type="spellEnd"/>
      <w:r w:rsidRPr="00F954BB">
        <w:t>: Profile Output Processing Tools for R [Internet]. 2016. Available from: https://CRAN.R-project.org/package=proftools</w:t>
      </w:r>
    </w:p>
    <w:p w14:paraId="6DD01C55" w14:textId="77777777" w:rsidR="00F954BB" w:rsidRPr="00F954BB" w:rsidRDefault="00F954BB" w:rsidP="00F954BB">
      <w:pPr>
        <w:pStyle w:val="Bibliography"/>
      </w:pPr>
      <w:r w:rsidRPr="00F954BB">
        <w:t xml:space="preserve">65. </w:t>
      </w:r>
      <w:r w:rsidRPr="00F954BB">
        <w:tab/>
        <w:t xml:space="preserve">Burns P. The R Inferno. lulu.com; 2012. 154 p. </w:t>
      </w:r>
    </w:p>
    <w:p w14:paraId="63DBE629" w14:textId="77777777" w:rsidR="00F954BB" w:rsidRPr="00F954BB" w:rsidRDefault="00F954BB" w:rsidP="00F954BB">
      <w:pPr>
        <w:pStyle w:val="Bibliography"/>
      </w:pPr>
      <w:r w:rsidRPr="00F954BB">
        <w:t xml:space="preserve">66. </w:t>
      </w:r>
      <w:r w:rsidRPr="00F954BB">
        <w:tab/>
        <w:t xml:space="preserve">Jim </w:t>
      </w:r>
      <w:proofErr w:type="spellStart"/>
      <w:r w:rsidRPr="00F954BB">
        <w:t>Xochellis</w:t>
      </w:r>
      <w:proofErr w:type="spellEnd"/>
      <w:r w:rsidRPr="00F954BB">
        <w:t xml:space="preserve">. The impact of the Pareto principle in optimization - </w:t>
      </w:r>
      <w:proofErr w:type="spellStart"/>
      <w:r w:rsidRPr="00F954BB">
        <w:t>CodeProject</w:t>
      </w:r>
      <w:proofErr w:type="spellEnd"/>
      <w:r w:rsidRPr="00F954BB">
        <w:t xml:space="preserve"> [Internet]. 2010. Available from: https://www.codeproject.com/Articles/49023/The-impact-of-the-Pareto-principle-in-optimization</w:t>
      </w:r>
    </w:p>
    <w:p w14:paraId="06198CE3" w14:textId="77777777" w:rsidR="00F954BB" w:rsidRPr="00F954BB" w:rsidRDefault="00F954BB" w:rsidP="00F954BB">
      <w:pPr>
        <w:pStyle w:val="Bibliography"/>
      </w:pPr>
      <w:r w:rsidRPr="00F954BB">
        <w:t xml:space="preserve">67. </w:t>
      </w:r>
      <w:r w:rsidRPr="00F954BB">
        <w:tab/>
        <w:t xml:space="preserve">Jim Bird. Applying the 80:20 Rule in Software Development - </w:t>
      </w:r>
      <w:proofErr w:type="spellStart"/>
      <w:r w:rsidRPr="00F954BB">
        <w:t>DZone</w:t>
      </w:r>
      <w:proofErr w:type="spellEnd"/>
      <w:r w:rsidRPr="00F954BB">
        <w:t xml:space="preserve"> Agile [Internet]. dzone.com. 2013. Available from: https://dzone.com/articles/applying-8020-rule-software</w:t>
      </w:r>
    </w:p>
    <w:p w14:paraId="1D3E99B6" w14:textId="77777777" w:rsidR="00F954BB" w:rsidRPr="00F954BB" w:rsidRDefault="00F954BB" w:rsidP="00F954BB">
      <w:pPr>
        <w:pStyle w:val="Bibliography"/>
      </w:pPr>
      <w:r w:rsidRPr="00F954BB">
        <w:t xml:space="preserve">68. </w:t>
      </w:r>
      <w:r w:rsidRPr="00F954BB">
        <w:tab/>
        <w:t xml:space="preserve">Knuth DE. Structured Programming with Go to Statements. ACM </w:t>
      </w:r>
      <w:proofErr w:type="spellStart"/>
      <w:r w:rsidRPr="00F954BB">
        <w:t>Comput</w:t>
      </w:r>
      <w:proofErr w:type="spellEnd"/>
      <w:r w:rsidRPr="00F954BB">
        <w:t xml:space="preserve"> </w:t>
      </w:r>
      <w:proofErr w:type="spellStart"/>
      <w:r w:rsidRPr="00F954BB">
        <w:t>Surv</w:t>
      </w:r>
      <w:proofErr w:type="spellEnd"/>
      <w:r w:rsidRPr="00F954BB">
        <w:t xml:space="preserve"> [Internet]. 1974 Dec;6(4):261–301. Available from: http://doi.acm.org/10.1145/356635.356640</w:t>
      </w:r>
    </w:p>
    <w:p w14:paraId="059BAC45" w14:textId="77777777" w:rsidR="00F954BB" w:rsidRPr="00F954BB" w:rsidRDefault="00F954BB" w:rsidP="00F954BB">
      <w:pPr>
        <w:pStyle w:val="Bibliography"/>
      </w:pPr>
      <w:r w:rsidRPr="00F954BB">
        <w:t xml:space="preserve">69. </w:t>
      </w:r>
      <w:r w:rsidRPr="00F954BB">
        <w:tab/>
        <w:t xml:space="preserve">Emily Robinson. Making R Code </w:t>
      </w:r>
      <w:proofErr w:type="gramStart"/>
      <w:r w:rsidRPr="00F954BB">
        <w:t>Faster :</w:t>
      </w:r>
      <w:proofErr w:type="gramEnd"/>
      <w:r w:rsidRPr="00F954BB">
        <w:t xml:space="preserve"> A Case Study [Internet]. Hooked on Data. 2017. Available from: https://robinsones.github.io/Making-R-Code-Faster-A-Case-Study/</w:t>
      </w:r>
    </w:p>
    <w:p w14:paraId="402C7BAE" w14:textId="77777777" w:rsidR="00F954BB" w:rsidRPr="00F954BB" w:rsidRDefault="00F954BB" w:rsidP="00F954BB">
      <w:pPr>
        <w:pStyle w:val="Bibliography"/>
      </w:pPr>
      <w:r w:rsidRPr="00F954BB">
        <w:t xml:space="preserve">70. </w:t>
      </w:r>
      <w:r w:rsidRPr="00F954BB">
        <w:tab/>
        <w:t xml:space="preserve">Wickham H. Advanced R. 1 edition. Boca Raton, FL: Chapman and Hall/CRC; 2014. 476 p. </w:t>
      </w:r>
    </w:p>
    <w:p w14:paraId="7B7C9A41" w14:textId="741AE9A6" w:rsidR="00040D21" w:rsidRDefault="00040D21" w:rsidP="00CA3BC0">
      <w:pPr>
        <w:pStyle w:val="BodyText"/>
      </w:pPr>
      <w:r>
        <w:fldChar w:fldCharType="end"/>
      </w:r>
    </w:p>
    <w:p w14:paraId="6FE59B02" w14:textId="56789629" w:rsidR="003B4F57" w:rsidRDefault="003B4F57">
      <w:pPr>
        <w:spacing w:after="200"/>
        <w:rPr>
          <w:rFonts w:asciiTheme="minorHAnsi" w:eastAsiaTheme="minorHAnsi" w:hAnsiTheme="minorHAnsi" w:cstheme="minorBidi"/>
          <w:sz w:val="22"/>
        </w:rPr>
      </w:pPr>
      <w:r>
        <w:br w:type="page"/>
      </w:r>
    </w:p>
    <w:p w14:paraId="6B25753D" w14:textId="2EA795E6" w:rsidR="003B4F57" w:rsidRDefault="003B4F57" w:rsidP="007A7EA6">
      <w:pPr>
        <w:pStyle w:val="Heading2"/>
      </w:pPr>
      <w:r>
        <w:lastRenderedPageBreak/>
        <w:t>Supplement</w:t>
      </w:r>
    </w:p>
    <w:p w14:paraId="05C2DD20" w14:textId="2A6C2AA0" w:rsidR="007A7EA6" w:rsidRDefault="006F0A4E" w:rsidP="00CA3BC0">
      <w:pPr>
        <w:pStyle w:val="BodyText"/>
      </w:pPr>
      <w:r>
        <w:t>For data tables, “All” column summarizes data from years from to 2005 up through 2018.</w:t>
      </w:r>
    </w:p>
    <w:p w14:paraId="13C87245" w14:textId="48842499" w:rsidR="007A7EA6" w:rsidRDefault="007A7EA6" w:rsidP="00CA3BC0">
      <w:pPr>
        <w:pStyle w:val="BodyText"/>
      </w:pPr>
      <w:r>
        <w:t xml:space="preserve">Table </w:t>
      </w:r>
      <w:r w:rsidR="005A79ED">
        <w:t>for</w:t>
      </w:r>
      <w:r w:rsidR="006F0A4E">
        <w:t xml:space="preserve"> data shown in Figure 1: </w:t>
      </w:r>
      <w:r w:rsidR="006F0A4E" w:rsidRPr="006F0A4E">
        <w:t>Packages by year updated and presence of non-empty testing directory</w:t>
      </w:r>
    </w:p>
    <w:tbl>
      <w:tblPr>
        <w:tblStyle w:val="GridTable1Light-Accent1"/>
        <w:tblW w:w="5195" w:type="pct"/>
        <w:tblLayout w:type="fixed"/>
        <w:tblLook w:val="04A0" w:firstRow="1" w:lastRow="0" w:firstColumn="1" w:lastColumn="0" w:noHBand="0" w:noVBand="1"/>
      </w:tblPr>
      <w:tblGrid>
        <w:gridCol w:w="1313"/>
        <w:gridCol w:w="670"/>
        <w:gridCol w:w="671"/>
        <w:gridCol w:w="669"/>
        <w:gridCol w:w="670"/>
        <w:gridCol w:w="669"/>
        <w:gridCol w:w="670"/>
        <w:gridCol w:w="669"/>
        <w:gridCol w:w="744"/>
        <w:gridCol w:w="720"/>
        <w:gridCol w:w="720"/>
        <w:gridCol w:w="720"/>
        <w:gridCol w:w="810"/>
      </w:tblGrid>
      <w:tr w:rsidR="003B4F57" w:rsidRPr="007A7EA6" w14:paraId="64355AFD" w14:textId="77777777" w:rsidTr="003B4F5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1AD356DB" w14:textId="398ACE84" w:rsidR="003B4F57" w:rsidRPr="007A7EA6" w:rsidRDefault="003B4F57" w:rsidP="003B4F57">
            <w:pPr>
              <w:rPr>
                <w:rFonts w:ascii="Calibri" w:hAnsi="Calibri"/>
                <w:color w:val="000000"/>
                <w:sz w:val="20"/>
                <w:szCs w:val="20"/>
              </w:rPr>
            </w:pPr>
            <w:r w:rsidRPr="007A7EA6">
              <w:rPr>
                <w:rFonts w:ascii="Calibri" w:hAnsi="Calibri"/>
                <w:color w:val="000000"/>
                <w:sz w:val="20"/>
                <w:szCs w:val="20"/>
              </w:rPr>
              <w:t>Year</w:t>
            </w:r>
          </w:p>
        </w:tc>
        <w:tc>
          <w:tcPr>
            <w:tcW w:w="670" w:type="dxa"/>
            <w:noWrap/>
            <w:hideMark/>
          </w:tcPr>
          <w:p w14:paraId="38B7CEC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8</w:t>
            </w:r>
          </w:p>
        </w:tc>
        <w:tc>
          <w:tcPr>
            <w:tcW w:w="671" w:type="dxa"/>
            <w:noWrap/>
            <w:hideMark/>
          </w:tcPr>
          <w:p w14:paraId="7E854DA2"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9</w:t>
            </w:r>
          </w:p>
        </w:tc>
        <w:tc>
          <w:tcPr>
            <w:tcW w:w="669" w:type="dxa"/>
            <w:noWrap/>
            <w:hideMark/>
          </w:tcPr>
          <w:p w14:paraId="5B0044C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0</w:t>
            </w:r>
          </w:p>
        </w:tc>
        <w:tc>
          <w:tcPr>
            <w:tcW w:w="670" w:type="dxa"/>
            <w:noWrap/>
            <w:hideMark/>
          </w:tcPr>
          <w:p w14:paraId="345B42C3"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1</w:t>
            </w:r>
          </w:p>
        </w:tc>
        <w:tc>
          <w:tcPr>
            <w:tcW w:w="669" w:type="dxa"/>
            <w:noWrap/>
            <w:hideMark/>
          </w:tcPr>
          <w:p w14:paraId="2C1CFCB8"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2</w:t>
            </w:r>
          </w:p>
        </w:tc>
        <w:tc>
          <w:tcPr>
            <w:tcW w:w="670" w:type="dxa"/>
            <w:noWrap/>
            <w:hideMark/>
          </w:tcPr>
          <w:p w14:paraId="6F17FC6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3</w:t>
            </w:r>
          </w:p>
        </w:tc>
        <w:tc>
          <w:tcPr>
            <w:tcW w:w="669" w:type="dxa"/>
            <w:noWrap/>
            <w:hideMark/>
          </w:tcPr>
          <w:p w14:paraId="063BDCC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4</w:t>
            </w:r>
          </w:p>
        </w:tc>
        <w:tc>
          <w:tcPr>
            <w:tcW w:w="744" w:type="dxa"/>
            <w:noWrap/>
            <w:hideMark/>
          </w:tcPr>
          <w:p w14:paraId="4191AFC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5</w:t>
            </w:r>
          </w:p>
        </w:tc>
        <w:tc>
          <w:tcPr>
            <w:tcW w:w="720" w:type="dxa"/>
            <w:noWrap/>
            <w:hideMark/>
          </w:tcPr>
          <w:p w14:paraId="0D12792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6</w:t>
            </w:r>
          </w:p>
        </w:tc>
        <w:tc>
          <w:tcPr>
            <w:tcW w:w="720" w:type="dxa"/>
            <w:noWrap/>
            <w:hideMark/>
          </w:tcPr>
          <w:p w14:paraId="18BECF05"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7</w:t>
            </w:r>
          </w:p>
        </w:tc>
        <w:tc>
          <w:tcPr>
            <w:tcW w:w="720" w:type="dxa"/>
            <w:noWrap/>
            <w:hideMark/>
          </w:tcPr>
          <w:p w14:paraId="6B18C45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8</w:t>
            </w:r>
          </w:p>
        </w:tc>
        <w:tc>
          <w:tcPr>
            <w:tcW w:w="810" w:type="dxa"/>
          </w:tcPr>
          <w:p w14:paraId="3031090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All</w:t>
            </w:r>
          </w:p>
        </w:tc>
      </w:tr>
      <w:tr w:rsidR="00955286" w:rsidRPr="007A7EA6" w14:paraId="621F07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6DF0943E"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Packages</w:t>
            </w:r>
          </w:p>
        </w:tc>
        <w:tc>
          <w:tcPr>
            <w:tcW w:w="670" w:type="dxa"/>
            <w:noWrap/>
            <w:vAlign w:val="bottom"/>
            <w:hideMark/>
          </w:tcPr>
          <w:p w14:paraId="417403C9" w14:textId="3345D54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71" w:type="dxa"/>
            <w:noWrap/>
            <w:vAlign w:val="bottom"/>
            <w:hideMark/>
          </w:tcPr>
          <w:p w14:paraId="1AC21A34" w14:textId="040F572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5</w:t>
            </w:r>
          </w:p>
        </w:tc>
        <w:tc>
          <w:tcPr>
            <w:tcW w:w="669" w:type="dxa"/>
            <w:noWrap/>
            <w:vAlign w:val="bottom"/>
            <w:hideMark/>
          </w:tcPr>
          <w:p w14:paraId="2373EAC0" w14:textId="0C65C1F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2</w:t>
            </w:r>
          </w:p>
        </w:tc>
        <w:tc>
          <w:tcPr>
            <w:tcW w:w="670" w:type="dxa"/>
            <w:noWrap/>
            <w:vAlign w:val="bottom"/>
            <w:hideMark/>
          </w:tcPr>
          <w:p w14:paraId="31018185" w14:textId="17679A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5</w:t>
            </w:r>
          </w:p>
        </w:tc>
        <w:tc>
          <w:tcPr>
            <w:tcW w:w="669" w:type="dxa"/>
            <w:noWrap/>
            <w:vAlign w:val="bottom"/>
            <w:hideMark/>
          </w:tcPr>
          <w:p w14:paraId="21D2A6E2" w14:textId="57A711A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67</w:t>
            </w:r>
          </w:p>
        </w:tc>
        <w:tc>
          <w:tcPr>
            <w:tcW w:w="670" w:type="dxa"/>
            <w:noWrap/>
            <w:vAlign w:val="bottom"/>
            <w:hideMark/>
          </w:tcPr>
          <w:p w14:paraId="2958DE3B" w14:textId="1B44D1E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73</w:t>
            </w:r>
          </w:p>
        </w:tc>
        <w:tc>
          <w:tcPr>
            <w:tcW w:w="669" w:type="dxa"/>
            <w:noWrap/>
            <w:vAlign w:val="bottom"/>
            <w:hideMark/>
          </w:tcPr>
          <w:p w14:paraId="515244C4" w14:textId="4E253F0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68</w:t>
            </w:r>
          </w:p>
        </w:tc>
        <w:tc>
          <w:tcPr>
            <w:tcW w:w="744" w:type="dxa"/>
            <w:noWrap/>
            <w:vAlign w:val="bottom"/>
            <w:hideMark/>
          </w:tcPr>
          <w:p w14:paraId="5C24EA0B" w14:textId="651752A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165</w:t>
            </w:r>
          </w:p>
        </w:tc>
        <w:tc>
          <w:tcPr>
            <w:tcW w:w="720" w:type="dxa"/>
            <w:noWrap/>
            <w:vAlign w:val="bottom"/>
            <w:hideMark/>
          </w:tcPr>
          <w:p w14:paraId="0F3395D8" w14:textId="6176CFC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783</w:t>
            </w:r>
          </w:p>
        </w:tc>
        <w:tc>
          <w:tcPr>
            <w:tcW w:w="720" w:type="dxa"/>
            <w:noWrap/>
            <w:vAlign w:val="bottom"/>
            <w:hideMark/>
          </w:tcPr>
          <w:p w14:paraId="49083DE2" w14:textId="0BF7031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25</w:t>
            </w:r>
          </w:p>
        </w:tc>
        <w:tc>
          <w:tcPr>
            <w:tcW w:w="720" w:type="dxa"/>
            <w:noWrap/>
            <w:vAlign w:val="bottom"/>
            <w:hideMark/>
          </w:tcPr>
          <w:p w14:paraId="5C3AECB4" w14:textId="597ED1B3"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475</w:t>
            </w:r>
          </w:p>
        </w:tc>
        <w:tc>
          <w:tcPr>
            <w:tcW w:w="810" w:type="dxa"/>
            <w:vAlign w:val="bottom"/>
          </w:tcPr>
          <w:p w14:paraId="5B979AEB" w14:textId="300FEA8C"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3094</w:t>
            </w:r>
          </w:p>
        </w:tc>
      </w:tr>
      <w:tr w:rsidR="00955286" w:rsidRPr="007A7EA6" w14:paraId="66900ED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5B801824" w14:textId="77777777" w:rsidR="00955286" w:rsidRPr="007A7EA6" w:rsidRDefault="00955286" w:rsidP="00955286">
            <w:pPr>
              <w:rPr>
                <w:rFonts w:ascii="Calibri" w:hAnsi="Calibri"/>
                <w:color w:val="000000"/>
                <w:sz w:val="20"/>
                <w:szCs w:val="20"/>
              </w:rPr>
            </w:pPr>
            <w:proofErr w:type="spellStart"/>
            <w:r w:rsidRPr="007A7EA6">
              <w:rPr>
                <w:rFonts w:ascii="Calibri" w:hAnsi="Calibri"/>
                <w:color w:val="000000"/>
                <w:sz w:val="20"/>
                <w:szCs w:val="20"/>
              </w:rPr>
              <w:t>Pkg</w:t>
            </w:r>
            <w:proofErr w:type="spellEnd"/>
            <w:r w:rsidRPr="007A7EA6">
              <w:rPr>
                <w:rFonts w:ascii="Calibri" w:hAnsi="Calibri"/>
                <w:color w:val="000000"/>
                <w:sz w:val="20"/>
                <w:szCs w:val="20"/>
              </w:rPr>
              <w:t xml:space="preserve"> w/Test Dir</w:t>
            </w:r>
          </w:p>
        </w:tc>
        <w:tc>
          <w:tcPr>
            <w:tcW w:w="670" w:type="dxa"/>
            <w:noWrap/>
            <w:vAlign w:val="bottom"/>
            <w:hideMark/>
          </w:tcPr>
          <w:p w14:paraId="5C2AFF62" w14:textId="0A648E2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w:t>
            </w:r>
          </w:p>
        </w:tc>
        <w:tc>
          <w:tcPr>
            <w:tcW w:w="671" w:type="dxa"/>
            <w:noWrap/>
            <w:vAlign w:val="bottom"/>
            <w:hideMark/>
          </w:tcPr>
          <w:p w14:paraId="7894386D" w14:textId="0F8BC0B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w:t>
            </w:r>
          </w:p>
        </w:tc>
        <w:tc>
          <w:tcPr>
            <w:tcW w:w="669" w:type="dxa"/>
            <w:noWrap/>
            <w:vAlign w:val="bottom"/>
            <w:hideMark/>
          </w:tcPr>
          <w:p w14:paraId="6945A807" w14:textId="0A99FC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w:t>
            </w:r>
          </w:p>
        </w:tc>
        <w:tc>
          <w:tcPr>
            <w:tcW w:w="670" w:type="dxa"/>
            <w:noWrap/>
            <w:vAlign w:val="bottom"/>
            <w:hideMark/>
          </w:tcPr>
          <w:p w14:paraId="304C0D41" w14:textId="168596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69" w:type="dxa"/>
            <w:noWrap/>
            <w:vAlign w:val="bottom"/>
            <w:hideMark/>
          </w:tcPr>
          <w:p w14:paraId="70A541FD" w14:textId="50266C30"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c>
          <w:tcPr>
            <w:tcW w:w="670" w:type="dxa"/>
            <w:noWrap/>
            <w:vAlign w:val="bottom"/>
            <w:hideMark/>
          </w:tcPr>
          <w:p w14:paraId="0EE17CC7" w14:textId="4955D29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6</w:t>
            </w:r>
          </w:p>
        </w:tc>
        <w:tc>
          <w:tcPr>
            <w:tcW w:w="669" w:type="dxa"/>
            <w:noWrap/>
            <w:vAlign w:val="bottom"/>
            <w:hideMark/>
          </w:tcPr>
          <w:p w14:paraId="7B7C8720" w14:textId="3D01FB5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w:t>
            </w:r>
          </w:p>
        </w:tc>
        <w:tc>
          <w:tcPr>
            <w:tcW w:w="744" w:type="dxa"/>
            <w:noWrap/>
            <w:vAlign w:val="bottom"/>
            <w:hideMark/>
          </w:tcPr>
          <w:p w14:paraId="7358D69A" w14:textId="6EA6DEF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28</w:t>
            </w:r>
          </w:p>
        </w:tc>
        <w:tc>
          <w:tcPr>
            <w:tcW w:w="720" w:type="dxa"/>
            <w:noWrap/>
            <w:vAlign w:val="bottom"/>
            <w:hideMark/>
          </w:tcPr>
          <w:p w14:paraId="322DB514" w14:textId="2EAC844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83</w:t>
            </w:r>
          </w:p>
        </w:tc>
        <w:tc>
          <w:tcPr>
            <w:tcW w:w="720" w:type="dxa"/>
            <w:noWrap/>
            <w:vAlign w:val="bottom"/>
            <w:hideMark/>
          </w:tcPr>
          <w:p w14:paraId="1E887FBB" w14:textId="7F2BC15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0</w:t>
            </w:r>
          </w:p>
        </w:tc>
        <w:tc>
          <w:tcPr>
            <w:tcW w:w="720" w:type="dxa"/>
            <w:noWrap/>
            <w:vAlign w:val="bottom"/>
            <w:hideMark/>
          </w:tcPr>
          <w:p w14:paraId="7598FD00" w14:textId="6B7A478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407</w:t>
            </w:r>
          </w:p>
        </w:tc>
        <w:tc>
          <w:tcPr>
            <w:tcW w:w="810" w:type="dxa"/>
            <w:vAlign w:val="bottom"/>
          </w:tcPr>
          <w:p w14:paraId="092EE190" w14:textId="691A6CFB"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295</w:t>
            </w:r>
          </w:p>
        </w:tc>
      </w:tr>
      <w:tr w:rsidR="00955286" w:rsidRPr="007A7EA6" w14:paraId="4D9DBF2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3F95B9BA"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Tested %</w:t>
            </w:r>
          </w:p>
        </w:tc>
        <w:tc>
          <w:tcPr>
            <w:tcW w:w="670" w:type="dxa"/>
            <w:noWrap/>
            <w:vAlign w:val="bottom"/>
            <w:hideMark/>
          </w:tcPr>
          <w:p w14:paraId="6E02DED2" w14:textId="1933B4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71" w:type="dxa"/>
            <w:noWrap/>
            <w:vAlign w:val="bottom"/>
            <w:hideMark/>
          </w:tcPr>
          <w:p w14:paraId="7F2B1EB6" w14:textId="5398DD0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69" w:type="dxa"/>
            <w:noWrap/>
            <w:vAlign w:val="bottom"/>
            <w:hideMark/>
          </w:tcPr>
          <w:p w14:paraId="34463935" w14:textId="58876FD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70" w:type="dxa"/>
            <w:noWrap/>
            <w:vAlign w:val="bottom"/>
            <w:hideMark/>
          </w:tcPr>
          <w:p w14:paraId="050D814C" w14:textId="75DEE8F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5</w:t>
            </w:r>
          </w:p>
        </w:tc>
        <w:tc>
          <w:tcPr>
            <w:tcW w:w="669" w:type="dxa"/>
            <w:noWrap/>
            <w:vAlign w:val="bottom"/>
            <w:hideMark/>
          </w:tcPr>
          <w:p w14:paraId="7225E852" w14:textId="0AB2C10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w:t>
            </w:r>
          </w:p>
        </w:tc>
        <w:tc>
          <w:tcPr>
            <w:tcW w:w="670" w:type="dxa"/>
            <w:noWrap/>
            <w:vAlign w:val="bottom"/>
            <w:hideMark/>
          </w:tcPr>
          <w:p w14:paraId="334E75F8" w14:textId="78B37AC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69" w:type="dxa"/>
            <w:noWrap/>
            <w:vAlign w:val="bottom"/>
            <w:hideMark/>
          </w:tcPr>
          <w:p w14:paraId="64107F63" w14:textId="1CA0FE4F"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744" w:type="dxa"/>
            <w:noWrap/>
            <w:vAlign w:val="bottom"/>
            <w:hideMark/>
          </w:tcPr>
          <w:p w14:paraId="67F3E010" w14:textId="70F6AE0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720" w:type="dxa"/>
            <w:noWrap/>
            <w:vAlign w:val="bottom"/>
            <w:hideMark/>
          </w:tcPr>
          <w:p w14:paraId="11E7C39F" w14:textId="38C300A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w:t>
            </w:r>
          </w:p>
        </w:tc>
        <w:tc>
          <w:tcPr>
            <w:tcW w:w="720" w:type="dxa"/>
            <w:noWrap/>
            <w:vAlign w:val="bottom"/>
            <w:hideMark/>
          </w:tcPr>
          <w:p w14:paraId="03485D44" w14:textId="2FC20EA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5</w:t>
            </w:r>
          </w:p>
        </w:tc>
        <w:tc>
          <w:tcPr>
            <w:tcW w:w="720" w:type="dxa"/>
            <w:noWrap/>
            <w:vAlign w:val="bottom"/>
            <w:hideMark/>
          </w:tcPr>
          <w:p w14:paraId="0A2EBD84" w14:textId="582A0868"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4</w:t>
            </w:r>
          </w:p>
        </w:tc>
        <w:tc>
          <w:tcPr>
            <w:tcW w:w="810" w:type="dxa"/>
            <w:vAlign w:val="bottom"/>
          </w:tcPr>
          <w:p w14:paraId="3E293331" w14:textId="694DB8BA"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r>
    </w:tbl>
    <w:p w14:paraId="7686E9C2" w14:textId="77777777" w:rsidR="006F0A4E" w:rsidRDefault="006F0A4E" w:rsidP="007A7EA6">
      <w:pPr>
        <w:pStyle w:val="BodyText"/>
      </w:pPr>
    </w:p>
    <w:p w14:paraId="2D437D24" w14:textId="204997D5" w:rsidR="007A7EA6" w:rsidRDefault="007A7EA6" w:rsidP="007A7EA6">
      <w:pPr>
        <w:pStyle w:val="BodyText"/>
      </w:pPr>
      <w:r>
        <w:t xml:space="preserve">Table </w:t>
      </w:r>
      <w:r w:rsidR="005A79ED">
        <w:t>for</w:t>
      </w:r>
      <w:r>
        <w:t xml:space="preserve"> data shown in Figure 2</w:t>
      </w:r>
      <w:r w:rsidR="006F0A4E">
        <w:t xml:space="preserve">: </w:t>
      </w:r>
      <w:r w:rsidR="006F0A4E" w:rsidRPr="006F0A4E">
        <w:t>Packages by year updated and testing framework dependency</w:t>
      </w:r>
      <w:r w:rsidR="006F0A4E">
        <w:t>; only non-zero percentages shown</w:t>
      </w:r>
    </w:p>
    <w:tbl>
      <w:tblPr>
        <w:tblStyle w:val="GridTable1Light-Accent1"/>
        <w:tblW w:w="5173" w:type="pct"/>
        <w:tblLook w:val="04A0" w:firstRow="1" w:lastRow="0" w:firstColumn="1" w:lastColumn="0" w:noHBand="0" w:noVBand="1"/>
      </w:tblPr>
      <w:tblGrid>
        <w:gridCol w:w="1255"/>
        <w:gridCol w:w="622"/>
        <w:gridCol w:w="622"/>
        <w:gridCol w:w="634"/>
        <w:gridCol w:w="709"/>
        <w:gridCol w:w="709"/>
        <w:gridCol w:w="709"/>
        <w:gridCol w:w="709"/>
        <w:gridCol w:w="783"/>
        <w:gridCol w:w="819"/>
        <w:gridCol w:w="686"/>
        <w:gridCol w:w="686"/>
        <w:gridCol w:w="731"/>
      </w:tblGrid>
      <w:tr w:rsidR="007A7EA6" w:rsidRPr="00520CB1" w14:paraId="06516454" w14:textId="77777777" w:rsidTr="006F2EE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12489B9" w14:textId="77777777" w:rsidR="007A7EA6" w:rsidRPr="008B189E" w:rsidRDefault="007A7EA6" w:rsidP="0061651F">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Year</w:t>
            </w:r>
          </w:p>
        </w:tc>
        <w:tc>
          <w:tcPr>
            <w:tcW w:w="622" w:type="dxa"/>
            <w:noWrap/>
            <w:hideMark/>
          </w:tcPr>
          <w:p w14:paraId="41C4482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8</w:t>
            </w:r>
          </w:p>
        </w:tc>
        <w:tc>
          <w:tcPr>
            <w:tcW w:w="622" w:type="dxa"/>
            <w:noWrap/>
            <w:hideMark/>
          </w:tcPr>
          <w:p w14:paraId="22113173"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9</w:t>
            </w:r>
          </w:p>
        </w:tc>
        <w:tc>
          <w:tcPr>
            <w:tcW w:w="634" w:type="dxa"/>
            <w:noWrap/>
            <w:hideMark/>
          </w:tcPr>
          <w:p w14:paraId="08A2D97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0</w:t>
            </w:r>
          </w:p>
        </w:tc>
        <w:tc>
          <w:tcPr>
            <w:tcW w:w="709" w:type="dxa"/>
            <w:noWrap/>
            <w:hideMark/>
          </w:tcPr>
          <w:p w14:paraId="6A7DE8D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1</w:t>
            </w:r>
          </w:p>
        </w:tc>
        <w:tc>
          <w:tcPr>
            <w:tcW w:w="709" w:type="dxa"/>
            <w:noWrap/>
            <w:hideMark/>
          </w:tcPr>
          <w:p w14:paraId="7B5AAA4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2</w:t>
            </w:r>
          </w:p>
        </w:tc>
        <w:tc>
          <w:tcPr>
            <w:tcW w:w="709" w:type="dxa"/>
            <w:noWrap/>
            <w:hideMark/>
          </w:tcPr>
          <w:p w14:paraId="6042DFF2"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3</w:t>
            </w:r>
          </w:p>
        </w:tc>
        <w:tc>
          <w:tcPr>
            <w:tcW w:w="709" w:type="dxa"/>
            <w:noWrap/>
            <w:hideMark/>
          </w:tcPr>
          <w:p w14:paraId="009640D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4</w:t>
            </w:r>
          </w:p>
        </w:tc>
        <w:tc>
          <w:tcPr>
            <w:tcW w:w="783" w:type="dxa"/>
            <w:noWrap/>
            <w:hideMark/>
          </w:tcPr>
          <w:p w14:paraId="1F41A670"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5</w:t>
            </w:r>
          </w:p>
        </w:tc>
        <w:tc>
          <w:tcPr>
            <w:tcW w:w="819" w:type="dxa"/>
            <w:noWrap/>
            <w:hideMark/>
          </w:tcPr>
          <w:p w14:paraId="349ACA9D"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6</w:t>
            </w:r>
          </w:p>
        </w:tc>
        <w:tc>
          <w:tcPr>
            <w:tcW w:w="686" w:type="dxa"/>
            <w:noWrap/>
            <w:hideMark/>
          </w:tcPr>
          <w:p w14:paraId="315BC9A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7</w:t>
            </w:r>
          </w:p>
        </w:tc>
        <w:tc>
          <w:tcPr>
            <w:tcW w:w="686" w:type="dxa"/>
            <w:noWrap/>
            <w:hideMark/>
          </w:tcPr>
          <w:p w14:paraId="2954015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8</w:t>
            </w:r>
          </w:p>
        </w:tc>
        <w:tc>
          <w:tcPr>
            <w:tcW w:w="731" w:type="dxa"/>
            <w:noWrap/>
            <w:hideMark/>
          </w:tcPr>
          <w:p w14:paraId="16C45DD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All</w:t>
            </w:r>
          </w:p>
        </w:tc>
      </w:tr>
      <w:tr w:rsidR="006F2EEA" w:rsidRPr="00520CB1" w14:paraId="299BF97F"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7B82AA77" w14:textId="77777777" w:rsidR="006F2EEA" w:rsidRPr="008B189E" w:rsidRDefault="006F2EEA" w:rsidP="006F2EEA">
            <w:pPr>
              <w:rPr>
                <w:rFonts w:asciiTheme="majorHAnsi" w:eastAsia="Arial Unicode MS" w:hAnsiTheme="majorHAnsi" w:cstheme="majorHAnsi"/>
                <w:color w:val="000000"/>
                <w:sz w:val="20"/>
                <w:szCs w:val="20"/>
              </w:rPr>
            </w:pPr>
            <w:r w:rsidRPr="00520CB1">
              <w:rPr>
                <w:rFonts w:asciiTheme="majorHAnsi" w:eastAsia="Arial Unicode MS" w:hAnsiTheme="majorHAnsi" w:cstheme="majorHAnsi"/>
                <w:color w:val="000000"/>
                <w:sz w:val="20"/>
                <w:szCs w:val="20"/>
              </w:rPr>
              <w:t>Packages</w:t>
            </w:r>
          </w:p>
        </w:tc>
        <w:tc>
          <w:tcPr>
            <w:tcW w:w="622" w:type="dxa"/>
            <w:noWrap/>
            <w:vAlign w:val="bottom"/>
            <w:hideMark/>
          </w:tcPr>
          <w:p w14:paraId="5ED28569" w14:textId="30749EA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4D54FE36" w14:textId="006088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50A93B21" w14:textId="1624E10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074E2ED8" w14:textId="57F897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5D67BD61" w14:textId="026A215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6FD912D1" w14:textId="0017A8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75B3E14C" w14:textId="3B9573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0D706BD" w14:textId="63FE85A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242A4A51" w14:textId="57B5682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0571CE1C" w14:textId="377862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79FCC2FD" w14:textId="23E5192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70D1544D" w14:textId="5C5E314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r w:rsidR="006F2EEA" w:rsidRPr="00520CB1" w14:paraId="16ADB8FD"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5FBF49C9"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Pkgs</w:t>
            </w:r>
            <w:proofErr w:type="spellEnd"/>
            <w:r w:rsidRPr="008B189E">
              <w:rPr>
                <w:rFonts w:asciiTheme="majorHAnsi" w:eastAsia="Arial Unicode MS" w:hAnsiTheme="majorHAnsi" w:cstheme="majorHAnsi"/>
                <w:color w:val="000000"/>
                <w:sz w:val="20"/>
                <w:szCs w:val="20"/>
              </w:rPr>
              <w:t xml:space="preserve"> w/Dep</w:t>
            </w:r>
          </w:p>
        </w:tc>
        <w:tc>
          <w:tcPr>
            <w:tcW w:w="622" w:type="dxa"/>
            <w:noWrap/>
            <w:vAlign w:val="bottom"/>
            <w:hideMark/>
          </w:tcPr>
          <w:p w14:paraId="487E9D41" w14:textId="1B57E5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3C639C68" w14:textId="2F866B2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54741ACC" w14:textId="284324D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534D5DC" w14:textId="220025C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56FD12EA" w14:textId="5C514B5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45CB8B7A" w14:textId="521C754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2CB29373" w14:textId="27AEB76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83" w:type="dxa"/>
            <w:noWrap/>
            <w:vAlign w:val="bottom"/>
            <w:hideMark/>
          </w:tcPr>
          <w:p w14:paraId="59CF6B3B" w14:textId="3E437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0551A914" w14:textId="5D2E7D4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8D0144C" w14:textId="5D7843F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51A76BA5" w14:textId="355245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w:t>
            </w:r>
          </w:p>
        </w:tc>
        <w:tc>
          <w:tcPr>
            <w:tcW w:w="731" w:type="dxa"/>
            <w:noWrap/>
            <w:vAlign w:val="bottom"/>
            <w:hideMark/>
          </w:tcPr>
          <w:p w14:paraId="1ED97016" w14:textId="30B0EB9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r>
      <w:tr w:rsidR="006F2EEA" w:rsidRPr="00520CB1" w14:paraId="3D7E8E68"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19E6FD8"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svUnit</w:t>
            </w:r>
            <w:proofErr w:type="spellEnd"/>
          </w:p>
        </w:tc>
        <w:tc>
          <w:tcPr>
            <w:tcW w:w="622" w:type="dxa"/>
            <w:noWrap/>
            <w:vAlign w:val="bottom"/>
            <w:hideMark/>
          </w:tcPr>
          <w:p w14:paraId="56357235" w14:textId="771BAB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5B6B32B2" w14:textId="0FC292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A84AF88" w14:textId="2D7E374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F4EB838" w14:textId="038A8AE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59FDFE94" w14:textId="28487BC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 (1)</w:t>
            </w:r>
          </w:p>
        </w:tc>
        <w:tc>
          <w:tcPr>
            <w:tcW w:w="709" w:type="dxa"/>
            <w:noWrap/>
            <w:vAlign w:val="bottom"/>
            <w:hideMark/>
          </w:tcPr>
          <w:p w14:paraId="001C637D" w14:textId="3FB99DF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5C215F37" w14:textId="2B0EE1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 (1)</w:t>
            </w:r>
          </w:p>
        </w:tc>
        <w:tc>
          <w:tcPr>
            <w:tcW w:w="783" w:type="dxa"/>
            <w:noWrap/>
            <w:vAlign w:val="bottom"/>
            <w:hideMark/>
          </w:tcPr>
          <w:p w14:paraId="074EB2A7" w14:textId="5536EA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 (1)</w:t>
            </w:r>
          </w:p>
        </w:tc>
        <w:tc>
          <w:tcPr>
            <w:tcW w:w="819" w:type="dxa"/>
            <w:noWrap/>
            <w:vAlign w:val="bottom"/>
            <w:hideMark/>
          </w:tcPr>
          <w:p w14:paraId="71286138" w14:textId="7ED434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9 (1)</w:t>
            </w:r>
          </w:p>
        </w:tc>
        <w:tc>
          <w:tcPr>
            <w:tcW w:w="686" w:type="dxa"/>
            <w:noWrap/>
            <w:vAlign w:val="bottom"/>
            <w:hideMark/>
          </w:tcPr>
          <w:p w14:paraId="35269628" w14:textId="662BACE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3 (1)</w:t>
            </w:r>
          </w:p>
        </w:tc>
        <w:tc>
          <w:tcPr>
            <w:tcW w:w="686" w:type="dxa"/>
            <w:noWrap/>
            <w:vAlign w:val="bottom"/>
            <w:hideMark/>
          </w:tcPr>
          <w:p w14:paraId="245B5D44" w14:textId="3B700777"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3 (1)</w:t>
            </w:r>
          </w:p>
        </w:tc>
        <w:tc>
          <w:tcPr>
            <w:tcW w:w="731" w:type="dxa"/>
            <w:noWrap/>
            <w:vAlign w:val="bottom"/>
            <w:hideMark/>
          </w:tcPr>
          <w:p w14:paraId="6015C049" w14:textId="19D452C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9</w:t>
            </w:r>
          </w:p>
        </w:tc>
      </w:tr>
      <w:tr w:rsidR="006F2EEA" w:rsidRPr="00520CB1" w14:paraId="5EA5C857"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3B29F61C" w14:textId="77777777" w:rsidR="006F2EEA" w:rsidRPr="008B189E" w:rsidRDefault="006F2EEA" w:rsidP="006F2EEA">
            <w:pPr>
              <w:rPr>
                <w:rFonts w:asciiTheme="majorHAnsi" w:eastAsia="Arial Unicode MS" w:hAnsiTheme="majorHAnsi" w:cstheme="majorHAnsi"/>
                <w:color w:val="000000"/>
                <w:sz w:val="20"/>
                <w:szCs w:val="20"/>
              </w:rPr>
            </w:pPr>
            <w:proofErr w:type="spellStart"/>
            <w:r w:rsidRPr="008B189E">
              <w:rPr>
                <w:rFonts w:asciiTheme="majorHAnsi" w:eastAsia="Arial Unicode MS" w:hAnsiTheme="majorHAnsi" w:cstheme="majorHAnsi"/>
                <w:color w:val="000000"/>
                <w:sz w:val="20"/>
                <w:szCs w:val="20"/>
              </w:rPr>
              <w:t>RUnit</w:t>
            </w:r>
            <w:proofErr w:type="spellEnd"/>
            <w:r w:rsidRPr="00520CB1">
              <w:rPr>
                <w:rFonts w:asciiTheme="majorHAnsi" w:eastAsia="Arial Unicode MS" w:hAnsiTheme="majorHAnsi" w:cstheme="majorHAnsi"/>
                <w:color w:val="000000"/>
                <w:sz w:val="20"/>
                <w:szCs w:val="20"/>
              </w:rPr>
              <w:t xml:space="preserve"> (%)</w:t>
            </w:r>
          </w:p>
        </w:tc>
        <w:tc>
          <w:tcPr>
            <w:tcW w:w="622" w:type="dxa"/>
            <w:noWrap/>
            <w:vAlign w:val="bottom"/>
            <w:hideMark/>
          </w:tcPr>
          <w:p w14:paraId="53D37134" w14:textId="1AC8312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71AABA58" w14:textId="07EA38D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DBBB5BC" w14:textId="1F87B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6537B933" w14:textId="5D9D6D7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25C8B371" w14:textId="1FAD5AA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1F98CEB1" w14:textId="0F10BA3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1 (4)</w:t>
            </w:r>
          </w:p>
        </w:tc>
        <w:tc>
          <w:tcPr>
            <w:tcW w:w="709" w:type="dxa"/>
            <w:noWrap/>
            <w:vAlign w:val="bottom"/>
            <w:hideMark/>
          </w:tcPr>
          <w:p w14:paraId="443E3192" w14:textId="0F420C6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 (3)</w:t>
            </w:r>
          </w:p>
        </w:tc>
        <w:tc>
          <w:tcPr>
            <w:tcW w:w="783" w:type="dxa"/>
            <w:noWrap/>
            <w:vAlign w:val="bottom"/>
            <w:hideMark/>
          </w:tcPr>
          <w:p w14:paraId="21007CA4" w14:textId="6AED573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7 (11)</w:t>
            </w:r>
          </w:p>
        </w:tc>
        <w:tc>
          <w:tcPr>
            <w:tcW w:w="819" w:type="dxa"/>
            <w:noWrap/>
            <w:vAlign w:val="bottom"/>
            <w:hideMark/>
          </w:tcPr>
          <w:p w14:paraId="2ABA67D0" w14:textId="22484AF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72 (21)</w:t>
            </w:r>
          </w:p>
        </w:tc>
        <w:tc>
          <w:tcPr>
            <w:tcW w:w="686" w:type="dxa"/>
            <w:noWrap/>
            <w:vAlign w:val="bottom"/>
            <w:hideMark/>
          </w:tcPr>
          <w:p w14:paraId="4C2D4DEF" w14:textId="4201AB5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45 (27)</w:t>
            </w:r>
          </w:p>
        </w:tc>
        <w:tc>
          <w:tcPr>
            <w:tcW w:w="686" w:type="dxa"/>
            <w:noWrap/>
            <w:vAlign w:val="bottom"/>
            <w:hideMark/>
          </w:tcPr>
          <w:p w14:paraId="0113AC95" w14:textId="652BEF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985 (36)</w:t>
            </w:r>
          </w:p>
        </w:tc>
        <w:tc>
          <w:tcPr>
            <w:tcW w:w="731" w:type="dxa"/>
            <w:noWrap/>
            <w:vAlign w:val="bottom"/>
            <w:hideMark/>
          </w:tcPr>
          <w:p w14:paraId="6AD0930A" w14:textId="519F7A7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77</w:t>
            </w:r>
          </w:p>
        </w:tc>
      </w:tr>
      <w:tr w:rsidR="006F2EEA" w:rsidRPr="00520CB1" w14:paraId="158742E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9039197" w14:textId="77777777" w:rsidR="006F2EEA" w:rsidRPr="008B189E" w:rsidRDefault="006F2EEA" w:rsidP="006F2EEA">
            <w:pPr>
              <w:rPr>
                <w:rFonts w:asciiTheme="majorHAnsi" w:hAnsiTheme="majorHAnsi" w:cstheme="majorHAnsi"/>
                <w:color w:val="000000"/>
                <w:sz w:val="20"/>
                <w:szCs w:val="20"/>
              </w:rPr>
            </w:pPr>
            <w:proofErr w:type="spellStart"/>
            <w:r w:rsidRPr="00520CB1">
              <w:rPr>
                <w:rFonts w:asciiTheme="majorHAnsi" w:hAnsiTheme="majorHAnsi" w:cstheme="majorHAnsi"/>
                <w:color w:val="000000"/>
                <w:sz w:val="20"/>
                <w:szCs w:val="20"/>
              </w:rPr>
              <w:t>t</w:t>
            </w:r>
            <w:r w:rsidRPr="008B189E">
              <w:rPr>
                <w:rFonts w:asciiTheme="majorHAnsi" w:hAnsiTheme="majorHAnsi" w:cstheme="majorHAnsi"/>
                <w:color w:val="000000"/>
                <w:sz w:val="20"/>
                <w:szCs w:val="20"/>
              </w:rPr>
              <w:t>estthat</w:t>
            </w:r>
            <w:proofErr w:type="spellEnd"/>
            <w:r w:rsidRPr="00520CB1">
              <w:rPr>
                <w:rFonts w:asciiTheme="majorHAnsi" w:hAnsiTheme="majorHAnsi" w:cstheme="majorHAnsi"/>
                <w:color w:val="000000"/>
                <w:sz w:val="20"/>
                <w:szCs w:val="20"/>
              </w:rPr>
              <w:t xml:space="preserve"> (%)</w:t>
            </w:r>
          </w:p>
        </w:tc>
        <w:tc>
          <w:tcPr>
            <w:tcW w:w="622" w:type="dxa"/>
            <w:noWrap/>
            <w:vAlign w:val="bottom"/>
            <w:hideMark/>
          </w:tcPr>
          <w:p w14:paraId="38F51B7B" w14:textId="57677B8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2E2C1E6B" w14:textId="383CE56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6D97B573" w14:textId="76689C1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0190106" w14:textId="507F708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A4933F3" w14:textId="51A666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55AB2FE" w14:textId="6439D2B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3917936" w14:textId="7964D4F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2EE3FCA3" w14:textId="75EF77D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819" w:type="dxa"/>
            <w:noWrap/>
            <w:vAlign w:val="bottom"/>
            <w:hideMark/>
          </w:tcPr>
          <w:p w14:paraId="7B5FC1F8" w14:textId="399BEF2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3A12F3F" w14:textId="652AD81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c>
          <w:tcPr>
            <w:tcW w:w="686" w:type="dxa"/>
            <w:noWrap/>
            <w:vAlign w:val="bottom"/>
            <w:hideMark/>
          </w:tcPr>
          <w:p w14:paraId="799E49F1" w14:textId="3F61C92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8</w:t>
            </w:r>
          </w:p>
        </w:tc>
        <w:tc>
          <w:tcPr>
            <w:tcW w:w="731" w:type="dxa"/>
            <w:noWrap/>
            <w:vAlign w:val="bottom"/>
            <w:hideMark/>
          </w:tcPr>
          <w:p w14:paraId="48879C62" w14:textId="0D119B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r>
      <w:tr w:rsidR="006F2EEA" w:rsidRPr="00520CB1" w14:paraId="7E33B12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011F6A73" w14:textId="77777777" w:rsidR="006F2EEA" w:rsidRPr="008B189E" w:rsidRDefault="006F2EEA" w:rsidP="006F2EEA">
            <w:pPr>
              <w:rPr>
                <w:rFonts w:asciiTheme="majorHAnsi" w:hAnsiTheme="majorHAnsi" w:cstheme="majorHAnsi"/>
                <w:color w:val="000000"/>
                <w:sz w:val="20"/>
                <w:szCs w:val="20"/>
              </w:rPr>
            </w:pPr>
            <w:proofErr w:type="spellStart"/>
            <w:r w:rsidRPr="008B189E">
              <w:rPr>
                <w:rFonts w:asciiTheme="majorHAnsi" w:hAnsiTheme="majorHAnsi" w:cstheme="majorHAnsi"/>
                <w:color w:val="000000"/>
                <w:sz w:val="20"/>
                <w:szCs w:val="20"/>
              </w:rPr>
              <w:t>testit</w:t>
            </w:r>
            <w:proofErr w:type="spellEnd"/>
          </w:p>
        </w:tc>
        <w:tc>
          <w:tcPr>
            <w:tcW w:w="622" w:type="dxa"/>
            <w:noWrap/>
            <w:vAlign w:val="bottom"/>
            <w:hideMark/>
          </w:tcPr>
          <w:p w14:paraId="2D4363EB" w14:textId="55264A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D5CF34F" w14:textId="5CE43C3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41EEE0DF" w14:textId="57853FB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435B1EE" w14:textId="3C1DCDA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AF7AA44" w14:textId="23F18CA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A4BAC06" w14:textId="07A9D6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4133A4C" w14:textId="366190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60B04076" w14:textId="409746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64A5DA50" w14:textId="7E7926F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49B51B09" w14:textId="6B8E065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43DAF84B" w14:textId="7BE9B46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731" w:type="dxa"/>
            <w:noWrap/>
            <w:vAlign w:val="bottom"/>
            <w:hideMark/>
          </w:tcPr>
          <w:p w14:paraId="42742EC9" w14:textId="70B6D5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r>
      <w:tr w:rsidR="006F2EEA" w:rsidRPr="00520CB1" w14:paraId="4669CBE8"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0211B96" w14:textId="77777777" w:rsidR="006F2EEA" w:rsidRPr="008B189E" w:rsidRDefault="006F2EEA" w:rsidP="006F2EEA">
            <w:pPr>
              <w:rPr>
                <w:rFonts w:asciiTheme="majorHAnsi" w:hAnsiTheme="majorHAnsi" w:cstheme="majorHAnsi"/>
                <w:color w:val="000000"/>
                <w:sz w:val="20"/>
                <w:szCs w:val="20"/>
              </w:rPr>
            </w:pPr>
            <w:r w:rsidRPr="008B189E">
              <w:rPr>
                <w:rFonts w:asciiTheme="majorHAnsi" w:hAnsiTheme="majorHAnsi" w:cstheme="majorHAnsi"/>
                <w:color w:val="000000"/>
                <w:sz w:val="20"/>
                <w:szCs w:val="20"/>
              </w:rPr>
              <w:t>unitizer</w:t>
            </w:r>
          </w:p>
        </w:tc>
        <w:tc>
          <w:tcPr>
            <w:tcW w:w="622" w:type="dxa"/>
            <w:noWrap/>
            <w:vAlign w:val="bottom"/>
            <w:hideMark/>
          </w:tcPr>
          <w:p w14:paraId="312C164B" w14:textId="2F10988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3601C0F" w14:textId="224CABE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192112A4" w14:textId="3B6E3A3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4D4D0FB" w14:textId="45630B1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361F7E4" w14:textId="4220BAD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06F9CFA" w14:textId="1BA9544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44E5F0AC" w14:textId="5A76C46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444EC5C2" w14:textId="779FE0D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1D058410" w14:textId="1C0EC08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77A81275" w14:textId="678B665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05D8F8A3" w14:textId="40BB8CA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31" w:type="dxa"/>
            <w:noWrap/>
            <w:vAlign w:val="bottom"/>
            <w:hideMark/>
          </w:tcPr>
          <w:p w14:paraId="6FC72881" w14:textId="7327BAA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r>
      <w:tr w:rsidR="006F2EEA" w:rsidRPr="00520CB1" w14:paraId="40F91D8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63C0649C" w14:textId="77777777" w:rsidR="006F2EEA" w:rsidRPr="008B189E" w:rsidRDefault="006F2EEA" w:rsidP="006F2EEA">
            <w:pPr>
              <w:rPr>
                <w:rFonts w:asciiTheme="majorHAnsi" w:hAnsiTheme="majorHAnsi" w:cstheme="majorHAnsi"/>
                <w:color w:val="000000"/>
                <w:sz w:val="20"/>
                <w:szCs w:val="20"/>
              </w:rPr>
            </w:pPr>
            <w:proofErr w:type="spellStart"/>
            <w:r w:rsidRPr="008B189E">
              <w:rPr>
                <w:rFonts w:asciiTheme="majorHAnsi" w:hAnsiTheme="majorHAnsi" w:cstheme="majorHAnsi"/>
                <w:color w:val="000000"/>
                <w:sz w:val="20"/>
                <w:szCs w:val="20"/>
              </w:rPr>
              <w:t>unittest</w:t>
            </w:r>
            <w:proofErr w:type="spellEnd"/>
          </w:p>
        </w:tc>
        <w:tc>
          <w:tcPr>
            <w:tcW w:w="622" w:type="dxa"/>
            <w:noWrap/>
            <w:vAlign w:val="bottom"/>
            <w:hideMark/>
          </w:tcPr>
          <w:p w14:paraId="66E0B300" w14:textId="4A2D9F0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553FEA47" w14:textId="2953BA4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100B997C" w14:textId="10A553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280BEEE8" w14:textId="7B13A1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6CD91158" w14:textId="5534460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5E7B5FB8" w14:textId="5A0A91E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3E13EE56" w14:textId="3AD199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DAB2094" w14:textId="55EA34E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490D7E3E" w14:textId="4A182A9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25B0FE5F" w14:textId="2A3AF75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121B40EE" w14:textId="3A30A8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3A96A9B3" w14:textId="395C72F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bl>
    <w:p w14:paraId="02D7CFA1" w14:textId="77777777" w:rsidR="007A7EA6" w:rsidRDefault="007A7EA6" w:rsidP="007A7EA6">
      <w:pPr>
        <w:pStyle w:val="BodyText"/>
        <w:keepNext/>
      </w:pPr>
    </w:p>
    <w:p w14:paraId="75A5A762" w14:textId="6D3CF2CE" w:rsidR="007A7EA6" w:rsidRDefault="007A7EA6" w:rsidP="007A7EA6">
      <w:pPr>
        <w:pStyle w:val="BodyText"/>
        <w:keepNext/>
      </w:pPr>
      <w:r>
        <w:t xml:space="preserve">Table </w:t>
      </w:r>
      <w:r w:rsidR="005A79ED">
        <w:t>for</w:t>
      </w:r>
      <w:r>
        <w:t xml:space="preserve"> data shown in Figure 3</w:t>
      </w:r>
      <w:r w:rsidR="006F0A4E">
        <w:t xml:space="preserve">: </w:t>
      </w:r>
      <w:r w:rsidR="006F0A4E" w:rsidRPr="005D2744">
        <w:rPr>
          <w:szCs w:val="22"/>
        </w:rPr>
        <w:t xml:space="preserve">Packages by year updated and presence of non-empty </w:t>
      </w:r>
      <w:proofErr w:type="spellStart"/>
      <w:r w:rsidR="006F0A4E" w:rsidRPr="005D2744">
        <w:rPr>
          <w:szCs w:val="22"/>
        </w:rPr>
        <w:t>src</w:t>
      </w:r>
      <w:proofErr w:type="spellEnd"/>
      <w:r w:rsidR="006F0A4E" w:rsidRPr="005D2744">
        <w:rPr>
          <w:szCs w:val="22"/>
        </w:rPr>
        <w:t xml:space="preserve"> directory</w:t>
      </w:r>
    </w:p>
    <w:tbl>
      <w:tblPr>
        <w:tblStyle w:val="GridTable1Light-Accent1"/>
        <w:tblW w:w="9535" w:type="dxa"/>
        <w:tblLook w:val="04A0" w:firstRow="1" w:lastRow="0" w:firstColumn="1" w:lastColumn="0" w:noHBand="0" w:noVBand="1"/>
      </w:tblPr>
      <w:tblGrid>
        <w:gridCol w:w="1165"/>
        <w:gridCol w:w="687"/>
        <w:gridCol w:w="687"/>
        <w:gridCol w:w="687"/>
        <w:gridCol w:w="688"/>
        <w:gridCol w:w="687"/>
        <w:gridCol w:w="687"/>
        <w:gridCol w:w="687"/>
        <w:gridCol w:w="688"/>
        <w:gridCol w:w="687"/>
        <w:gridCol w:w="687"/>
        <w:gridCol w:w="688"/>
        <w:gridCol w:w="810"/>
      </w:tblGrid>
      <w:tr w:rsidR="007A7EA6" w:rsidRPr="00A11916" w14:paraId="41197AF8" w14:textId="77777777" w:rsidTr="0061651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720F0258" w14:textId="77777777" w:rsidR="007A7EA6" w:rsidRPr="00A11916" w:rsidRDefault="007A7EA6" w:rsidP="0061651F">
            <w:pPr>
              <w:rPr>
                <w:rFonts w:asciiTheme="majorHAnsi" w:hAnsiTheme="majorHAnsi" w:cstheme="majorHAnsi"/>
                <w:color w:val="000000"/>
                <w:sz w:val="20"/>
                <w:szCs w:val="20"/>
              </w:rPr>
            </w:pPr>
            <w:r w:rsidRPr="00A11916">
              <w:rPr>
                <w:rFonts w:asciiTheme="majorHAnsi" w:hAnsiTheme="majorHAnsi" w:cstheme="majorHAnsi"/>
                <w:color w:val="000000"/>
                <w:sz w:val="20"/>
                <w:szCs w:val="20"/>
              </w:rPr>
              <w:t>Year</w:t>
            </w:r>
          </w:p>
        </w:tc>
        <w:tc>
          <w:tcPr>
            <w:tcW w:w="687" w:type="dxa"/>
            <w:noWrap/>
            <w:hideMark/>
          </w:tcPr>
          <w:p w14:paraId="44D9DE08"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8</w:t>
            </w:r>
          </w:p>
        </w:tc>
        <w:tc>
          <w:tcPr>
            <w:tcW w:w="687" w:type="dxa"/>
            <w:noWrap/>
            <w:hideMark/>
          </w:tcPr>
          <w:p w14:paraId="7527C0A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9</w:t>
            </w:r>
          </w:p>
        </w:tc>
        <w:tc>
          <w:tcPr>
            <w:tcW w:w="687" w:type="dxa"/>
            <w:noWrap/>
            <w:hideMark/>
          </w:tcPr>
          <w:p w14:paraId="1117C30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0</w:t>
            </w:r>
          </w:p>
        </w:tc>
        <w:tc>
          <w:tcPr>
            <w:tcW w:w="688" w:type="dxa"/>
            <w:noWrap/>
            <w:hideMark/>
          </w:tcPr>
          <w:p w14:paraId="57A0D78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1</w:t>
            </w:r>
          </w:p>
        </w:tc>
        <w:tc>
          <w:tcPr>
            <w:tcW w:w="687" w:type="dxa"/>
            <w:noWrap/>
            <w:hideMark/>
          </w:tcPr>
          <w:p w14:paraId="5078370B"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2</w:t>
            </w:r>
          </w:p>
        </w:tc>
        <w:tc>
          <w:tcPr>
            <w:tcW w:w="687" w:type="dxa"/>
            <w:noWrap/>
            <w:hideMark/>
          </w:tcPr>
          <w:p w14:paraId="2EE49044"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3</w:t>
            </w:r>
          </w:p>
        </w:tc>
        <w:tc>
          <w:tcPr>
            <w:tcW w:w="687" w:type="dxa"/>
            <w:noWrap/>
            <w:hideMark/>
          </w:tcPr>
          <w:p w14:paraId="117F506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4</w:t>
            </w:r>
          </w:p>
        </w:tc>
        <w:tc>
          <w:tcPr>
            <w:tcW w:w="688" w:type="dxa"/>
            <w:noWrap/>
            <w:hideMark/>
          </w:tcPr>
          <w:p w14:paraId="5C3D49A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5</w:t>
            </w:r>
          </w:p>
        </w:tc>
        <w:tc>
          <w:tcPr>
            <w:tcW w:w="687" w:type="dxa"/>
            <w:noWrap/>
            <w:hideMark/>
          </w:tcPr>
          <w:p w14:paraId="363E6BC6"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6</w:t>
            </w:r>
          </w:p>
        </w:tc>
        <w:tc>
          <w:tcPr>
            <w:tcW w:w="687" w:type="dxa"/>
            <w:noWrap/>
            <w:hideMark/>
          </w:tcPr>
          <w:p w14:paraId="13B94CF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7</w:t>
            </w:r>
          </w:p>
        </w:tc>
        <w:tc>
          <w:tcPr>
            <w:tcW w:w="688" w:type="dxa"/>
            <w:noWrap/>
            <w:hideMark/>
          </w:tcPr>
          <w:p w14:paraId="46C9945D"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8</w:t>
            </w:r>
          </w:p>
        </w:tc>
        <w:tc>
          <w:tcPr>
            <w:tcW w:w="810" w:type="dxa"/>
            <w:noWrap/>
            <w:hideMark/>
          </w:tcPr>
          <w:p w14:paraId="3E4D9352" w14:textId="77777777" w:rsidR="007A7EA6" w:rsidRPr="00A11916"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w:t>
            </w:r>
            <w:proofErr w:type="spellStart"/>
            <w:r>
              <w:rPr>
                <w:rFonts w:asciiTheme="majorHAnsi" w:hAnsiTheme="majorHAnsi" w:cstheme="majorHAnsi"/>
                <w:color w:val="000000"/>
                <w:sz w:val="20"/>
                <w:szCs w:val="20"/>
              </w:rPr>
              <w:t>Yrs</w:t>
            </w:r>
            <w:proofErr w:type="spellEnd"/>
          </w:p>
        </w:tc>
      </w:tr>
      <w:tr w:rsidR="006F0A4E" w:rsidRPr="00A11916" w14:paraId="73B640C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098F4F31" w14:textId="77777777" w:rsidR="006F0A4E" w:rsidRPr="00A11916" w:rsidRDefault="006F0A4E" w:rsidP="006F0A4E">
            <w:pPr>
              <w:rPr>
                <w:rFonts w:asciiTheme="majorHAnsi" w:hAnsiTheme="majorHAnsi" w:cstheme="majorHAnsi"/>
                <w:color w:val="000000"/>
                <w:sz w:val="20"/>
                <w:szCs w:val="20"/>
              </w:rPr>
            </w:pPr>
            <w:r>
              <w:rPr>
                <w:rFonts w:asciiTheme="majorHAnsi" w:hAnsiTheme="majorHAnsi" w:cstheme="majorHAnsi"/>
                <w:color w:val="000000"/>
                <w:sz w:val="20"/>
                <w:szCs w:val="20"/>
              </w:rPr>
              <w:t>Packages</w:t>
            </w:r>
          </w:p>
        </w:tc>
        <w:tc>
          <w:tcPr>
            <w:tcW w:w="687" w:type="dxa"/>
            <w:noWrap/>
            <w:vAlign w:val="bottom"/>
            <w:hideMark/>
          </w:tcPr>
          <w:p w14:paraId="59DDCF22" w14:textId="7870CD6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2D603E5E" w14:textId="5AED5A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c>
          <w:tcPr>
            <w:tcW w:w="687" w:type="dxa"/>
            <w:noWrap/>
            <w:vAlign w:val="bottom"/>
            <w:hideMark/>
          </w:tcPr>
          <w:p w14:paraId="60456F04" w14:textId="08E877F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2</w:t>
            </w:r>
          </w:p>
        </w:tc>
        <w:tc>
          <w:tcPr>
            <w:tcW w:w="688" w:type="dxa"/>
            <w:noWrap/>
            <w:vAlign w:val="bottom"/>
            <w:hideMark/>
          </w:tcPr>
          <w:p w14:paraId="62C0E89C" w14:textId="4028410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5</w:t>
            </w:r>
          </w:p>
        </w:tc>
        <w:tc>
          <w:tcPr>
            <w:tcW w:w="687" w:type="dxa"/>
            <w:noWrap/>
            <w:vAlign w:val="bottom"/>
            <w:hideMark/>
          </w:tcPr>
          <w:p w14:paraId="1DA881B0" w14:textId="2E7E1C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467</w:t>
            </w:r>
          </w:p>
        </w:tc>
        <w:tc>
          <w:tcPr>
            <w:tcW w:w="687" w:type="dxa"/>
            <w:noWrap/>
            <w:vAlign w:val="bottom"/>
            <w:hideMark/>
          </w:tcPr>
          <w:p w14:paraId="64840EAF" w14:textId="215BC8C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73</w:t>
            </w:r>
          </w:p>
        </w:tc>
        <w:tc>
          <w:tcPr>
            <w:tcW w:w="687" w:type="dxa"/>
            <w:noWrap/>
            <w:vAlign w:val="bottom"/>
            <w:hideMark/>
          </w:tcPr>
          <w:p w14:paraId="39342FEF" w14:textId="77FB2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768</w:t>
            </w:r>
          </w:p>
        </w:tc>
        <w:tc>
          <w:tcPr>
            <w:tcW w:w="688" w:type="dxa"/>
            <w:noWrap/>
            <w:vAlign w:val="bottom"/>
            <w:hideMark/>
          </w:tcPr>
          <w:p w14:paraId="221FADEE" w14:textId="137E2CF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65</w:t>
            </w:r>
          </w:p>
        </w:tc>
        <w:tc>
          <w:tcPr>
            <w:tcW w:w="687" w:type="dxa"/>
            <w:noWrap/>
            <w:vAlign w:val="bottom"/>
            <w:hideMark/>
          </w:tcPr>
          <w:p w14:paraId="34604F97" w14:textId="2ACB910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783</w:t>
            </w:r>
          </w:p>
        </w:tc>
        <w:tc>
          <w:tcPr>
            <w:tcW w:w="687" w:type="dxa"/>
            <w:noWrap/>
            <w:vAlign w:val="bottom"/>
            <w:hideMark/>
          </w:tcPr>
          <w:p w14:paraId="6DDA1C4F" w14:textId="0AD5FC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725</w:t>
            </w:r>
          </w:p>
        </w:tc>
        <w:tc>
          <w:tcPr>
            <w:tcW w:w="688" w:type="dxa"/>
            <w:noWrap/>
            <w:vAlign w:val="bottom"/>
            <w:hideMark/>
          </w:tcPr>
          <w:p w14:paraId="637CF556" w14:textId="3EC8C7E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475</w:t>
            </w:r>
          </w:p>
        </w:tc>
        <w:tc>
          <w:tcPr>
            <w:tcW w:w="810" w:type="dxa"/>
            <w:noWrap/>
            <w:vAlign w:val="bottom"/>
            <w:hideMark/>
          </w:tcPr>
          <w:p w14:paraId="4BDCE126" w14:textId="0A7871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094</w:t>
            </w:r>
          </w:p>
        </w:tc>
      </w:tr>
      <w:tr w:rsidR="006F0A4E" w:rsidRPr="00A11916" w14:paraId="280F153D"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31DFE132" w14:textId="77777777" w:rsidR="006F0A4E" w:rsidRPr="00A11916" w:rsidRDefault="006F0A4E" w:rsidP="006F0A4E">
            <w:pPr>
              <w:rPr>
                <w:rFonts w:asciiTheme="majorHAnsi" w:hAnsiTheme="majorHAnsi" w:cstheme="majorHAnsi"/>
                <w:color w:val="000000"/>
                <w:sz w:val="20"/>
                <w:szCs w:val="20"/>
              </w:rPr>
            </w:pPr>
            <w:proofErr w:type="spellStart"/>
            <w:r>
              <w:rPr>
                <w:rFonts w:asciiTheme="majorHAnsi" w:hAnsiTheme="majorHAnsi" w:cstheme="majorHAnsi"/>
                <w:color w:val="000000"/>
                <w:sz w:val="20"/>
                <w:szCs w:val="20"/>
              </w:rPr>
              <w:t>Pkg</w:t>
            </w:r>
            <w:proofErr w:type="spellEnd"/>
            <w:r>
              <w:rPr>
                <w:rFonts w:asciiTheme="majorHAnsi" w:hAnsiTheme="majorHAnsi" w:cstheme="majorHAnsi"/>
                <w:color w:val="000000"/>
                <w:sz w:val="20"/>
                <w:szCs w:val="20"/>
              </w:rPr>
              <w:t xml:space="preserve"> w/</w:t>
            </w:r>
            <w:proofErr w:type="spellStart"/>
            <w:r>
              <w:rPr>
                <w:rFonts w:asciiTheme="majorHAnsi" w:hAnsiTheme="majorHAnsi" w:cstheme="majorHAnsi"/>
                <w:color w:val="000000"/>
                <w:sz w:val="20"/>
                <w:szCs w:val="20"/>
              </w:rPr>
              <w:t>Src</w:t>
            </w:r>
            <w:proofErr w:type="spellEnd"/>
          </w:p>
        </w:tc>
        <w:tc>
          <w:tcPr>
            <w:tcW w:w="687" w:type="dxa"/>
            <w:noWrap/>
            <w:vAlign w:val="bottom"/>
            <w:hideMark/>
          </w:tcPr>
          <w:p w14:paraId="74CEF8FA" w14:textId="127EB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w:t>
            </w:r>
          </w:p>
        </w:tc>
        <w:tc>
          <w:tcPr>
            <w:tcW w:w="687" w:type="dxa"/>
            <w:noWrap/>
            <w:vAlign w:val="bottom"/>
            <w:hideMark/>
          </w:tcPr>
          <w:p w14:paraId="43328967" w14:textId="6B051C9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w:t>
            </w:r>
          </w:p>
        </w:tc>
        <w:tc>
          <w:tcPr>
            <w:tcW w:w="687" w:type="dxa"/>
            <w:noWrap/>
            <w:vAlign w:val="bottom"/>
            <w:hideMark/>
          </w:tcPr>
          <w:p w14:paraId="04CE148E" w14:textId="07E8091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w:t>
            </w:r>
          </w:p>
        </w:tc>
        <w:tc>
          <w:tcPr>
            <w:tcW w:w="688" w:type="dxa"/>
            <w:noWrap/>
            <w:vAlign w:val="bottom"/>
            <w:hideMark/>
          </w:tcPr>
          <w:p w14:paraId="70F740C8" w14:textId="1F6531E3"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5</w:t>
            </w:r>
          </w:p>
        </w:tc>
        <w:tc>
          <w:tcPr>
            <w:tcW w:w="687" w:type="dxa"/>
            <w:noWrap/>
            <w:vAlign w:val="bottom"/>
            <w:hideMark/>
          </w:tcPr>
          <w:p w14:paraId="587D3782" w14:textId="55D4192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1</w:t>
            </w:r>
          </w:p>
        </w:tc>
        <w:tc>
          <w:tcPr>
            <w:tcW w:w="687" w:type="dxa"/>
            <w:noWrap/>
            <w:vAlign w:val="bottom"/>
            <w:hideMark/>
          </w:tcPr>
          <w:p w14:paraId="56C763FF" w14:textId="3F028C2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5</w:t>
            </w:r>
          </w:p>
        </w:tc>
        <w:tc>
          <w:tcPr>
            <w:tcW w:w="687" w:type="dxa"/>
            <w:noWrap/>
            <w:vAlign w:val="bottom"/>
            <w:hideMark/>
          </w:tcPr>
          <w:p w14:paraId="3A540B73" w14:textId="5A5966D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2</w:t>
            </w:r>
          </w:p>
        </w:tc>
        <w:tc>
          <w:tcPr>
            <w:tcW w:w="688" w:type="dxa"/>
            <w:noWrap/>
            <w:vAlign w:val="bottom"/>
            <w:hideMark/>
          </w:tcPr>
          <w:p w14:paraId="4547FE23" w14:textId="18CB24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7</w:t>
            </w:r>
          </w:p>
        </w:tc>
        <w:tc>
          <w:tcPr>
            <w:tcW w:w="687" w:type="dxa"/>
            <w:noWrap/>
            <w:vAlign w:val="bottom"/>
            <w:hideMark/>
          </w:tcPr>
          <w:p w14:paraId="75ED69DD" w14:textId="293CA36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91</w:t>
            </w:r>
          </w:p>
        </w:tc>
        <w:tc>
          <w:tcPr>
            <w:tcW w:w="687" w:type="dxa"/>
            <w:noWrap/>
            <w:vAlign w:val="bottom"/>
            <w:hideMark/>
          </w:tcPr>
          <w:p w14:paraId="30034BBB" w14:textId="172423E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66</w:t>
            </w:r>
          </w:p>
        </w:tc>
        <w:tc>
          <w:tcPr>
            <w:tcW w:w="688" w:type="dxa"/>
            <w:noWrap/>
            <w:vAlign w:val="bottom"/>
            <w:hideMark/>
          </w:tcPr>
          <w:p w14:paraId="097D15EF" w14:textId="25758B6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69</w:t>
            </w:r>
          </w:p>
        </w:tc>
        <w:tc>
          <w:tcPr>
            <w:tcW w:w="810" w:type="dxa"/>
            <w:noWrap/>
            <w:vAlign w:val="bottom"/>
            <w:hideMark/>
          </w:tcPr>
          <w:p w14:paraId="1EBF32DD" w14:textId="27BEAAE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337</w:t>
            </w:r>
          </w:p>
        </w:tc>
      </w:tr>
      <w:tr w:rsidR="006F0A4E" w:rsidRPr="00A11916" w14:paraId="4C43593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65AE8D8A" w14:textId="77777777" w:rsidR="006F0A4E" w:rsidRPr="00A11916" w:rsidRDefault="006F0A4E" w:rsidP="006F0A4E">
            <w:pPr>
              <w:rPr>
                <w:rFonts w:asciiTheme="majorHAnsi" w:hAnsiTheme="majorHAnsi" w:cstheme="majorHAnsi"/>
                <w:color w:val="000000"/>
                <w:sz w:val="20"/>
                <w:szCs w:val="20"/>
              </w:rPr>
            </w:pPr>
            <w:proofErr w:type="spellStart"/>
            <w:r>
              <w:rPr>
                <w:rFonts w:asciiTheme="majorHAnsi" w:hAnsiTheme="majorHAnsi" w:cstheme="majorHAnsi"/>
                <w:color w:val="000000"/>
                <w:sz w:val="20"/>
                <w:szCs w:val="20"/>
              </w:rPr>
              <w:t>Src</w:t>
            </w:r>
            <w:proofErr w:type="spellEnd"/>
            <w:r>
              <w:rPr>
                <w:rFonts w:asciiTheme="majorHAnsi" w:hAnsiTheme="majorHAnsi" w:cstheme="majorHAnsi"/>
                <w:color w:val="000000"/>
                <w:sz w:val="20"/>
                <w:szCs w:val="20"/>
              </w:rPr>
              <w:t xml:space="preserve"> %</w:t>
            </w:r>
          </w:p>
        </w:tc>
        <w:tc>
          <w:tcPr>
            <w:tcW w:w="687" w:type="dxa"/>
            <w:noWrap/>
            <w:vAlign w:val="bottom"/>
            <w:hideMark/>
          </w:tcPr>
          <w:p w14:paraId="7478D2CD" w14:textId="3F56D5D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5A3C0359" w14:textId="7D22C0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7" w:type="dxa"/>
            <w:noWrap/>
            <w:vAlign w:val="bottom"/>
            <w:hideMark/>
          </w:tcPr>
          <w:p w14:paraId="4B59575B" w14:textId="0D50420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4</w:t>
            </w:r>
          </w:p>
        </w:tc>
        <w:tc>
          <w:tcPr>
            <w:tcW w:w="688" w:type="dxa"/>
            <w:noWrap/>
            <w:vAlign w:val="bottom"/>
            <w:hideMark/>
          </w:tcPr>
          <w:p w14:paraId="3D7918B9" w14:textId="7D1F01A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w:t>
            </w:r>
          </w:p>
        </w:tc>
        <w:tc>
          <w:tcPr>
            <w:tcW w:w="687" w:type="dxa"/>
            <w:noWrap/>
            <w:vAlign w:val="bottom"/>
            <w:hideMark/>
          </w:tcPr>
          <w:p w14:paraId="69B642CD" w14:textId="548265A5"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w:t>
            </w:r>
          </w:p>
        </w:tc>
        <w:tc>
          <w:tcPr>
            <w:tcW w:w="687" w:type="dxa"/>
            <w:noWrap/>
            <w:vAlign w:val="bottom"/>
            <w:hideMark/>
          </w:tcPr>
          <w:p w14:paraId="102DAB43" w14:textId="05C09C6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430FD553" w14:textId="2DC5868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1</w:t>
            </w:r>
          </w:p>
        </w:tc>
        <w:tc>
          <w:tcPr>
            <w:tcW w:w="688" w:type="dxa"/>
            <w:noWrap/>
            <w:vAlign w:val="bottom"/>
            <w:hideMark/>
          </w:tcPr>
          <w:p w14:paraId="51779C88" w14:textId="3B666DC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74BCDCE7" w14:textId="46C4ABA9"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2</w:t>
            </w:r>
          </w:p>
        </w:tc>
        <w:tc>
          <w:tcPr>
            <w:tcW w:w="687" w:type="dxa"/>
            <w:noWrap/>
            <w:vAlign w:val="bottom"/>
            <w:hideMark/>
          </w:tcPr>
          <w:p w14:paraId="0C737F69" w14:textId="7809A57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8" w:type="dxa"/>
            <w:noWrap/>
            <w:vAlign w:val="bottom"/>
            <w:hideMark/>
          </w:tcPr>
          <w:p w14:paraId="45EB8B6D" w14:textId="7A28B71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0</w:t>
            </w:r>
          </w:p>
        </w:tc>
        <w:tc>
          <w:tcPr>
            <w:tcW w:w="810" w:type="dxa"/>
            <w:noWrap/>
            <w:vAlign w:val="bottom"/>
            <w:hideMark/>
          </w:tcPr>
          <w:p w14:paraId="7850BBD9" w14:textId="634576D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r>
    </w:tbl>
    <w:p w14:paraId="5E7D32CB" w14:textId="77777777" w:rsidR="007A7EA6" w:rsidRDefault="007A7EA6" w:rsidP="007A7EA6">
      <w:pPr>
        <w:pStyle w:val="BodyText"/>
      </w:pPr>
    </w:p>
    <w:p w14:paraId="6E668801" w14:textId="30476B89" w:rsidR="007A7EA6" w:rsidRDefault="007A7EA6" w:rsidP="007A7EA6">
      <w:pPr>
        <w:pStyle w:val="BodyText"/>
      </w:pPr>
      <w:r>
        <w:t xml:space="preserve">Table </w:t>
      </w:r>
      <w:r w:rsidR="005A79ED">
        <w:t>for</w:t>
      </w:r>
      <w:r>
        <w:t xml:space="preserve"> data shown in Figure 4</w:t>
      </w:r>
      <w:r w:rsidR="006F0A4E">
        <w:t xml:space="preserve">: </w:t>
      </w:r>
      <w:r w:rsidR="006F0A4E" w:rsidRPr="006F0A4E">
        <w:t>Packages by year updated and op</w:t>
      </w:r>
      <w:r w:rsidR="0061651F">
        <w:t>timization framework dependency;</w:t>
      </w:r>
      <w:r w:rsidR="006F0A4E" w:rsidRPr="006F0A4E">
        <w:t xml:space="preserve"> only non-zero percentages shown</w:t>
      </w:r>
    </w:p>
    <w:tbl>
      <w:tblPr>
        <w:tblStyle w:val="GridTable1Light-Accent1"/>
        <w:tblW w:w="5051" w:type="pct"/>
        <w:tblLayout w:type="fixed"/>
        <w:tblLook w:val="04A0" w:firstRow="1" w:lastRow="0" w:firstColumn="1" w:lastColumn="0" w:noHBand="0" w:noVBand="1"/>
      </w:tblPr>
      <w:tblGrid>
        <w:gridCol w:w="1705"/>
        <w:gridCol w:w="695"/>
        <w:gridCol w:w="695"/>
        <w:gridCol w:w="695"/>
        <w:gridCol w:w="695"/>
        <w:gridCol w:w="695"/>
        <w:gridCol w:w="695"/>
        <w:gridCol w:w="695"/>
        <w:gridCol w:w="695"/>
        <w:gridCol w:w="695"/>
        <w:gridCol w:w="695"/>
        <w:gridCol w:w="790"/>
      </w:tblGrid>
      <w:tr w:rsidR="007A7EA6" w:rsidRPr="00731494" w14:paraId="3651D1AC" w14:textId="77777777" w:rsidTr="0061651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41289BD" w14:textId="77777777" w:rsidR="007A7EA6" w:rsidRPr="00731494" w:rsidRDefault="007A7EA6"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Year</w:t>
            </w:r>
          </w:p>
        </w:tc>
        <w:tc>
          <w:tcPr>
            <w:tcW w:w="695" w:type="dxa"/>
            <w:noWrap/>
            <w:hideMark/>
          </w:tcPr>
          <w:p w14:paraId="563AD207"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09</w:t>
            </w:r>
          </w:p>
        </w:tc>
        <w:tc>
          <w:tcPr>
            <w:tcW w:w="695" w:type="dxa"/>
            <w:noWrap/>
            <w:hideMark/>
          </w:tcPr>
          <w:p w14:paraId="2998437E"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0</w:t>
            </w:r>
          </w:p>
        </w:tc>
        <w:tc>
          <w:tcPr>
            <w:tcW w:w="695" w:type="dxa"/>
            <w:noWrap/>
            <w:hideMark/>
          </w:tcPr>
          <w:p w14:paraId="5161F04B"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1</w:t>
            </w:r>
          </w:p>
        </w:tc>
        <w:tc>
          <w:tcPr>
            <w:tcW w:w="695" w:type="dxa"/>
            <w:noWrap/>
            <w:hideMark/>
          </w:tcPr>
          <w:p w14:paraId="354C5DF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2</w:t>
            </w:r>
          </w:p>
        </w:tc>
        <w:tc>
          <w:tcPr>
            <w:tcW w:w="695" w:type="dxa"/>
            <w:noWrap/>
            <w:hideMark/>
          </w:tcPr>
          <w:p w14:paraId="4DBCA138"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3</w:t>
            </w:r>
          </w:p>
        </w:tc>
        <w:tc>
          <w:tcPr>
            <w:tcW w:w="695" w:type="dxa"/>
            <w:noWrap/>
            <w:hideMark/>
          </w:tcPr>
          <w:p w14:paraId="5881C3CC"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4</w:t>
            </w:r>
          </w:p>
        </w:tc>
        <w:tc>
          <w:tcPr>
            <w:tcW w:w="695" w:type="dxa"/>
            <w:noWrap/>
            <w:hideMark/>
          </w:tcPr>
          <w:p w14:paraId="05415CE1"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5</w:t>
            </w:r>
          </w:p>
        </w:tc>
        <w:tc>
          <w:tcPr>
            <w:tcW w:w="695" w:type="dxa"/>
            <w:noWrap/>
            <w:hideMark/>
          </w:tcPr>
          <w:p w14:paraId="3794C934"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6</w:t>
            </w:r>
          </w:p>
        </w:tc>
        <w:tc>
          <w:tcPr>
            <w:tcW w:w="695" w:type="dxa"/>
            <w:noWrap/>
            <w:hideMark/>
          </w:tcPr>
          <w:p w14:paraId="61F7A2D6"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7</w:t>
            </w:r>
          </w:p>
        </w:tc>
        <w:tc>
          <w:tcPr>
            <w:tcW w:w="695" w:type="dxa"/>
            <w:noWrap/>
            <w:hideMark/>
          </w:tcPr>
          <w:p w14:paraId="742EC88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8</w:t>
            </w:r>
          </w:p>
        </w:tc>
        <w:tc>
          <w:tcPr>
            <w:tcW w:w="790" w:type="dxa"/>
            <w:noWrap/>
            <w:hideMark/>
          </w:tcPr>
          <w:p w14:paraId="41CED1C2" w14:textId="77777777" w:rsidR="007A7EA6" w:rsidRPr="00731494"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w:t>
            </w:r>
            <w:proofErr w:type="spellStart"/>
            <w:r>
              <w:rPr>
                <w:rFonts w:asciiTheme="majorHAnsi" w:hAnsiTheme="majorHAnsi" w:cstheme="majorHAnsi"/>
                <w:color w:val="000000"/>
                <w:sz w:val="20"/>
                <w:szCs w:val="20"/>
              </w:rPr>
              <w:t>Yrs</w:t>
            </w:r>
            <w:proofErr w:type="spellEnd"/>
          </w:p>
        </w:tc>
      </w:tr>
      <w:tr w:rsidR="0061651F" w:rsidRPr="00731494" w14:paraId="7FFBC6CF"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E59749"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t>Packages</w:t>
            </w:r>
          </w:p>
        </w:tc>
        <w:tc>
          <w:tcPr>
            <w:tcW w:w="695" w:type="dxa"/>
            <w:noWrap/>
            <w:vAlign w:val="bottom"/>
            <w:hideMark/>
          </w:tcPr>
          <w:p w14:paraId="31E9C9A0" w14:textId="19F588D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c>
          <w:tcPr>
            <w:tcW w:w="695" w:type="dxa"/>
            <w:noWrap/>
            <w:vAlign w:val="bottom"/>
            <w:hideMark/>
          </w:tcPr>
          <w:p w14:paraId="70E8CD92" w14:textId="211C24B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w:t>
            </w:r>
          </w:p>
        </w:tc>
        <w:tc>
          <w:tcPr>
            <w:tcW w:w="695" w:type="dxa"/>
            <w:noWrap/>
            <w:vAlign w:val="bottom"/>
            <w:hideMark/>
          </w:tcPr>
          <w:p w14:paraId="2E236110" w14:textId="76E125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6</w:t>
            </w:r>
          </w:p>
        </w:tc>
        <w:tc>
          <w:tcPr>
            <w:tcW w:w="695" w:type="dxa"/>
            <w:noWrap/>
            <w:vAlign w:val="bottom"/>
            <w:hideMark/>
          </w:tcPr>
          <w:p w14:paraId="1E4F6294" w14:textId="2ACF731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73</w:t>
            </w:r>
          </w:p>
        </w:tc>
        <w:tc>
          <w:tcPr>
            <w:tcW w:w="695" w:type="dxa"/>
            <w:noWrap/>
            <w:vAlign w:val="bottom"/>
            <w:hideMark/>
          </w:tcPr>
          <w:p w14:paraId="66859158" w14:textId="0622F6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75</w:t>
            </w:r>
          </w:p>
        </w:tc>
        <w:tc>
          <w:tcPr>
            <w:tcW w:w="695" w:type="dxa"/>
            <w:noWrap/>
            <w:vAlign w:val="bottom"/>
            <w:hideMark/>
          </w:tcPr>
          <w:p w14:paraId="2D25C50C" w14:textId="4D8820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87</w:t>
            </w:r>
          </w:p>
        </w:tc>
        <w:tc>
          <w:tcPr>
            <w:tcW w:w="695" w:type="dxa"/>
            <w:noWrap/>
            <w:vAlign w:val="bottom"/>
            <w:hideMark/>
          </w:tcPr>
          <w:p w14:paraId="1D051C4D" w14:textId="615F5C9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10</w:t>
            </w:r>
          </w:p>
        </w:tc>
        <w:tc>
          <w:tcPr>
            <w:tcW w:w="695" w:type="dxa"/>
            <w:noWrap/>
            <w:vAlign w:val="bottom"/>
            <w:hideMark/>
          </w:tcPr>
          <w:p w14:paraId="681B7FA0" w14:textId="296ACAB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81</w:t>
            </w:r>
          </w:p>
        </w:tc>
        <w:tc>
          <w:tcPr>
            <w:tcW w:w="695" w:type="dxa"/>
            <w:noWrap/>
            <w:vAlign w:val="bottom"/>
            <w:hideMark/>
          </w:tcPr>
          <w:p w14:paraId="01FC0C2C" w14:textId="7480A2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934</w:t>
            </w:r>
          </w:p>
        </w:tc>
        <w:tc>
          <w:tcPr>
            <w:tcW w:w="695" w:type="dxa"/>
            <w:noWrap/>
            <w:vAlign w:val="bottom"/>
            <w:hideMark/>
          </w:tcPr>
          <w:p w14:paraId="3D6BAECE" w14:textId="1F5A95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123</w:t>
            </w:r>
          </w:p>
        </w:tc>
        <w:tc>
          <w:tcPr>
            <w:tcW w:w="790" w:type="dxa"/>
            <w:noWrap/>
            <w:vAlign w:val="bottom"/>
            <w:hideMark/>
          </w:tcPr>
          <w:p w14:paraId="671DDEDE" w14:textId="3ACED64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122</w:t>
            </w:r>
          </w:p>
        </w:tc>
      </w:tr>
      <w:tr w:rsidR="0061651F" w:rsidRPr="00731494" w14:paraId="78E1000B"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tcPr>
          <w:p w14:paraId="7906DD12"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t>Packages w/Dep</w:t>
            </w:r>
          </w:p>
        </w:tc>
        <w:tc>
          <w:tcPr>
            <w:tcW w:w="695" w:type="dxa"/>
            <w:noWrap/>
            <w:vAlign w:val="bottom"/>
          </w:tcPr>
          <w:p w14:paraId="175BEEB5" w14:textId="546F33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E15046" w14:textId="2BF856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tcPr>
          <w:p w14:paraId="2AD161F3" w14:textId="078B87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tcPr>
          <w:p w14:paraId="3DA77CEC" w14:textId="617F9E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w:t>
            </w:r>
          </w:p>
        </w:tc>
        <w:tc>
          <w:tcPr>
            <w:tcW w:w="695" w:type="dxa"/>
            <w:noWrap/>
            <w:vAlign w:val="bottom"/>
          </w:tcPr>
          <w:p w14:paraId="5D7034D0" w14:textId="2B8FDCA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8</w:t>
            </w:r>
          </w:p>
        </w:tc>
        <w:tc>
          <w:tcPr>
            <w:tcW w:w="695" w:type="dxa"/>
            <w:noWrap/>
            <w:vAlign w:val="bottom"/>
          </w:tcPr>
          <w:p w14:paraId="34A6E98D" w14:textId="79F9D2C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1</w:t>
            </w:r>
          </w:p>
        </w:tc>
        <w:tc>
          <w:tcPr>
            <w:tcW w:w="695" w:type="dxa"/>
            <w:noWrap/>
            <w:vAlign w:val="bottom"/>
          </w:tcPr>
          <w:p w14:paraId="025AA5D6" w14:textId="3D3A0A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4</w:t>
            </w:r>
          </w:p>
        </w:tc>
        <w:tc>
          <w:tcPr>
            <w:tcW w:w="695" w:type="dxa"/>
            <w:noWrap/>
            <w:vAlign w:val="bottom"/>
          </w:tcPr>
          <w:p w14:paraId="6A98AD86" w14:textId="7F95374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84</w:t>
            </w:r>
          </w:p>
        </w:tc>
        <w:tc>
          <w:tcPr>
            <w:tcW w:w="695" w:type="dxa"/>
            <w:noWrap/>
            <w:vAlign w:val="bottom"/>
          </w:tcPr>
          <w:p w14:paraId="7E45E304" w14:textId="5B2D58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23</w:t>
            </w:r>
          </w:p>
        </w:tc>
        <w:tc>
          <w:tcPr>
            <w:tcW w:w="695" w:type="dxa"/>
            <w:noWrap/>
            <w:vAlign w:val="bottom"/>
          </w:tcPr>
          <w:p w14:paraId="5A231287" w14:textId="7C805E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85</w:t>
            </w:r>
          </w:p>
        </w:tc>
        <w:tc>
          <w:tcPr>
            <w:tcW w:w="790" w:type="dxa"/>
            <w:noWrap/>
            <w:vAlign w:val="bottom"/>
          </w:tcPr>
          <w:p w14:paraId="0E8AAB79" w14:textId="095726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26</w:t>
            </w:r>
          </w:p>
        </w:tc>
      </w:tr>
      <w:tr w:rsidR="0061651F" w:rsidRPr="00731494" w14:paraId="10C79B58"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ACBA3F3"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Rcpp</w:t>
            </w:r>
            <w:proofErr w:type="spellEnd"/>
          </w:p>
        </w:tc>
        <w:tc>
          <w:tcPr>
            <w:tcW w:w="695" w:type="dxa"/>
            <w:noWrap/>
            <w:vAlign w:val="bottom"/>
            <w:hideMark/>
          </w:tcPr>
          <w:p w14:paraId="215D8828" w14:textId="7E6C8E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3D2925" w14:textId="057001E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3)</w:t>
            </w:r>
          </w:p>
        </w:tc>
        <w:tc>
          <w:tcPr>
            <w:tcW w:w="695" w:type="dxa"/>
            <w:noWrap/>
            <w:vAlign w:val="bottom"/>
            <w:hideMark/>
          </w:tcPr>
          <w:p w14:paraId="71603646" w14:textId="61AB13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0F005C" w14:textId="6315F0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18D96AC" w14:textId="26D7DB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 (1)</w:t>
            </w:r>
          </w:p>
        </w:tc>
        <w:tc>
          <w:tcPr>
            <w:tcW w:w="695" w:type="dxa"/>
            <w:noWrap/>
            <w:vAlign w:val="bottom"/>
            <w:hideMark/>
          </w:tcPr>
          <w:p w14:paraId="6FDA28BC" w14:textId="2026E8D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2 (5)</w:t>
            </w:r>
          </w:p>
        </w:tc>
        <w:tc>
          <w:tcPr>
            <w:tcW w:w="695" w:type="dxa"/>
            <w:noWrap/>
            <w:vAlign w:val="bottom"/>
            <w:hideMark/>
          </w:tcPr>
          <w:p w14:paraId="1F59B5DA" w14:textId="3EFAF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4 (5)</w:t>
            </w:r>
          </w:p>
        </w:tc>
        <w:tc>
          <w:tcPr>
            <w:tcW w:w="695" w:type="dxa"/>
            <w:noWrap/>
            <w:vAlign w:val="bottom"/>
            <w:hideMark/>
          </w:tcPr>
          <w:p w14:paraId="4FA221EB" w14:textId="478E76B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7 (8)</w:t>
            </w:r>
          </w:p>
        </w:tc>
        <w:tc>
          <w:tcPr>
            <w:tcW w:w="695" w:type="dxa"/>
            <w:noWrap/>
            <w:vAlign w:val="bottom"/>
            <w:hideMark/>
          </w:tcPr>
          <w:p w14:paraId="19FC1747" w14:textId="6CA68E2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2 (11)</w:t>
            </w:r>
          </w:p>
        </w:tc>
        <w:tc>
          <w:tcPr>
            <w:tcW w:w="695" w:type="dxa"/>
            <w:noWrap/>
            <w:vAlign w:val="bottom"/>
            <w:hideMark/>
          </w:tcPr>
          <w:p w14:paraId="7715CFA3" w14:textId="108EC2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68 (14)</w:t>
            </w:r>
          </w:p>
        </w:tc>
        <w:tc>
          <w:tcPr>
            <w:tcW w:w="790" w:type="dxa"/>
            <w:noWrap/>
            <w:vAlign w:val="bottom"/>
            <w:hideMark/>
          </w:tcPr>
          <w:p w14:paraId="1ACBA00C" w14:textId="53F07D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54</w:t>
            </w:r>
          </w:p>
        </w:tc>
      </w:tr>
      <w:tr w:rsidR="0061651F" w:rsidRPr="00731494" w14:paraId="58F70EF7"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49F2E2C"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tictoc</w:t>
            </w:r>
            <w:proofErr w:type="spellEnd"/>
          </w:p>
        </w:tc>
        <w:tc>
          <w:tcPr>
            <w:tcW w:w="695" w:type="dxa"/>
            <w:noWrap/>
            <w:vAlign w:val="bottom"/>
            <w:hideMark/>
          </w:tcPr>
          <w:p w14:paraId="79BB3874" w14:textId="5264FD8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E71BE9E" w14:textId="7FBDE5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AA6C46" w14:textId="62C1C5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10867BD" w14:textId="55BB8A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807AE1" w14:textId="29EF3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DF6CC93" w14:textId="4AF7C0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13099B" w14:textId="35FD5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644FDB" w14:textId="6BB9E2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4586883" w14:textId="5BE567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EAE4F44" w14:textId="1FB5FA1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6023D033" w14:textId="3E9C3D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r>
      <w:tr w:rsidR="0061651F" w:rsidRPr="00731494" w14:paraId="78784816"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905FCCA" w14:textId="77777777" w:rsidR="0061651F" w:rsidRPr="00731494" w:rsidRDefault="0061651F" w:rsidP="0061651F">
            <w:pPr>
              <w:rPr>
                <w:rFonts w:asciiTheme="majorHAnsi" w:eastAsia="Arial Unicode MS" w:hAnsiTheme="majorHAnsi" w:cstheme="majorHAnsi"/>
                <w:color w:val="000000"/>
                <w:sz w:val="20"/>
                <w:szCs w:val="20"/>
              </w:rPr>
            </w:pPr>
            <w:proofErr w:type="spellStart"/>
            <w:r w:rsidRPr="00731494">
              <w:rPr>
                <w:rFonts w:asciiTheme="majorHAnsi" w:eastAsia="Arial Unicode MS" w:hAnsiTheme="majorHAnsi" w:cstheme="majorHAnsi"/>
                <w:color w:val="000000"/>
                <w:sz w:val="20"/>
                <w:szCs w:val="20"/>
              </w:rPr>
              <w:t>rbenchmark</w:t>
            </w:r>
            <w:proofErr w:type="spellEnd"/>
          </w:p>
        </w:tc>
        <w:tc>
          <w:tcPr>
            <w:tcW w:w="695" w:type="dxa"/>
            <w:noWrap/>
            <w:vAlign w:val="bottom"/>
            <w:hideMark/>
          </w:tcPr>
          <w:p w14:paraId="15BF89CF" w14:textId="61A08E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16750E" w14:textId="443E17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8959665" w14:textId="551C89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B7615C" w14:textId="099D302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1EB088" w14:textId="271D47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7672E64" w14:textId="66A083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B9C20" w14:textId="73430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75163BF" w14:textId="7A4EABA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86C746D" w14:textId="3CCEB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3BB2B81" w14:textId="64AEC6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c>
          <w:tcPr>
            <w:tcW w:w="790" w:type="dxa"/>
            <w:noWrap/>
            <w:vAlign w:val="bottom"/>
            <w:hideMark/>
          </w:tcPr>
          <w:p w14:paraId="0E80A64B" w14:textId="0173D8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w:t>
            </w:r>
          </w:p>
        </w:tc>
      </w:tr>
      <w:tr w:rsidR="0061651F" w:rsidRPr="00731494" w14:paraId="7838C515"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97260B7"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microbenchmark</w:t>
            </w:r>
          </w:p>
        </w:tc>
        <w:tc>
          <w:tcPr>
            <w:tcW w:w="695" w:type="dxa"/>
            <w:noWrap/>
            <w:vAlign w:val="bottom"/>
            <w:hideMark/>
          </w:tcPr>
          <w:p w14:paraId="73F51588" w14:textId="6D51C4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48066F" w14:textId="657D41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2B85E7" w14:textId="6ADA867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ABC9D86" w14:textId="5BDDEC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F3F6C6" w14:textId="5373F42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A4EBC48" w14:textId="697A22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999F265" w14:textId="56A4D47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F4D72C" w14:textId="7B4822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18EF7B98" w14:textId="2BA277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w:t>
            </w:r>
          </w:p>
        </w:tc>
        <w:tc>
          <w:tcPr>
            <w:tcW w:w="695" w:type="dxa"/>
            <w:noWrap/>
            <w:vAlign w:val="bottom"/>
            <w:hideMark/>
          </w:tcPr>
          <w:p w14:paraId="36652A12" w14:textId="739DC28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0 (1)</w:t>
            </w:r>
          </w:p>
        </w:tc>
        <w:tc>
          <w:tcPr>
            <w:tcW w:w="790" w:type="dxa"/>
            <w:noWrap/>
            <w:vAlign w:val="bottom"/>
            <w:hideMark/>
          </w:tcPr>
          <w:p w14:paraId="620BC2B0" w14:textId="5B9E6D4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w:t>
            </w:r>
          </w:p>
        </w:tc>
      </w:tr>
      <w:tr w:rsidR="0061651F" w:rsidRPr="00731494" w14:paraId="0070162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4EDAD17"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rofr</w:t>
            </w:r>
            <w:proofErr w:type="spellEnd"/>
          </w:p>
        </w:tc>
        <w:tc>
          <w:tcPr>
            <w:tcW w:w="695" w:type="dxa"/>
            <w:noWrap/>
            <w:vAlign w:val="bottom"/>
            <w:hideMark/>
          </w:tcPr>
          <w:p w14:paraId="1D162BF1" w14:textId="41D18E3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A07532" w14:textId="0A72FD4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BCE54C" w14:textId="6FABA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B537E6" w14:textId="02886D7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2E619A" w14:textId="13B0310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630BC3" w14:textId="283A0B3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C7283B" w14:textId="209654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5F4AF5" w14:textId="180D17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DCB65A8" w14:textId="7ED8B0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F07B0E7" w14:textId="5970DA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51A63B6" w14:textId="47BE364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1454858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0DE81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rofvis</w:t>
            </w:r>
            <w:proofErr w:type="spellEnd"/>
          </w:p>
        </w:tc>
        <w:tc>
          <w:tcPr>
            <w:tcW w:w="695" w:type="dxa"/>
            <w:noWrap/>
            <w:vAlign w:val="bottom"/>
            <w:hideMark/>
          </w:tcPr>
          <w:p w14:paraId="1B8DE772" w14:textId="55CBB9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F4AF9F" w14:textId="03CCDD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022AE0" w14:textId="108B30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338B1F" w14:textId="57828C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16D037F" w14:textId="6D11DCB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2BF3CE" w14:textId="7A1A6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735096B" w14:textId="57AEC2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B710C8" w14:textId="19778F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20BAA5C" w14:textId="654046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93863A" w14:textId="79939F4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5A91541B" w14:textId="27DBDF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70886A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99326DF"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snow</w:t>
            </w:r>
          </w:p>
        </w:tc>
        <w:tc>
          <w:tcPr>
            <w:tcW w:w="695" w:type="dxa"/>
            <w:noWrap/>
            <w:vAlign w:val="bottom"/>
            <w:hideMark/>
          </w:tcPr>
          <w:p w14:paraId="6D46ED89" w14:textId="4CC90CE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138745" w14:textId="2E75DC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9394E7C" w14:textId="5EC2505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4E4E1" w14:textId="3FB6B8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34D72EA" w14:textId="6713AB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D3E596C" w14:textId="1BEEAA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F9329E" w14:textId="64D695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2179B96" w14:textId="4FBE20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EB88835" w14:textId="7D6B85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84E345D" w14:textId="4FAD97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w:t>
            </w:r>
          </w:p>
        </w:tc>
        <w:tc>
          <w:tcPr>
            <w:tcW w:w="790" w:type="dxa"/>
            <w:noWrap/>
            <w:vAlign w:val="bottom"/>
            <w:hideMark/>
          </w:tcPr>
          <w:p w14:paraId="6B3BCF31" w14:textId="58060F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w:t>
            </w:r>
          </w:p>
        </w:tc>
      </w:tr>
      <w:tr w:rsidR="0061651F" w:rsidRPr="00731494" w14:paraId="459B26B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C7B2E76"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SNOW</w:t>
            </w:r>
            <w:proofErr w:type="spellEnd"/>
          </w:p>
        </w:tc>
        <w:tc>
          <w:tcPr>
            <w:tcW w:w="695" w:type="dxa"/>
            <w:noWrap/>
            <w:vAlign w:val="bottom"/>
            <w:hideMark/>
          </w:tcPr>
          <w:p w14:paraId="5CB24466" w14:textId="0CFAF6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DF6ED99" w14:textId="36980DF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05D9AD" w14:textId="5E4455D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7CAC8D" w14:textId="7892BC0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5F44383" w14:textId="2E261F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CECB76" w14:textId="564CF3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66043A8" w14:textId="782705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610836A" w14:textId="51CCB29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8E24E5" w14:textId="1260087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22A1F2F" w14:textId="1FECD7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4FB3E8A" w14:textId="30CA06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6</w:t>
            </w:r>
          </w:p>
        </w:tc>
      </w:tr>
      <w:tr w:rsidR="0061651F" w:rsidRPr="00731494" w14:paraId="7514589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C287073"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allel</w:t>
            </w:r>
          </w:p>
        </w:tc>
        <w:tc>
          <w:tcPr>
            <w:tcW w:w="695" w:type="dxa"/>
            <w:noWrap/>
            <w:vAlign w:val="bottom"/>
            <w:hideMark/>
          </w:tcPr>
          <w:p w14:paraId="666EDA4B" w14:textId="3AE433A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B96C74" w14:textId="64B1E7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582659F" w14:textId="08BC70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81698B" w14:textId="45B5D83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4DBAB8CF" w14:textId="5CF66D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 xml:space="preserve">14 (2) </w:t>
            </w:r>
          </w:p>
        </w:tc>
        <w:tc>
          <w:tcPr>
            <w:tcW w:w="695" w:type="dxa"/>
            <w:noWrap/>
            <w:vAlign w:val="bottom"/>
            <w:hideMark/>
          </w:tcPr>
          <w:p w14:paraId="0F50C9B3" w14:textId="636A6F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 (4)</w:t>
            </w:r>
          </w:p>
        </w:tc>
        <w:tc>
          <w:tcPr>
            <w:tcW w:w="695" w:type="dxa"/>
            <w:noWrap/>
            <w:vAlign w:val="bottom"/>
            <w:hideMark/>
          </w:tcPr>
          <w:p w14:paraId="29568C1B" w14:textId="76AF85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5 (5)</w:t>
            </w:r>
          </w:p>
        </w:tc>
        <w:tc>
          <w:tcPr>
            <w:tcW w:w="695" w:type="dxa"/>
            <w:noWrap/>
            <w:vAlign w:val="bottom"/>
            <w:hideMark/>
          </w:tcPr>
          <w:p w14:paraId="7849A47F" w14:textId="3BF5BF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9 (6)</w:t>
            </w:r>
          </w:p>
        </w:tc>
        <w:tc>
          <w:tcPr>
            <w:tcW w:w="695" w:type="dxa"/>
            <w:noWrap/>
            <w:vAlign w:val="bottom"/>
            <w:hideMark/>
          </w:tcPr>
          <w:p w14:paraId="3C38A149" w14:textId="3CF2394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6 (6)</w:t>
            </w:r>
          </w:p>
        </w:tc>
        <w:tc>
          <w:tcPr>
            <w:tcW w:w="695" w:type="dxa"/>
            <w:noWrap/>
            <w:vAlign w:val="bottom"/>
            <w:hideMark/>
          </w:tcPr>
          <w:p w14:paraId="63903ED1" w14:textId="318E4C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14 (8)</w:t>
            </w:r>
          </w:p>
        </w:tc>
        <w:tc>
          <w:tcPr>
            <w:tcW w:w="790" w:type="dxa"/>
            <w:noWrap/>
            <w:vAlign w:val="bottom"/>
            <w:hideMark/>
          </w:tcPr>
          <w:p w14:paraId="2FC6B4D7" w14:textId="2EAF249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13</w:t>
            </w:r>
          </w:p>
        </w:tc>
      </w:tr>
      <w:tr w:rsidR="0061651F" w:rsidRPr="00731494" w14:paraId="47AE478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896C94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Parallel</w:t>
            </w:r>
            <w:proofErr w:type="spellEnd"/>
          </w:p>
        </w:tc>
        <w:tc>
          <w:tcPr>
            <w:tcW w:w="695" w:type="dxa"/>
            <w:noWrap/>
            <w:vAlign w:val="bottom"/>
            <w:hideMark/>
          </w:tcPr>
          <w:p w14:paraId="3BB4ACE4" w14:textId="0003C12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D598996" w14:textId="1B46E84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F000268" w14:textId="39B582D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E690B21" w14:textId="5B0D04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DC9F11" w14:textId="0C484D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0CF4437" w14:textId="1B7BEA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A78C154" w14:textId="4297AAE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 (2)</w:t>
            </w:r>
          </w:p>
        </w:tc>
        <w:tc>
          <w:tcPr>
            <w:tcW w:w="695" w:type="dxa"/>
            <w:noWrap/>
            <w:vAlign w:val="bottom"/>
            <w:hideMark/>
          </w:tcPr>
          <w:p w14:paraId="159D9B12" w14:textId="7B21B2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9 (2)</w:t>
            </w:r>
          </w:p>
        </w:tc>
        <w:tc>
          <w:tcPr>
            <w:tcW w:w="695" w:type="dxa"/>
            <w:noWrap/>
            <w:vAlign w:val="bottom"/>
            <w:hideMark/>
          </w:tcPr>
          <w:p w14:paraId="5A52B610" w14:textId="2098AAE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 (3)</w:t>
            </w:r>
          </w:p>
        </w:tc>
        <w:tc>
          <w:tcPr>
            <w:tcW w:w="695" w:type="dxa"/>
            <w:noWrap/>
            <w:vAlign w:val="bottom"/>
            <w:hideMark/>
          </w:tcPr>
          <w:p w14:paraId="321F6A51" w14:textId="376F63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25 (4)</w:t>
            </w:r>
          </w:p>
        </w:tc>
        <w:tc>
          <w:tcPr>
            <w:tcW w:w="790" w:type="dxa"/>
            <w:noWrap/>
            <w:vAlign w:val="bottom"/>
            <w:hideMark/>
          </w:tcPr>
          <w:p w14:paraId="7A3E6B7B" w14:textId="717F66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67</w:t>
            </w:r>
          </w:p>
        </w:tc>
      </w:tr>
      <w:tr w:rsidR="0061651F" w:rsidRPr="00731494" w14:paraId="278AD11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3FA7A49"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Rmpi</w:t>
            </w:r>
            <w:proofErr w:type="spellEnd"/>
          </w:p>
        </w:tc>
        <w:tc>
          <w:tcPr>
            <w:tcW w:w="695" w:type="dxa"/>
            <w:noWrap/>
            <w:vAlign w:val="bottom"/>
            <w:hideMark/>
          </w:tcPr>
          <w:p w14:paraId="3B31E224" w14:textId="4D5148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BD4B95" w14:textId="5515505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0095811" w14:textId="149BDA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1843BD9" w14:textId="54FB36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58F8CC19" w14:textId="03C51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BBAB3DF" w14:textId="1D3491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4935538" w14:textId="367653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 (1)</w:t>
            </w:r>
          </w:p>
        </w:tc>
        <w:tc>
          <w:tcPr>
            <w:tcW w:w="695" w:type="dxa"/>
            <w:noWrap/>
            <w:vAlign w:val="bottom"/>
            <w:hideMark/>
          </w:tcPr>
          <w:p w14:paraId="43390BB4" w14:textId="525CCE8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E82C15E" w14:textId="2B0864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9413033" w14:textId="273B05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4E31ADF" w14:textId="34354D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r>
      <w:tr w:rsidR="0061651F" w:rsidRPr="00731494" w14:paraId="058F4EAB"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383AD9B"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oreach</w:t>
            </w:r>
          </w:p>
        </w:tc>
        <w:tc>
          <w:tcPr>
            <w:tcW w:w="695" w:type="dxa"/>
            <w:noWrap/>
            <w:vAlign w:val="bottom"/>
            <w:hideMark/>
          </w:tcPr>
          <w:p w14:paraId="3DA7D5C5" w14:textId="05E042C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C0C4D3" w14:textId="24DAB6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4BBFD4" w14:textId="25AFBC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750ACE14" w14:textId="1D5F6E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3A90B999" w14:textId="4205A73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 (1)</w:t>
            </w:r>
          </w:p>
        </w:tc>
        <w:tc>
          <w:tcPr>
            <w:tcW w:w="695" w:type="dxa"/>
            <w:noWrap/>
            <w:vAlign w:val="bottom"/>
            <w:hideMark/>
          </w:tcPr>
          <w:p w14:paraId="5D2CECD6" w14:textId="367AED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9 (2)</w:t>
            </w:r>
          </w:p>
        </w:tc>
        <w:tc>
          <w:tcPr>
            <w:tcW w:w="695" w:type="dxa"/>
            <w:noWrap/>
            <w:vAlign w:val="bottom"/>
            <w:hideMark/>
          </w:tcPr>
          <w:p w14:paraId="1F86A7CF" w14:textId="7A3E20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 (3)</w:t>
            </w:r>
          </w:p>
        </w:tc>
        <w:tc>
          <w:tcPr>
            <w:tcW w:w="695" w:type="dxa"/>
            <w:noWrap/>
            <w:vAlign w:val="bottom"/>
            <w:hideMark/>
          </w:tcPr>
          <w:p w14:paraId="0BE0706B" w14:textId="2EC9BF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2 (3)</w:t>
            </w:r>
          </w:p>
        </w:tc>
        <w:tc>
          <w:tcPr>
            <w:tcW w:w="695" w:type="dxa"/>
            <w:noWrap/>
            <w:vAlign w:val="bottom"/>
            <w:hideMark/>
          </w:tcPr>
          <w:p w14:paraId="3C455F89" w14:textId="55751EF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3 (3)</w:t>
            </w:r>
          </w:p>
        </w:tc>
        <w:tc>
          <w:tcPr>
            <w:tcW w:w="695" w:type="dxa"/>
            <w:noWrap/>
            <w:vAlign w:val="bottom"/>
            <w:hideMark/>
          </w:tcPr>
          <w:p w14:paraId="4C6EDA1E" w14:textId="5B35E40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69 (4)</w:t>
            </w:r>
          </w:p>
        </w:tc>
        <w:tc>
          <w:tcPr>
            <w:tcW w:w="790" w:type="dxa"/>
            <w:noWrap/>
            <w:vAlign w:val="bottom"/>
            <w:hideMark/>
          </w:tcPr>
          <w:p w14:paraId="53B29873" w14:textId="5FF2FAB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83</w:t>
            </w:r>
          </w:p>
        </w:tc>
      </w:tr>
      <w:tr w:rsidR="0061651F" w:rsidRPr="00731494" w14:paraId="45AF915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5C9B642"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uture</w:t>
            </w:r>
          </w:p>
        </w:tc>
        <w:tc>
          <w:tcPr>
            <w:tcW w:w="695" w:type="dxa"/>
            <w:noWrap/>
            <w:vAlign w:val="bottom"/>
            <w:hideMark/>
          </w:tcPr>
          <w:p w14:paraId="0661EE67" w14:textId="5A9819B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039286" w14:textId="2B605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1905DC" w14:textId="4E17073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502810C" w14:textId="16FBC3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1D5EB7" w14:textId="6388A6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C7432F" w14:textId="0CEA96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0693E76" w14:textId="2257AD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8E0D48" w14:textId="579B57C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4A069E3" w14:textId="40751AE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90ADE23" w14:textId="1C4FE2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0</w:t>
            </w:r>
          </w:p>
        </w:tc>
        <w:tc>
          <w:tcPr>
            <w:tcW w:w="790" w:type="dxa"/>
            <w:noWrap/>
            <w:vAlign w:val="bottom"/>
            <w:hideMark/>
          </w:tcPr>
          <w:p w14:paraId="60F8D927" w14:textId="6D5C2E0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w:t>
            </w:r>
          </w:p>
        </w:tc>
      </w:tr>
      <w:tr w:rsidR="0061651F" w:rsidRPr="00731494" w14:paraId="7F5F406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tcPr>
          <w:p w14:paraId="317BBC53" w14:textId="567C6087" w:rsidR="0061651F" w:rsidRPr="00731494" w:rsidRDefault="0061651F" w:rsidP="0061651F">
            <w:pPr>
              <w:rPr>
                <w:rFonts w:asciiTheme="majorHAnsi" w:hAnsiTheme="majorHAnsi" w:cstheme="majorHAnsi"/>
                <w:color w:val="000000"/>
                <w:sz w:val="20"/>
                <w:szCs w:val="20"/>
              </w:rPr>
            </w:pPr>
            <w:proofErr w:type="spellStart"/>
            <w:proofErr w:type="gramStart"/>
            <w:r>
              <w:rPr>
                <w:rFonts w:asciiTheme="majorHAnsi" w:hAnsiTheme="majorHAnsi" w:cstheme="majorHAnsi"/>
                <w:color w:val="000000"/>
                <w:sz w:val="20"/>
                <w:szCs w:val="20"/>
              </w:rPr>
              <w:t>future.apply</w:t>
            </w:r>
            <w:proofErr w:type="spellEnd"/>
            <w:proofErr w:type="gramEnd"/>
          </w:p>
        </w:tc>
        <w:tc>
          <w:tcPr>
            <w:tcW w:w="695" w:type="dxa"/>
            <w:noWrap/>
            <w:vAlign w:val="bottom"/>
          </w:tcPr>
          <w:p w14:paraId="72F4820F" w14:textId="045F90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292E6559" w14:textId="612BC8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3F2D062" w14:textId="67B887E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453143A0" w14:textId="2D42B73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0DFC2D11" w14:textId="737B439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1E5993C9" w14:textId="5ADDFCA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6D8738BE" w14:textId="1132A7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798D019" w14:textId="5F4CE33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7451AF" w14:textId="23B6D70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556E7120" w14:textId="3863298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c>
          <w:tcPr>
            <w:tcW w:w="790" w:type="dxa"/>
            <w:noWrap/>
            <w:vAlign w:val="bottom"/>
          </w:tcPr>
          <w:p w14:paraId="08F6CE91" w14:textId="4F3C72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r>
      <w:tr w:rsidR="0061651F" w:rsidRPr="00731494" w14:paraId="2934E39A"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67D78C"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SparkR</w:t>
            </w:r>
            <w:proofErr w:type="spellEnd"/>
          </w:p>
        </w:tc>
        <w:tc>
          <w:tcPr>
            <w:tcW w:w="695" w:type="dxa"/>
            <w:noWrap/>
            <w:vAlign w:val="bottom"/>
            <w:hideMark/>
          </w:tcPr>
          <w:p w14:paraId="59C51C5B" w14:textId="2F293A5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DDAAB1" w14:textId="0EBA3F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EA4E1F" w14:textId="7E2878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C3E4FD" w14:textId="75E30C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347CB4" w14:textId="17267D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8A0C11C" w14:textId="4B61F5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A1D3718" w14:textId="6584D3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D79173" w14:textId="3AB16EC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1F3BAD2" w14:textId="1B42E7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E530685" w14:textId="0F61FF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322DFC4D" w14:textId="2CA237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A637EA8"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D0C4550"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sparklyr</w:t>
            </w:r>
            <w:proofErr w:type="spellEnd"/>
          </w:p>
        </w:tc>
        <w:tc>
          <w:tcPr>
            <w:tcW w:w="695" w:type="dxa"/>
            <w:noWrap/>
            <w:vAlign w:val="bottom"/>
            <w:hideMark/>
          </w:tcPr>
          <w:p w14:paraId="0ACBFB03" w14:textId="0FF49CC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6959C3" w14:textId="6D1C62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A5661B" w14:textId="7D7999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4AF298" w14:textId="6F9164D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449BACA" w14:textId="48B59B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B8F9DBE" w14:textId="65554B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A34B02" w14:textId="170332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13C0E" w14:textId="6DA43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6E9C4FF" w14:textId="7E3969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4137314B" w14:textId="54F594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7D6AEF19" w14:textId="10347B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r>
      <w:tr w:rsidR="0061651F" w:rsidRPr="00731494" w14:paraId="77A6D20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5FEAE27"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batchtools</w:t>
            </w:r>
            <w:proofErr w:type="spellEnd"/>
          </w:p>
        </w:tc>
        <w:tc>
          <w:tcPr>
            <w:tcW w:w="695" w:type="dxa"/>
            <w:noWrap/>
            <w:vAlign w:val="bottom"/>
            <w:hideMark/>
          </w:tcPr>
          <w:p w14:paraId="366BCDB5" w14:textId="0B7809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0BF73CA" w14:textId="32D8E9C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CA00D3" w14:textId="1DC5F30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F8E5C77" w14:textId="4AB863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7E3BD1" w14:textId="2FAB1A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CC97AB1" w14:textId="6019F8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874DA3B" w14:textId="57CB1E4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5E4BBB7" w14:textId="32DC668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3020A63" w14:textId="3724F9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554690" w14:textId="1295A4A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1280F0E9" w14:textId="6ACA1B6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r>
      <w:tr w:rsidR="0061651F" w:rsidRPr="00731494" w14:paraId="7DFCD5A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5D3C635"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RcppParallel</w:t>
            </w:r>
            <w:proofErr w:type="spellEnd"/>
          </w:p>
        </w:tc>
        <w:tc>
          <w:tcPr>
            <w:tcW w:w="695" w:type="dxa"/>
            <w:noWrap/>
            <w:vAlign w:val="bottom"/>
            <w:hideMark/>
          </w:tcPr>
          <w:p w14:paraId="3867C8AE" w14:textId="3D99FE3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8A847F" w14:textId="38D87F2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09A1F9" w14:textId="1B1DAE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97C33F" w14:textId="2181AF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2A1B82" w14:textId="4C99F5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E18F9" w14:textId="5CC970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6C104FD" w14:textId="0FFEDBC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E9338D" w14:textId="473CD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E6B99A9" w14:textId="3E3A3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w:t>
            </w:r>
          </w:p>
        </w:tc>
        <w:tc>
          <w:tcPr>
            <w:tcW w:w="695" w:type="dxa"/>
            <w:noWrap/>
            <w:vAlign w:val="bottom"/>
            <w:hideMark/>
          </w:tcPr>
          <w:p w14:paraId="30F2E8BF" w14:textId="77EDDF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c>
          <w:tcPr>
            <w:tcW w:w="790" w:type="dxa"/>
            <w:noWrap/>
            <w:vAlign w:val="bottom"/>
            <w:hideMark/>
          </w:tcPr>
          <w:p w14:paraId="71D7C711" w14:textId="0E34D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3</w:t>
            </w:r>
          </w:p>
        </w:tc>
      </w:tr>
      <w:tr w:rsidR="0061651F" w:rsidRPr="00731494" w14:paraId="05FBE26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9D58E2"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allelDist</w:t>
            </w:r>
            <w:proofErr w:type="spellEnd"/>
          </w:p>
        </w:tc>
        <w:tc>
          <w:tcPr>
            <w:tcW w:w="695" w:type="dxa"/>
            <w:noWrap/>
            <w:vAlign w:val="bottom"/>
            <w:hideMark/>
          </w:tcPr>
          <w:p w14:paraId="1A67C1A0" w14:textId="7C121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97BE3B4" w14:textId="64FB7DF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0DB3C4B" w14:textId="09E0439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5A4E329" w14:textId="20F68A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1AB748A" w14:textId="459F86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28109" w14:textId="720E627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3D2B3B" w14:textId="521B0C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B0651A" w14:textId="1DF062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237B26" w14:textId="40FB5F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383F70" w14:textId="335F441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01E69557" w14:textId="4E8B42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32BD317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B2A55CE"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allelMap</w:t>
            </w:r>
            <w:proofErr w:type="spellEnd"/>
          </w:p>
        </w:tc>
        <w:tc>
          <w:tcPr>
            <w:tcW w:w="695" w:type="dxa"/>
            <w:noWrap/>
            <w:vAlign w:val="bottom"/>
            <w:hideMark/>
          </w:tcPr>
          <w:p w14:paraId="122A8104" w14:textId="14E46A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A44219" w14:textId="732641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88676D" w14:textId="37F13F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EF4947B" w14:textId="6370BE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F1069A" w14:textId="2654266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972C92" w14:textId="3ABD405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695A2B9" w14:textId="75E8B9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906A33" w14:textId="46A0E36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3046FBF2" w14:textId="31D9D9E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2E3C4F74" w14:textId="5874AB6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AC0D521" w14:textId="2B0A7E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r>
      <w:tr w:rsidR="0061651F" w:rsidRPr="00731494" w14:paraId="5768B49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F1FCAAC"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MC</w:t>
            </w:r>
            <w:proofErr w:type="spellEnd"/>
          </w:p>
        </w:tc>
        <w:tc>
          <w:tcPr>
            <w:tcW w:w="695" w:type="dxa"/>
            <w:noWrap/>
            <w:vAlign w:val="bottom"/>
            <w:hideMark/>
          </w:tcPr>
          <w:p w14:paraId="21AEE88D" w14:textId="36D074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1C2850" w14:textId="12D10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435CA8" w14:textId="6ACC79F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18465979" w14:textId="713761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DE33286" w14:textId="4F27B5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70162807" w14:textId="2EF6D9C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D0A7D38" w14:textId="693614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695" w:type="dxa"/>
            <w:noWrap/>
            <w:vAlign w:val="bottom"/>
            <w:hideMark/>
          </w:tcPr>
          <w:p w14:paraId="36729DBE" w14:textId="272DAE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61A580A" w14:textId="7CFC4BC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BB0658E" w14:textId="28E3D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934BDF8" w14:textId="410FE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r>
      <w:tr w:rsidR="0061651F" w:rsidRPr="00731494" w14:paraId="34BF5081"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6E4514E"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doMPI</w:t>
            </w:r>
            <w:proofErr w:type="spellEnd"/>
          </w:p>
        </w:tc>
        <w:tc>
          <w:tcPr>
            <w:tcW w:w="695" w:type="dxa"/>
            <w:noWrap/>
            <w:vAlign w:val="bottom"/>
            <w:hideMark/>
          </w:tcPr>
          <w:p w14:paraId="600FF85F" w14:textId="35EB14A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FB848F3" w14:textId="7B5070D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D37675" w14:textId="1BB2FA8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743AB9" w14:textId="6688B5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FDAB58" w14:textId="4551D2B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3042A" w14:textId="7C068A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DE3BE1C" w14:textId="5A22F2B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0125F2" w14:textId="2E5673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196C70" w14:textId="254AD6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261CF04" w14:textId="1BC013F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3D4FAD7C" w14:textId="33FBBB6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1942365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A803244" w14:textId="77777777" w:rsidR="0061651F" w:rsidRPr="00731494" w:rsidRDefault="0061651F" w:rsidP="0061651F">
            <w:pPr>
              <w:rPr>
                <w:rFonts w:asciiTheme="majorHAnsi" w:hAnsiTheme="majorHAnsi" w:cstheme="majorHAnsi"/>
                <w:color w:val="000000"/>
                <w:sz w:val="20"/>
                <w:szCs w:val="20"/>
              </w:rPr>
            </w:pPr>
            <w:proofErr w:type="spellStart"/>
            <w:r w:rsidRPr="00731494">
              <w:rPr>
                <w:rFonts w:asciiTheme="majorHAnsi" w:hAnsiTheme="majorHAnsi" w:cstheme="majorHAnsi"/>
                <w:color w:val="000000"/>
                <w:sz w:val="20"/>
                <w:szCs w:val="20"/>
              </w:rPr>
              <w:t>partools</w:t>
            </w:r>
            <w:proofErr w:type="spellEnd"/>
          </w:p>
        </w:tc>
        <w:tc>
          <w:tcPr>
            <w:tcW w:w="695" w:type="dxa"/>
            <w:noWrap/>
            <w:vAlign w:val="bottom"/>
            <w:hideMark/>
          </w:tcPr>
          <w:p w14:paraId="13152689" w14:textId="7A188C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74025A" w14:textId="0EE2A26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B1375" w14:textId="0B2DD9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764466" w14:textId="1D503BF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42ACF2D" w14:textId="40C22D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95ACE2F" w14:textId="3C9190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BA4BCEF" w14:textId="07087E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F11131" w14:textId="10CD97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2D3BBA" w14:textId="3EF290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2590785" w14:textId="5D442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C822E98" w14:textId="413A72A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73E483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C2A9BA4"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SL</w:t>
            </w:r>
          </w:p>
        </w:tc>
        <w:tc>
          <w:tcPr>
            <w:tcW w:w="695" w:type="dxa"/>
            <w:noWrap/>
            <w:vAlign w:val="bottom"/>
            <w:hideMark/>
          </w:tcPr>
          <w:p w14:paraId="29A1B0BB" w14:textId="75ADFEF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05BAB8" w14:textId="42F63E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D8F4F1" w14:textId="6144AB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39A20F" w14:textId="33B2A2F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10AF17D" w14:textId="45182C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BDF32A8" w14:textId="7382EB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CA746C0" w14:textId="5C676E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85206EC" w14:textId="28B287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E0570A" w14:textId="2BB451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277E329" w14:textId="5E68E9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7C529580" w14:textId="1E2E6F3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bl>
    <w:p w14:paraId="0E7E33F6" w14:textId="10B8E554" w:rsidR="007A7EA6" w:rsidRDefault="007A7EA6" w:rsidP="0061651F">
      <w:pPr>
        <w:pStyle w:val="BodyText"/>
      </w:pPr>
    </w:p>
    <w:sectPr w:rsidR="007A7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86561" w14:textId="77777777" w:rsidR="00272CCD" w:rsidRDefault="00272CCD">
      <w:r>
        <w:separator/>
      </w:r>
    </w:p>
  </w:endnote>
  <w:endnote w:type="continuationSeparator" w:id="0">
    <w:p w14:paraId="6D05F43B" w14:textId="77777777" w:rsidR="00272CCD" w:rsidRDefault="00272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00000003" w:usb1="00000000" w:usb2="00000000" w:usb3="00000000" w:csb0="00000007"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30E44" w14:textId="77777777" w:rsidR="00272CCD" w:rsidRDefault="00272CCD">
      <w:r>
        <w:separator/>
      </w:r>
    </w:p>
  </w:footnote>
  <w:footnote w:type="continuationSeparator" w:id="0">
    <w:p w14:paraId="47974615" w14:textId="77777777" w:rsidR="00272CCD" w:rsidRDefault="00272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FC0FF9"/>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0A4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930982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EC101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DE0ADC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3B2FD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28CE87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8B4364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9F65C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BC4E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DEC62E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F74D51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8E863B0"/>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0D02B58"/>
    <w:multiLevelType w:val="hybridMultilevel"/>
    <w:tmpl w:val="01C0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71EFC"/>
    <w:multiLevelType w:val="hybridMultilevel"/>
    <w:tmpl w:val="A98CF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2BD6"/>
    <w:multiLevelType w:val="hybridMultilevel"/>
    <w:tmpl w:val="FD844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333BD"/>
    <w:multiLevelType w:val="hybridMultilevel"/>
    <w:tmpl w:val="413A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959CD"/>
    <w:multiLevelType w:val="hybridMultilevel"/>
    <w:tmpl w:val="8AD22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113EB"/>
    <w:multiLevelType w:val="multilevel"/>
    <w:tmpl w:val="527A9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58F14E4E"/>
    <w:multiLevelType w:val="hybridMultilevel"/>
    <w:tmpl w:val="39FCEE86"/>
    <w:lvl w:ilvl="0" w:tplc="493031CE">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82D87"/>
    <w:multiLevelType w:val="hybridMultilevel"/>
    <w:tmpl w:val="B40C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0"/>
  </w:num>
  <w:num w:numId="4">
    <w:abstractNumId w:val="0"/>
  </w:num>
  <w:num w:numId="5">
    <w:abstractNumId w:val="0"/>
  </w:num>
  <w:num w:numId="6">
    <w:abstractNumId w:val="0"/>
  </w:num>
  <w:num w:numId="7">
    <w:abstractNumId w:val="18"/>
  </w:num>
  <w:num w:numId="8">
    <w:abstractNumId w:val="17"/>
  </w:num>
  <w:num w:numId="9">
    <w:abstractNumId w:val="15"/>
  </w:num>
  <w:num w:numId="10">
    <w:abstractNumId w:val="12"/>
  </w:num>
  <w:num w:numId="11">
    <w:abstractNumId w:val="16"/>
  </w:num>
  <w:num w:numId="12">
    <w:abstractNumId w:val="19"/>
  </w:num>
  <w:num w:numId="13">
    <w:abstractNumId w:val="14"/>
  </w:num>
  <w:num w:numId="14">
    <w:abstractNumId w:val="22"/>
  </w:num>
  <w:num w:numId="15">
    <w:abstractNumId w:val="13"/>
  </w:num>
  <w:num w:numId="16">
    <w:abstractNumId w:val="21"/>
  </w:num>
  <w:num w:numId="17">
    <w:abstractNumId w:val="2"/>
  </w:num>
  <w:num w:numId="18">
    <w:abstractNumId w:val="3"/>
  </w:num>
  <w:num w:numId="19">
    <w:abstractNumId w:val="4"/>
  </w:num>
  <w:num w:numId="20">
    <w:abstractNumId w:val="5"/>
  </w:num>
  <w:num w:numId="21">
    <w:abstractNumId w:val="10"/>
  </w:num>
  <w:num w:numId="22">
    <w:abstractNumId w:val="6"/>
  </w:num>
  <w:num w:numId="23">
    <w:abstractNumId w:val="7"/>
  </w:num>
  <w:num w:numId="24">
    <w:abstractNumId w:val="8"/>
  </w:num>
  <w:num w:numId="25">
    <w:abstractNumId w:val="9"/>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E2C"/>
    <w:rsid w:val="00011C8B"/>
    <w:rsid w:val="000141F7"/>
    <w:rsid w:val="000200CF"/>
    <w:rsid w:val="00032289"/>
    <w:rsid w:val="00040D21"/>
    <w:rsid w:val="00047D93"/>
    <w:rsid w:val="0005349D"/>
    <w:rsid w:val="00060CA4"/>
    <w:rsid w:val="00062119"/>
    <w:rsid w:val="0009261D"/>
    <w:rsid w:val="000A2B8E"/>
    <w:rsid w:val="000C1552"/>
    <w:rsid w:val="00100755"/>
    <w:rsid w:val="001225BA"/>
    <w:rsid w:val="00132888"/>
    <w:rsid w:val="0014088B"/>
    <w:rsid w:val="001430E3"/>
    <w:rsid w:val="00143A59"/>
    <w:rsid w:val="00156307"/>
    <w:rsid w:val="00160905"/>
    <w:rsid w:val="001717DC"/>
    <w:rsid w:val="00193827"/>
    <w:rsid w:val="001974A8"/>
    <w:rsid w:val="001A3968"/>
    <w:rsid w:val="001A48DE"/>
    <w:rsid w:val="001B426E"/>
    <w:rsid w:val="001B76BE"/>
    <w:rsid w:val="001C0A5D"/>
    <w:rsid w:val="001E0D33"/>
    <w:rsid w:val="001F35D2"/>
    <w:rsid w:val="002033B5"/>
    <w:rsid w:val="00242EB5"/>
    <w:rsid w:val="00250CFE"/>
    <w:rsid w:val="002553D0"/>
    <w:rsid w:val="002610CE"/>
    <w:rsid w:val="0026118B"/>
    <w:rsid w:val="002651D8"/>
    <w:rsid w:val="0026657C"/>
    <w:rsid w:val="00272CCD"/>
    <w:rsid w:val="00276C0E"/>
    <w:rsid w:val="00280084"/>
    <w:rsid w:val="002852B6"/>
    <w:rsid w:val="00291D46"/>
    <w:rsid w:val="002933C8"/>
    <w:rsid w:val="002A1522"/>
    <w:rsid w:val="002B61B5"/>
    <w:rsid w:val="002B7595"/>
    <w:rsid w:val="002C1EC1"/>
    <w:rsid w:val="002F0ED5"/>
    <w:rsid w:val="002F1E4B"/>
    <w:rsid w:val="002F75B8"/>
    <w:rsid w:val="0031349F"/>
    <w:rsid w:val="0033165F"/>
    <w:rsid w:val="0033424B"/>
    <w:rsid w:val="00345218"/>
    <w:rsid w:val="00356F25"/>
    <w:rsid w:val="00371DD2"/>
    <w:rsid w:val="003852B5"/>
    <w:rsid w:val="00386CDE"/>
    <w:rsid w:val="0039070E"/>
    <w:rsid w:val="003946B9"/>
    <w:rsid w:val="003A593B"/>
    <w:rsid w:val="003B1DF8"/>
    <w:rsid w:val="003B45CC"/>
    <w:rsid w:val="003B4F57"/>
    <w:rsid w:val="003B78DF"/>
    <w:rsid w:val="003C0376"/>
    <w:rsid w:val="003C4494"/>
    <w:rsid w:val="003C62FB"/>
    <w:rsid w:val="003D0474"/>
    <w:rsid w:val="003D4BFE"/>
    <w:rsid w:val="003E0172"/>
    <w:rsid w:val="003E3192"/>
    <w:rsid w:val="003E3565"/>
    <w:rsid w:val="003E40CE"/>
    <w:rsid w:val="00400FBA"/>
    <w:rsid w:val="00401324"/>
    <w:rsid w:val="0040696C"/>
    <w:rsid w:val="00414976"/>
    <w:rsid w:val="004204F8"/>
    <w:rsid w:val="00422C0E"/>
    <w:rsid w:val="00426995"/>
    <w:rsid w:val="004421FC"/>
    <w:rsid w:val="00445ADE"/>
    <w:rsid w:val="0045061A"/>
    <w:rsid w:val="004522E3"/>
    <w:rsid w:val="00467337"/>
    <w:rsid w:val="0046738D"/>
    <w:rsid w:val="00473659"/>
    <w:rsid w:val="0047443D"/>
    <w:rsid w:val="00476254"/>
    <w:rsid w:val="004768A4"/>
    <w:rsid w:val="00483D55"/>
    <w:rsid w:val="00497A6B"/>
    <w:rsid w:val="004B4086"/>
    <w:rsid w:val="004B6D51"/>
    <w:rsid w:val="004B747F"/>
    <w:rsid w:val="004C2FC6"/>
    <w:rsid w:val="004D1D3F"/>
    <w:rsid w:val="004D2423"/>
    <w:rsid w:val="004D27CA"/>
    <w:rsid w:val="004E29B3"/>
    <w:rsid w:val="004F59B8"/>
    <w:rsid w:val="0050688E"/>
    <w:rsid w:val="00520CB1"/>
    <w:rsid w:val="005211A3"/>
    <w:rsid w:val="00526796"/>
    <w:rsid w:val="00526A66"/>
    <w:rsid w:val="005271F3"/>
    <w:rsid w:val="00530DE0"/>
    <w:rsid w:val="00540AF7"/>
    <w:rsid w:val="00541849"/>
    <w:rsid w:val="005427D3"/>
    <w:rsid w:val="00551153"/>
    <w:rsid w:val="00554A57"/>
    <w:rsid w:val="005645A8"/>
    <w:rsid w:val="00584A8A"/>
    <w:rsid w:val="005906BB"/>
    <w:rsid w:val="00590D07"/>
    <w:rsid w:val="005A0CF8"/>
    <w:rsid w:val="005A79ED"/>
    <w:rsid w:val="005B7B36"/>
    <w:rsid w:val="005D2744"/>
    <w:rsid w:val="005D28A8"/>
    <w:rsid w:val="005E59EF"/>
    <w:rsid w:val="0061651F"/>
    <w:rsid w:val="00645F4B"/>
    <w:rsid w:val="006503DC"/>
    <w:rsid w:val="00653C9A"/>
    <w:rsid w:val="0065610B"/>
    <w:rsid w:val="0065617B"/>
    <w:rsid w:val="00665D1B"/>
    <w:rsid w:val="00677CA7"/>
    <w:rsid w:val="0068279F"/>
    <w:rsid w:val="006870DE"/>
    <w:rsid w:val="006A42FF"/>
    <w:rsid w:val="006A5B4A"/>
    <w:rsid w:val="006B28E2"/>
    <w:rsid w:val="006D4CB5"/>
    <w:rsid w:val="006E0334"/>
    <w:rsid w:val="006F0A4E"/>
    <w:rsid w:val="006F2EEA"/>
    <w:rsid w:val="00726100"/>
    <w:rsid w:val="00731494"/>
    <w:rsid w:val="007366C5"/>
    <w:rsid w:val="00744648"/>
    <w:rsid w:val="00750633"/>
    <w:rsid w:val="00751783"/>
    <w:rsid w:val="00756E4A"/>
    <w:rsid w:val="00773872"/>
    <w:rsid w:val="00784D58"/>
    <w:rsid w:val="00794F5E"/>
    <w:rsid w:val="007A7EA6"/>
    <w:rsid w:val="007B7597"/>
    <w:rsid w:val="007C2C6F"/>
    <w:rsid w:val="007E32A9"/>
    <w:rsid w:val="007E3CAA"/>
    <w:rsid w:val="007E453E"/>
    <w:rsid w:val="007F005F"/>
    <w:rsid w:val="007F5288"/>
    <w:rsid w:val="0080124F"/>
    <w:rsid w:val="00801720"/>
    <w:rsid w:val="00810D65"/>
    <w:rsid w:val="00817935"/>
    <w:rsid w:val="00820846"/>
    <w:rsid w:val="00837E0F"/>
    <w:rsid w:val="00850CDA"/>
    <w:rsid w:val="008531A0"/>
    <w:rsid w:val="00860740"/>
    <w:rsid w:val="00863E9D"/>
    <w:rsid w:val="00864FF5"/>
    <w:rsid w:val="008679D8"/>
    <w:rsid w:val="00876654"/>
    <w:rsid w:val="0088270A"/>
    <w:rsid w:val="008A374A"/>
    <w:rsid w:val="008B16AC"/>
    <w:rsid w:val="008B189E"/>
    <w:rsid w:val="008B1C86"/>
    <w:rsid w:val="008B3AFC"/>
    <w:rsid w:val="008B3C9B"/>
    <w:rsid w:val="008C2EF4"/>
    <w:rsid w:val="008D6863"/>
    <w:rsid w:val="008E4062"/>
    <w:rsid w:val="008E6D29"/>
    <w:rsid w:val="0090581F"/>
    <w:rsid w:val="00910FB0"/>
    <w:rsid w:val="0091518E"/>
    <w:rsid w:val="0092586C"/>
    <w:rsid w:val="00926194"/>
    <w:rsid w:val="00945343"/>
    <w:rsid w:val="00955286"/>
    <w:rsid w:val="00960ABB"/>
    <w:rsid w:val="0096154A"/>
    <w:rsid w:val="0099120A"/>
    <w:rsid w:val="009D0855"/>
    <w:rsid w:val="009D3551"/>
    <w:rsid w:val="009D6A4D"/>
    <w:rsid w:val="009D7C01"/>
    <w:rsid w:val="009E052A"/>
    <w:rsid w:val="00A11916"/>
    <w:rsid w:val="00A1295F"/>
    <w:rsid w:val="00A168DF"/>
    <w:rsid w:val="00A2459C"/>
    <w:rsid w:val="00A272A2"/>
    <w:rsid w:val="00A82388"/>
    <w:rsid w:val="00A8248F"/>
    <w:rsid w:val="00A915DD"/>
    <w:rsid w:val="00A92000"/>
    <w:rsid w:val="00A961EF"/>
    <w:rsid w:val="00A973A9"/>
    <w:rsid w:val="00A9750D"/>
    <w:rsid w:val="00AA131D"/>
    <w:rsid w:val="00AA3BFF"/>
    <w:rsid w:val="00AB1345"/>
    <w:rsid w:val="00AB370D"/>
    <w:rsid w:val="00AE3A58"/>
    <w:rsid w:val="00AE5F1C"/>
    <w:rsid w:val="00AF6046"/>
    <w:rsid w:val="00B06F93"/>
    <w:rsid w:val="00B27FB1"/>
    <w:rsid w:val="00B33939"/>
    <w:rsid w:val="00B35FE6"/>
    <w:rsid w:val="00B3681D"/>
    <w:rsid w:val="00B43A80"/>
    <w:rsid w:val="00B533B4"/>
    <w:rsid w:val="00B61B4E"/>
    <w:rsid w:val="00B623C9"/>
    <w:rsid w:val="00B868C0"/>
    <w:rsid w:val="00B86B75"/>
    <w:rsid w:val="00B87A86"/>
    <w:rsid w:val="00B87FA6"/>
    <w:rsid w:val="00B90413"/>
    <w:rsid w:val="00B93A83"/>
    <w:rsid w:val="00B94285"/>
    <w:rsid w:val="00B96F40"/>
    <w:rsid w:val="00BA2E70"/>
    <w:rsid w:val="00BB1E49"/>
    <w:rsid w:val="00BC3C90"/>
    <w:rsid w:val="00BC48D5"/>
    <w:rsid w:val="00BC5865"/>
    <w:rsid w:val="00BC66F3"/>
    <w:rsid w:val="00BD3324"/>
    <w:rsid w:val="00BE740B"/>
    <w:rsid w:val="00C01C86"/>
    <w:rsid w:val="00C204AF"/>
    <w:rsid w:val="00C32048"/>
    <w:rsid w:val="00C36279"/>
    <w:rsid w:val="00C41357"/>
    <w:rsid w:val="00C41AC1"/>
    <w:rsid w:val="00C42177"/>
    <w:rsid w:val="00C61226"/>
    <w:rsid w:val="00C635F4"/>
    <w:rsid w:val="00C66DC6"/>
    <w:rsid w:val="00C70F8E"/>
    <w:rsid w:val="00C75D28"/>
    <w:rsid w:val="00C923DD"/>
    <w:rsid w:val="00CA09FD"/>
    <w:rsid w:val="00CA3BC0"/>
    <w:rsid w:val="00CA628B"/>
    <w:rsid w:val="00CA740F"/>
    <w:rsid w:val="00CA75BD"/>
    <w:rsid w:val="00CB432F"/>
    <w:rsid w:val="00CB46B8"/>
    <w:rsid w:val="00CE3B9F"/>
    <w:rsid w:val="00CF014B"/>
    <w:rsid w:val="00D0248F"/>
    <w:rsid w:val="00D14352"/>
    <w:rsid w:val="00D17D79"/>
    <w:rsid w:val="00D22FAF"/>
    <w:rsid w:val="00D2712A"/>
    <w:rsid w:val="00D27EEB"/>
    <w:rsid w:val="00D52343"/>
    <w:rsid w:val="00D54870"/>
    <w:rsid w:val="00D54B7A"/>
    <w:rsid w:val="00D56286"/>
    <w:rsid w:val="00D615A6"/>
    <w:rsid w:val="00D721EE"/>
    <w:rsid w:val="00D748F5"/>
    <w:rsid w:val="00D757C9"/>
    <w:rsid w:val="00D8495A"/>
    <w:rsid w:val="00D87049"/>
    <w:rsid w:val="00D90384"/>
    <w:rsid w:val="00D90AFB"/>
    <w:rsid w:val="00D971A2"/>
    <w:rsid w:val="00DB73F6"/>
    <w:rsid w:val="00DB793D"/>
    <w:rsid w:val="00DD3C06"/>
    <w:rsid w:val="00DE3794"/>
    <w:rsid w:val="00DE5C97"/>
    <w:rsid w:val="00E10E99"/>
    <w:rsid w:val="00E13AFA"/>
    <w:rsid w:val="00E156B7"/>
    <w:rsid w:val="00E166B6"/>
    <w:rsid w:val="00E247DA"/>
    <w:rsid w:val="00E268AA"/>
    <w:rsid w:val="00E315A3"/>
    <w:rsid w:val="00E41914"/>
    <w:rsid w:val="00E61C82"/>
    <w:rsid w:val="00E669B6"/>
    <w:rsid w:val="00E67D38"/>
    <w:rsid w:val="00E73BDD"/>
    <w:rsid w:val="00E7646E"/>
    <w:rsid w:val="00E847DE"/>
    <w:rsid w:val="00E900D3"/>
    <w:rsid w:val="00E916A4"/>
    <w:rsid w:val="00EA66E5"/>
    <w:rsid w:val="00EB1456"/>
    <w:rsid w:val="00EB17CF"/>
    <w:rsid w:val="00EB2298"/>
    <w:rsid w:val="00EC1ABD"/>
    <w:rsid w:val="00ED1FE4"/>
    <w:rsid w:val="00EE0B20"/>
    <w:rsid w:val="00EE5FB3"/>
    <w:rsid w:val="00EE7C0E"/>
    <w:rsid w:val="00EF022E"/>
    <w:rsid w:val="00F00B06"/>
    <w:rsid w:val="00F12FA1"/>
    <w:rsid w:val="00F146AF"/>
    <w:rsid w:val="00F306F7"/>
    <w:rsid w:val="00F358D8"/>
    <w:rsid w:val="00F3773C"/>
    <w:rsid w:val="00F46351"/>
    <w:rsid w:val="00F50A56"/>
    <w:rsid w:val="00F51E36"/>
    <w:rsid w:val="00F65271"/>
    <w:rsid w:val="00F66C2F"/>
    <w:rsid w:val="00F66F2B"/>
    <w:rsid w:val="00F71A3E"/>
    <w:rsid w:val="00F776F9"/>
    <w:rsid w:val="00F86861"/>
    <w:rsid w:val="00F95013"/>
    <w:rsid w:val="00F954BB"/>
    <w:rsid w:val="00FA6C34"/>
    <w:rsid w:val="00FB0023"/>
    <w:rsid w:val="00FB1585"/>
    <w:rsid w:val="00FC0155"/>
    <w:rsid w:val="00FC2B49"/>
    <w:rsid w:val="00FC3814"/>
    <w:rsid w:val="00FD6E1C"/>
    <w:rsid w:val="00FE39FC"/>
    <w:rsid w:val="00FE4BEC"/>
    <w:rsid w:val="00FF282A"/>
    <w:rsid w:val="00FF54F0"/>
    <w:rsid w:val="00FF6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F0B8E"/>
  <w14:defaultImageDpi w14:val="330"/>
  <w15:docId w15:val="{B492221E-3205-4547-8E81-DA4F9FE9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53D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60905"/>
    <w:pPr>
      <w:spacing w:before="180" w:after="180"/>
    </w:pPr>
    <w:rPr>
      <w:rFonts w:asciiTheme="minorHAnsi" w:eastAsiaTheme="minorHAnsi" w:hAnsiTheme="minorHAnsi" w:cstheme="minorBid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584A8A"/>
    <w:pPr>
      <w:tabs>
        <w:tab w:val="left" w:pos="380"/>
        <w:tab w:val="left" w:pos="500"/>
      </w:tabs>
      <w:spacing w:after="240"/>
      <w:ind w:left="504" w:hanging="504"/>
    </w:pPr>
    <w:rPr>
      <w:rFonts w:asciiTheme="minorHAnsi" w:eastAsiaTheme="minorHAnsi" w:hAnsiTheme="minorHAnsi" w:cstheme="minorBidi"/>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B61B5"/>
    <w:rPr>
      <w:color w:val="808080"/>
      <w:shd w:val="clear" w:color="auto" w:fill="E6E6E6"/>
    </w:rPr>
  </w:style>
  <w:style w:type="character" w:customStyle="1" w:styleId="apple-converted-space">
    <w:name w:val="apple-converted-space"/>
    <w:basedOn w:val="DefaultParagraphFont"/>
    <w:rsid w:val="002B61B5"/>
  </w:style>
  <w:style w:type="character" w:styleId="FollowedHyperlink">
    <w:name w:val="FollowedHyperlink"/>
    <w:basedOn w:val="DefaultParagraphFont"/>
    <w:semiHidden/>
    <w:unhideWhenUsed/>
    <w:rsid w:val="00FB0023"/>
    <w:rPr>
      <w:color w:val="800080" w:themeColor="followedHyperlink"/>
      <w:u w:val="single"/>
    </w:rPr>
  </w:style>
  <w:style w:type="paragraph" w:styleId="ListParagraph">
    <w:name w:val="List Paragraph"/>
    <w:basedOn w:val="Normal"/>
    <w:rsid w:val="00C41357"/>
    <w:pPr>
      <w:spacing w:after="200"/>
      <w:ind w:left="720"/>
      <w:contextualSpacing/>
    </w:pPr>
    <w:rPr>
      <w:rFonts w:asciiTheme="minorHAnsi" w:eastAsiaTheme="minorHAnsi" w:hAnsiTheme="minorHAnsi" w:cstheme="minorBidi"/>
    </w:rPr>
  </w:style>
  <w:style w:type="character" w:styleId="CommentReference">
    <w:name w:val="annotation reference"/>
    <w:basedOn w:val="DefaultParagraphFont"/>
    <w:semiHidden/>
    <w:unhideWhenUsed/>
    <w:rsid w:val="00D54870"/>
    <w:rPr>
      <w:sz w:val="16"/>
      <w:szCs w:val="16"/>
    </w:rPr>
  </w:style>
  <w:style w:type="paragraph" w:styleId="CommentText">
    <w:name w:val="annotation text"/>
    <w:basedOn w:val="Normal"/>
    <w:link w:val="CommentTextChar"/>
    <w:semiHidden/>
    <w:unhideWhenUsed/>
    <w:rsid w:val="00D54870"/>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D54870"/>
    <w:rPr>
      <w:sz w:val="20"/>
      <w:szCs w:val="20"/>
    </w:rPr>
  </w:style>
  <w:style w:type="paragraph" w:styleId="CommentSubject">
    <w:name w:val="annotation subject"/>
    <w:basedOn w:val="CommentText"/>
    <w:next w:val="CommentText"/>
    <w:link w:val="CommentSubjectChar"/>
    <w:semiHidden/>
    <w:unhideWhenUsed/>
    <w:rsid w:val="00D54870"/>
    <w:rPr>
      <w:b/>
      <w:bCs/>
    </w:rPr>
  </w:style>
  <w:style w:type="character" w:customStyle="1" w:styleId="CommentSubjectChar">
    <w:name w:val="Comment Subject Char"/>
    <w:basedOn w:val="CommentTextChar"/>
    <w:link w:val="CommentSubject"/>
    <w:semiHidden/>
    <w:rsid w:val="00D54870"/>
    <w:rPr>
      <w:b/>
      <w:bCs/>
      <w:sz w:val="20"/>
      <w:szCs w:val="20"/>
    </w:rPr>
  </w:style>
  <w:style w:type="paragraph" w:styleId="BalloonText">
    <w:name w:val="Balloon Text"/>
    <w:basedOn w:val="Normal"/>
    <w:link w:val="BalloonTextChar"/>
    <w:semiHidden/>
    <w:unhideWhenUsed/>
    <w:rsid w:val="00D54870"/>
    <w:rPr>
      <w:rFonts w:eastAsiaTheme="minorHAnsi"/>
      <w:sz w:val="18"/>
      <w:szCs w:val="18"/>
    </w:rPr>
  </w:style>
  <w:style w:type="character" w:customStyle="1" w:styleId="BalloonTextChar">
    <w:name w:val="Balloon Text Char"/>
    <w:basedOn w:val="DefaultParagraphFont"/>
    <w:link w:val="BalloonText"/>
    <w:semiHidden/>
    <w:rsid w:val="00D54870"/>
    <w:rPr>
      <w:rFonts w:ascii="Times New Roman" w:hAnsi="Times New Roman" w:cs="Times New Roman"/>
      <w:sz w:val="18"/>
      <w:szCs w:val="18"/>
    </w:rPr>
  </w:style>
  <w:style w:type="table" w:styleId="GridTable1Light-Accent1">
    <w:name w:val="Grid Table 1 Light Accent 1"/>
    <w:basedOn w:val="TableNormal"/>
    <w:uiPriority w:val="46"/>
    <w:rsid w:val="000200CF"/>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D615A6"/>
    <w:rPr>
      <w:sz w:val="22"/>
    </w:rPr>
  </w:style>
  <w:style w:type="paragraph" w:styleId="HTMLPreformatted">
    <w:name w:val="HTML Preformatted"/>
    <w:basedOn w:val="Normal"/>
    <w:link w:val="HTMLPreformattedChar"/>
    <w:uiPriority w:val="99"/>
    <w:semiHidden/>
    <w:unhideWhenUsed/>
    <w:rsid w:val="00C75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75D28"/>
    <w:rPr>
      <w:rFonts w:ascii="Courier New" w:eastAsia="Times New Roman" w:hAnsi="Courier New" w:cs="Courier New"/>
      <w:sz w:val="20"/>
      <w:szCs w:val="20"/>
    </w:rPr>
  </w:style>
  <w:style w:type="character" w:customStyle="1" w:styleId="gnkrckgcgsb">
    <w:name w:val="gnkrckgcgsb"/>
    <w:basedOn w:val="DefaultParagraphFont"/>
    <w:rsid w:val="00C75D28"/>
  </w:style>
  <w:style w:type="table" w:styleId="GridTable3">
    <w:name w:val="Grid Table 3"/>
    <w:basedOn w:val="TableNormal"/>
    <w:rsid w:val="00C75D2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2">
    <w:name w:val="toc 2"/>
    <w:basedOn w:val="Normal"/>
    <w:next w:val="Normal"/>
    <w:autoRedefine/>
    <w:uiPriority w:val="39"/>
    <w:unhideWhenUsed/>
    <w:rsid w:val="00032289"/>
    <w:pPr>
      <w:spacing w:after="100"/>
      <w:ind w:left="240"/>
    </w:pPr>
  </w:style>
  <w:style w:type="paragraph" w:styleId="TOC3">
    <w:name w:val="toc 3"/>
    <w:basedOn w:val="Normal"/>
    <w:next w:val="Normal"/>
    <w:autoRedefine/>
    <w:uiPriority w:val="39"/>
    <w:unhideWhenUsed/>
    <w:rsid w:val="00032289"/>
    <w:pPr>
      <w:spacing w:after="100"/>
      <w:ind w:left="480"/>
    </w:pPr>
  </w:style>
  <w:style w:type="paragraph" w:styleId="TOC1">
    <w:name w:val="toc 1"/>
    <w:basedOn w:val="Normal"/>
    <w:next w:val="Normal"/>
    <w:autoRedefine/>
    <w:uiPriority w:val="39"/>
    <w:unhideWhenUsed/>
    <w:rsid w:val="000322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5166">
      <w:bodyDiv w:val="1"/>
      <w:marLeft w:val="0"/>
      <w:marRight w:val="0"/>
      <w:marTop w:val="0"/>
      <w:marBottom w:val="0"/>
      <w:divBdr>
        <w:top w:val="none" w:sz="0" w:space="0" w:color="auto"/>
        <w:left w:val="none" w:sz="0" w:space="0" w:color="auto"/>
        <w:bottom w:val="none" w:sz="0" w:space="0" w:color="auto"/>
        <w:right w:val="none" w:sz="0" w:space="0" w:color="auto"/>
      </w:divBdr>
    </w:div>
    <w:div w:id="53552410">
      <w:bodyDiv w:val="1"/>
      <w:marLeft w:val="0"/>
      <w:marRight w:val="0"/>
      <w:marTop w:val="0"/>
      <w:marBottom w:val="0"/>
      <w:divBdr>
        <w:top w:val="none" w:sz="0" w:space="0" w:color="auto"/>
        <w:left w:val="none" w:sz="0" w:space="0" w:color="auto"/>
        <w:bottom w:val="none" w:sz="0" w:space="0" w:color="auto"/>
        <w:right w:val="none" w:sz="0" w:space="0" w:color="auto"/>
      </w:divBdr>
      <w:divsChild>
        <w:div w:id="1389501255">
          <w:marLeft w:val="0"/>
          <w:marRight w:val="0"/>
          <w:marTop w:val="0"/>
          <w:marBottom w:val="0"/>
          <w:divBdr>
            <w:top w:val="none" w:sz="0" w:space="0" w:color="auto"/>
            <w:left w:val="none" w:sz="0" w:space="0" w:color="auto"/>
            <w:bottom w:val="none" w:sz="0" w:space="0" w:color="auto"/>
            <w:right w:val="none" w:sz="0" w:space="0" w:color="auto"/>
          </w:divBdr>
          <w:divsChild>
            <w:div w:id="757337084">
              <w:marLeft w:val="0"/>
              <w:marRight w:val="0"/>
              <w:marTop w:val="0"/>
              <w:marBottom w:val="0"/>
              <w:divBdr>
                <w:top w:val="none" w:sz="0" w:space="0" w:color="auto"/>
                <w:left w:val="none" w:sz="0" w:space="0" w:color="auto"/>
                <w:bottom w:val="none" w:sz="0" w:space="0" w:color="auto"/>
                <w:right w:val="none" w:sz="0" w:space="0" w:color="auto"/>
              </w:divBdr>
              <w:divsChild>
                <w:div w:id="17200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59193">
      <w:bodyDiv w:val="1"/>
      <w:marLeft w:val="0"/>
      <w:marRight w:val="0"/>
      <w:marTop w:val="0"/>
      <w:marBottom w:val="0"/>
      <w:divBdr>
        <w:top w:val="none" w:sz="0" w:space="0" w:color="auto"/>
        <w:left w:val="none" w:sz="0" w:space="0" w:color="auto"/>
        <w:bottom w:val="none" w:sz="0" w:space="0" w:color="auto"/>
        <w:right w:val="none" w:sz="0" w:space="0" w:color="auto"/>
      </w:divBdr>
    </w:div>
    <w:div w:id="82848679">
      <w:bodyDiv w:val="1"/>
      <w:marLeft w:val="0"/>
      <w:marRight w:val="0"/>
      <w:marTop w:val="0"/>
      <w:marBottom w:val="0"/>
      <w:divBdr>
        <w:top w:val="none" w:sz="0" w:space="0" w:color="auto"/>
        <w:left w:val="none" w:sz="0" w:space="0" w:color="auto"/>
        <w:bottom w:val="none" w:sz="0" w:space="0" w:color="auto"/>
        <w:right w:val="none" w:sz="0" w:space="0" w:color="auto"/>
      </w:divBdr>
    </w:div>
    <w:div w:id="111025836">
      <w:bodyDiv w:val="1"/>
      <w:marLeft w:val="0"/>
      <w:marRight w:val="0"/>
      <w:marTop w:val="0"/>
      <w:marBottom w:val="0"/>
      <w:divBdr>
        <w:top w:val="none" w:sz="0" w:space="0" w:color="auto"/>
        <w:left w:val="none" w:sz="0" w:space="0" w:color="auto"/>
        <w:bottom w:val="none" w:sz="0" w:space="0" w:color="auto"/>
        <w:right w:val="none" w:sz="0" w:space="0" w:color="auto"/>
      </w:divBdr>
    </w:div>
    <w:div w:id="221644296">
      <w:bodyDiv w:val="1"/>
      <w:marLeft w:val="0"/>
      <w:marRight w:val="0"/>
      <w:marTop w:val="0"/>
      <w:marBottom w:val="0"/>
      <w:divBdr>
        <w:top w:val="none" w:sz="0" w:space="0" w:color="auto"/>
        <w:left w:val="none" w:sz="0" w:space="0" w:color="auto"/>
        <w:bottom w:val="none" w:sz="0" w:space="0" w:color="auto"/>
        <w:right w:val="none" w:sz="0" w:space="0" w:color="auto"/>
      </w:divBdr>
    </w:div>
    <w:div w:id="234437954">
      <w:bodyDiv w:val="1"/>
      <w:marLeft w:val="0"/>
      <w:marRight w:val="0"/>
      <w:marTop w:val="0"/>
      <w:marBottom w:val="0"/>
      <w:divBdr>
        <w:top w:val="none" w:sz="0" w:space="0" w:color="auto"/>
        <w:left w:val="none" w:sz="0" w:space="0" w:color="auto"/>
        <w:bottom w:val="none" w:sz="0" w:space="0" w:color="auto"/>
        <w:right w:val="none" w:sz="0" w:space="0" w:color="auto"/>
      </w:divBdr>
    </w:div>
    <w:div w:id="247472361">
      <w:bodyDiv w:val="1"/>
      <w:marLeft w:val="0"/>
      <w:marRight w:val="0"/>
      <w:marTop w:val="0"/>
      <w:marBottom w:val="0"/>
      <w:divBdr>
        <w:top w:val="none" w:sz="0" w:space="0" w:color="auto"/>
        <w:left w:val="none" w:sz="0" w:space="0" w:color="auto"/>
        <w:bottom w:val="none" w:sz="0" w:space="0" w:color="auto"/>
        <w:right w:val="none" w:sz="0" w:space="0" w:color="auto"/>
      </w:divBdr>
    </w:div>
    <w:div w:id="253784381">
      <w:bodyDiv w:val="1"/>
      <w:marLeft w:val="0"/>
      <w:marRight w:val="0"/>
      <w:marTop w:val="0"/>
      <w:marBottom w:val="0"/>
      <w:divBdr>
        <w:top w:val="none" w:sz="0" w:space="0" w:color="auto"/>
        <w:left w:val="none" w:sz="0" w:space="0" w:color="auto"/>
        <w:bottom w:val="none" w:sz="0" w:space="0" w:color="auto"/>
        <w:right w:val="none" w:sz="0" w:space="0" w:color="auto"/>
      </w:divBdr>
    </w:div>
    <w:div w:id="285888886">
      <w:bodyDiv w:val="1"/>
      <w:marLeft w:val="0"/>
      <w:marRight w:val="0"/>
      <w:marTop w:val="0"/>
      <w:marBottom w:val="0"/>
      <w:divBdr>
        <w:top w:val="none" w:sz="0" w:space="0" w:color="auto"/>
        <w:left w:val="none" w:sz="0" w:space="0" w:color="auto"/>
        <w:bottom w:val="none" w:sz="0" w:space="0" w:color="auto"/>
        <w:right w:val="none" w:sz="0" w:space="0" w:color="auto"/>
      </w:divBdr>
    </w:div>
    <w:div w:id="335108771">
      <w:bodyDiv w:val="1"/>
      <w:marLeft w:val="0"/>
      <w:marRight w:val="0"/>
      <w:marTop w:val="0"/>
      <w:marBottom w:val="0"/>
      <w:divBdr>
        <w:top w:val="none" w:sz="0" w:space="0" w:color="auto"/>
        <w:left w:val="none" w:sz="0" w:space="0" w:color="auto"/>
        <w:bottom w:val="none" w:sz="0" w:space="0" w:color="auto"/>
        <w:right w:val="none" w:sz="0" w:space="0" w:color="auto"/>
      </w:divBdr>
    </w:div>
    <w:div w:id="392043352">
      <w:bodyDiv w:val="1"/>
      <w:marLeft w:val="0"/>
      <w:marRight w:val="0"/>
      <w:marTop w:val="0"/>
      <w:marBottom w:val="0"/>
      <w:divBdr>
        <w:top w:val="none" w:sz="0" w:space="0" w:color="auto"/>
        <w:left w:val="none" w:sz="0" w:space="0" w:color="auto"/>
        <w:bottom w:val="none" w:sz="0" w:space="0" w:color="auto"/>
        <w:right w:val="none" w:sz="0" w:space="0" w:color="auto"/>
      </w:divBdr>
      <w:divsChild>
        <w:div w:id="1736196675">
          <w:marLeft w:val="0"/>
          <w:marRight w:val="0"/>
          <w:marTop w:val="0"/>
          <w:marBottom w:val="0"/>
          <w:divBdr>
            <w:top w:val="none" w:sz="0" w:space="0" w:color="auto"/>
            <w:left w:val="none" w:sz="0" w:space="0" w:color="auto"/>
            <w:bottom w:val="none" w:sz="0" w:space="0" w:color="auto"/>
            <w:right w:val="none" w:sz="0" w:space="0" w:color="auto"/>
          </w:divBdr>
          <w:divsChild>
            <w:div w:id="727651182">
              <w:marLeft w:val="0"/>
              <w:marRight w:val="0"/>
              <w:marTop w:val="0"/>
              <w:marBottom w:val="0"/>
              <w:divBdr>
                <w:top w:val="none" w:sz="0" w:space="0" w:color="auto"/>
                <w:left w:val="none" w:sz="0" w:space="0" w:color="auto"/>
                <w:bottom w:val="none" w:sz="0" w:space="0" w:color="auto"/>
                <w:right w:val="none" w:sz="0" w:space="0" w:color="auto"/>
              </w:divBdr>
              <w:divsChild>
                <w:div w:id="129094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9903">
      <w:bodyDiv w:val="1"/>
      <w:marLeft w:val="0"/>
      <w:marRight w:val="0"/>
      <w:marTop w:val="0"/>
      <w:marBottom w:val="0"/>
      <w:divBdr>
        <w:top w:val="none" w:sz="0" w:space="0" w:color="auto"/>
        <w:left w:val="none" w:sz="0" w:space="0" w:color="auto"/>
        <w:bottom w:val="none" w:sz="0" w:space="0" w:color="auto"/>
        <w:right w:val="none" w:sz="0" w:space="0" w:color="auto"/>
      </w:divBdr>
    </w:div>
    <w:div w:id="556017694">
      <w:bodyDiv w:val="1"/>
      <w:marLeft w:val="0"/>
      <w:marRight w:val="0"/>
      <w:marTop w:val="0"/>
      <w:marBottom w:val="0"/>
      <w:divBdr>
        <w:top w:val="none" w:sz="0" w:space="0" w:color="auto"/>
        <w:left w:val="none" w:sz="0" w:space="0" w:color="auto"/>
        <w:bottom w:val="none" w:sz="0" w:space="0" w:color="auto"/>
        <w:right w:val="none" w:sz="0" w:space="0" w:color="auto"/>
      </w:divBdr>
      <w:divsChild>
        <w:div w:id="961689321">
          <w:marLeft w:val="0"/>
          <w:marRight w:val="0"/>
          <w:marTop w:val="0"/>
          <w:marBottom w:val="0"/>
          <w:divBdr>
            <w:top w:val="none" w:sz="0" w:space="0" w:color="auto"/>
            <w:left w:val="none" w:sz="0" w:space="0" w:color="auto"/>
            <w:bottom w:val="none" w:sz="0" w:space="0" w:color="auto"/>
            <w:right w:val="none" w:sz="0" w:space="0" w:color="auto"/>
          </w:divBdr>
          <w:divsChild>
            <w:div w:id="767115186">
              <w:marLeft w:val="0"/>
              <w:marRight w:val="0"/>
              <w:marTop w:val="0"/>
              <w:marBottom w:val="0"/>
              <w:divBdr>
                <w:top w:val="none" w:sz="0" w:space="0" w:color="auto"/>
                <w:left w:val="none" w:sz="0" w:space="0" w:color="auto"/>
                <w:bottom w:val="none" w:sz="0" w:space="0" w:color="auto"/>
                <w:right w:val="none" w:sz="0" w:space="0" w:color="auto"/>
              </w:divBdr>
              <w:divsChild>
                <w:div w:id="15986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436">
      <w:bodyDiv w:val="1"/>
      <w:marLeft w:val="0"/>
      <w:marRight w:val="0"/>
      <w:marTop w:val="0"/>
      <w:marBottom w:val="0"/>
      <w:divBdr>
        <w:top w:val="none" w:sz="0" w:space="0" w:color="auto"/>
        <w:left w:val="none" w:sz="0" w:space="0" w:color="auto"/>
        <w:bottom w:val="none" w:sz="0" w:space="0" w:color="auto"/>
        <w:right w:val="none" w:sz="0" w:space="0" w:color="auto"/>
      </w:divBdr>
    </w:div>
    <w:div w:id="714238943">
      <w:bodyDiv w:val="1"/>
      <w:marLeft w:val="0"/>
      <w:marRight w:val="0"/>
      <w:marTop w:val="0"/>
      <w:marBottom w:val="0"/>
      <w:divBdr>
        <w:top w:val="none" w:sz="0" w:space="0" w:color="auto"/>
        <w:left w:val="none" w:sz="0" w:space="0" w:color="auto"/>
        <w:bottom w:val="none" w:sz="0" w:space="0" w:color="auto"/>
        <w:right w:val="none" w:sz="0" w:space="0" w:color="auto"/>
      </w:divBdr>
    </w:div>
    <w:div w:id="763188599">
      <w:bodyDiv w:val="1"/>
      <w:marLeft w:val="0"/>
      <w:marRight w:val="0"/>
      <w:marTop w:val="0"/>
      <w:marBottom w:val="0"/>
      <w:divBdr>
        <w:top w:val="none" w:sz="0" w:space="0" w:color="auto"/>
        <w:left w:val="none" w:sz="0" w:space="0" w:color="auto"/>
        <w:bottom w:val="none" w:sz="0" w:space="0" w:color="auto"/>
        <w:right w:val="none" w:sz="0" w:space="0" w:color="auto"/>
      </w:divBdr>
    </w:div>
    <w:div w:id="796022722">
      <w:bodyDiv w:val="1"/>
      <w:marLeft w:val="0"/>
      <w:marRight w:val="0"/>
      <w:marTop w:val="0"/>
      <w:marBottom w:val="0"/>
      <w:divBdr>
        <w:top w:val="none" w:sz="0" w:space="0" w:color="auto"/>
        <w:left w:val="none" w:sz="0" w:space="0" w:color="auto"/>
        <w:bottom w:val="none" w:sz="0" w:space="0" w:color="auto"/>
        <w:right w:val="none" w:sz="0" w:space="0" w:color="auto"/>
      </w:divBdr>
    </w:div>
    <w:div w:id="878055924">
      <w:bodyDiv w:val="1"/>
      <w:marLeft w:val="0"/>
      <w:marRight w:val="0"/>
      <w:marTop w:val="0"/>
      <w:marBottom w:val="0"/>
      <w:divBdr>
        <w:top w:val="none" w:sz="0" w:space="0" w:color="auto"/>
        <w:left w:val="none" w:sz="0" w:space="0" w:color="auto"/>
        <w:bottom w:val="none" w:sz="0" w:space="0" w:color="auto"/>
        <w:right w:val="none" w:sz="0" w:space="0" w:color="auto"/>
      </w:divBdr>
    </w:div>
    <w:div w:id="878320218">
      <w:bodyDiv w:val="1"/>
      <w:marLeft w:val="0"/>
      <w:marRight w:val="0"/>
      <w:marTop w:val="0"/>
      <w:marBottom w:val="0"/>
      <w:divBdr>
        <w:top w:val="none" w:sz="0" w:space="0" w:color="auto"/>
        <w:left w:val="none" w:sz="0" w:space="0" w:color="auto"/>
        <w:bottom w:val="none" w:sz="0" w:space="0" w:color="auto"/>
        <w:right w:val="none" w:sz="0" w:space="0" w:color="auto"/>
      </w:divBdr>
    </w:div>
    <w:div w:id="939023771">
      <w:bodyDiv w:val="1"/>
      <w:marLeft w:val="0"/>
      <w:marRight w:val="0"/>
      <w:marTop w:val="0"/>
      <w:marBottom w:val="0"/>
      <w:divBdr>
        <w:top w:val="none" w:sz="0" w:space="0" w:color="auto"/>
        <w:left w:val="none" w:sz="0" w:space="0" w:color="auto"/>
        <w:bottom w:val="none" w:sz="0" w:space="0" w:color="auto"/>
        <w:right w:val="none" w:sz="0" w:space="0" w:color="auto"/>
      </w:divBdr>
      <w:divsChild>
        <w:div w:id="1558320691">
          <w:marLeft w:val="0"/>
          <w:marRight w:val="0"/>
          <w:marTop w:val="0"/>
          <w:marBottom w:val="0"/>
          <w:divBdr>
            <w:top w:val="none" w:sz="0" w:space="0" w:color="auto"/>
            <w:left w:val="none" w:sz="0" w:space="0" w:color="auto"/>
            <w:bottom w:val="none" w:sz="0" w:space="0" w:color="auto"/>
            <w:right w:val="none" w:sz="0" w:space="0" w:color="auto"/>
          </w:divBdr>
          <w:divsChild>
            <w:div w:id="1125198370">
              <w:marLeft w:val="0"/>
              <w:marRight w:val="0"/>
              <w:marTop w:val="0"/>
              <w:marBottom w:val="0"/>
              <w:divBdr>
                <w:top w:val="none" w:sz="0" w:space="0" w:color="auto"/>
                <w:left w:val="none" w:sz="0" w:space="0" w:color="auto"/>
                <w:bottom w:val="none" w:sz="0" w:space="0" w:color="auto"/>
                <w:right w:val="none" w:sz="0" w:space="0" w:color="auto"/>
              </w:divBdr>
              <w:divsChild>
                <w:div w:id="15513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77217">
      <w:bodyDiv w:val="1"/>
      <w:marLeft w:val="0"/>
      <w:marRight w:val="0"/>
      <w:marTop w:val="0"/>
      <w:marBottom w:val="0"/>
      <w:divBdr>
        <w:top w:val="none" w:sz="0" w:space="0" w:color="auto"/>
        <w:left w:val="none" w:sz="0" w:space="0" w:color="auto"/>
        <w:bottom w:val="none" w:sz="0" w:space="0" w:color="auto"/>
        <w:right w:val="none" w:sz="0" w:space="0" w:color="auto"/>
      </w:divBdr>
    </w:div>
    <w:div w:id="984317584">
      <w:bodyDiv w:val="1"/>
      <w:marLeft w:val="0"/>
      <w:marRight w:val="0"/>
      <w:marTop w:val="0"/>
      <w:marBottom w:val="0"/>
      <w:divBdr>
        <w:top w:val="none" w:sz="0" w:space="0" w:color="auto"/>
        <w:left w:val="none" w:sz="0" w:space="0" w:color="auto"/>
        <w:bottom w:val="none" w:sz="0" w:space="0" w:color="auto"/>
        <w:right w:val="none" w:sz="0" w:space="0" w:color="auto"/>
      </w:divBdr>
    </w:div>
    <w:div w:id="985818920">
      <w:bodyDiv w:val="1"/>
      <w:marLeft w:val="0"/>
      <w:marRight w:val="0"/>
      <w:marTop w:val="0"/>
      <w:marBottom w:val="0"/>
      <w:divBdr>
        <w:top w:val="none" w:sz="0" w:space="0" w:color="auto"/>
        <w:left w:val="none" w:sz="0" w:space="0" w:color="auto"/>
        <w:bottom w:val="none" w:sz="0" w:space="0" w:color="auto"/>
        <w:right w:val="none" w:sz="0" w:space="0" w:color="auto"/>
      </w:divBdr>
      <w:divsChild>
        <w:div w:id="1802381720">
          <w:marLeft w:val="0"/>
          <w:marRight w:val="0"/>
          <w:marTop w:val="0"/>
          <w:marBottom w:val="0"/>
          <w:divBdr>
            <w:top w:val="none" w:sz="0" w:space="0" w:color="auto"/>
            <w:left w:val="none" w:sz="0" w:space="0" w:color="auto"/>
            <w:bottom w:val="none" w:sz="0" w:space="0" w:color="auto"/>
            <w:right w:val="none" w:sz="0" w:space="0" w:color="auto"/>
          </w:divBdr>
          <w:divsChild>
            <w:div w:id="980885636">
              <w:marLeft w:val="0"/>
              <w:marRight w:val="0"/>
              <w:marTop w:val="0"/>
              <w:marBottom w:val="0"/>
              <w:divBdr>
                <w:top w:val="none" w:sz="0" w:space="0" w:color="auto"/>
                <w:left w:val="none" w:sz="0" w:space="0" w:color="auto"/>
                <w:bottom w:val="none" w:sz="0" w:space="0" w:color="auto"/>
                <w:right w:val="none" w:sz="0" w:space="0" w:color="auto"/>
              </w:divBdr>
              <w:divsChild>
                <w:div w:id="16520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18718">
      <w:bodyDiv w:val="1"/>
      <w:marLeft w:val="0"/>
      <w:marRight w:val="0"/>
      <w:marTop w:val="0"/>
      <w:marBottom w:val="0"/>
      <w:divBdr>
        <w:top w:val="none" w:sz="0" w:space="0" w:color="auto"/>
        <w:left w:val="none" w:sz="0" w:space="0" w:color="auto"/>
        <w:bottom w:val="none" w:sz="0" w:space="0" w:color="auto"/>
        <w:right w:val="none" w:sz="0" w:space="0" w:color="auto"/>
      </w:divBdr>
    </w:div>
    <w:div w:id="1154487581">
      <w:bodyDiv w:val="1"/>
      <w:marLeft w:val="0"/>
      <w:marRight w:val="0"/>
      <w:marTop w:val="0"/>
      <w:marBottom w:val="0"/>
      <w:divBdr>
        <w:top w:val="none" w:sz="0" w:space="0" w:color="auto"/>
        <w:left w:val="none" w:sz="0" w:space="0" w:color="auto"/>
        <w:bottom w:val="none" w:sz="0" w:space="0" w:color="auto"/>
        <w:right w:val="none" w:sz="0" w:space="0" w:color="auto"/>
      </w:divBdr>
    </w:div>
    <w:div w:id="1176112112">
      <w:bodyDiv w:val="1"/>
      <w:marLeft w:val="0"/>
      <w:marRight w:val="0"/>
      <w:marTop w:val="0"/>
      <w:marBottom w:val="0"/>
      <w:divBdr>
        <w:top w:val="none" w:sz="0" w:space="0" w:color="auto"/>
        <w:left w:val="none" w:sz="0" w:space="0" w:color="auto"/>
        <w:bottom w:val="none" w:sz="0" w:space="0" w:color="auto"/>
        <w:right w:val="none" w:sz="0" w:space="0" w:color="auto"/>
      </w:divBdr>
    </w:div>
    <w:div w:id="1203900278">
      <w:bodyDiv w:val="1"/>
      <w:marLeft w:val="0"/>
      <w:marRight w:val="0"/>
      <w:marTop w:val="0"/>
      <w:marBottom w:val="0"/>
      <w:divBdr>
        <w:top w:val="none" w:sz="0" w:space="0" w:color="auto"/>
        <w:left w:val="none" w:sz="0" w:space="0" w:color="auto"/>
        <w:bottom w:val="none" w:sz="0" w:space="0" w:color="auto"/>
        <w:right w:val="none" w:sz="0" w:space="0" w:color="auto"/>
      </w:divBdr>
    </w:div>
    <w:div w:id="1222791996">
      <w:bodyDiv w:val="1"/>
      <w:marLeft w:val="0"/>
      <w:marRight w:val="0"/>
      <w:marTop w:val="0"/>
      <w:marBottom w:val="0"/>
      <w:divBdr>
        <w:top w:val="none" w:sz="0" w:space="0" w:color="auto"/>
        <w:left w:val="none" w:sz="0" w:space="0" w:color="auto"/>
        <w:bottom w:val="none" w:sz="0" w:space="0" w:color="auto"/>
        <w:right w:val="none" w:sz="0" w:space="0" w:color="auto"/>
      </w:divBdr>
    </w:div>
    <w:div w:id="1277759303">
      <w:bodyDiv w:val="1"/>
      <w:marLeft w:val="0"/>
      <w:marRight w:val="0"/>
      <w:marTop w:val="0"/>
      <w:marBottom w:val="0"/>
      <w:divBdr>
        <w:top w:val="none" w:sz="0" w:space="0" w:color="auto"/>
        <w:left w:val="none" w:sz="0" w:space="0" w:color="auto"/>
        <w:bottom w:val="none" w:sz="0" w:space="0" w:color="auto"/>
        <w:right w:val="none" w:sz="0" w:space="0" w:color="auto"/>
      </w:divBdr>
    </w:div>
    <w:div w:id="1297183143">
      <w:bodyDiv w:val="1"/>
      <w:marLeft w:val="0"/>
      <w:marRight w:val="0"/>
      <w:marTop w:val="0"/>
      <w:marBottom w:val="0"/>
      <w:divBdr>
        <w:top w:val="none" w:sz="0" w:space="0" w:color="auto"/>
        <w:left w:val="none" w:sz="0" w:space="0" w:color="auto"/>
        <w:bottom w:val="none" w:sz="0" w:space="0" w:color="auto"/>
        <w:right w:val="none" w:sz="0" w:space="0" w:color="auto"/>
      </w:divBdr>
    </w:div>
    <w:div w:id="1511413360">
      <w:bodyDiv w:val="1"/>
      <w:marLeft w:val="0"/>
      <w:marRight w:val="0"/>
      <w:marTop w:val="0"/>
      <w:marBottom w:val="0"/>
      <w:divBdr>
        <w:top w:val="none" w:sz="0" w:space="0" w:color="auto"/>
        <w:left w:val="none" w:sz="0" w:space="0" w:color="auto"/>
        <w:bottom w:val="none" w:sz="0" w:space="0" w:color="auto"/>
        <w:right w:val="none" w:sz="0" w:space="0" w:color="auto"/>
      </w:divBdr>
    </w:div>
    <w:div w:id="1621373833">
      <w:bodyDiv w:val="1"/>
      <w:marLeft w:val="0"/>
      <w:marRight w:val="0"/>
      <w:marTop w:val="0"/>
      <w:marBottom w:val="0"/>
      <w:divBdr>
        <w:top w:val="none" w:sz="0" w:space="0" w:color="auto"/>
        <w:left w:val="none" w:sz="0" w:space="0" w:color="auto"/>
        <w:bottom w:val="none" w:sz="0" w:space="0" w:color="auto"/>
        <w:right w:val="none" w:sz="0" w:space="0" w:color="auto"/>
      </w:divBdr>
    </w:div>
    <w:div w:id="1717318937">
      <w:bodyDiv w:val="1"/>
      <w:marLeft w:val="0"/>
      <w:marRight w:val="0"/>
      <w:marTop w:val="0"/>
      <w:marBottom w:val="0"/>
      <w:divBdr>
        <w:top w:val="none" w:sz="0" w:space="0" w:color="auto"/>
        <w:left w:val="none" w:sz="0" w:space="0" w:color="auto"/>
        <w:bottom w:val="none" w:sz="0" w:space="0" w:color="auto"/>
        <w:right w:val="none" w:sz="0" w:space="0" w:color="auto"/>
      </w:divBdr>
    </w:div>
    <w:div w:id="1742604896">
      <w:bodyDiv w:val="1"/>
      <w:marLeft w:val="0"/>
      <w:marRight w:val="0"/>
      <w:marTop w:val="0"/>
      <w:marBottom w:val="0"/>
      <w:divBdr>
        <w:top w:val="none" w:sz="0" w:space="0" w:color="auto"/>
        <w:left w:val="none" w:sz="0" w:space="0" w:color="auto"/>
        <w:bottom w:val="none" w:sz="0" w:space="0" w:color="auto"/>
        <w:right w:val="none" w:sz="0" w:space="0" w:color="auto"/>
      </w:divBdr>
    </w:div>
    <w:div w:id="1841967314">
      <w:bodyDiv w:val="1"/>
      <w:marLeft w:val="0"/>
      <w:marRight w:val="0"/>
      <w:marTop w:val="0"/>
      <w:marBottom w:val="0"/>
      <w:divBdr>
        <w:top w:val="none" w:sz="0" w:space="0" w:color="auto"/>
        <w:left w:val="none" w:sz="0" w:space="0" w:color="auto"/>
        <w:bottom w:val="none" w:sz="0" w:space="0" w:color="auto"/>
        <w:right w:val="none" w:sz="0" w:space="0" w:color="auto"/>
      </w:divBdr>
    </w:div>
    <w:div w:id="1856261492">
      <w:bodyDiv w:val="1"/>
      <w:marLeft w:val="0"/>
      <w:marRight w:val="0"/>
      <w:marTop w:val="0"/>
      <w:marBottom w:val="0"/>
      <w:divBdr>
        <w:top w:val="none" w:sz="0" w:space="0" w:color="auto"/>
        <w:left w:val="none" w:sz="0" w:space="0" w:color="auto"/>
        <w:bottom w:val="none" w:sz="0" w:space="0" w:color="auto"/>
        <w:right w:val="none" w:sz="0" w:space="0" w:color="auto"/>
      </w:divBdr>
    </w:div>
    <w:div w:id="1984191806">
      <w:bodyDiv w:val="1"/>
      <w:marLeft w:val="0"/>
      <w:marRight w:val="0"/>
      <w:marTop w:val="0"/>
      <w:marBottom w:val="0"/>
      <w:divBdr>
        <w:top w:val="none" w:sz="0" w:space="0" w:color="auto"/>
        <w:left w:val="none" w:sz="0" w:space="0" w:color="auto"/>
        <w:bottom w:val="none" w:sz="0" w:space="0" w:color="auto"/>
        <w:right w:val="none" w:sz="0" w:space="0" w:color="auto"/>
      </w:divBdr>
      <w:divsChild>
        <w:div w:id="1684283384">
          <w:marLeft w:val="0"/>
          <w:marRight w:val="0"/>
          <w:marTop w:val="0"/>
          <w:marBottom w:val="0"/>
          <w:divBdr>
            <w:top w:val="none" w:sz="0" w:space="0" w:color="auto"/>
            <w:left w:val="none" w:sz="0" w:space="0" w:color="auto"/>
            <w:bottom w:val="none" w:sz="0" w:space="0" w:color="auto"/>
            <w:right w:val="none" w:sz="0" w:space="0" w:color="auto"/>
          </w:divBdr>
          <w:divsChild>
            <w:div w:id="831683145">
              <w:marLeft w:val="0"/>
              <w:marRight w:val="0"/>
              <w:marTop w:val="0"/>
              <w:marBottom w:val="0"/>
              <w:divBdr>
                <w:top w:val="none" w:sz="0" w:space="0" w:color="auto"/>
                <w:left w:val="none" w:sz="0" w:space="0" w:color="auto"/>
                <w:bottom w:val="none" w:sz="0" w:space="0" w:color="auto"/>
                <w:right w:val="none" w:sz="0" w:space="0" w:color="auto"/>
              </w:divBdr>
              <w:divsChild>
                <w:div w:id="12193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128159">
      <w:bodyDiv w:val="1"/>
      <w:marLeft w:val="0"/>
      <w:marRight w:val="0"/>
      <w:marTop w:val="0"/>
      <w:marBottom w:val="0"/>
      <w:divBdr>
        <w:top w:val="none" w:sz="0" w:space="0" w:color="auto"/>
        <w:left w:val="none" w:sz="0" w:space="0" w:color="auto"/>
        <w:bottom w:val="none" w:sz="0" w:space="0" w:color="auto"/>
        <w:right w:val="none" w:sz="0" w:space="0" w:color="auto"/>
      </w:divBdr>
      <w:divsChild>
        <w:div w:id="1965576064">
          <w:marLeft w:val="0"/>
          <w:marRight w:val="0"/>
          <w:marTop w:val="0"/>
          <w:marBottom w:val="0"/>
          <w:divBdr>
            <w:top w:val="none" w:sz="0" w:space="0" w:color="auto"/>
            <w:left w:val="none" w:sz="0" w:space="0" w:color="auto"/>
            <w:bottom w:val="none" w:sz="0" w:space="0" w:color="auto"/>
            <w:right w:val="none" w:sz="0" w:space="0" w:color="auto"/>
          </w:divBdr>
          <w:divsChild>
            <w:div w:id="1160150618">
              <w:marLeft w:val="0"/>
              <w:marRight w:val="0"/>
              <w:marTop w:val="0"/>
              <w:marBottom w:val="0"/>
              <w:divBdr>
                <w:top w:val="none" w:sz="0" w:space="0" w:color="auto"/>
                <w:left w:val="none" w:sz="0" w:space="0" w:color="auto"/>
                <w:bottom w:val="none" w:sz="0" w:space="0" w:color="auto"/>
                <w:right w:val="none" w:sz="0" w:space="0" w:color="auto"/>
              </w:divBdr>
              <w:divsChild>
                <w:div w:id="10731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2800">
      <w:bodyDiv w:val="1"/>
      <w:marLeft w:val="0"/>
      <w:marRight w:val="0"/>
      <w:marTop w:val="0"/>
      <w:marBottom w:val="0"/>
      <w:divBdr>
        <w:top w:val="none" w:sz="0" w:space="0" w:color="auto"/>
        <w:left w:val="none" w:sz="0" w:space="0" w:color="auto"/>
        <w:bottom w:val="none" w:sz="0" w:space="0" w:color="auto"/>
        <w:right w:val="none" w:sz="0" w:space="0" w:color="auto"/>
      </w:divBdr>
    </w:div>
    <w:div w:id="2034265585">
      <w:bodyDiv w:val="1"/>
      <w:marLeft w:val="0"/>
      <w:marRight w:val="0"/>
      <w:marTop w:val="0"/>
      <w:marBottom w:val="0"/>
      <w:divBdr>
        <w:top w:val="none" w:sz="0" w:space="0" w:color="auto"/>
        <w:left w:val="none" w:sz="0" w:space="0" w:color="auto"/>
        <w:bottom w:val="none" w:sz="0" w:space="0" w:color="auto"/>
        <w:right w:val="none" w:sz="0" w:space="0" w:color="auto"/>
      </w:divBdr>
    </w:div>
    <w:div w:id="2042437256">
      <w:bodyDiv w:val="1"/>
      <w:marLeft w:val="0"/>
      <w:marRight w:val="0"/>
      <w:marTop w:val="0"/>
      <w:marBottom w:val="0"/>
      <w:divBdr>
        <w:top w:val="none" w:sz="0" w:space="0" w:color="auto"/>
        <w:left w:val="none" w:sz="0" w:space="0" w:color="auto"/>
        <w:bottom w:val="none" w:sz="0" w:space="0" w:color="auto"/>
        <w:right w:val="none" w:sz="0" w:space="0" w:color="auto"/>
      </w:divBdr>
    </w:div>
    <w:div w:id="2062710479">
      <w:bodyDiv w:val="1"/>
      <w:marLeft w:val="0"/>
      <w:marRight w:val="0"/>
      <w:marTop w:val="0"/>
      <w:marBottom w:val="0"/>
      <w:divBdr>
        <w:top w:val="none" w:sz="0" w:space="0" w:color="auto"/>
        <w:left w:val="none" w:sz="0" w:space="0" w:color="auto"/>
        <w:bottom w:val="none" w:sz="0" w:space="0" w:color="auto"/>
        <w:right w:val="none" w:sz="0" w:space="0" w:color="auto"/>
      </w:divBdr>
    </w:div>
    <w:div w:id="2064061738">
      <w:bodyDiv w:val="1"/>
      <w:marLeft w:val="0"/>
      <w:marRight w:val="0"/>
      <w:marTop w:val="0"/>
      <w:marBottom w:val="0"/>
      <w:divBdr>
        <w:top w:val="none" w:sz="0" w:space="0" w:color="auto"/>
        <w:left w:val="none" w:sz="0" w:space="0" w:color="auto"/>
        <w:bottom w:val="none" w:sz="0" w:space="0" w:color="auto"/>
        <w:right w:val="none" w:sz="0" w:space="0" w:color="auto"/>
      </w:divBdr>
    </w:div>
    <w:div w:id="2084833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gic-lantern/SoftwareEngineeringPrincipl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UD2V/pccc"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21CF1-45FC-1C48-A027-A3E4410CB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25</Pages>
  <Words>19789</Words>
  <Characters>112799</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Software engineering principles applied to research software</vt:lpstr>
    </vt:vector>
  </TitlesOfParts>
  <Company/>
  <LinksUpToDate>false</LinksUpToDate>
  <CharactersWithSpaces>13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inciples applied to research software</dc:title>
  <dc:creator>Seth Russell</dc:creator>
  <cp:lastModifiedBy>Russell, Seth</cp:lastModifiedBy>
  <cp:revision>96</cp:revision>
  <dcterms:created xsi:type="dcterms:W3CDTF">2018-04-13T17:48:00Z</dcterms:created>
  <dcterms:modified xsi:type="dcterms:W3CDTF">2018-10-0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1"&gt;&lt;session id="XPsPE2Dj"/&gt;&lt;style id="http://www.zotero.org/styles/vancouver" locale="en-US" hasBibliography="1" bibliographyStyleHasBeenSet="1"/&gt;&lt;prefs&gt;&lt;pref name="fieldType" value="Field"/&gt;&lt;pref name="dontAs</vt:lpwstr>
  </property>
  <property fmtid="{D5CDD505-2E9C-101B-9397-08002B2CF9AE}" pid="3" name="ZOTERO_PREF_2">
    <vt:lpwstr>kDelayCitationUpdates" value="true"/&gt;&lt;/prefs&gt;&lt;/data&gt;</vt:lpwstr>
  </property>
</Properties>
</file>